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66280D" w14:textId="055CE20C" w:rsidR="00F00954" w:rsidRPr="005E7BE8" w:rsidRDefault="00F3138D" w:rsidP="003E71E7">
      <w:pPr>
        <w:spacing w:after="0" w:line="480" w:lineRule="auto"/>
        <w:jc w:val="center"/>
        <w:rPr>
          <w:rFonts w:asciiTheme="minorHAnsi" w:hAnsiTheme="minorHAnsi" w:cstheme="minorHAnsi"/>
          <w:b/>
          <w:sz w:val="24"/>
          <w:szCs w:val="24"/>
        </w:rPr>
      </w:pPr>
      <w:r w:rsidRPr="005E7BE8">
        <w:rPr>
          <w:rFonts w:asciiTheme="minorHAnsi" w:hAnsiTheme="minorHAnsi" w:cstheme="minorHAnsi"/>
          <w:b/>
          <w:sz w:val="24"/>
          <w:szCs w:val="24"/>
        </w:rPr>
        <w:t>SUPPLEMENTARY TABLES AND FIGURES</w:t>
      </w:r>
    </w:p>
    <w:p w14:paraId="5FFD4A57" w14:textId="37B698A8" w:rsidR="009C3083" w:rsidRPr="005E7BE8" w:rsidRDefault="00D76926" w:rsidP="003E71E7">
      <w:pPr>
        <w:spacing w:after="0" w:line="480" w:lineRule="auto"/>
        <w:rPr>
          <w:rFonts w:asciiTheme="minorHAnsi" w:hAnsiTheme="minorHAnsi" w:cstheme="minorHAnsi"/>
          <w:b/>
          <w:sz w:val="24"/>
          <w:szCs w:val="24"/>
        </w:rPr>
      </w:pPr>
      <w:r w:rsidRPr="005E7BE8">
        <w:rPr>
          <w:rFonts w:asciiTheme="minorHAnsi" w:hAnsiTheme="minorHAnsi" w:cstheme="minorHAnsi"/>
          <w:b/>
          <w:sz w:val="24"/>
          <w:szCs w:val="24"/>
        </w:rPr>
        <w:t>Predictors of intracranial haemorrhage in patients with atrial fibrillation</w:t>
      </w:r>
      <w:r w:rsidR="00B9578F" w:rsidRPr="005E7BE8">
        <w:rPr>
          <w:rFonts w:asciiTheme="minorHAnsi" w:hAnsiTheme="minorHAnsi" w:cstheme="minorHAnsi"/>
          <w:b/>
          <w:sz w:val="24"/>
          <w:szCs w:val="24"/>
        </w:rPr>
        <w:t xml:space="preserve"> </w:t>
      </w:r>
      <w:r w:rsidR="009877A3" w:rsidRPr="005E7BE8">
        <w:rPr>
          <w:rFonts w:asciiTheme="minorHAnsi" w:hAnsiTheme="minorHAnsi" w:cstheme="minorHAnsi"/>
          <w:b/>
          <w:sz w:val="24"/>
          <w:szCs w:val="24"/>
        </w:rPr>
        <w:t xml:space="preserve">treated with </w:t>
      </w:r>
      <w:r w:rsidR="00B9578F" w:rsidRPr="005E7BE8">
        <w:rPr>
          <w:rFonts w:asciiTheme="minorHAnsi" w:hAnsiTheme="minorHAnsi" w:cstheme="minorHAnsi"/>
          <w:b/>
          <w:sz w:val="24"/>
          <w:szCs w:val="24"/>
        </w:rPr>
        <w:t>oral anticoagulants</w:t>
      </w:r>
      <w:r w:rsidRPr="005E7BE8">
        <w:rPr>
          <w:rFonts w:asciiTheme="minorHAnsi" w:hAnsiTheme="minorHAnsi" w:cstheme="minorHAnsi"/>
          <w:b/>
          <w:sz w:val="24"/>
          <w:szCs w:val="24"/>
        </w:rPr>
        <w:t xml:space="preserve">: </w:t>
      </w:r>
      <w:r w:rsidR="003E71E7" w:rsidRPr="005E7BE8">
        <w:rPr>
          <w:rFonts w:asciiTheme="minorHAnsi" w:hAnsiTheme="minorHAnsi" w:cstheme="minorHAnsi"/>
          <w:b/>
          <w:sz w:val="24"/>
          <w:szCs w:val="24"/>
        </w:rPr>
        <w:t>i</w:t>
      </w:r>
      <w:r w:rsidR="00AA5FCD" w:rsidRPr="005E7BE8">
        <w:rPr>
          <w:rFonts w:asciiTheme="minorHAnsi" w:hAnsiTheme="minorHAnsi" w:cstheme="minorHAnsi"/>
          <w:b/>
          <w:sz w:val="24"/>
          <w:szCs w:val="24"/>
        </w:rPr>
        <w:t>nsights</w:t>
      </w:r>
      <w:r w:rsidRPr="005E7BE8">
        <w:rPr>
          <w:rFonts w:asciiTheme="minorHAnsi" w:hAnsiTheme="minorHAnsi" w:cstheme="minorHAnsi"/>
          <w:b/>
          <w:sz w:val="24"/>
          <w:szCs w:val="24"/>
        </w:rPr>
        <w:t xml:space="preserve"> from the GARFIELD-AF and ORBIT-AF registries</w:t>
      </w:r>
    </w:p>
    <w:p w14:paraId="612FBEAB" w14:textId="77777777" w:rsidR="004C7AD5" w:rsidRPr="005E7BE8" w:rsidRDefault="004C7AD5" w:rsidP="003E71E7">
      <w:pPr>
        <w:spacing w:after="0" w:line="480" w:lineRule="auto"/>
        <w:rPr>
          <w:rFonts w:asciiTheme="minorHAnsi" w:hAnsiTheme="minorHAnsi" w:cstheme="minorHAnsi"/>
          <w:sz w:val="24"/>
          <w:szCs w:val="24"/>
        </w:rPr>
      </w:pPr>
    </w:p>
    <w:p w14:paraId="389DFA83" w14:textId="4E4ECBC6"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b/>
          <w:sz w:val="24"/>
          <w:szCs w:val="24"/>
        </w:rPr>
        <w:t>Table S</w:t>
      </w:r>
      <w:r w:rsidR="00BD2E92" w:rsidRPr="005E7BE8">
        <w:rPr>
          <w:rFonts w:asciiTheme="minorHAnsi" w:hAnsiTheme="minorHAnsi" w:cstheme="minorHAnsi"/>
          <w:b/>
          <w:sz w:val="24"/>
          <w:szCs w:val="24"/>
        </w:rPr>
        <w:t>1</w:t>
      </w:r>
      <w:r w:rsidRPr="005E7BE8">
        <w:rPr>
          <w:rFonts w:asciiTheme="minorHAnsi" w:hAnsiTheme="minorHAnsi" w:cstheme="minorHAnsi"/>
          <w:b/>
          <w:sz w:val="24"/>
          <w:szCs w:val="24"/>
        </w:rPr>
        <w:t>.</w:t>
      </w:r>
      <w:r w:rsidRPr="005E7BE8">
        <w:rPr>
          <w:rFonts w:asciiTheme="minorHAnsi" w:hAnsiTheme="minorHAnsi" w:cstheme="minorHAnsi"/>
          <w:sz w:val="24"/>
          <w:szCs w:val="24"/>
        </w:rPr>
        <w:t xml:space="preserve"> Potential predictors of ICH in GARFIELD-AF and ORBIT-AF registry patients</w:t>
      </w:r>
    </w:p>
    <w:tbl>
      <w:tblPr>
        <w:tblW w:w="5000" w:type="pct"/>
        <w:tblBorders>
          <w:top w:val="single" w:sz="4" w:space="0" w:color="auto"/>
          <w:bottom w:val="single" w:sz="4" w:space="0" w:color="auto"/>
        </w:tblBorders>
        <w:tblLook w:val="04A0" w:firstRow="1" w:lastRow="0" w:firstColumn="1" w:lastColumn="0" w:noHBand="0" w:noVBand="1"/>
      </w:tblPr>
      <w:tblGrid>
        <w:gridCol w:w="3780"/>
        <w:gridCol w:w="6686"/>
      </w:tblGrid>
      <w:tr w:rsidR="0031475A" w:rsidRPr="005E7BE8" w14:paraId="7CAF1DDB" w14:textId="77777777" w:rsidTr="003F7670">
        <w:tc>
          <w:tcPr>
            <w:tcW w:w="1806" w:type="pct"/>
            <w:vMerge w:val="restart"/>
            <w:shd w:val="clear" w:color="auto" w:fill="auto"/>
          </w:tcPr>
          <w:p w14:paraId="3C2B12E7"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Demographics</w:t>
            </w:r>
          </w:p>
        </w:tc>
        <w:tc>
          <w:tcPr>
            <w:tcW w:w="3194" w:type="pct"/>
            <w:shd w:val="clear" w:color="auto" w:fill="auto"/>
          </w:tcPr>
          <w:p w14:paraId="5B80F11F"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Sex</w:t>
            </w:r>
          </w:p>
        </w:tc>
      </w:tr>
      <w:tr w:rsidR="0031475A" w:rsidRPr="005E7BE8" w14:paraId="4623E809" w14:textId="77777777" w:rsidTr="003F7670">
        <w:tc>
          <w:tcPr>
            <w:tcW w:w="1806" w:type="pct"/>
            <w:vMerge/>
            <w:shd w:val="clear" w:color="auto" w:fill="auto"/>
          </w:tcPr>
          <w:p w14:paraId="65195477" w14:textId="77777777" w:rsidR="0031475A" w:rsidRPr="005E7BE8" w:rsidRDefault="0031475A" w:rsidP="003E71E7">
            <w:pPr>
              <w:spacing w:after="0" w:line="480" w:lineRule="auto"/>
              <w:rPr>
                <w:rFonts w:asciiTheme="minorHAnsi" w:hAnsiTheme="minorHAnsi" w:cstheme="minorHAnsi"/>
                <w:sz w:val="24"/>
                <w:szCs w:val="24"/>
              </w:rPr>
            </w:pPr>
          </w:p>
        </w:tc>
        <w:tc>
          <w:tcPr>
            <w:tcW w:w="3194" w:type="pct"/>
            <w:shd w:val="clear" w:color="auto" w:fill="auto"/>
          </w:tcPr>
          <w:p w14:paraId="17CA4774" w14:textId="77777777" w:rsidR="0031475A" w:rsidRPr="005E7BE8" w:rsidRDefault="0031475A" w:rsidP="003B5FDF">
            <w:pPr>
              <w:pStyle w:val="NoSpacing"/>
              <w:rPr>
                <w:rFonts w:cstheme="minorHAnsi"/>
                <w:sz w:val="24"/>
                <w:szCs w:val="24"/>
              </w:rPr>
            </w:pPr>
            <w:r w:rsidRPr="005E7BE8">
              <w:rPr>
                <w:rFonts w:cstheme="minorHAnsi"/>
                <w:sz w:val="24"/>
                <w:szCs w:val="24"/>
              </w:rPr>
              <w:t>Age</w:t>
            </w:r>
          </w:p>
        </w:tc>
      </w:tr>
      <w:tr w:rsidR="0031475A" w:rsidRPr="005E7BE8" w14:paraId="0D1912C3" w14:textId="77777777" w:rsidTr="003F7670">
        <w:tc>
          <w:tcPr>
            <w:tcW w:w="1806" w:type="pct"/>
            <w:vMerge/>
            <w:tcBorders>
              <w:bottom w:val="single" w:sz="4" w:space="0" w:color="auto"/>
            </w:tcBorders>
            <w:shd w:val="clear" w:color="auto" w:fill="auto"/>
          </w:tcPr>
          <w:p w14:paraId="6A897244" w14:textId="77777777" w:rsidR="0031475A" w:rsidRPr="005E7BE8" w:rsidRDefault="0031475A" w:rsidP="003E71E7">
            <w:pPr>
              <w:spacing w:after="0" w:line="480" w:lineRule="auto"/>
              <w:rPr>
                <w:rFonts w:asciiTheme="minorHAnsi" w:hAnsiTheme="minorHAnsi" w:cstheme="minorHAnsi"/>
                <w:sz w:val="24"/>
                <w:szCs w:val="24"/>
              </w:rPr>
            </w:pPr>
          </w:p>
        </w:tc>
        <w:tc>
          <w:tcPr>
            <w:tcW w:w="3194" w:type="pct"/>
            <w:tcBorders>
              <w:bottom w:val="single" w:sz="4" w:space="0" w:color="auto"/>
            </w:tcBorders>
            <w:shd w:val="clear" w:color="auto" w:fill="auto"/>
          </w:tcPr>
          <w:p w14:paraId="35F1821B"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Ethnicity</w:t>
            </w:r>
          </w:p>
        </w:tc>
      </w:tr>
      <w:tr w:rsidR="0031475A" w:rsidRPr="005E7BE8" w14:paraId="5EF0A6F7" w14:textId="77777777" w:rsidTr="003F7670">
        <w:tc>
          <w:tcPr>
            <w:tcW w:w="1806" w:type="pct"/>
            <w:vMerge w:val="restart"/>
            <w:tcBorders>
              <w:top w:val="single" w:sz="4" w:space="0" w:color="auto"/>
              <w:bottom w:val="nil"/>
            </w:tcBorders>
            <w:shd w:val="clear" w:color="auto" w:fill="auto"/>
          </w:tcPr>
          <w:p w14:paraId="15F18B39"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Medical history</w:t>
            </w:r>
          </w:p>
        </w:tc>
        <w:tc>
          <w:tcPr>
            <w:tcW w:w="3194" w:type="pct"/>
            <w:tcBorders>
              <w:top w:val="single" w:sz="4" w:space="0" w:color="auto"/>
              <w:bottom w:val="nil"/>
            </w:tcBorders>
            <w:shd w:val="clear" w:color="auto" w:fill="auto"/>
          </w:tcPr>
          <w:p w14:paraId="6E76CF03"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Hypertension</w:t>
            </w:r>
          </w:p>
        </w:tc>
      </w:tr>
      <w:tr w:rsidR="0031475A" w:rsidRPr="005E7BE8" w14:paraId="644AE4E3" w14:textId="77777777" w:rsidTr="003F7670">
        <w:tc>
          <w:tcPr>
            <w:tcW w:w="1806" w:type="pct"/>
            <w:vMerge/>
            <w:tcBorders>
              <w:top w:val="nil"/>
            </w:tcBorders>
            <w:shd w:val="clear" w:color="auto" w:fill="auto"/>
          </w:tcPr>
          <w:p w14:paraId="51423BC1" w14:textId="77777777" w:rsidR="0031475A" w:rsidRPr="005E7BE8" w:rsidRDefault="0031475A" w:rsidP="003E71E7">
            <w:pPr>
              <w:spacing w:after="0" w:line="480" w:lineRule="auto"/>
              <w:rPr>
                <w:rFonts w:asciiTheme="minorHAnsi" w:hAnsiTheme="minorHAnsi" w:cstheme="minorHAnsi"/>
                <w:sz w:val="24"/>
                <w:szCs w:val="24"/>
              </w:rPr>
            </w:pPr>
          </w:p>
        </w:tc>
        <w:tc>
          <w:tcPr>
            <w:tcW w:w="3194" w:type="pct"/>
            <w:tcBorders>
              <w:top w:val="nil"/>
            </w:tcBorders>
            <w:shd w:val="clear" w:color="auto" w:fill="auto"/>
          </w:tcPr>
          <w:p w14:paraId="74FB35C6"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Diabetes</w:t>
            </w:r>
          </w:p>
        </w:tc>
      </w:tr>
      <w:tr w:rsidR="0031475A" w:rsidRPr="005E7BE8" w14:paraId="636860D9" w14:textId="77777777" w:rsidTr="003F7670">
        <w:tc>
          <w:tcPr>
            <w:tcW w:w="1806" w:type="pct"/>
            <w:vMerge/>
            <w:shd w:val="clear" w:color="auto" w:fill="auto"/>
          </w:tcPr>
          <w:p w14:paraId="283BD153" w14:textId="77777777" w:rsidR="0031475A" w:rsidRPr="005E7BE8" w:rsidRDefault="0031475A" w:rsidP="003E71E7">
            <w:pPr>
              <w:spacing w:after="0" w:line="480" w:lineRule="auto"/>
              <w:rPr>
                <w:rFonts w:asciiTheme="minorHAnsi" w:hAnsiTheme="minorHAnsi" w:cstheme="minorHAnsi"/>
                <w:sz w:val="24"/>
                <w:szCs w:val="24"/>
              </w:rPr>
            </w:pPr>
          </w:p>
        </w:tc>
        <w:tc>
          <w:tcPr>
            <w:tcW w:w="3194" w:type="pct"/>
            <w:shd w:val="clear" w:color="auto" w:fill="auto"/>
          </w:tcPr>
          <w:p w14:paraId="19DA3678" w14:textId="0B91FCD4"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Moderate–severe chronic kidney disease</w:t>
            </w:r>
            <w:r w:rsidR="00ED3FD7">
              <w:rPr>
                <w:rFonts w:asciiTheme="minorHAnsi" w:hAnsiTheme="minorHAnsi" w:cstheme="minorHAnsi"/>
                <w:sz w:val="24"/>
                <w:szCs w:val="24"/>
              </w:rPr>
              <w:t xml:space="preserve"> </w:t>
            </w:r>
            <w:r w:rsidRPr="005E7BE8">
              <w:rPr>
                <w:rFonts w:asciiTheme="minorHAnsi" w:hAnsiTheme="minorHAnsi" w:cstheme="minorHAnsi"/>
                <w:sz w:val="24"/>
                <w:szCs w:val="24"/>
                <w:vertAlign w:val="superscript"/>
              </w:rPr>
              <w:t>1</w:t>
            </w:r>
          </w:p>
        </w:tc>
      </w:tr>
      <w:tr w:rsidR="0031475A" w:rsidRPr="005E7BE8" w14:paraId="07F5827C" w14:textId="77777777" w:rsidTr="003F7670">
        <w:tc>
          <w:tcPr>
            <w:tcW w:w="1806" w:type="pct"/>
            <w:vMerge/>
            <w:shd w:val="clear" w:color="auto" w:fill="auto"/>
          </w:tcPr>
          <w:p w14:paraId="36585B12" w14:textId="77777777" w:rsidR="0031475A" w:rsidRPr="005E7BE8" w:rsidRDefault="0031475A" w:rsidP="003E71E7">
            <w:pPr>
              <w:spacing w:after="0" w:line="480" w:lineRule="auto"/>
              <w:rPr>
                <w:rFonts w:asciiTheme="minorHAnsi" w:hAnsiTheme="minorHAnsi" w:cstheme="minorHAnsi"/>
                <w:sz w:val="24"/>
                <w:szCs w:val="24"/>
              </w:rPr>
            </w:pPr>
          </w:p>
        </w:tc>
        <w:tc>
          <w:tcPr>
            <w:tcW w:w="3194" w:type="pct"/>
            <w:shd w:val="clear" w:color="auto" w:fill="auto"/>
          </w:tcPr>
          <w:p w14:paraId="76AA8D24" w14:textId="75B71448"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History of bleeding</w:t>
            </w:r>
            <w:r w:rsidR="00ED3FD7">
              <w:rPr>
                <w:rFonts w:asciiTheme="minorHAnsi" w:hAnsiTheme="minorHAnsi" w:cstheme="minorHAnsi"/>
                <w:sz w:val="24"/>
                <w:szCs w:val="24"/>
              </w:rPr>
              <w:t xml:space="preserve"> </w:t>
            </w:r>
            <w:r w:rsidRPr="005E7BE8">
              <w:rPr>
                <w:rFonts w:asciiTheme="minorHAnsi" w:hAnsiTheme="minorHAnsi" w:cstheme="minorHAnsi"/>
                <w:sz w:val="24"/>
                <w:szCs w:val="24"/>
                <w:vertAlign w:val="superscript"/>
              </w:rPr>
              <w:t>1</w:t>
            </w:r>
            <w:r w:rsidRPr="005E7BE8">
              <w:rPr>
                <w:rFonts w:asciiTheme="minorHAnsi" w:hAnsiTheme="minorHAnsi" w:cstheme="minorHAnsi"/>
                <w:sz w:val="24"/>
                <w:szCs w:val="24"/>
              </w:rPr>
              <w:t>/history of gastrointestinal bleeding</w:t>
            </w:r>
            <w:r w:rsidR="00ED3FD7">
              <w:rPr>
                <w:rFonts w:asciiTheme="minorHAnsi" w:hAnsiTheme="minorHAnsi" w:cstheme="minorHAnsi"/>
                <w:sz w:val="24"/>
                <w:szCs w:val="24"/>
              </w:rPr>
              <w:t xml:space="preserve"> </w:t>
            </w:r>
            <w:r w:rsidRPr="005E7BE8">
              <w:rPr>
                <w:rFonts w:asciiTheme="minorHAnsi" w:hAnsiTheme="minorHAnsi" w:cstheme="minorHAnsi"/>
                <w:sz w:val="24"/>
                <w:szCs w:val="24"/>
                <w:vertAlign w:val="superscript"/>
              </w:rPr>
              <w:t>2</w:t>
            </w:r>
          </w:p>
        </w:tc>
      </w:tr>
      <w:tr w:rsidR="0031475A" w:rsidRPr="005E7BE8" w14:paraId="6F6157ED" w14:textId="77777777" w:rsidTr="003F7670">
        <w:tc>
          <w:tcPr>
            <w:tcW w:w="1806" w:type="pct"/>
            <w:vMerge/>
            <w:shd w:val="clear" w:color="auto" w:fill="auto"/>
          </w:tcPr>
          <w:p w14:paraId="709B91CE" w14:textId="77777777" w:rsidR="0031475A" w:rsidRPr="005E7BE8" w:rsidRDefault="0031475A" w:rsidP="003E71E7">
            <w:pPr>
              <w:spacing w:after="0" w:line="480" w:lineRule="auto"/>
              <w:rPr>
                <w:rFonts w:asciiTheme="minorHAnsi" w:hAnsiTheme="minorHAnsi" w:cstheme="minorHAnsi"/>
                <w:sz w:val="24"/>
                <w:szCs w:val="24"/>
              </w:rPr>
            </w:pPr>
          </w:p>
        </w:tc>
        <w:tc>
          <w:tcPr>
            <w:tcW w:w="3194" w:type="pct"/>
            <w:shd w:val="clear" w:color="auto" w:fill="auto"/>
          </w:tcPr>
          <w:p w14:paraId="1B3585F9"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Congestive heart failure</w:t>
            </w:r>
          </w:p>
        </w:tc>
      </w:tr>
      <w:tr w:rsidR="0031475A" w:rsidRPr="005E7BE8" w14:paraId="465DE41F" w14:textId="77777777" w:rsidTr="003F7670">
        <w:tc>
          <w:tcPr>
            <w:tcW w:w="1806" w:type="pct"/>
            <w:vMerge/>
            <w:shd w:val="clear" w:color="auto" w:fill="auto"/>
          </w:tcPr>
          <w:p w14:paraId="04772154" w14:textId="77777777" w:rsidR="0031475A" w:rsidRPr="005E7BE8" w:rsidRDefault="0031475A" w:rsidP="003E71E7">
            <w:pPr>
              <w:spacing w:after="0" w:line="480" w:lineRule="auto"/>
              <w:rPr>
                <w:rFonts w:asciiTheme="minorHAnsi" w:hAnsiTheme="minorHAnsi" w:cstheme="minorHAnsi"/>
                <w:sz w:val="24"/>
                <w:szCs w:val="24"/>
              </w:rPr>
            </w:pPr>
          </w:p>
        </w:tc>
        <w:tc>
          <w:tcPr>
            <w:tcW w:w="3194" w:type="pct"/>
            <w:shd w:val="clear" w:color="auto" w:fill="auto"/>
          </w:tcPr>
          <w:p w14:paraId="69463B4D"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Acute coronary syndromes</w:t>
            </w:r>
          </w:p>
        </w:tc>
      </w:tr>
      <w:tr w:rsidR="0031475A" w:rsidRPr="005E7BE8" w14:paraId="7E013880" w14:textId="77777777" w:rsidTr="003F7670">
        <w:tc>
          <w:tcPr>
            <w:tcW w:w="1806" w:type="pct"/>
            <w:vMerge/>
            <w:shd w:val="clear" w:color="auto" w:fill="auto"/>
          </w:tcPr>
          <w:p w14:paraId="1B05495D" w14:textId="77777777" w:rsidR="0031475A" w:rsidRPr="005E7BE8" w:rsidRDefault="0031475A" w:rsidP="003E71E7">
            <w:pPr>
              <w:spacing w:after="0" w:line="480" w:lineRule="auto"/>
              <w:rPr>
                <w:rFonts w:asciiTheme="minorHAnsi" w:hAnsiTheme="minorHAnsi" w:cstheme="minorHAnsi"/>
                <w:sz w:val="24"/>
                <w:szCs w:val="24"/>
              </w:rPr>
            </w:pPr>
          </w:p>
        </w:tc>
        <w:tc>
          <w:tcPr>
            <w:tcW w:w="3194" w:type="pct"/>
            <w:shd w:val="clear" w:color="auto" w:fill="auto"/>
          </w:tcPr>
          <w:p w14:paraId="34DC2EEE"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Vascular disease</w:t>
            </w:r>
          </w:p>
        </w:tc>
      </w:tr>
      <w:tr w:rsidR="0031475A" w:rsidRPr="005E7BE8" w14:paraId="1C14C1FB" w14:textId="77777777" w:rsidTr="003F7670">
        <w:tc>
          <w:tcPr>
            <w:tcW w:w="1806" w:type="pct"/>
            <w:vMerge/>
            <w:shd w:val="clear" w:color="auto" w:fill="auto"/>
          </w:tcPr>
          <w:p w14:paraId="0FE170C0" w14:textId="77777777" w:rsidR="0031475A" w:rsidRPr="005E7BE8" w:rsidRDefault="0031475A" w:rsidP="003E71E7">
            <w:pPr>
              <w:spacing w:after="0" w:line="480" w:lineRule="auto"/>
              <w:rPr>
                <w:rFonts w:asciiTheme="minorHAnsi" w:hAnsiTheme="minorHAnsi" w:cstheme="minorHAnsi"/>
                <w:sz w:val="24"/>
                <w:szCs w:val="24"/>
              </w:rPr>
            </w:pPr>
          </w:p>
        </w:tc>
        <w:tc>
          <w:tcPr>
            <w:tcW w:w="3194" w:type="pct"/>
            <w:shd w:val="clear" w:color="auto" w:fill="auto"/>
          </w:tcPr>
          <w:p w14:paraId="56AF3F1B"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Prior stroke</w:t>
            </w:r>
          </w:p>
        </w:tc>
      </w:tr>
      <w:tr w:rsidR="0031475A" w:rsidRPr="005E7BE8" w14:paraId="22A0F4CC" w14:textId="77777777" w:rsidTr="003F7670">
        <w:tc>
          <w:tcPr>
            <w:tcW w:w="1806" w:type="pct"/>
            <w:vMerge/>
            <w:shd w:val="clear" w:color="auto" w:fill="auto"/>
          </w:tcPr>
          <w:p w14:paraId="6362857C" w14:textId="77777777" w:rsidR="0031475A" w:rsidRPr="005E7BE8" w:rsidRDefault="0031475A" w:rsidP="003E71E7">
            <w:pPr>
              <w:spacing w:after="0" w:line="480" w:lineRule="auto"/>
              <w:rPr>
                <w:rFonts w:asciiTheme="minorHAnsi" w:hAnsiTheme="minorHAnsi" w:cstheme="minorHAnsi"/>
                <w:sz w:val="24"/>
                <w:szCs w:val="24"/>
              </w:rPr>
            </w:pPr>
          </w:p>
        </w:tc>
        <w:tc>
          <w:tcPr>
            <w:tcW w:w="3194" w:type="pct"/>
            <w:shd w:val="clear" w:color="auto" w:fill="auto"/>
          </w:tcPr>
          <w:p w14:paraId="55A7D4F1"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Prior TIA</w:t>
            </w:r>
          </w:p>
        </w:tc>
      </w:tr>
      <w:tr w:rsidR="0031475A" w:rsidRPr="005E7BE8" w14:paraId="08E8B2B7" w14:textId="77777777" w:rsidTr="003F7670">
        <w:tc>
          <w:tcPr>
            <w:tcW w:w="1806" w:type="pct"/>
            <w:vMerge/>
            <w:shd w:val="clear" w:color="auto" w:fill="auto"/>
          </w:tcPr>
          <w:p w14:paraId="13DC0862" w14:textId="77777777" w:rsidR="0031475A" w:rsidRPr="005E7BE8" w:rsidRDefault="0031475A" w:rsidP="003E71E7">
            <w:pPr>
              <w:spacing w:after="0" w:line="480" w:lineRule="auto"/>
              <w:rPr>
                <w:rFonts w:asciiTheme="minorHAnsi" w:hAnsiTheme="minorHAnsi" w:cstheme="minorHAnsi"/>
                <w:sz w:val="24"/>
                <w:szCs w:val="24"/>
              </w:rPr>
            </w:pPr>
          </w:p>
        </w:tc>
        <w:tc>
          <w:tcPr>
            <w:tcW w:w="3194" w:type="pct"/>
            <w:shd w:val="clear" w:color="auto" w:fill="auto"/>
          </w:tcPr>
          <w:p w14:paraId="7B3A5C02"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Hypercholesterolaemia</w:t>
            </w:r>
            <w:r w:rsidRPr="005E7BE8">
              <w:rPr>
                <w:rFonts w:asciiTheme="minorHAnsi" w:hAnsiTheme="minorHAnsi" w:cstheme="minorHAnsi"/>
                <w:sz w:val="24"/>
                <w:szCs w:val="24"/>
                <w:vertAlign w:val="superscript"/>
              </w:rPr>
              <w:t>2</w:t>
            </w:r>
            <w:r w:rsidRPr="005E7BE8">
              <w:rPr>
                <w:rFonts w:asciiTheme="minorHAnsi" w:hAnsiTheme="minorHAnsi" w:cstheme="minorHAnsi"/>
                <w:sz w:val="24"/>
                <w:szCs w:val="24"/>
              </w:rPr>
              <w:t>/hyperlipidaemia</w:t>
            </w:r>
            <w:r w:rsidRPr="005E7BE8">
              <w:rPr>
                <w:rFonts w:asciiTheme="minorHAnsi" w:hAnsiTheme="minorHAnsi" w:cstheme="minorHAnsi"/>
                <w:sz w:val="24"/>
                <w:szCs w:val="24"/>
                <w:vertAlign w:val="superscript"/>
              </w:rPr>
              <w:t>3</w:t>
            </w:r>
          </w:p>
        </w:tc>
      </w:tr>
      <w:tr w:rsidR="0031475A" w:rsidRPr="005E7BE8" w14:paraId="559EC76B" w14:textId="77777777" w:rsidTr="003F7670">
        <w:tc>
          <w:tcPr>
            <w:tcW w:w="1806" w:type="pct"/>
            <w:vMerge/>
            <w:shd w:val="clear" w:color="auto" w:fill="auto"/>
          </w:tcPr>
          <w:p w14:paraId="621CBEDD" w14:textId="77777777" w:rsidR="0031475A" w:rsidRPr="005E7BE8" w:rsidRDefault="0031475A" w:rsidP="003E71E7">
            <w:pPr>
              <w:spacing w:after="0" w:line="480" w:lineRule="auto"/>
              <w:rPr>
                <w:rFonts w:asciiTheme="minorHAnsi" w:hAnsiTheme="minorHAnsi" w:cstheme="minorHAnsi"/>
                <w:sz w:val="24"/>
                <w:szCs w:val="24"/>
              </w:rPr>
            </w:pPr>
          </w:p>
        </w:tc>
        <w:tc>
          <w:tcPr>
            <w:tcW w:w="3194" w:type="pct"/>
            <w:shd w:val="clear" w:color="auto" w:fill="auto"/>
          </w:tcPr>
          <w:p w14:paraId="03D320D2"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Cirrhosis</w:t>
            </w:r>
            <w:r w:rsidRPr="005E7BE8">
              <w:rPr>
                <w:rFonts w:asciiTheme="minorHAnsi" w:hAnsiTheme="minorHAnsi" w:cstheme="minorHAnsi"/>
                <w:sz w:val="24"/>
                <w:szCs w:val="24"/>
                <w:vertAlign w:val="superscript"/>
              </w:rPr>
              <w:t>1</w:t>
            </w:r>
            <w:r w:rsidRPr="005E7BE8">
              <w:rPr>
                <w:rFonts w:asciiTheme="minorHAnsi" w:hAnsiTheme="minorHAnsi" w:cstheme="minorHAnsi"/>
                <w:sz w:val="24"/>
                <w:szCs w:val="24"/>
              </w:rPr>
              <w:t>/liver disease</w:t>
            </w:r>
            <w:r w:rsidRPr="005E7BE8">
              <w:rPr>
                <w:rFonts w:asciiTheme="minorHAnsi" w:hAnsiTheme="minorHAnsi" w:cstheme="minorHAnsi"/>
                <w:sz w:val="24"/>
                <w:szCs w:val="24"/>
                <w:vertAlign w:val="superscript"/>
              </w:rPr>
              <w:t>2</w:t>
            </w:r>
          </w:p>
        </w:tc>
      </w:tr>
      <w:tr w:rsidR="0031475A" w:rsidRPr="005E7BE8" w14:paraId="74BA2AAA" w14:textId="77777777" w:rsidTr="003F7670">
        <w:tc>
          <w:tcPr>
            <w:tcW w:w="1806" w:type="pct"/>
            <w:vMerge/>
            <w:shd w:val="clear" w:color="auto" w:fill="auto"/>
          </w:tcPr>
          <w:p w14:paraId="47553760" w14:textId="77777777" w:rsidR="0031475A" w:rsidRPr="005E7BE8" w:rsidRDefault="0031475A" w:rsidP="003E71E7">
            <w:pPr>
              <w:spacing w:after="0" w:line="480" w:lineRule="auto"/>
              <w:rPr>
                <w:rFonts w:asciiTheme="minorHAnsi" w:hAnsiTheme="minorHAnsi" w:cstheme="minorHAnsi"/>
                <w:sz w:val="24"/>
                <w:szCs w:val="24"/>
              </w:rPr>
            </w:pPr>
          </w:p>
        </w:tc>
        <w:tc>
          <w:tcPr>
            <w:tcW w:w="3194" w:type="pct"/>
            <w:shd w:val="clear" w:color="auto" w:fill="auto"/>
          </w:tcPr>
          <w:p w14:paraId="2B3A401C"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Hyperthyroidism</w:t>
            </w:r>
          </w:p>
        </w:tc>
      </w:tr>
      <w:tr w:rsidR="0031475A" w:rsidRPr="005E7BE8" w14:paraId="3807854D" w14:textId="77777777" w:rsidTr="003F7670">
        <w:tc>
          <w:tcPr>
            <w:tcW w:w="1806" w:type="pct"/>
            <w:vMerge/>
            <w:shd w:val="clear" w:color="auto" w:fill="auto"/>
          </w:tcPr>
          <w:p w14:paraId="2503BA50" w14:textId="77777777" w:rsidR="0031475A" w:rsidRPr="005E7BE8" w:rsidRDefault="0031475A" w:rsidP="003E71E7">
            <w:pPr>
              <w:spacing w:after="0" w:line="480" w:lineRule="auto"/>
              <w:rPr>
                <w:rFonts w:asciiTheme="minorHAnsi" w:hAnsiTheme="minorHAnsi" w:cstheme="minorHAnsi"/>
                <w:sz w:val="24"/>
                <w:szCs w:val="24"/>
              </w:rPr>
            </w:pPr>
          </w:p>
        </w:tc>
        <w:tc>
          <w:tcPr>
            <w:tcW w:w="3194" w:type="pct"/>
            <w:shd w:val="clear" w:color="auto" w:fill="auto"/>
          </w:tcPr>
          <w:p w14:paraId="1B0F60F6"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Hypothyroidism</w:t>
            </w:r>
          </w:p>
        </w:tc>
      </w:tr>
      <w:tr w:rsidR="0031475A" w:rsidRPr="005E7BE8" w14:paraId="64E4B72C" w14:textId="77777777" w:rsidTr="003F7670">
        <w:tc>
          <w:tcPr>
            <w:tcW w:w="1806" w:type="pct"/>
            <w:vMerge/>
            <w:tcBorders>
              <w:bottom w:val="single" w:sz="4" w:space="0" w:color="auto"/>
            </w:tcBorders>
            <w:shd w:val="clear" w:color="auto" w:fill="auto"/>
          </w:tcPr>
          <w:p w14:paraId="13919CD6" w14:textId="77777777" w:rsidR="0031475A" w:rsidRPr="005E7BE8" w:rsidRDefault="0031475A" w:rsidP="003E71E7">
            <w:pPr>
              <w:spacing w:after="0" w:line="480" w:lineRule="auto"/>
              <w:rPr>
                <w:rFonts w:asciiTheme="minorHAnsi" w:hAnsiTheme="minorHAnsi" w:cstheme="minorHAnsi"/>
                <w:sz w:val="24"/>
                <w:szCs w:val="24"/>
              </w:rPr>
            </w:pPr>
          </w:p>
        </w:tc>
        <w:tc>
          <w:tcPr>
            <w:tcW w:w="3194" w:type="pct"/>
            <w:tcBorders>
              <w:bottom w:val="single" w:sz="4" w:space="0" w:color="auto"/>
            </w:tcBorders>
            <w:shd w:val="clear" w:color="auto" w:fill="auto"/>
          </w:tcPr>
          <w:p w14:paraId="543A8A9E" w14:textId="7665D490"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Dementia</w:t>
            </w:r>
            <w:r w:rsidR="00ED3FD7">
              <w:rPr>
                <w:rFonts w:asciiTheme="minorHAnsi" w:hAnsiTheme="minorHAnsi" w:cstheme="minorHAnsi"/>
                <w:sz w:val="24"/>
                <w:szCs w:val="24"/>
              </w:rPr>
              <w:t xml:space="preserve"> </w:t>
            </w:r>
            <w:r w:rsidRPr="005E7BE8">
              <w:rPr>
                <w:rFonts w:asciiTheme="minorHAnsi" w:hAnsiTheme="minorHAnsi" w:cstheme="minorHAnsi"/>
                <w:sz w:val="24"/>
                <w:szCs w:val="24"/>
                <w:vertAlign w:val="superscript"/>
              </w:rPr>
              <w:t>2</w:t>
            </w:r>
            <w:r w:rsidRPr="005E7BE8">
              <w:rPr>
                <w:rFonts w:asciiTheme="minorHAnsi" w:hAnsiTheme="minorHAnsi" w:cstheme="minorHAnsi"/>
                <w:sz w:val="24"/>
                <w:szCs w:val="24"/>
              </w:rPr>
              <w:t>/cognitive impairment or dementia</w:t>
            </w:r>
            <w:r w:rsidR="00ED3FD7">
              <w:rPr>
                <w:rFonts w:asciiTheme="minorHAnsi" w:hAnsiTheme="minorHAnsi" w:cstheme="minorHAnsi"/>
                <w:sz w:val="24"/>
                <w:szCs w:val="24"/>
              </w:rPr>
              <w:t xml:space="preserve"> </w:t>
            </w:r>
            <w:r w:rsidRPr="005E7BE8">
              <w:rPr>
                <w:rFonts w:asciiTheme="minorHAnsi" w:hAnsiTheme="minorHAnsi" w:cstheme="minorHAnsi"/>
                <w:sz w:val="24"/>
                <w:szCs w:val="24"/>
                <w:vertAlign w:val="superscript"/>
              </w:rPr>
              <w:t>3</w:t>
            </w:r>
          </w:p>
        </w:tc>
      </w:tr>
      <w:tr w:rsidR="0031475A" w:rsidRPr="005E7BE8" w14:paraId="31957782" w14:textId="77777777" w:rsidTr="003F7670">
        <w:tc>
          <w:tcPr>
            <w:tcW w:w="1806" w:type="pct"/>
            <w:vMerge w:val="restart"/>
            <w:tcBorders>
              <w:top w:val="single" w:sz="4" w:space="0" w:color="auto"/>
              <w:bottom w:val="nil"/>
            </w:tcBorders>
            <w:shd w:val="clear" w:color="auto" w:fill="auto"/>
          </w:tcPr>
          <w:p w14:paraId="355402C7"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Vital signs</w:t>
            </w:r>
          </w:p>
        </w:tc>
        <w:tc>
          <w:tcPr>
            <w:tcW w:w="3194" w:type="pct"/>
            <w:tcBorders>
              <w:top w:val="single" w:sz="4" w:space="0" w:color="auto"/>
              <w:bottom w:val="nil"/>
            </w:tcBorders>
            <w:shd w:val="clear" w:color="auto" w:fill="auto"/>
          </w:tcPr>
          <w:p w14:paraId="72FB666E"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Body mass index (kg/m</w:t>
            </w:r>
            <w:r w:rsidRPr="005E7BE8">
              <w:rPr>
                <w:rFonts w:asciiTheme="minorHAnsi" w:hAnsiTheme="minorHAnsi" w:cstheme="minorHAnsi"/>
                <w:sz w:val="24"/>
                <w:szCs w:val="24"/>
                <w:vertAlign w:val="superscript"/>
              </w:rPr>
              <w:t>2</w:t>
            </w:r>
            <w:r w:rsidRPr="005E7BE8">
              <w:rPr>
                <w:rFonts w:asciiTheme="minorHAnsi" w:hAnsiTheme="minorHAnsi" w:cstheme="minorHAnsi"/>
                <w:sz w:val="24"/>
                <w:szCs w:val="24"/>
              </w:rPr>
              <w:t>)</w:t>
            </w:r>
          </w:p>
        </w:tc>
      </w:tr>
      <w:tr w:rsidR="0031475A" w:rsidRPr="005E7BE8" w14:paraId="21FA8FB7" w14:textId="77777777" w:rsidTr="003F7670">
        <w:tc>
          <w:tcPr>
            <w:tcW w:w="1806" w:type="pct"/>
            <w:vMerge/>
            <w:tcBorders>
              <w:top w:val="nil"/>
              <w:bottom w:val="nil"/>
            </w:tcBorders>
            <w:shd w:val="clear" w:color="auto" w:fill="auto"/>
          </w:tcPr>
          <w:p w14:paraId="4E167F48" w14:textId="77777777" w:rsidR="0031475A" w:rsidRPr="005E7BE8" w:rsidRDefault="0031475A" w:rsidP="003E71E7">
            <w:pPr>
              <w:spacing w:after="0" w:line="480" w:lineRule="auto"/>
              <w:rPr>
                <w:rFonts w:asciiTheme="minorHAnsi" w:hAnsiTheme="minorHAnsi" w:cstheme="minorHAnsi"/>
                <w:sz w:val="24"/>
                <w:szCs w:val="24"/>
              </w:rPr>
            </w:pPr>
          </w:p>
        </w:tc>
        <w:tc>
          <w:tcPr>
            <w:tcW w:w="3194" w:type="pct"/>
            <w:tcBorders>
              <w:top w:val="nil"/>
              <w:bottom w:val="nil"/>
            </w:tcBorders>
            <w:shd w:val="clear" w:color="auto" w:fill="auto"/>
          </w:tcPr>
          <w:p w14:paraId="501DCAD1"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Heart rate (bpm)</w:t>
            </w:r>
          </w:p>
        </w:tc>
      </w:tr>
      <w:tr w:rsidR="0031475A" w:rsidRPr="005E7BE8" w14:paraId="1D1F45B4" w14:textId="77777777" w:rsidTr="003F7670">
        <w:tc>
          <w:tcPr>
            <w:tcW w:w="1806" w:type="pct"/>
            <w:vMerge/>
            <w:tcBorders>
              <w:top w:val="nil"/>
              <w:bottom w:val="nil"/>
            </w:tcBorders>
            <w:shd w:val="clear" w:color="auto" w:fill="auto"/>
          </w:tcPr>
          <w:p w14:paraId="24682684" w14:textId="77777777" w:rsidR="0031475A" w:rsidRPr="005E7BE8" w:rsidRDefault="0031475A" w:rsidP="003E71E7">
            <w:pPr>
              <w:spacing w:after="0" w:line="480" w:lineRule="auto"/>
              <w:rPr>
                <w:rFonts w:asciiTheme="minorHAnsi" w:hAnsiTheme="minorHAnsi" w:cstheme="minorHAnsi"/>
                <w:sz w:val="24"/>
                <w:szCs w:val="24"/>
              </w:rPr>
            </w:pPr>
          </w:p>
        </w:tc>
        <w:tc>
          <w:tcPr>
            <w:tcW w:w="3194" w:type="pct"/>
            <w:tcBorders>
              <w:top w:val="nil"/>
              <w:bottom w:val="nil"/>
            </w:tcBorders>
            <w:shd w:val="clear" w:color="auto" w:fill="auto"/>
          </w:tcPr>
          <w:p w14:paraId="4A9A50EC"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Systolic blood pressure (mmHg)</w:t>
            </w:r>
          </w:p>
        </w:tc>
      </w:tr>
      <w:tr w:rsidR="0031475A" w:rsidRPr="005E7BE8" w14:paraId="6769A466" w14:textId="77777777" w:rsidTr="003F7670">
        <w:tc>
          <w:tcPr>
            <w:tcW w:w="1806" w:type="pct"/>
            <w:vMerge/>
            <w:tcBorders>
              <w:top w:val="nil"/>
              <w:bottom w:val="single" w:sz="4" w:space="0" w:color="auto"/>
            </w:tcBorders>
            <w:shd w:val="clear" w:color="auto" w:fill="auto"/>
          </w:tcPr>
          <w:p w14:paraId="53C1C74E" w14:textId="77777777" w:rsidR="0031475A" w:rsidRPr="005E7BE8" w:rsidRDefault="0031475A" w:rsidP="003E71E7">
            <w:pPr>
              <w:spacing w:after="0" w:line="480" w:lineRule="auto"/>
              <w:rPr>
                <w:rFonts w:asciiTheme="minorHAnsi" w:hAnsiTheme="minorHAnsi" w:cstheme="minorHAnsi"/>
                <w:sz w:val="24"/>
                <w:szCs w:val="24"/>
              </w:rPr>
            </w:pPr>
          </w:p>
        </w:tc>
        <w:tc>
          <w:tcPr>
            <w:tcW w:w="3194" w:type="pct"/>
            <w:tcBorders>
              <w:top w:val="nil"/>
              <w:bottom w:val="single" w:sz="4" w:space="0" w:color="auto"/>
            </w:tcBorders>
            <w:shd w:val="clear" w:color="auto" w:fill="auto"/>
          </w:tcPr>
          <w:p w14:paraId="4C07EF06"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Diastolic blood pressure (mmHg)</w:t>
            </w:r>
          </w:p>
        </w:tc>
      </w:tr>
      <w:tr w:rsidR="0031475A" w:rsidRPr="005E7BE8" w14:paraId="3C60B1BD" w14:textId="77777777" w:rsidTr="003F7670">
        <w:tc>
          <w:tcPr>
            <w:tcW w:w="1806" w:type="pct"/>
            <w:tcBorders>
              <w:top w:val="single" w:sz="4" w:space="0" w:color="auto"/>
              <w:bottom w:val="single" w:sz="4" w:space="0" w:color="auto"/>
            </w:tcBorders>
            <w:shd w:val="clear" w:color="auto" w:fill="auto"/>
          </w:tcPr>
          <w:p w14:paraId="5AD4DA7C"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AF diagnosis</w:t>
            </w:r>
          </w:p>
        </w:tc>
        <w:tc>
          <w:tcPr>
            <w:tcW w:w="3194" w:type="pct"/>
            <w:tcBorders>
              <w:top w:val="single" w:sz="4" w:space="0" w:color="auto"/>
              <w:bottom w:val="single" w:sz="4" w:space="0" w:color="auto"/>
            </w:tcBorders>
            <w:shd w:val="clear" w:color="auto" w:fill="auto"/>
          </w:tcPr>
          <w:p w14:paraId="32CEA36F"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Type of atrial fibrillation</w:t>
            </w:r>
          </w:p>
        </w:tc>
      </w:tr>
      <w:tr w:rsidR="0031475A" w:rsidRPr="005E7BE8" w14:paraId="74FD9791" w14:textId="77777777" w:rsidTr="003F7670">
        <w:tc>
          <w:tcPr>
            <w:tcW w:w="1806" w:type="pct"/>
            <w:vMerge w:val="restart"/>
            <w:tcBorders>
              <w:top w:val="single" w:sz="4" w:space="0" w:color="auto"/>
              <w:bottom w:val="nil"/>
            </w:tcBorders>
            <w:shd w:val="clear" w:color="auto" w:fill="auto"/>
          </w:tcPr>
          <w:p w14:paraId="648F8663"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Treatment at diagnosis</w:t>
            </w:r>
          </w:p>
        </w:tc>
        <w:tc>
          <w:tcPr>
            <w:tcW w:w="3194" w:type="pct"/>
            <w:tcBorders>
              <w:top w:val="single" w:sz="4" w:space="0" w:color="auto"/>
              <w:bottom w:val="nil"/>
            </w:tcBorders>
            <w:shd w:val="clear" w:color="auto" w:fill="auto"/>
          </w:tcPr>
          <w:p w14:paraId="71235EED" w14:textId="4BD1FDFD"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Type of</w:t>
            </w:r>
            <w:r w:rsidR="003E71E7" w:rsidRPr="005E7BE8">
              <w:rPr>
                <w:rFonts w:asciiTheme="minorHAnsi" w:hAnsiTheme="minorHAnsi" w:cstheme="minorHAnsi"/>
                <w:sz w:val="24"/>
                <w:szCs w:val="24"/>
                <w:bdr w:val="single" w:sz="4" w:space="0" w:color="auto"/>
              </w:rPr>
              <w:t xml:space="preserve"> </w:t>
            </w:r>
            <w:r w:rsidRPr="005E7BE8">
              <w:rPr>
                <w:rFonts w:asciiTheme="minorHAnsi" w:hAnsiTheme="minorHAnsi" w:cstheme="minorHAnsi"/>
                <w:sz w:val="24"/>
                <w:szCs w:val="24"/>
              </w:rPr>
              <w:t>OAC (NOAC or VKA)</w:t>
            </w:r>
          </w:p>
        </w:tc>
      </w:tr>
      <w:tr w:rsidR="0031475A" w:rsidRPr="005E7BE8" w14:paraId="7B67AE2C" w14:textId="77777777" w:rsidTr="003F7670">
        <w:tc>
          <w:tcPr>
            <w:tcW w:w="1806" w:type="pct"/>
            <w:vMerge/>
            <w:tcBorders>
              <w:top w:val="nil"/>
              <w:bottom w:val="single" w:sz="4" w:space="0" w:color="auto"/>
            </w:tcBorders>
            <w:shd w:val="clear" w:color="auto" w:fill="auto"/>
          </w:tcPr>
          <w:p w14:paraId="3FAC7E0D" w14:textId="77777777" w:rsidR="0031475A" w:rsidRPr="005E7BE8" w:rsidRDefault="0031475A" w:rsidP="003E71E7">
            <w:pPr>
              <w:spacing w:after="0" w:line="480" w:lineRule="auto"/>
              <w:rPr>
                <w:rFonts w:asciiTheme="minorHAnsi" w:hAnsiTheme="minorHAnsi" w:cstheme="minorHAnsi"/>
                <w:sz w:val="24"/>
                <w:szCs w:val="24"/>
              </w:rPr>
            </w:pPr>
          </w:p>
        </w:tc>
        <w:tc>
          <w:tcPr>
            <w:tcW w:w="3194" w:type="pct"/>
            <w:tcBorders>
              <w:top w:val="nil"/>
              <w:bottom w:val="single" w:sz="4" w:space="0" w:color="auto"/>
            </w:tcBorders>
            <w:shd w:val="clear" w:color="auto" w:fill="auto"/>
          </w:tcPr>
          <w:p w14:paraId="576C939C"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AP therapy</w:t>
            </w:r>
          </w:p>
        </w:tc>
      </w:tr>
      <w:tr w:rsidR="0031475A" w:rsidRPr="005E7BE8" w14:paraId="25BE8D4D" w14:textId="77777777" w:rsidTr="003F7670">
        <w:tc>
          <w:tcPr>
            <w:tcW w:w="1806" w:type="pct"/>
            <w:vMerge w:val="restart"/>
            <w:tcBorders>
              <w:top w:val="single" w:sz="4" w:space="0" w:color="auto"/>
              <w:bottom w:val="nil"/>
            </w:tcBorders>
            <w:shd w:val="clear" w:color="auto" w:fill="auto"/>
          </w:tcPr>
          <w:p w14:paraId="5391BA68"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Lifestyle factors</w:t>
            </w:r>
          </w:p>
        </w:tc>
        <w:tc>
          <w:tcPr>
            <w:tcW w:w="3194" w:type="pct"/>
            <w:tcBorders>
              <w:top w:val="single" w:sz="4" w:space="0" w:color="auto"/>
              <w:bottom w:val="nil"/>
            </w:tcBorders>
            <w:shd w:val="clear" w:color="auto" w:fill="auto"/>
          </w:tcPr>
          <w:p w14:paraId="18A8FB54"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Current smoking</w:t>
            </w:r>
          </w:p>
        </w:tc>
      </w:tr>
      <w:tr w:rsidR="0031475A" w:rsidRPr="005E7BE8" w14:paraId="008EEF84" w14:textId="77777777" w:rsidTr="003F7670">
        <w:tc>
          <w:tcPr>
            <w:tcW w:w="1806" w:type="pct"/>
            <w:vMerge/>
            <w:tcBorders>
              <w:top w:val="nil"/>
            </w:tcBorders>
            <w:shd w:val="clear" w:color="auto" w:fill="auto"/>
          </w:tcPr>
          <w:p w14:paraId="1A3F76E7" w14:textId="77777777" w:rsidR="0031475A" w:rsidRPr="005E7BE8" w:rsidRDefault="0031475A" w:rsidP="003E71E7">
            <w:pPr>
              <w:spacing w:after="0" w:line="480" w:lineRule="auto"/>
              <w:rPr>
                <w:rFonts w:asciiTheme="minorHAnsi" w:hAnsiTheme="minorHAnsi" w:cstheme="minorHAnsi"/>
                <w:sz w:val="24"/>
                <w:szCs w:val="24"/>
              </w:rPr>
            </w:pPr>
          </w:p>
        </w:tc>
        <w:tc>
          <w:tcPr>
            <w:tcW w:w="3194" w:type="pct"/>
            <w:tcBorders>
              <w:top w:val="nil"/>
            </w:tcBorders>
            <w:shd w:val="clear" w:color="auto" w:fill="auto"/>
          </w:tcPr>
          <w:p w14:paraId="0FC12AAD" w14:textId="7777777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t>Heavy alcohol consumption</w:t>
            </w:r>
          </w:p>
        </w:tc>
      </w:tr>
    </w:tbl>
    <w:p w14:paraId="430E6067" w14:textId="4D04BD6C"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vertAlign w:val="superscript"/>
        </w:rPr>
        <w:t>1</w:t>
      </w:r>
      <w:r w:rsidR="005B0114">
        <w:rPr>
          <w:rFonts w:asciiTheme="minorHAnsi" w:hAnsiTheme="minorHAnsi" w:cstheme="minorHAnsi"/>
          <w:sz w:val="24"/>
          <w:szCs w:val="24"/>
          <w:vertAlign w:val="superscript"/>
        </w:rPr>
        <w:t xml:space="preserve"> </w:t>
      </w:r>
      <w:r w:rsidRPr="005E7BE8">
        <w:rPr>
          <w:rFonts w:asciiTheme="minorHAnsi" w:hAnsiTheme="minorHAnsi" w:cstheme="minorHAnsi"/>
          <w:sz w:val="24"/>
          <w:szCs w:val="24"/>
        </w:rPr>
        <w:t>Classified according to National Kidney Foundation guidelines, stages 3–5</w:t>
      </w:r>
      <w:r w:rsidR="00875501" w:rsidRPr="005E7BE8">
        <w:rPr>
          <w:rFonts w:asciiTheme="minorHAnsi" w:hAnsiTheme="minorHAnsi" w:cstheme="minorHAnsi"/>
          <w:sz w:val="24"/>
          <w:szCs w:val="24"/>
        </w:rPr>
        <w:t xml:space="preserve"> (estimated glomerular filtration rate &lt;60 ml/min)</w:t>
      </w:r>
    </w:p>
    <w:p w14:paraId="0E7153CE" w14:textId="49E3C867"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vertAlign w:val="superscript"/>
        </w:rPr>
        <w:t>2</w:t>
      </w:r>
      <w:r w:rsidR="005B0114">
        <w:rPr>
          <w:rFonts w:asciiTheme="minorHAnsi" w:hAnsiTheme="minorHAnsi" w:cstheme="minorHAnsi"/>
          <w:sz w:val="24"/>
          <w:szCs w:val="24"/>
          <w:vertAlign w:val="superscript"/>
        </w:rPr>
        <w:t xml:space="preserve"> </w:t>
      </w:r>
      <w:r w:rsidRPr="005E7BE8">
        <w:rPr>
          <w:rFonts w:asciiTheme="minorHAnsi" w:hAnsiTheme="minorHAnsi" w:cstheme="minorHAnsi"/>
          <w:sz w:val="24"/>
          <w:szCs w:val="24"/>
        </w:rPr>
        <w:t>In GARFIELD-AF</w:t>
      </w:r>
    </w:p>
    <w:p w14:paraId="2CA8AE68" w14:textId="428BEE09" w:rsidR="0031475A" w:rsidRPr="005E7BE8" w:rsidRDefault="0031475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vertAlign w:val="superscript"/>
        </w:rPr>
        <w:t>3</w:t>
      </w:r>
      <w:r w:rsidR="005B0114">
        <w:rPr>
          <w:rFonts w:asciiTheme="minorHAnsi" w:hAnsiTheme="minorHAnsi" w:cstheme="minorHAnsi"/>
          <w:sz w:val="24"/>
          <w:szCs w:val="24"/>
          <w:vertAlign w:val="superscript"/>
        </w:rPr>
        <w:t xml:space="preserve"> </w:t>
      </w:r>
      <w:r w:rsidRPr="005E7BE8">
        <w:rPr>
          <w:rFonts w:asciiTheme="minorHAnsi" w:hAnsiTheme="minorHAnsi" w:cstheme="minorHAnsi"/>
          <w:sz w:val="24"/>
          <w:szCs w:val="24"/>
        </w:rPr>
        <w:t>In ORBIT-AF I and II</w:t>
      </w:r>
    </w:p>
    <w:p w14:paraId="5E379890" w14:textId="54C4D7E7" w:rsidR="0031475A" w:rsidRDefault="0031475A" w:rsidP="003E71E7">
      <w:pPr>
        <w:spacing w:after="0" w:line="480" w:lineRule="auto"/>
        <w:rPr>
          <w:rFonts w:ascii="Times New Roman" w:hAnsi="Times New Roman" w:cs="Times New Roman"/>
          <w:sz w:val="24"/>
          <w:szCs w:val="24"/>
        </w:rPr>
      </w:pPr>
      <w:r w:rsidRPr="005E7BE8">
        <w:rPr>
          <w:rFonts w:asciiTheme="minorHAnsi" w:hAnsiTheme="minorHAnsi" w:cstheme="minorHAnsi"/>
          <w:sz w:val="24"/>
          <w:szCs w:val="24"/>
        </w:rPr>
        <w:t>AF</w:t>
      </w:r>
      <w:r w:rsidR="005B0114">
        <w:rPr>
          <w:rFonts w:asciiTheme="minorHAnsi" w:hAnsiTheme="minorHAnsi" w:cstheme="minorHAnsi"/>
          <w:sz w:val="24"/>
          <w:szCs w:val="24"/>
        </w:rPr>
        <w:t>:</w:t>
      </w:r>
      <w:r w:rsidRPr="005E7BE8">
        <w:rPr>
          <w:rFonts w:asciiTheme="minorHAnsi" w:hAnsiTheme="minorHAnsi" w:cstheme="minorHAnsi"/>
          <w:sz w:val="24"/>
          <w:szCs w:val="24"/>
        </w:rPr>
        <w:t xml:space="preserve"> atrial fibrillation; AP</w:t>
      </w:r>
      <w:r w:rsidR="005B0114">
        <w:rPr>
          <w:rFonts w:asciiTheme="minorHAnsi" w:hAnsiTheme="minorHAnsi" w:cstheme="minorHAnsi"/>
          <w:sz w:val="24"/>
          <w:szCs w:val="24"/>
        </w:rPr>
        <w:t>:</w:t>
      </w:r>
      <w:r w:rsidRPr="005E7BE8">
        <w:rPr>
          <w:rFonts w:asciiTheme="minorHAnsi" w:hAnsiTheme="minorHAnsi" w:cstheme="minorHAnsi"/>
          <w:sz w:val="24"/>
          <w:szCs w:val="24"/>
        </w:rPr>
        <w:t xml:space="preserve"> antiplatelet; bpm</w:t>
      </w:r>
      <w:r w:rsidR="005B0114">
        <w:rPr>
          <w:rFonts w:asciiTheme="minorHAnsi" w:hAnsiTheme="minorHAnsi" w:cstheme="minorHAnsi"/>
          <w:sz w:val="24"/>
          <w:szCs w:val="24"/>
        </w:rPr>
        <w:t>:</w:t>
      </w:r>
      <w:r w:rsidRPr="005E7BE8">
        <w:rPr>
          <w:rFonts w:asciiTheme="minorHAnsi" w:hAnsiTheme="minorHAnsi" w:cstheme="minorHAnsi"/>
          <w:sz w:val="24"/>
          <w:szCs w:val="24"/>
        </w:rPr>
        <w:t xml:space="preserve"> beats per minute; OAC</w:t>
      </w:r>
      <w:r w:rsidR="005B0114">
        <w:rPr>
          <w:rFonts w:asciiTheme="minorHAnsi" w:hAnsiTheme="minorHAnsi" w:cstheme="minorHAnsi"/>
          <w:sz w:val="24"/>
          <w:szCs w:val="24"/>
        </w:rPr>
        <w:t>:</w:t>
      </w:r>
      <w:r w:rsidRPr="005E7BE8">
        <w:rPr>
          <w:rFonts w:asciiTheme="minorHAnsi" w:hAnsiTheme="minorHAnsi" w:cstheme="minorHAnsi"/>
          <w:sz w:val="24"/>
          <w:szCs w:val="24"/>
        </w:rPr>
        <w:t xml:space="preserve"> oral anticoagulant; NOAC</w:t>
      </w:r>
      <w:r w:rsidR="005B0114">
        <w:rPr>
          <w:rFonts w:asciiTheme="minorHAnsi" w:hAnsiTheme="minorHAnsi" w:cstheme="minorHAnsi"/>
          <w:sz w:val="24"/>
          <w:szCs w:val="24"/>
        </w:rPr>
        <w:t>:</w:t>
      </w:r>
      <w:r w:rsidRPr="005E7BE8">
        <w:rPr>
          <w:rFonts w:asciiTheme="minorHAnsi" w:hAnsiTheme="minorHAnsi" w:cstheme="minorHAnsi"/>
          <w:sz w:val="24"/>
          <w:szCs w:val="24"/>
        </w:rPr>
        <w:t xml:space="preserve"> non-vitamin K antagonist oral anticoagu</w:t>
      </w:r>
      <w:r w:rsidR="003E71E7" w:rsidRPr="005E7BE8">
        <w:rPr>
          <w:rFonts w:asciiTheme="minorHAnsi" w:hAnsiTheme="minorHAnsi" w:cstheme="minorHAnsi"/>
          <w:sz w:val="24"/>
          <w:szCs w:val="24"/>
        </w:rPr>
        <w:t>lant; VKA</w:t>
      </w:r>
      <w:r w:rsidR="005B0114">
        <w:rPr>
          <w:rFonts w:asciiTheme="minorHAnsi" w:hAnsiTheme="minorHAnsi" w:cstheme="minorHAnsi"/>
          <w:sz w:val="24"/>
          <w:szCs w:val="24"/>
        </w:rPr>
        <w:t>I</w:t>
      </w:r>
      <w:r w:rsidR="003E71E7" w:rsidRPr="005E7BE8">
        <w:rPr>
          <w:rFonts w:asciiTheme="minorHAnsi" w:hAnsiTheme="minorHAnsi" w:cstheme="minorHAnsi"/>
          <w:sz w:val="24"/>
          <w:szCs w:val="24"/>
        </w:rPr>
        <w:t xml:space="preserve"> vitamin K antagonist</w:t>
      </w:r>
      <w:r w:rsidR="005B0114">
        <w:rPr>
          <w:rFonts w:asciiTheme="minorHAnsi" w:hAnsiTheme="minorHAnsi" w:cstheme="minorHAnsi"/>
          <w:sz w:val="24"/>
          <w:szCs w:val="24"/>
        </w:rPr>
        <w:t>;</w:t>
      </w:r>
      <w:r w:rsidR="005B0114" w:rsidRPr="005B0114">
        <w:rPr>
          <w:rFonts w:asciiTheme="minorHAnsi" w:hAnsiTheme="minorHAnsi" w:cstheme="minorHAnsi"/>
          <w:sz w:val="24"/>
          <w:szCs w:val="24"/>
        </w:rPr>
        <w:t xml:space="preserve"> </w:t>
      </w:r>
      <w:r w:rsidR="005B0114" w:rsidRPr="005E7BE8">
        <w:rPr>
          <w:rFonts w:asciiTheme="minorHAnsi" w:hAnsiTheme="minorHAnsi" w:cstheme="minorHAnsi"/>
          <w:sz w:val="24"/>
          <w:szCs w:val="24"/>
        </w:rPr>
        <w:t>TIA</w:t>
      </w:r>
      <w:r w:rsidR="005B0114">
        <w:rPr>
          <w:rFonts w:asciiTheme="minorHAnsi" w:hAnsiTheme="minorHAnsi" w:cstheme="minorHAnsi"/>
          <w:sz w:val="24"/>
          <w:szCs w:val="24"/>
        </w:rPr>
        <w:t xml:space="preserve">: </w:t>
      </w:r>
      <w:r w:rsidR="005B0114" w:rsidRPr="005D72B4">
        <w:rPr>
          <w:rFonts w:ascii="Times New Roman" w:hAnsi="Times New Roman" w:cs="Times New Roman"/>
          <w:sz w:val="24"/>
          <w:szCs w:val="24"/>
        </w:rPr>
        <w:t>transient isch</w:t>
      </w:r>
      <w:r w:rsidR="007977CF">
        <w:rPr>
          <w:rFonts w:ascii="Times New Roman" w:hAnsi="Times New Roman" w:cs="Times New Roman"/>
          <w:sz w:val="24"/>
          <w:szCs w:val="24"/>
        </w:rPr>
        <w:t>a</w:t>
      </w:r>
      <w:r w:rsidR="005B0114" w:rsidRPr="005D72B4">
        <w:rPr>
          <w:rFonts w:ascii="Times New Roman" w:hAnsi="Times New Roman" w:cs="Times New Roman"/>
          <w:sz w:val="24"/>
          <w:szCs w:val="24"/>
        </w:rPr>
        <w:t>emic attack</w:t>
      </w:r>
    </w:p>
    <w:p w14:paraId="1E9BA797" w14:textId="54790A32" w:rsidR="00671C5B" w:rsidRDefault="00671C5B" w:rsidP="003E71E7">
      <w:pPr>
        <w:spacing w:after="0" w:line="480" w:lineRule="auto"/>
        <w:rPr>
          <w:rFonts w:asciiTheme="minorHAnsi" w:hAnsiTheme="minorHAnsi" w:cstheme="minorHAnsi"/>
          <w:sz w:val="24"/>
          <w:szCs w:val="24"/>
        </w:rPr>
      </w:pPr>
    </w:p>
    <w:p w14:paraId="4288FECC" w14:textId="1CA3C1C3" w:rsidR="00671C5B" w:rsidRDefault="00671C5B" w:rsidP="003E71E7">
      <w:pPr>
        <w:spacing w:after="0" w:line="480" w:lineRule="auto"/>
        <w:rPr>
          <w:rFonts w:asciiTheme="minorHAnsi" w:hAnsiTheme="minorHAnsi" w:cstheme="minorHAnsi"/>
          <w:sz w:val="24"/>
          <w:szCs w:val="24"/>
        </w:rPr>
      </w:pPr>
    </w:p>
    <w:p w14:paraId="03D7D90B" w14:textId="77777777" w:rsidR="003E71E7" w:rsidRPr="005E7BE8" w:rsidRDefault="003E71E7" w:rsidP="003E71E7">
      <w:pPr>
        <w:spacing w:after="0" w:line="480" w:lineRule="auto"/>
        <w:rPr>
          <w:rFonts w:asciiTheme="minorHAnsi" w:hAnsiTheme="minorHAnsi" w:cstheme="minorHAnsi"/>
          <w:sz w:val="24"/>
          <w:szCs w:val="24"/>
        </w:rPr>
      </w:pPr>
    </w:p>
    <w:p w14:paraId="2EAF1341" w14:textId="621C3645" w:rsidR="0031475A" w:rsidRPr="005E7BE8" w:rsidRDefault="0031475A" w:rsidP="003E71E7">
      <w:pPr>
        <w:spacing w:after="0" w:line="480" w:lineRule="auto"/>
        <w:rPr>
          <w:rFonts w:asciiTheme="minorHAnsi" w:eastAsia="DengXian Light" w:hAnsiTheme="minorHAnsi" w:cstheme="minorHAnsi"/>
          <w:sz w:val="24"/>
          <w:szCs w:val="24"/>
        </w:rPr>
      </w:pPr>
      <w:r w:rsidRPr="005E7BE8">
        <w:rPr>
          <w:rFonts w:asciiTheme="minorHAnsi" w:hAnsiTheme="minorHAnsi" w:cstheme="minorHAnsi"/>
          <w:sz w:val="24"/>
          <w:szCs w:val="24"/>
        </w:rPr>
        <w:br w:type="page"/>
      </w:r>
    </w:p>
    <w:p w14:paraId="6748D100" w14:textId="51874374" w:rsidR="002E71C3" w:rsidRPr="005E7BE8" w:rsidRDefault="00D0164A" w:rsidP="003E71E7">
      <w:pPr>
        <w:spacing w:after="0" w:line="480" w:lineRule="auto"/>
        <w:rPr>
          <w:rFonts w:asciiTheme="minorHAnsi" w:hAnsiTheme="minorHAnsi" w:cstheme="minorHAnsi"/>
          <w:sz w:val="24"/>
          <w:szCs w:val="24"/>
        </w:rPr>
      </w:pPr>
      <w:r w:rsidRPr="005E7BE8">
        <w:rPr>
          <w:rFonts w:asciiTheme="minorHAnsi" w:hAnsiTheme="minorHAnsi" w:cstheme="minorHAnsi"/>
          <w:b/>
          <w:sz w:val="24"/>
          <w:szCs w:val="24"/>
        </w:rPr>
        <w:lastRenderedPageBreak/>
        <w:t>Table S</w:t>
      </w:r>
      <w:r w:rsidR="00FB3DC0">
        <w:rPr>
          <w:rFonts w:asciiTheme="minorHAnsi" w:hAnsiTheme="minorHAnsi" w:cstheme="minorHAnsi"/>
          <w:b/>
          <w:sz w:val="24"/>
          <w:szCs w:val="24"/>
        </w:rPr>
        <w:t>2</w:t>
      </w:r>
      <w:r w:rsidRPr="005E7BE8">
        <w:rPr>
          <w:rFonts w:asciiTheme="minorHAnsi" w:hAnsiTheme="minorHAnsi" w:cstheme="minorHAnsi"/>
          <w:b/>
          <w:sz w:val="24"/>
          <w:szCs w:val="24"/>
        </w:rPr>
        <w:t>.</w:t>
      </w:r>
      <w:r w:rsidRPr="005E7BE8">
        <w:rPr>
          <w:rFonts w:asciiTheme="minorHAnsi" w:hAnsiTheme="minorHAnsi" w:cstheme="minorHAnsi"/>
          <w:sz w:val="24"/>
          <w:szCs w:val="24"/>
        </w:rPr>
        <w:t xml:space="preserve"> Baseline characteristics for the GARFIELD-AF </w:t>
      </w:r>
      <w:r w:rsidR="0035382F" w:rsidRPr="005E7BE8">
        <w:rPr>
          <w:rFonts w:asciiTheme="minorHAnsi" w:hAnsiTheme="minorHAnsi" w:cstheme="minorHAnsi"/>
          <w:sz w:val="24"/>
          <w:szCs w:val="24"/>
        </w:rPr>
        <w:t xml:space="preserve">and ORBIT-AF </w:t>
      </w:r>
      <w:r w:rsidRPr="005E7BE8">
        <w:rPr>
          <w:rFonts w:asciiTheme="minorHAnsi" w:hAnsiTheme="minorHAnsi" w:cstheme="minorHAnsi"/>
          <w:sz w:val="24"/>
          <w:szCs w:val="24"/>
        </w:rPr>
        <w:t>study population</w:t>
      </w:r>
      <w:r w:rsidR="0035382F" w:rsidRPr="005E7BE8">
        <w:rPr>
          <w:rFonts w:asciiTheme="minorHAnsi" w:hAnsiTheme="minorHAnsi" w:cstheme="minorHAnsi"/>
          <w:sz w:val="24"/>
          <w:szCs w:val="24"/>
        </w:rPr>
        <w:t>s</w:t>
      </w:r>
      <w:r w:rsidR="004B265F">
        <w:rPr>
          <w:rFonts w:asciiTheme="minorHAnsi" w:hAnsiTheme="minorHAnsi" w:cstheme="minorHAnsi"/>
          <w:sz w:val="24"/>
          <w:szCs w:val="24"/>
        </w:rPr>
        <w:t>,</w:t>
      </w:r>
      <w:r w:rsidRPr="005E7BE8">
        <w:rPr>
          <w:rFonts w:asciiTheme="minorHAnsi" w:hAnsiTheme="minorHAnsi" w:cstheme="minorHAnsi"/>
          <w:sz w:val="24"/>
          <w:szCs w:val="24"/>
        </w:rPr>
        <w:t xml:space="preserve"> by ICH occurrence over 2 years</w:t>
      </w:r>
    </w:p>
    <w:tbl>
      <w:tblPr>
        <w:tblStyle w:val="TableGrid"/>
        <w:tblW w:w="5011" w:type="pct"/>
        <w:tblBorders>
          <w:left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3400"/>
        <w:gridCol w:w="1773"/>
        <w:gridCol w:w="1773"/>
        <w:gridCol w:w="1701"/>
        <w:gridCol w:w="1842"/>
      </w:tblGrid>
      <w:tr w:rsidR="00971BF5" w:rsidRPr="005E7BE8" w14:paraId="6DFC8EA2" w14:textId="77777777" w:rsidTr="003F7670">
        <w:trPr>
          <w:trHeight w:val="851"/>
        </w:trPr>
        <w:tc>
          <w:tcPr>
            <w:tcW w:w="1621" w:type="pct"/>
            <w:vMerge w:val="restart"/>
          </w:tcPr>
          <w:p w14:paraId="391167A3" w14:textId="680BBBF4" w:rsidR="00F2603B" w:rsidRPr="005E7BE8" w:rsidRDefault="00F2603B" w:rsidP="003E71E7">
            <w:pPr>
              <w:tabs>
                <w:tab w:val="left" w:pos="993"/>
              </w:tabs>
              <w:spacing w:line="480" w:lineRule="auto"/>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Variable</w:t>
            </w:r>
          </w:p>
        </w:tc>
        <w:tc>
          <w:tcPr>
            <w:tcW w:w="1690" w:type="pct"/>
            <w:gridSpan w:val="2"/>
            <w:tcBorders>
              <w:bottom w:val="single" w:sz="4" w:space="0" w:color="auto"/>
            </w:tcBorders>
          </w:tcPr>
          <w:p w14:paraId="00CA3569" w14:textId="171738FC" w:rsidR="00F2603B" w:rsidRPr="005E7BE8" w:rsidRDefault="00F2603B"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GARFIELD-AF</w:t>
            </w:r>
          </w:p>
        </w:tc>
        <w:tc>
          <w:tcPr>
            <w:tcW w:w="1689" w:type="pct"/>
            <w:gridSpan w:val="2"/>
            <w:tcBorders>
              <w:bottom w:val="single" w:sz="4" w:space="0" w:color="auto"/>
            </w:tcBorders>
          </w:tcPr>
          <w:p w14:paraId="1D1FF4BC" w14:textId="0AE5F3B2" w:rsidR="00F2603B" w:rsidRPr="005E7BE8" w:rsidRDefault="00F2603B"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ORBIT-AF</w:t>
            </w:r>
          </w:p>
        </w:tc>
      </w:tr>
      <w:tr w:rsidR="00676104" w:rsidRPr="005E7BE8" w14:paraId="33EF784A" w14:textId="6B5A06D3" w:rsidTr="003F7670">
        <w:trPr>
          <w:trHeight w:val="1279"/>
        </w:trPr>
        <w:tc>
          <w:tcPr>
            <w:tcW w:w="1621" w:type="pct"/>
            <w:vMerge/>
            <w:tcBorders>
              <w:bottom w:val="single" w:sz="4" w:space="0" w:color="auto"/>
            </w:tcBorders>
          </w:tcPr>
          <w:p w14:paraId="47A1BC72" w14:textId="72EF7942" w:rsidR="00F2603B" w:rsidRPr="005E7BE8" w:rsidRDefault="00F2603B" w:rsidP="003E71E7">
            <w:pPr>
              <w:tabs>
                <w:tab w:val="left" w:pos="993"/>
              </w:tabs>
              <w:spacing w:line="480" w:lineRule="auto"/>
              <w:rPr>
                <w:rFonts w:asciiTheme="minorHAnsi" w:eastAsia="Times New Roman" w:hAnsiTheme="minorHAnsi" w:cstheme="minorHAnsi"/>
                <w:sz w:val="24"/>
                <w:szCs w:val="24"/>
              </w:rPr>
            </w:pPr>
          </w:p>
        </w:tc>
        <w:tc>
          <w:tcPr>
            <w:tcW w:w="845" w:type="pct"/>
            <w:tcBorders>
              <w:top w:val="single" w:sz="4" w:space="0" w:color="auto"/>
              <w:bottom w:val="single" w:sz="4" w:space="0" w:color="auto"/>
            </w:tcBorders>
          </w:tcPr>
          <w:p w14:paraId="22C73AF5" w14:textId="20A7599E" w:rsidR="00F2603B" w:rsidRPr="005E7BE8" w:rsidRDefault="00F2603B" w:rsidP="003F7670">
            <w:pPr>
              <w:tabs>
                <w:tab w:val="left" w:pos="993"/>
              </w:tabs>
              <w:spacing w:line="36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 xml:space="preserve">No </w:t>
            </w:r>
            <w:r w:rsidR="003E71E7" w:rsidRPr="005E7BE8">
              <w:rPr>
                <w:rFonts w:asciiTheme="minorHAnsi" w:eastAsia="Times New Roman" w:hAnsiTheme="minorHAnsi" w:cstheme="minorHAnsi"/>
                <w:sz w:val="24"/>
                <w:szCs w:val="24"/>
              </w:rPr>
              <w:t>ICH</w:t>
            </w:r>
          </w:p>
          <w:p w14:paraId="502D7ECD" w14:textId="7F18EBB4" w:rsidR="00F2603B" w:rsidRPr="005E7BE8" w:rsidRDefault="00F2603B" w:rsidP="003F7670">
            <w:pPr>
              <w:tabs>
                <w:tab w:val="left" w:pos="993"/>
              </w:tabs>
              <w:spacing w:line="36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w:t>
            </w:r>
            <w:r w:rsidR="003E71E7" w:rsidRPr="005E7BE8">
              <w:rPr>
                <w:rFonts w:asciiTheme="minorHAnsi" w:eastAsia="Times New Roman" w:hAnsiTheme="minorHAnsi" w:cstheme="minorHAnsi"/>
                <w:sz w:val="24"/>
                <w:szCs w:val="24"/>
              </w:rPr>
              <w:t>n</w:t>
            </w:r>
            <w:r w:rsidRPr="005E7BE8">
              <w:rPr>
                <w:rFonts w:asciiTheme="minorHAnsi" w:eastAsia="Times New Roman" w:hAnsiTheme="minorHAnsi" w:cstheme="minorHAnsi"/>
                <w:sz w:val="24"/>
                <w:szCs w:val="24"/>
              </w:rPr>
              <w:t xml:space="preserve"> = 34,148)</w:t>
            </w:r>
          </w:p>
        </w:tc>
        <w:tc>
          <w:tcPr>
            <w:tcW w:w="845" w:type="pct"/>
            <w:tcBorders>
              <w:top w:val="single" w:sz="4" w:space="0" w:color="auto"/>
              <w:bottom w:val="single" w:sz="4" w:space="0" w:color="auto"/>
            </w:tcBorders>
          </w:tcPr>
          <w:p w14:paraId="7C666858" w14:textId="7928D138" w:rsidR="00F2603B" w:rsidRPr="005E7BE8" w:rsidRDefault="00F2603B" w:rsidP="003F7670">
            <w:pPr>
              <w:tabs>
                <w:tab w:val="left" w:pos="993"/>
              </w:tabs>
              <w:spacing w:line="36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 xml:space="preserve">Any </w:t>
            </w:r>
            <w:r w:rsidR="003E71E7" w:rsidRPr="005E7BE8">
              <w:rPr>
                <w:rFonts w:asciiTheme="minorHAnsi" w:eastAsia="Times New Roman" w:hAnsiTheme="minorHAnsi" w:cstheme="minorHAnsi"/>
                <w:sz w:val="24"/>
                <w:szCs w:val="24"/>
              </w:rPr>
              <w:t>ICH</w:t>
            </w:r>
          </w:p>
          <w:p w14:paraId="7FBDEB0E" w14:textId="69F6F043" w:rsidR="00F2603B" w:rsidRPr="005E7BE8" w:rsidRDefault="00F2603B" w:rsidP="003F7670">
            <w:pPr>
              <w:tabs>
                <w:tab w:val="left" w:pos="993"/>
              </w:tabs>
              <w:spacing w:line="36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w:t>
            </w:r>
            <w:r w:rsidR="003E71E7" w:rsidRPr="005E7BE8">
              <w:rPr>
                <w:rFonts w:asciiTheme="minorHAnsi" w:eastAsia="Times New Roman" w:hAnsiTheme="minorHAnsi" w:cstheme="minorHAnsi"/>
                <w:sz w:val="24"/>
                <w:szCs w:val="24"/>
              </w:rPr>
              <w:t>n</w:t>
            </w:r>
            <w:r w:rsidRPr="005E7BE8">
              <w:rPr>
                <w:rFonts w:asciiTheme="minorHAnsi" w:eastAsia="Times New Roman" w:hAnsiTheme="minorHAnsi" w:cstheme="minorHAnsi"/>
                <w:sz w:val="24"/>
                <w:szCs w:val="24"/>
              </w:rPr>
              <w:t xml:space="preserve"> = 158)</w:t>
            </w:r>
          </w:p>
        </w:tc>
        <w:tc>
          <w:tcPr>
            <w:tcW w:w="811" w:type="pct"/>
            <w:tcBorders>
              <w:top w:val="single" w:sz="4" w:space="0" w:color="auto"/>
              <w:bottom w:val="single" w:sz="4" w:space="0" w:color="auto"/>
            </w:tcBorders>
          </w:tcPr>
          <w:p w14:paraId="6BCB52F8" w14:textId="4FC7E8D0" w:rsidR="00F2603B" w:rsidRPr="005E7BE8" w:rsidRDefault="00F2603B" w:rsidP="003F7670">
            <w:pPr>
              <w:tabs>
                <w:tab w:val="left" w:pos="993"/>
              </w:tabs>
              <w:spacing w:line="36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 xml:space="preserve">No </w:t>
            </w:r>
            <w:r w:rsidR="003E71E7" w:rsidRPr="005E7BE8">
              <w:rPr>
                <w:rFonts w:asciiTheme="minorHAnsi" w:eastAsia="Times New Roman" w:hAnsiTheme="minorHAnsi" w:cstheme="minorHAnsi"/>
                <w:sz w:val="24"/>
                <w:szCs w:val="24"/>
              </w:rPr>
              <w:t>ICH</w:t>
            </w:r>
          </w:p>
          <w:p w14:paraId="3D4D07E3" w14:textId="6B462F42" w:rsidR="00F2603B" w:rsidRPr="005E7BE8" w:rsidRDefault="00F2603B" w:rsidP="003F7670">
            <w:pPr>
              <w:tabs>
                <w:tab w:val="left" w:pos="993"/>
              </w:tabs>
              <w:spacing w:line="36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w:t>
            </w:r>
            <w:r w:rsidR="003E71E7" w:rsidRPr="005E7BE8">
              <w:rPr>
                <w:rFonts w:asciiTheme="minorHAnsi" w:eastAsia="Times New Roman" w:hAnsiTheme="minorHAnsi" w:cstheme="minorHAnsi"/>
                <w:sz w:val="24"/>
                <w:szCs w:val="24"/>
              </w:rPr>
              <w:t>n</w:t>
            </w:r>
            <w:r w:rsidRPr="005E7BE8">
              <w:rPr>
                <w:rFonts w:asciiTheme="minorHAnsi" w:eastAsia="Times New Roman" w:hAnsiTheme="minorHAnsi" w:cstheme="minorHAnsi"/>
                <w:sz w:val="24"/>
                <w:szCs w:val="24"/>
              </w:rPr>
              <w:t xml:space="preserve"> = 18,829)</w:t>
            </w:r>
          </w:p>
        </w:tc>
        <w:tc>
          <w:tcPr>
            <w:tcW w:w="878" w:type="pct"/>
            <w:tcBorders>
              <w:top w:val="single" w:sz="4" w:space="0" w:color="auto"/>
              <w:bottom w:val="single" w:sz="4" w:space="0" w:color="auto"/>
            </w:tcBorders>
          </w:tcPr>
          <w:p w14:paraId="48290BBD" w14:textId="549F5F64" w:rsidR="00F2603B" w:rsidRPr="005E7BE8" w:rsidRDefault="00F2603B" w:rsidP="003F7670">
            <w:pPr>
              <w:tabs>
                <w:tab w:val="left" w:pos="993"/>
              </w:tabs>
              <w:spacing w:line="36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 xml:space="preserve">Any </w:t>
            </w:r>
            <w:r w:rsidR="003E71E7" w:rsidRPr="005E7BE8">
              <w:rPr>
                <w:rFonts w:asciiTheme="minorHAnsi" w:eastAsia="Times New Roman" w:hAnsiTheme="minorHAnsi" w:cstheme="minorHAnsi"/>
                <w:sz w:val="24"/>
                <w:szCs w:val="24"/>
              </w:rPr>
              <w:t>ICH</w:t>
            </w:r>
          </w:p>
          <w:p w14:paraId="77C4BFE4" w14:textId="729A8202" w:rsidR="00F2603B" w:rsidRPr="005E7BE8" w:rsidRDefault="00F2603B" w:rsidP="003F7670">
            <w:pPr>
              <w:tabs>
                <w:tab w:val="left" w:pos="993"/>
              </w:tabs>
              <w:spacing w:line="36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w:t>
            </w:r>
            <w:r w:rsidR="003E71E7" w:rsidRPr="005E7BE8">
              <w:rPr>
                <w:rFonts w:asciiTheme="minorHAnsi" w:eastAsia="Times New Roman" w:hAnsiTheme="minorHAnsi" w:cstheme="minorHAnsi"/>
                <w:sz w:val="24"/>
                <w:szCs w:val="24"/>
              </w:rPr>
              <w:t>n</w:t>
            </w:r>
            <w:r w:rsidRPr="005E7BE8">
              <w:rPr>
                <w:rFonts w:asciiTheme="minorHAnsi" w:eastAsia="Times New Roman" w:hAnsiTheme="minorHAnsi" w:cstheme="minorHAnsi"/>
                <w:sz w:val="24"/>
                <w:szCs w:val="24"/>
              </w:rPr>
              <w:t xml:space="preserve"> = 126)</w:t>
            </w:r>
          </w:p>
        </w:tc>
      </w:tr>
      <w:tr w:rsidR="00676104" w:rsidRPr="005E7BE8" w14:paraId="3B60002F" w14:textId="2B8ED474" w:rsidTr="003F7670">
        <w:tc>
          <w:tcPr>
            <w:tcW w:w="1621" w:type="pct"/>
            <w:tcBorders>
              <w:top w:val="single" w:sz="4" w:space="0" w:color="auto"/>
              <w:bottom w:val="nil"/>
            </w:tcBorders>
          </w:tcPr>
          <w:p w14:paraId="615180E1" w14:textId="77777777" w:rsidR="00E17E0A" w:rsidRPr="005E7BE8" w:rsidRDefault="00E17E0A" w:rsidP="003E71E7">
            <w:pPr>
              <w:tabs>
                <w:tab w:val="left" w:pos="993"/>
              </w:tabs>
              <w:spacing w:line="480" w:lineRule="auto"/>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Sex</w:t>
            </w:r>
            <w:r w:rsidRPr="005E7BE8">
              <w:rPr>
                <w:rFonts w:asciiTheme="minorHAnsi" w:eastAsia="Times New Roman" w:hAnsiTheme="minorHAnsi" w:cstheme="minorHAnsi"/>
                <w:color w:val="000000"/>
                <w:sz w:val="24"/>
                <w:szCs w:val="24"/>
              </w:rPr>
              <w:t>, n (%)</w:t>
            </w:r>
          </w:p>
        </w:tc>
        <w:tc>
          <w:tcPr>
            <w:tcW w:w="845" w:type="pct"/>
            <w:tcBorders>
              <w:top w:val="single" w:sz="4" w:space="0" w:color="auto"/>
              <w:bottom w:val="nil"/>
            </w:tcBorders>
          </w:tcPr>
          <w:p w14:paraId="0ECA2A62" w14:textId="77777777" w:rsidR="00E17E0A" w:rsidRPr="005E7BE8" w:rsidRDefault="00E17E0A" w:rsidP="003E71E7">
            <w:pPr>
              <w:tabs>
                <w:tab w:val="left" w:pos="993"/>
              </w:tabs>
              <w:spacing w:line="480" w:lineRule="auto"/>
              <w:jc w:val="center"/>
              <w:rPr>
                <w:rFonts w:asciiTheme="minorHAnsi" w:eastAsia="Times New Roman" w:hAnsiTheme="minorHAnsi" w:cstheme="minorHAnsi"/>
                <w:sz w:val="24"/>
                <w:szCs w:val="24"/>
              </w:rPr>
            </w:pPr>
          </w:p>
        </w:tc>
        <w:tc>
          <w:tcPr>
            <w:tcW w:w="845" w:type="pct"/>
            <w:tcBorders>
              <w:top w:val="single" w:sz="4" w:space="0" w:color="auto"/>
              <w:bottom w:val="nil"/>
            </w:tcBorders>
          </w:tcPr>
          <w:p w14:paraId="7CC8B8A1" w14:textId="77777777" w:rsidR="00E17E0A" w:rsidRPr="005E7BE8" w:rsidRDefault="00E17E0A" w:rsidP="003E71E7">
            <w:pPr>
              <w:tabs>
                <w:tab w:val="left" w:pos="993"/>
              </w:tabs>
              <w:spacing w:line="480" w:lineRule="auto"/>
              <w:jc w:val="center"/>
              <w:rPr>
                <w:rFonts w:asciiTheme="minorHAnsi" w:eastAsia="Times New Roman" w:hAnsiTheme="minorHAnsi" w:cstheme="minorHAnsi"/>
                <w:sz w:val="24"/>
                <w:szCs w:val="24"/>
              </w:rPr>
            </w:pPr>
          </w:p>
        </w:tc>
        <w:tc>
          <w:tcPr>
            <w:tcW w:w="811" w:type="pct"/>
            <w:tcBorders>
              <w:top w:val="single" w:sz="4" w:space="0" w:color="auto"/>
              <w:bottom w:val="nil"/>
            </w:tcBorders>
          </w:tcPr>
          <w:p w14:paraId="12FD36E2" w14:textId="77777777" w:rsidR="00E17E0A" w:rsidRPr="005E7BE8" w:rsidRDefault="00E17E0A" w:rsidP="003E71E7">
            <w:pPr>
              <w:tabs>
                <w:tab w:val="left" w:pos="993"/>
              </w:tabs>
              <w:spacing w:line="480" w:lineRule="auto"/>
              <w:jc w:val="center"/>
              <w:rPr>
                <w:rFonts w:asciiTheme="minorHAnsi" w:eastAsia="Times New Roman" w:hAnsiTheme="minorHAnsi" w:cstheme="minorHAnsi"/>
                <w:sz w:val="24"/>
                <w:szCs w:val="24"/>
              </w:rPr>
            </w:pPr>
          </w:p>
        </w:tc>
        <w:tc>
          <w:tcPr>
            <w:tcW w:w="878" w:type="pct"/>
            <w:tcBorders>
              <w:top w:val="single" w:sz="4" w:space="0" w:color="auto"/>
              <w:bottom w:val="nil"/>
            </w:tcBorders>
          </w:tcPr>
          <w:p w14:paraId="217929F4" w14:textId="77777777" w:rsidR="00E17E0A" w:rsidRPr="005E7BE8" w:rsidRDefault="00E17E0A" w:rsidP="003E71E7">
            <w:pPr>
              <w:tabs>
                <w:tab w:val="left" w:pos="993"/>
              </w:tabs>
              <w:spacing w:line="480" w:lineRule="auto"/>
              <w:jc w:val="center"/>
              <w:rPr>
                <w:rFonts w:asciiTheme="minorHAnsi" w:eastAsia="Times New Roman" w:hAnsiTheme="minorHAnsi" w:cstheme="minorHAnsi"/>
                <w:sz w:val="24"/>
                <w:szCs w:val="24"/>
              </w:rPr>
            </w:pPr>
          </w:p>
        </w:tc>
      </w:tr>
      <w:tr w:rsidR="00676104" w:rsidRPr="005E7BE8" w14:paraId="5783BF0B" w14:textId="404B37E1" w:rsidTr="003F7670">
        <w:tc>
          <w:tcPr>
            <w:tcW w:w="1621" w:type="pct"/>
            <w:tcBorders>
              <w:top w:val="nil"/>
            </w:tcBorders>
          </w:tcPr>
          <w:p w14:paraId="6CF3E31D" w14:textId="77777777" w:rsidR="00E17E0A" w:rsidRPr="005E7BE8" w:rsidRDefault="00E17E0A" w:rsidP="003E71E7">
            <w:pPr>
              <w:tabs>
                <w:tab w:val="left" w:pos="405"/>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Male</w:t>
            </w:r>
          </w:p>
        </w:tc>
        <w:tc>
          <w:tcPr>
            <w:tcW w:w="845" w:type="pct"/>
            <w:tcBorders>
              <w:top w:val="nil"/>
            </w:tcBorders>
          </w:tcPr>
          <w:p w14:paraId="635CB9C8" w14:textId="77777777" w:rsidR="00E17E0A" w:rsidRPr="005E7BE8" w:rsidRDefault="00E17E0A"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18,957 (55.5)</w:t>
            </w:r>
          </w:p>
        </w:tc>
        <w:tc>
          <w:tcPr>
            <w:tcW w:w="845" w:type="pct"/>
            <w:tcBorders>
              <w:top w:val="nil"/>
            </w:tcBorders>
          </w:tcPr>
          <w:p w14:paraId="77501D5F" w14:textId="77777777" w:rsidR="00E17E0A" w:rsidRPr="005E7BE8" w:rsidRDefault="00E17E0A"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79 (50.0)</w:t>
            </w:r>
          </w:p>
        </w:tc>
        <w:tc>
          <w:tcPr>
            <w:tcW w:w="811" w:type="pct"/>
            <w:tcBorders>
              <w:top w:val="nil"/>
            </w:tcBorders>
          </w:tcPr>
          <w:p w14:paraId="08D68BB7" w14:textId="38C6257D" w:rsidR="00E17E0A" w:rsidRPr="005E7BE8" w:rsidRDefault="001A5E5D"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10,956 (58.2)</w:t>
            </w:r>
          </w:p>
        </w:tc>
        <w:tc>
          <w:tcPr>
            <w:tcW w:w="878" w:type="pct"/>
            <w:tcBorders>
              <w:top w:val="nil"/>
            </w:tcBorders>
          </w:tcPr>
          <w:p w14:paraId="20AB7C18" w14:textId="188CA722" w:rsidR="00E17E0A" w:rsidRPr="005E7BE8" w:rsidRDefault="001A5E5D"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70 (55.6)</w:t>
            </w:r>
          </w:p>
        </w:tc>
      </w:tr>
      <w:tr w:rsidR="00676104" w:rsidRPr="005E7BE8" w14:paraId="0A88DA69" w14:textId="6DC477E3" w:rsidTr="003F7670">
        <w:tc>
          <w:tcPr>
            <w:tcW w:w="1621" w:type="pct"/>
          </w:tcPr>
          <w:p w14:paraId="7444FACF" w14:textId="77777777" w:rsidR="00E17E0A" w:rsidRPr="005E7BE8" w:rsidRDefault="00E17E0A" w:rsidP="003E71E7">
            <w:pPr>
              <w:tabs>
                <w:tab w:val="left" w:pos="405"/>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Female</w:t>
            </w:r>
          </w:p>
        </w:tc>
        <w:tc>
          <w:tcPr>
            <w:tcW w:w="845" w:type="pct"/>
          </w:tcPr>
          <w:p w14:paraId="1556D408" w14:textId="77777777" w:rsidR="00E17E0A" w:rsidRPr="005E7BE8" w:rsidRDefault="00E17E0A"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15,191 (44.5)</w:t>
            </w:r>
          </w:p>
        </w:tc>
        <w:tc>
          <w:tcPr>
            <w:tcW w:w="845" w:type="pct"/>
          </w:tcPr>
          <w:p w14:paraId="3F11020F" w14:textId="77777777" w:rsidR="00E17E0A" w:rsidRPr="005E7BE8" w:rsidRDefault="00E17E0A"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79 (50.0)</w:t>
            </w:r>
          </w:p>
        </w:tc>
        <w:tc>
          <w:tcPr>
            <w:tcW w:w="811" w:type="pct"/>
          </w:tcPr>
          <w:p w14:paraId="79C11408" w14:textId="523F3247" w:rsidR="00E17E0A" w:rsidRPr="005E7BE8" w:rsidRDefault="001A5E5D"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7873 (41.8)</w:t>
            </w:r>
          </w:p>
        </w:tc>
        <w:tc>
          <w:tcPr>
            <w:tcW w:w="878" w:type="pct"/>
          </w:tcPr>
          <w:p w14:paraId="25383122" w14:textId="2A4098CC" w:rsidR="00E17E0A" w:rsidRPr="005E7BE8" w:rsidRDefault="001A5E5D"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56 (44.4)</w:t>
            </w:r>
          </w:p>
        </w:tc>
      </w:tr>
      <w:tr w:rsidR="00676104" w:rsidRPr="005E7BE8" w14:paraId="75915CC1" w14:textId="6E66B47E" w:rsidTr="003F7670">
        <w:tc>
          <w:tcPr>
            <w:tcW w:w="1621" w:type="pct"/>
          </w:tcPr>
          <w:p w14:paraId="5D70BC9F" w14:textId="77777777" w:rsidR="00E17E0A" w:rsidRPr="005E7BE8" w:rsidRDefault="00E17E0A" w:rsidP="003F7670">
            <w:pPr>
              <w:tabs>
                <w:tab w:val="left" w:pos="993"/>
              </w:tabs>
              <w:spacing w:line="360" w:lineRule="auto"/>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Age, median (IQR), years</w:t>
            </w:r>
          </w:p>
        </w:tc>
        <w:tc>
          <w:tcPr>
            <w:tcW w:w="845" w:type="pct"/>
          </w:tcPr>
          <w:p w14:paraId="49011925" w14:textId="39A1E2FF" w:rsidR="00E17E0A" w:rsidRPr="005E7BE8" w:rsidRDefault="00E17E0A" w:rsidP="003F7670">
            <w:pPr>
              <w:tabs>
                <w:tab w:val="left" w:pos="993"/>
              </w:tabs>
              <w:spacing w:line="36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72.0</w:t>
            </w:r>
            <w:r w:rsidR="0087086C" w:rsidRPr="005E7BE8">
              <w:rPr>
                <w:rFonts w:asciiTheme="minorHAnsi" w:eastAsia="Times New Roman" w:hAnsiTheme="minorHAnsi" w:cstheme="minorHAnsi"/>
                <w:sz w:val="24"/>
                <w:szCs w:val="24"/>
              </w:rPr>
              <w:br/>
            </w:r>
            <w:r w:rsidRPr="005E7BE8">
              <w:rPr>
                <w:rFonts w:asciiTheme="minorHAnsi" w:eastAsia="Times New Roman" w:hAnsiTheme="minorHAnsi" w:cstheme="minorHAnsi"/>
                <w:sz w:val="24"/>
                <w:szCs w:val="24"/>
              </w:rPr>
              <w:t>(64.0; 78.0)</w:t>
            </w:r>
          </w:p>
        </w:tc>
        <w:tc>
          <w:tcPr>
            <w:tcW w:w="845" w:type="pct"/>
          </w:tcPr>
          <w:p w14:paraId="4A2E842C" w14:textId="740E8FD5" w:rsidR="00E17E0A" w:rsidRPr="005E7BE8" w:rsidRDefault="00E17E0A" w:rsidP="003F7670">
            <w:pPr>
              <w:tabs>
                <w:tab w:val="left" w:pos="993"/>
              </w:tabs>
              <w:spacing w:line="36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76.0</w:t>
            </w:r>
            <w:r w:rsidR="0087086C" w:rsidRPr="005E7BE8">
              <w:rPr>
                <w:rFonts w:asciiTheme="minorHAnsi" w:eastAsia="Times New Roman" w:hAnsiTheme="minorHAnsi" w:cstheme="minorHAnsi"/>
                <w:sz w:val="24"/>
                <w:szCs w:val="24"/>
              </w:rPr>
              <w:br/>
            </w:r>
            <w:r w:rsidRPr="005E7BE8">
              <w:rPr>
                <w:rFonts w:asciiTheme="minorHAnsi" w:eastAsia="Times New Roman" w:hAnsiTheme="minorHAnsi" w:cstheme="minorHAnsi"/>
                <w:sz w:val="24"/>
                <w:szCs w:val="24"/>
              </w:rPr>
              <w:t>(70.0; 82.0)</w:t>
            </w:r>
          </w:p>
        </w:tc>
        <w:tc>
          <w:tcPr>
            <w:tcW w:w="811" w:type="pct"/>
          </w:tcPr>
          <w:p w14:paraId="7BF62A4E" w14:textId="34B6D31E" w:rsidR="00E17E0A" w:rsidRPr="005E7BE8" w:rsidRDefault="001A5E5D" w:rsidP="003F7670">
            <w:pPr>
              <w:tabs>
                <w:tab w:val="left" w:pos="993"/>
              </w:tabs>
              <w:spacing w:line="36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73.0</w:t>
            </w:r>
            <w:r w:rsidR="0087086C" w:rsidRPr="005E7BE8">
              <w:rPr>
                <w:rFonts w:asciiTheme="minorHAnsi" w:hAnsiTheme="minorHAnsi" w:cstheme="minorHAnsi"/>
                <w:sz w:val="24"/>
                <w:szCs w:val="24"/>
              </w:rPr>
              <w:br/>
            </w:r>
            <w:r w:rsidRPr="005E7BE8">
              <w:rPr>
                <w:rFonts w:asciiTheme="minorHAnsi" w:hAnsiTheme="minorHAnsi" w:cstheme="minorHAnsi"/>
                <w:sz w:val="24"/>
                <w:szCs w:val="24"/>
              </w:rPr>
              <w:t>(65.0; 80.0)</w:t>
            </w:r>
          </w:p>
        </w:tc>
        <w:tc>
          <w:tcPr>
            <w:tcW w:w="878" w:type="pct"/>
          </w:tcPr>
          <w:p w14:paraId="752730EB" w14:textId="4EECBAEB" w:rsidR="00E17E0A" w:rsidRPr="005E7BE8" w:rsidRDefault="001A5E5D" w:rsidP="003F7670">
            <w:pPr>
              <w:tabs>
                <w:tab w:val="left" w:pos="993"/>
              </w:tabs>
              <w:spacing w:line="36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79.0</w:t>
            </w:r>
            <w:r w:rsidR="0087086C" w:rsidRPr="005E7BE8">
              <w:rPr>
                <w:rFonts w:asciiTheme="minorHAnsi" w:eastAsia="Times New Roman" w:hAnsiTheme="minorHAnsi" w:cstheme="minorHAnsi"/>
                <w:sz w:val="24"/>
                <w:szCs w:val="24"/>
              </w:rPr>
              <w:br/>
            </w:r>
            <w:r w:rsidRPr="005E7BE8">
              <w:rPr>
                <w:rFonts w:asciiTheme="minorHAnsi" w:eastAsia="Times New Roman" w:hAnsiTheme="minorHAnsi" w:cstheme="minorHAnsi"/>
                <w:sz w:val="24"/>
                <w:szCs w:val="24"/>
              </w:rPr>
              <w:t>(73.0; 84.0)</w:t>
            </w:r>
          </w:p>
        </w:tc>
      </w:tr>
      <w:tr w:rsidR="00676104" w:rsidRPr="005E7BE8" w14:paraId="5420F333" w14:textId="7B8C9DFB" w:rsidTr="003F7670">
        <w:tc>
          <w:tcPr>
            <w:tcW w:w="1621" w:type="pct"/>
          </w:tcPr>
          <w:p w14:paraId="64A050F9" w14:textId="77777777" w:rsidR="00E17E0A" w:rsidRPr="005E7BE8" w:rsidRDefault="00E17E0A" w:rsidP="003E71E7">
            <w:pPr>
              <w:tabs>
                <w:tab w:val="left" w:pos="993"/>
              </w:tabs>
              <w:spacing w:line="480" w:lineRule="auto"/>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Age, n (%), years</w:t>
            </w:r>
          </w:p>
        </w:tc>
        <w:tc>
          <w:tcPr>
            <w:tcW w:w="845" w:type="pct"/>
          </w:tcPr>
          <w:p w14:paraId="754F39D8" w14:textId="77777777" w:rsidR="00E17E0A" w:rsidRPr="005E7BE8" w:rsidRDefault="00E17E0A" w:rsidP="003E71E7">
            <w:pPr>
              <w:tabs>
                <w:tab w:val="left" w:pos="993"/>
              </w:tabs>
              <w:spacing w:line="480" w:lineRule="auto"/>
              <w:jc w:val="center"/>
              <w:rPr>
                <w:rFonts w:asciiTheme="minorHAnsi" w:eastAsia="Times New Roman" w:hAnsiTheme="minorHAnsi" w:cstheme="minorHAnsi"/>
                <w:sz w:val="24"/>
                <w:szCs w:val="24"/>
              </w:rPr>
            </w:pPr>
          </w:p>
        </w:tc>
        <w:tc>
          <w:tcPr>
            <w:tcW w:w="845" w:type="pct"/>
          </w:tcPr>
          <w:p w14:paraId="7B6B080E" w14:textId="77777777" w:rsidR="00E17E0A" w:rsidRPr="005E7BE8" w:rsidRDefault="00E17E0A" w:rsidP="003E71E7">
            <w:pPr>
              <w:tabs>
                <w:tab w:val="left" w:pos="993"/>
              </w:tabs>
              <w:spacing w:line="480" w:lineRule="auto"/>
              <w:jc w:val="center"/>
              <w:rPr>
                <w:rFonts w:asciiTheme="minorHAnsi" w:eastAsia="Times New Roman" w:hAnsiTheme="minorHAnsi" w:cstheme="minorHAnsi"/>
                <w:sz w:val="24"/>
                <w:szCs w:val="24"/>
              </w:rPr>
            </w:pPr>
          </w:p>
        </w:tc>
        <w:tc>
          <w:tcPr>
            <w:tcW w:w="811" w:type="pct"/>
          </w:tcPr>
          <w:p w14:paraId="055CE00E" w14:textId="77777777" w:rsidR="00E17E0A" w:rsidRPr="005E7BE8" w:rsidRDefault="00E17E0A" w:rsidP="003E71E7">
            <w:pPr>
              <w:tabs>
                <w:tab w:val="left" w:pos="993"/>
              </w:tabs>
              <w:spacing w:line="480" w:lineRule="auto"/>
              <w:jc w:val="center"/>
              <w:rPr>
                <w:rFonts w:asciiTheme="minorHAnsi" w:eastAsia="Times New Roman" w:hAnsiTheme="minorHAnsi" w:cstheme="minorHAnsi"/>
                <w:sz w:val="24"/>
                <w:szCs w:val="24"/>
              </w:rPr>
            </w:pPr>
          </w:p>
        </w:tc>
        <w:tc>
          <w:tcPr>
            <w:tcW w:w="878" w:type="pct"/>
          </w:tcPr>
          <w:p w14:paraId="5C9594B4" w14:textId="77777777" w:rsidR="00E17E0A" w:rsidRPr="005E7BE8" w:rsidRDefault="00E17E0A" w:rsidP="003E71E7">
            <w:pPr>
              <w:tabs>
                <w:tab w:val="left" w:pos="993"/>
              </w:tabs>
              <w:spacing w:line="480" w:lineRule="auto"/>
              <w:jc w:val="center"/>
              <w:rPr>
                <w:rFonts w:asciiTheme="minorHAnsi" w:eastAsia="Times New Roman" w:hAnsiTheme="minorHAnsi" w:cstheme="minorHAnsi"/>
                <w:sz w:val="24"/>
                <w:szCs w:val="24"/>
              </w:rPr>
            </w:pPr>
          </w:p>
        </w:tc>
      </w:tr>
      <w:tr w:rsidR="00676104" w:rsidRPr="005E7BE8" w14:paraId="7A3948F1" w14:textId="7176943B" w:rsidTr="003F7670">
        <w:tc>
          <w:tcPr>
            <w:tcW w:w="1621" w:type="pct"/>
          </w:tcPr>
          <w:p w14:paraId="0F1EDDF2" w14:textId="77777777" w:rsidR="001A5E5D" w:rsidRPr="005E7BE8" w:rsidRDefault="001A5E5D" w:rsidP="003E71E7">
            <w:pPr>
              <w:tabs>
                <w:tab w:val="left" w:pos="993"/>
              </w:tabs>
              <w:spacing w:line="480" w:lineRule="auto"/>
              <w:ind w:firstLine="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lt;65</w:t>
            </w:r>
          </w:p>
        </w:tc>
        <w:tc>
          <w:tcPr>
            <w:tcW w:w="845" w:type="pct"/>
          </w:tcPr>
          <w:p w14:paraId="2E354E67" w14:textId="77777777" w:rsidR="001A5E5D" w:rsidRPr="005E7BE8" w:rsidRDefault="001A5E5D"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9021 (26.4)</w:t>
            </w:r>
          </w:p>
        </w:tc>
        <w:tc>
          <w:tcPr>
            <w:tcW w:w="845" w:type="pct"/>
          </w:tcPr>
          <w:p w14:paraId="4E0D95D1" w14:textId="77777777" w:rsidR="001A5E5D" w:rsidRPr="005E7BE8" w:rsidRDefault="001A5E5D"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18 (11.4)</w:t>
            </w:r>
          </w:p>
        </w:tc>
        <w:tc>
          <w:tcPr>
            <w:tcW w:w="811" w:type="pct"/>
          </w:tcPr>
          <w:p w14:paraId="091F019A" w14:textId="19CCDC92" w:rsidR="001A5E5D" w:rsidRPr="005E7BE8" w:rsidRDefault="001A5E5D"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4295 (22.8)</w:t>
            </w:r>
          </w:p>
        </w:tc>
        <w:tc>
          <w:tcPr>
            <w:tcW w:w="878" w:type="pct"/>
          </w:tcPr>
          <w:p w14:paraId="6D218947" w14:textId="71CB2286" w:rsidR="001A5E5D" w:rsidRPr="005E7BE8" w:rsidRDefault="001A5E5D"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13 (10.3)</w:t>
            </w:r>
          </w:p>
        </w:tc>
      </w:tr>
      <w:tr w:rsidR="00676104" w:rsidRPr="005E7BE8" w14:paraId="6DBA6FC9" w14:textId="3A9C4DB9" w:rsidTr="003F7670">
        <w:tc>
          <w:tcPr>
            <w:tcW w:w="1621" w:type="pct"/>
          </w:tcPr>
          <w:p w14:paraId="02B0337A" w14:textId="77777777" w:rsidR="001A5E5D" w:rsidRPr="005E7BE8" w:rsidRDefault="001A5E5D" w:rsidP="003E71E7">
            <w:pPr>
              <w:tabs>
                <w:tab w:val="left" w:pos="993"/>
              </w:tabs>
              <w:spacing w:line="480" w:lineRule="auto"/>
              <w:ind w:firstLine="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65-69</w:t>
            </w:r>
          </w:p>
        </w:tc>
        <w:tc>
          <w:tcPr>
            <w:tcW w:w="845" w:type="pct"/>
          </w:tcPr>
          <w:p w14:paraId="3CB36E6B" w14:textId="77777777" w:rsidR="001A5E5D" w:rsidRPr="005E7BE8" w:rsidRDefault="001A5E5D"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5513 (16.1)</w:t>
            </w:r>
          </w:p>
        </w:tc>
        <w:tc>
          <w:tcPr>
            <w:tcW w:w="845" w:type="pct"/>
          </w:tcPr>
          <w:p w14:paraId="4A9FC0F6" w14:textId="77777777" w:rsidR="001A5E5D" w:rsidRPr="005E7BE8" w:rsidRDefault="001A5E5D"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21 (13.3)</w:t>
            </w:r>
          </w:p>
        </w:tc>
        <w:tc>
          <w:tcPr>
            <w:tcW w:w="811" w:type="pct"/>
          </w:tcPr>
          <w:p w14:paraId="10CF8B06" w14:textId="63367CB1" w:rsidR="001A5E5D" w:rsidRPr="005E7BE8" w:rsidRDefault="001A5E5D"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2927 (15.5)</w:t>
            </w:r>
          </w:p>
        </w:tc>
        <w:tc>
          <w:tcPr>
            <w:tcW w:w="878" w:type="pct"/>
          </w:tcPr>
          <w:p w14:paraId="195E7F76" w14:textId="18F85722" w:rsidR="001A5E5D" w:rsidRPr="005E7BE8" w:rsidRDefault="001A5E5D"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8 (6.3)</w:t>
            </w:r>
          </w:p>
        </w:tc>
      </w:tr>
      <w:tr w:rsidR="00676104" w:rsidRPr="005E7BE8" w14:paraId="12B9147B" w14:textId="594C8FC2" w:rsidTr="003F7670">
        <w:tc>
          <w:tcPr>
            <w:tcW w:w="1621" w:type="pct"/>
          </w:tcPr>
          <w:p w14:paraId="245F6ABB" w14:textId="77777777" w:rsidR="001A5E5D" w:rsidRPr="005E7BE8" w:rsidRDefault="001A5E5D" w:rsidP="003E71E7">
            <w:pPr>
              <w:tabs>
                <w:tab w:val="left" w:pos="993"/>
              </w:tabs>
              <w:spacing w:line="480" w:lineRule="auto"/>
              <w:ind w:firstLine="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70-74</w:t>
            </w:r>
          </w:p>
        </w:tc>
        <w:tc>
          <w:tcPr>
            <w:tcW w:w="845" w:type="pct"/>
          </w:tcPr>
          <w:p w14:paraId="7B8E5362" w14:textId="77777777" w:rsidR="001A5E5D" w:rsidRPr="005E7BE8" w:rsidRDefault="001A5E5D"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6214 (18.2)</w:t>
            </w:r>
          </w:p>
        </w:tc>
        <w:tc>
          <w:tcPr>
            <w:tcW w:w="845" w:type="pct"/>
          </w:tcPr>
          <w:p w14:paraId="1E21D36F" w14:textId="77777777" w:rsidR="001A5E5D" w:rsidRPr="005E7BE8" w:rsidRDefault="001A5E5D"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27 (17.1)</w:t>
            </w:r>
          </w:p>
        </w:tc>
        <w:tc>
          <w:tcPr>
            <w:tcW w:w="811" w:type="pct"/>
          </w:tcPr>
          <w:p w14:paraId="176DBF0A" w14:textId="3C5A8039" w:rsidR="001A5E5D" w:rsidRPr="005E7BE8" w:rsidRDefault="001A5E5D"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3255 (17.3)</w:t>
            </w:r>
          </w:p>
        </w:tc>
        <w:tc>
          <w:tcPr>
            <w:tcW w:w="878" w:type="pct"/>
          </w:tcPr>
          <w:p w14:paraId="6933E0A9" w14:textId="0A336EEC" w:rsidR="001A5E5D" w:rsidRPr="005E7BE8" w:rsidRDefault="001A5E5D"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17 (13.5)</w:t>
            </w:r>
          </w:p>
        </w:tc>
      </w:tr>
      <w:tr w:rsidR="00676104" w:rsidRPr="005E7BE8" w14:paraId="3DBB05AA" w14:textId="063EB5C6" w:rsidTr="003F7670">
        <w:tc>
          <w:tcPr>
            <w:tcW w:w="1621" w:type="pct"/>
          </w:tcPr>
          <w:p w14:paraId="61536D47" w14:textId="77777777" w:rsidR="001A5E5D" w:rsidRPr="005E7BE8" w:rsidRDefault="001A5E5D" w:rsidP="003E71E7">
            <w:pPr>
              <w:tabs>
                <w:tab w:val="left" w:pos="993"/>
              </w:tabs>
              <w:spacing w:line="480" w:lineRule="auto"/>
              <w:ind w:firstLine="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75</w:t>
            </w:r>
          </w:p>
        </w:tc>
        <w:tc>
          <w:tcPr>
            <w:tcW w:w="845" w:type="pct"/>
          </w:tcPr>
          <w:p w14:paraId="58941847" w14:textId="77777777" w:rsidR="001A5E5D" w:rsidRPr="005E7BE8" w:rsidRDefault="001A5E5D"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13,400 (39.2)</w:t>
            </w:r>
          </w:p>
        </w:tc>
        <w:tc>
          <w:tcPr>
            <w:tcW w:w="845" w:type="pct"/>
          </w:tcPr>
          <w:p w14:paraId="447453AE" w14:textId="77777777" w:rsidR="001A5E5D" w:rsidRPr="005E7BE8" w:rsidRDefault="001A5E5D"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92 (58.2)</w:t>
            </w:r>
          </w:p>
        </w:tc>
        <w:tc>
          <w:tcPr>
            <w:tcW w:w="811" w:type="pct"/>
          </w:tcPr>
          <w:p w14:paraId="78DF4BFC" w14:textId="76F5D016" w:rsidR="001A5E5D" w:rsidRPr="005E7BE8" w:rsidRDefault="001A5E5D"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8352 (44.4)</w:t>
            </w:r>
          </w:p>
        </w:tc>
        <w:tc>
          <w:tcPr>
            <w:tcW w:w="878" w:type="pct"/>
          </w:tcPr>
          <w:p w14:paraId="2ED02281" w14:textId="723316B8" w:rsidR="001A5E5D" w:rsidRPr="005E7BE8" w:rsidRDefault="001A5E5D"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88 (69.8)</w:t>
            </w:r>
          </w:p>
        </w:tc>
      </w:tr>
      <w:tr w:rsidR="00676104" w:rsidRPr="005E7BE8" w14:paraId="5F75FF6A" w14:textId="4B9FE350" w:rsidTr="003F7670">
        <w:trPr>
          <w:trHeight w:val="320"/>
        </w:trPr>
        <w:tc>
          <w:tcPr>
            <w:tcW w:w="1621" w:type="pct"/>
          </w:tcPr>
          <w:p w14:paraId="076AE302" w14:textId="77777777" w:rsidR="001A5E5D" w:rsidRPr="005E7BE8" w:rsidRDefault="001A5E5D" w:rsidP="003E71E7">
            <w:pPr>
              <w:tabs>
                <w:tab w:val="left" w:pos="993"/>
              </w:tabs>
              <w:spacing w:line="480" w:lineRule="auto"/>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Ethnicity, n (%)</w:t>
            </w:r>
          </w:p>
        </w:tc>
        <w:tc>
          <w:tcPr>
            <w:tcW w:w="845" w:type="pct"/>
          </w:tcPr>
          <w:p w14:paraId="2A936FDC"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45" w:type="pct"/>
          </w:tcPr>
          <w:p w14:paraId="7537243C"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11" w:type="pct"/>
          </w:tcPr>
          <w:p w14:paraId="08087BE6"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78" w:type="pct"/>
          </w:tcPr>
          <w:p w14:paraId="4FE040EE"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r>
      <w:tr w:rsidR="00676104" w:rsidRPr="005E7BE8" w14:paraId="6872AD63" w14:textId="6927C2F3" w:rsidTr="003F7670">
        <w:tc>
          <w:tcPr>
            <w:tcW w:w="1621" w:type="pct"/>
          </w:tcPr>
          <w:p w14:paraId="4CD47BD2" w14:textId="77777777" w:rsidR="001A5E5D" w:rsidRPr="005E7BE8" w:rsidRDefault="001A5E5D" w:rsidP="003E71E7">
            <w:pPr>
              <w:tabs>
                <w:tab w:val="left" w:pos="405"/>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Caucasian</w:t>
            </w:r>
          </w:p>
        </w:tc>
        <w:tc>
          <w:tcPr>
            <w:tcW w:w="845" w:type="pct"/>
          </w:tcPr>
          <w:p w14:paraId="0E9EF9DD"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22,550 (67.7)</w:t>
            </w:r>
          </w:p>
        </w:tc>
        <w:tc>
          <w:tcPr>
            <w:tcW w:w="845" w:type="pct"/>
          </w:tcPr>
          <w:p w14:paraId="03E44D35"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107 (69.5)</w:t>
            </w:r>
          </w:p>
        </w:tc>
        <w:tc>
          <w:tcPr>
            <w:tcW w:w="811" w:type="pct"/>
          </w:tcPr>
          <w:p w14:paraId="54AAD851" w14:textId="41D4E5CE"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16,486 (87.6)</w:t>
            </w:r>
          </w:p>
        </w:tc>
        <w:tc>
          <w:tcPr>
            <w:tcW w:w="878" w:type="pct"/>
          </w:tcPr>
          <w:p w14:paraId="356ED1F9" w14:textId="08321081"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113 (89.7)</w:t>
            </w:r>
          </w:p>
        </w:tc>
      </w:tr>
      <w:tr w:rsidR="00676104" w:rsidRPr="005E7BE8" w14:paraId="098D257D" w14:textId="777A144C" w:rsidTr="003F7670">
        <w:tc>
          <w:tcPr>
            <w:tcW w:w="1621" w:type="pct"/>
          </w:tcPr>
          <w:p w14:paraId="1272A594" w14:textId="77777777" w:rsidR="001A5E5D" w:rsidRPr="005E7BE8" w:rsidRDefault="001A5E5D" w:rsidP="003E71E7">
            <w:pPr>
              <w:tabs>
                <w:tab w:val="left" w:pos="405"/>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Hispanic/Latino</w:t>
            </w:r>
          </w:p>
        </w:tc>
        <w:tc>
          <w:tcPr>
            <w:tcW w:w="845" w:type="pct"/>
          </w:tcPr>
          <w:p w14:paraId="5346E6D9"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2189 (6.6)</w:t>
            </w:r>
          </w:p>
        </w:tc>
        <w:tc>
          <w:tcPr>
            <w:tcW w:w="845" w:type="pct"/>
          </w:tcPr>
          <w:p w14:paraId="6212E2A1"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12 (7.8)</w:t>
            </w:r>
          </w:p>
        </w:tc>
        <w:tc>
          <w:tcPr>
            <w:tcW w:w="811" w:type="pct"/>
          </w:tcPr>
          <w:p w14:paraId="6B7A0D34" w14:textId="1F80F4C4"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901 (4.8)</w:t>
            </w:r>
          </w:p>
        </w:tc>
        <w:tc>
          <w:tcPr>
            <w:tcW w:w="878" w:type="pct"/>
          </w:tcPr>
          <w:p w14:paraId="21699575" w14:textId="03AFE4EE"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6 (4.8)</w:t>
            </w:r>
          </w:p>
        </w:tc>
      </w:tr>
      <w:tr w:rsidR="00676104" w:rsidRPr="005E7BE8" w14:paraId="32105ADA" w14:textId="6A976811" w:rsidTr="003F7670">
        <w:tc>
          <w:tcPr>
            <w:tcW w:w="1621" w:type="pct"/>
          </w:tcPr>
          <w:p w14:paraId="06E3EE93" w14:textId="77777777" w:rsidR="001A5E5D" w:rsidRPr="005E7BE8" w:rsidRDefault="001A5E5D" w:rsidP="003E71E7">
            <w:pPr>
              <w:tabs>
                <w:tab w:val="left" w:pos="405"/>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Asian</w:t>
            </w:r>
          </w:p>
        </w:tc>
        <w:tc>
          <w:tcPr>
            <w:tcW w:w="845" w:type="pct"/>
          </w:tcPr>
          <w:p w14:paraId="71443FC9"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7894 (23.7)</w:t>
            </w:r>
          </w:p>
        </w:tc>
        <w:tc>
          <w:tcPr>
            <w:tcW w:w="845" w:type="pct"/>
          </w:tcPr>
          <w:p w14:paraId="624FFFAC"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32 (20.8)</w:t>
            </w:r>
          </w:p>
        </w:tc>
        <w:tc>
          <w:tcPr>
            <w:tcW w:w="811" w:type="pct"/>
          </w:tcPr>
          <w:p w14:paraId="344DD698" w14:textId="313AD061"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257 (1.4)</w:t>
            </w:r>
          </w:p>
        </w:tc>
        <w:tc>
          <w:tcPr>
            <w:tcW w:w="878" w:type="pct"/>
          </w:tcPr>
          <w:p w14:paraId="4D8047B7" w14:textId="0DEE3D8E"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1 (0.8)</w:t>
            </w:r>
          </w:p>
        </w:tc>
      </w:tr>
      <w:tr w:rsidR="00676104" w:rsidRPr="005E7BE8" w14:paraId="07D9D454" w14:textId="4D4C14C4" w:rsidTr="003F7670">
        <w:tc>
          <w:tcPr>
            <w:tcW w:w="1621" w:type="pct"/>
          </w:tcPr>
          <w:p w14:paraId="387A3037" w14:textId="77777777" w:rsidR="001A5E5D" w:rsidRPr="005E7BE8" w:rsidRDefault="001A5E5D" w:rsidP="003E71E7">
            <w:pPr>
              <w:tabs>
                <w:tab w:val="left" w:pos="405"/>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Afro-Caribbean/Mixed/Other</w:t>
            </w:r>
          </w:p>
        </w:tc>
        <w:tc>
          <w:tcPr>
            <w:tcW w:w="845" w:type="pct"/>
          </w:tcPr>
          <w:p w14:paraId="429891B6"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694 (2.1)</w:t>
            </w:r>
          </w:p>
        </w:tc>
        <w:tc>
          <w:tcPr>
            <w:tcW w:w="845" w:type="pct"/>
          </w:tcPr>
          <w:p w14:paraId="721AC3E3"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3 (1.9)</w:t>
            </w:r>
          </w:p>
        </w:tc>
        <w:tc>
          <w:tcPr>
            <w:tcW w:w="811" w:type="pct"/>
          </w:tcPr>
          <w:p w14:paraId="71CE01F5" w14:textId="3858F686"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1176 (6.2)</w:t>
            </w:r>
          </w:p>
        </w:tc>
        <w:tc>
          <w:tcPr>
            <w:tcW w:w="878" w:type="pct"/>
          </w:tcPr>
          <w:p w14:paraId="7AC58282" w14:textId="07BC21D1"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6 (4.8)</w:t>
            </w:r>
          </w:p>
        </w:tc>
      </w:tr>
      <w:tr w:rsidR="00676104" w:rsidRPr="005E7BE8" w14:paraId="2F37F200" w14:textId="0A90037E" w:rsidTr="003F7670">
        <w:tc>
          <w:tcPr>
            <w:tcW w:w="1621" w:type="pct"/>
          </w:tcPr>
          <w:p w14:paraId="28132101" w14:textId="5B268E08" w:rsidR="001A5E5D" w:rsidRPr="005E7BE8" w:rsidRDefault="003E71E7" w:rsidP="003E71E7">
            <w:pPr>
              <w:tabs>
                <w:tab w:val="left" w:pos="993"/>
              </w:tabs>
              <w:spacing w:line="480" w:lineRule="auto"/>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BMI</w:t>
            </w:r>
            <w:r w:rsidR="001A5E5D" w:rsidRPr="005E7BE8">
              <w:rPr>
                <w:rFonts w:asciiTheme="minorHAnsi" w:eastAsia="Times New Roman" w:hAnsiTheme="minorHAnsi" w:cstheme="minorHAnsi"/>
                <w:color w:val="000000"/>
                <w:sz w:val="24"/>
                <w:szCs w:val="24"/>
              </w:rPr>
              <w:t>, median (IQR), kg/m²</w:t>
            </w:r>
          </w:p>
        </w:tc>
        <w:tc>
          <w:tcPr>
            <w:tcW w:w="845" w:type="pct"/>
          </w:tcPr>
          <w:p w14:paraId="00E5DF89" w14:textId="1F63F5C2"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27.2</w:t>
            </w:r>
            <w:r w:rsidR="0087086C" w:rsidRPr="005E7BE8">
              <w:rPr>
                <w:rFonts w:asciiTheme="minorHAnsi" w:eastAsia="Times New Roman" w:hAnsiTheme="minorHAnsi" w:cstheme="minorHAnsi"/>
                <w:color w:val="000000"/>
                <w:sz w:val="24"/>
                <w:szCs w:val="24"/>
              </w:rPr>
              <w:br/>
            </w:r>
            <w:r w:rsidRPr="005E7BE8">
              <w:rPr>
                <w:rFonts w:asciiTheme="minorHAnsi" w:eastAsia="Times New Roman" w:hAnsiTheme="minorHAnsi" w:cstheme="minorHAnsi"/>
                <w:color w:val="000000"/>
                <w:sz w:val="24"/>
                <w:szCs w:val="24"/>
              </w:rPr>
              <w:t>(24.2; 31.1)</w:t>
            </w:r>
          </w:p>
        </w:tc>
        <w:tc>
          <w:tcPr>
            <w:tcW w:w="845" w:type="pct"/>
          </w:tcPr>
          <w:p w14:paraId="0DBD38C7" w14:textId="6DAF99FE"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26.1</w:t>
            </w:r>
            <w:r w:rsidR="0087086C" w:rsidRPr="005E7BE8">
              <w:rPr>
                <w:rFonts w:asciiTheme="minorHAnsi" w:eastAsia="Times New Roman" w:hAnsiTheme="minorHAnsi" w:cstheme="minorHAnsi"/>
                <w:color w:val="000000"/>
                <w:sz w:val="24"/>
                <w:szCs w:val="24"/>
              </w:rPr>
              <w:br/>
            </w:r>
            <w:r w:rsidRPr="005E7BE8">
              <w:rPr>
                <w:rFonts w:asciiTheme="minorHAnsi" w:eastAsia="Times New Roman" w:hAnsiTheme="minorHAnsi" w:cstheme="minorHAnsi"/>
                <w:color w:val="000000"/>
                <w:sz w:val="24"/>
                <w:szCs w:val="24"/>
              </w:rPr>
              <w:t>(23.3; 29.8)</w:t>
            </w:r>
          </w:p>
        </w:tc>
        <w:tc>
          <w:tcPr>
            <w:tcW w:w="811" w:type="pct"/>
          </w:tcPr>
          <w:p w14:paraId="1019D6B0" w14:textId="7A225399"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29.7</w:t>
            </w:r>
            <w:r w:rsidR="0087086C" w:rsidRPr="005E7BE8">
              <w:rPr>
                <w:rFonts w:asciiTheme="minorHAnsi" w:hAnsiTheme="minorHAnsi" w:cstheme="minorHAnsi"/>
                <w:color w:val="000000"/>
                <w:sz w:val="24"/>
                <w:szCs w:val="24"/>
              </w:rPr>
              <w:br/>
            </w:r>
            <w:r w:rsidRPr="005E7BE8">
              <w:rPr>
                <w:rFonts w:asciiTheme="minorHAnsi" w:hAnsiTheme="minorHAnsi" w:cstheme="minorHAnsi"/>
                <w:color w:val="000000"/>
                <w:sz w:val="24"/>
                <w:szCs w:val="24"/>
              </w:rPr>
              <w:t>(25.8; 34.7)</w:t>
            </w:r>
          </w:p>
        </w:tc>
        <w:tc>
          <w:tcPr>
            <w:tcW w:w="878" w:type="pct"/>
          </w:tcPr>
          <w:p w14:paraId="51E2A5A8" w14:textId="771E837D"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28.8</w:t>
            </w:r>
            <w:r w:rsidR="0087086C" w:rsidRPr="005E7BE8">
              <w:rPr>
                <w:rFonts w:asciiTheme="minorHAnsi" w:hAnsiTheme="minorHAnsi" w:cstheme="minorHAnsi"/>
                <w:color w:val="000000"/>
                <w:sz w:val="24"/>
                <w:szCs w:val="24"/>
              </w:rPr>
              <w:br/>
            </w:r>
            <w:r w:rsidRPr="005E7BE8">
              <w:rPr>
                <w:rFonts w:asciiTheme="minorHAnsi" w:hAnsiTheme="minorHAnsi" w:cstheme="minorHAnsi"/>
                <w:color w:val="000000"/>
                <w:sz w:val="24"/>
                <w:szCs w:val="24"/>
              </w:rPr>
              <w:t>(24.6; 32.6)</w:t>
            </w:r>
          </w:p>
        </w:tc>
      </w:tr>
      <w:tr w:rsidR="00676104" w:rsidRPr="005E7BE8" w14:paraId="169F00A3" w14:textId="5CB10715" w:rsidTr="003F7670">
        <w:tc>
          <w:tcPr>
            <w:tcW w:w="1621" w:type="pct"/>
          </w:tcPr>
          <w:p w14:paraId="31213454" w14:textId="1D384F30" w:rsidR="001A5E5D" w:rsidRPr="005E7BE8" w:rsidRDefault="003E71E7" w:rsidP="003F7670">
            <w:pPr>
              <w:tabs>
                <w:tab w:val="left" w:pos="993"/>
              </w:tabs>
              <w:spacing w:line="360" w:lineRule="auto"/>
              <w:rPr>
                <w:rFonts w:asciiTheme="minorHAnsi" w:eastAsia="Times New Roman" w:hAnsiTheme="minorHAnsi" w:cstheme="minorHAnsi"/>
                <w:sz w:val="24"/>
                <w:szCs w:val="24"/>
              </w:rPr>
            </w:pPr>
            <w:r w:rsidRPr="005E7BE8">
              <w:rPr>
                <w:rFonts w:asciiTheme="minorHAnsi" w:eastAsia="Times New Roman" w:hAnsiTheme="minorHAnsi" w:cstheme="minorHAnsi"/>
                <w:color w:val="000000"/>
                <w:sz w:val="24"/>
                <w:szCs w:val="24"/>
              </w:rPr>
              <w:t>SBP</w:t>
            </w:r>
            <w:r w:rsidR="001A5E5D" w:rsidRPr="005E7BE8">
              <w:rPr>
                <w:rFonts w:asciiTheme="minorHAnsi" w:eastAsia="Times New Roman" w:hAnsiTheme="minorHAnsi" w:cstheme="minorHAnsi"/>
                <w:color w:val="000000"/>
                <w:sz w:val="24"/>
                <w:szCs w:val="24"/>
              </w:rPr>
              <w:t>, median (IQR), mmHg</w:t>
            </w:r>
          </w:p>
        </w:tc>
        <w:tc>
          <w:tcPr>
            <w:tcW w:w="845" w:type="pct"/>
          </w:tcPr>
          <w:p w14:paraId="61E15374" w14:textId="746156A4" w:rsidR="001A5E5D" w:rsidRPr="005E7BE8" w:rsidRDefault="001A5E5D" w:rsidP="003F7670">
            <w:pPr>
              <w:tabs>
                <w:tab w:val="left" w:pos="993"/>
              </w:tabs>
              <w:spacing w:line="36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132.0</w:t>
            </w:r>
            <w:r w:rsidR="0087086C" w:rsidRPr="005E7BE8">
              <w:rPr>
                <w:rFonts w:asciiTheme="minorHAnsi" w:eastAsia="Times New Roman" w:hAnsiTheme="minorHAnsi" w:cstheme="minorHAnsi"/>
                <w:color w:val="000000"/>
                <w:sz w:val="24"/>
                <w:szCs w:val="24"/>
              </w:rPr>
              <w:br/>
            </w:r>
            <w:r w:rsidRPr="005E7BE8">
              <w:rPr>
                <w:rFonts w:asciiTheme="minorHAnsi" w:eastAsia="Times New Roman" w:hAnsiTheme="minorHAnsi" w:cstheme="minorHAnsi"/>
                <w:color w:val="000000"/>
                <w:sz w:val="24"/>
                <w:szCs w:val="24"/>
              </w:rPr>
              <w:t>(120.0; 145.0)</w:t>
            </w:r>
          </w:p>
        </w:tc>
        <w:tc>
          <w:tcPr>
            <w:tcW w:w="845" w:type="pct"/>
          </w:tcPr>
          <w:p w14:paraId="1C4B7A49" w14:textId="71546592" w:rsidR="001A5E5D" w:rsidRPr="005E7BE8" w:rsidRDefault="001A5E5D" w:rsidP="003F7670">
            <w:pPr>
              <w:tabs>
                <w:tab w:val="left" w:pos="993"/>
              </w:tabs>
              <w:spacing w:line="36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136.0</w:t>
            </w:r>
            <w:r w:rsidR="0087086C" w:rsidRPr="005E7BE8">
              <w:rPr>
                <w:rFonts w:asciiTheme="minorHAnsi" w:eastAsia="Times New Roman" w:hAnsiTheme="minorHAnsi" w:cstheme="minorHAnsi"/>
                <w:color w:val="000000"/>
                <w:sz w:val="24"/>
                <w:szCs w:val="24"/>
              </w:rPr>
              <w:br/>
            </w:r>
            <w:r w:rsidRPr="005E7BE8">
              <w:rPr>
                <w:rFonts w:asciiTheme="minorHAnsi" w:eastAsia="Times New Roman" w:hAnsiTheme="minorHAnsi" w:cstheme="minorHAnsi"/>
                <w:color w:val="000000"/>
                <w:sz w:val="24"/>
                <w:szCs w:val="24"/>
              </w:rPr>
              <w:t>(124.0; 145.0)</w:t>
            </w:r>
          </w:p>
        </w:tc>
        <w:tc>
          <w:tcPr>
            <w:tcW w:w="811" w:type="pct"/>
          </w:tcPr>
          <w:p w14:paraId="06B000A6" w14:textId="49554256" w:rsidR="001A5E5D" w:rsidRPr="005E7BE8" w:rsidRDefault="001A5E5D" w:rsidP="003F7670">
            <w:pPr>
              <w:tabs>
                <w:tab w:val="left" w:pos="993"/>
              </w:tabs>
              <w:spacing w:line="36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126.0</w:t>
            </w:r>
            <w:r w:rsidR="0087086C" w:rsidRPr="005E7BE8">
              <w:rPr>
                <w:rFonts w:asciiTheme="minorHAnsi" w:hAnsiTheme="minorHAnsi" w:cstheme="minorHAnsi"/>
                <w:color w:val="000000"/>
                <w:sz w:val="24"/>
                <w:szCs w:val="24"/>
              </w:rPr>
              <w:br/>
            </w:r>
            <w:r w:rsidRPr="005E7BE8">
              <w:rPr>
                <w:rFonts w:asciiTheme="minorHAnsi" w:hAnsiTheme="minorHAnsi" w:cstheme="minorHAnsi"/>
                <w:color w:val="000000"/>
                <w:sz w:val="24"/>
                <w:szCs w:val="24"/>
              </w:rPr>
              <w:t>(116.0; 138.0)</w:t>
            </w:r>
          </w:p>
        </w:tc>
        <w:tc>
          <w:tcPr>
            <w:tcW w:w="878" w:type="pct"/>
          </w:tcPr>
          <w:p w14:paraId="0E69865A" w14:textId="094210E2" w:rsidR="001A5E5D" w:rsidRPr="005E7BE8" w:rsidRDefault="001A5E5D" w:rsidP="003F7670">
            <w:pPr>
              <w:tabs>
                <w:tab w:val="left" w:pos="993"/>
              </w:tabs>
              <w:spacing w:line="36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130.0</w:t>
            </w:r>
            <w:r w:rsidR="0087086C" w:rsidRPr="005E7BE8">
              <w:rPr>
                <w:rFonts w:asciiTheme="minorHAnsi" w:hAnsiTheme="minorHAnsi" w:cstheme="minorHAnsi"/>
                <w:color w:val="000000"/>
                <w:sz w:val="24"/>
                <w:szCs w:val="24"/>
              </w:rPr>
              <w:br/>
            </w:r>
            <w:r w:rsidRPr="005E7BE8">
              <w:rPr>
                <w:rFonts w:asciiTheme="minorHAnsi" w:hAnsiTheme="minorHAnsi" w:cstheme="minorHAnsi"/>
                <w:color w:val="000000"/>
                <w:sz w:val="24"/>
                <w:szCs w:val="24"/>
              </w:rPr>
              <w:t>(118.0; 139.0)</w:t>
            </w:r>
          </w:p>
        </w:tc>
      </w:tr>
      <w:tr w:rsidR="00676104" w:rsidRPr="005E7BE8" w14:paraId="623CA543" w14:textId="1DED74CC" w:rsidTr="003F7670">
        <w:trPr>
          <w:trHeight w:val="276"/>
        </w:trPr>
        <w:tc>
          <w:tcPr>
            <w:tcW w:w="1621" w:type="pct"/>
          </w:tcPr>
          <w:p w14:paraId="147E7CB0" w14:textId="25A22ED1" w:rsidR="001A5E5D" w:rsidRPr="005E7BE8" w:rsidRDefault="003E71E7" w:rsidP="003F7670">
            <w:pPr>
              <w:tabs>
                <w:tab w:val="left" w:pos="993"/>
              </w:tabs>
              <w:spacing w:line="360" w:lineRule="auto"/>
              <w:rPr>
                <w:rFonts w:asciiTheme="minorHAnsi" w:eastAsia="Times New Roman" w:hAnsiTheme="minorHAnsi" w:cstheme="minorHAnsi"/>
                <w:sz w:val="24"/>
                <w:szCs w:val="24"/>
              </w:rPr>
            </w:pPr>
            <w:r w:rsidRPr="005E7BE8">
              <w:rPr>
                <w:rFonts w:asciiTheme="minorHAnsi" w:eastAsia="Times New Roman" w:hAnsiTheme="minorHAnsi" w:cstheme="minorHAnsi"/>
                <w:color w:val="000000"/>
                <w:sz w:val="24"/>
                <w:szCs w:val="24"/>
              </w:rPr>
              <w:t>DBP</w:t>
            </w:r>
            <w:r w:rsidR="001A5E5D" w:rsidRPr="005E7BE8">
              <w:rPr>
                <w:rFonts w:asciiTheme="minorHAnsi" w:eastAsia="Times New Roman" w:hAnsiTheme="minorHAnsi" w:cstheme="minorHAnsi"/>
                <w:color w:val="000000"/>
                <w:sz w:val="24"/>
                <w:szCs w:val="24"/>
              </w:rPr>
              <w:t>, median (IQR), mmHg</w:t>
            </w:r>
          </w:p>
        </w:tc>
        <w:tc>
          <w:tcPr>
            <w:tcW w:w="845" w:type="pct"/>
          </w:tcPr>
          <w:p w14:paraId="53822FBF" w14:textId="5E25A93D" w:rsidR="001A5E5D" w:rsidRPr="005E7BE8" w:rsidRDefault="001A5E5D" w:rsidP="003F7670">
            <w:pPr>
              <w:tabs>
                <w:tab w:val="left" w:pos="993"/>
              </w:tabs>
              <w:spacing w:line="36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80.0</w:t>
            </w:r>
            <w:r w:rsidR="0087086C" w:rsidRPr="005E7BE8">
              <w:rPr>
                <w:rFonts w:asciiTheme="minorHAnsi" w:eastAsia="Times New Roman" w:hAnsiTheme="minorHAnsi" w:cstheme="minorHAnsi"/>
                <w:color w:val="000000"/>
                <w:sz w:val="24"/>
                <w:szCs w:val="24"/>
              </w:rPr>
              <w:br/>
            </w:r>
            <w:r w:rsidRPr="005E7BE8">
              <w:rPr>
                <w:rFonts w:asciiTheme="minorHAnsi" w:eastAsia="Times New Roman" w:hAnsiTheme="minorHAnsi" w:cstheme="minorHAnsi"/>
                <w:color w:val="000000"/>
                <w:sz w:val="24"/>
                <w:szCs w:val="24"/>
              </w:rPr>
              <w:t>(70.0; 89.0)</w:t>
            </w:r>
          </w:p>
        </w:tc>
        <w:tc>
          <w:tcPr>
            <w:tcW w:w="845" w:type="pct"/>
          </w:tcPr>
          <w:p w14:paraId="446E9AFD" w14:textId="09A9BF6C" w:rsidR="001A5E5D" w:rsidRPr="005E7BE8" w:rsidRDefault="001A5E5D" w:rsidP="003F7670">
            <w:pPr>
              <w:tabs>
                <w:tab w:val="left" w:pos="993"/>
              </w:tabs>
              <w:spacing w:line="36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80.0</w:t>
            </w:r>
            <w:r w:rsidR="0087086C" w:rsidRPr="005E7BE8">
              <w:rPr>
                <w:rFonts w:asciiTheme="minorHAnsi" w:eastAsia="Times New Roman" w:hAnsiTheme="minorHAnsi" w:cstheme="minorHAnsi"/>
                <w:color w:val="000000"/>
                <w:sz w:val="24"/>
                <w:szCs w:val="24"/>
              </w:rPr>
              <w:br/>
            </w:r>
            <w:r w:rsidRPr="005E7BE8">
              <w:rPr>
                <w:rFonts w:asciiTheme="minorHAnsi" w:eastAsia="Times New Roman" w:hAnsiTheme="minorHAnsi" w:cstheme="minorHAnsi"/>
                <w:color w:val="000000"/>
                <w:sz w:val="24"/>
                <w:szCs w:val="24"/>
              </w:rPr>
              <w:t>(70.0; 90.0)</w:t>
            </w:r>
          </w:p>
        </w:tc>
        <w:tc>
          <w:tcPr>
            <w:tcW w:w="811" w:type="pct"/>
          </w:tcPr>
          <w:p w14:paraId="36554FDF" w14:textId="25E11B49" w:rsidR="001A5E5D" w:rsidRPr="005E7BE8" w:rsidRDefault="001A5E5D" w:rsidP="003F7670">
            <w:pPr>
              <w:tabs>
                <w:tab w:val="left" w:pos="993"/>
              </w:tabs>
              <w:spacing w:line="36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74.0</w:t>
            </w:r>
            <w:r w:rsidR="0087086C" w:rsidRPr="005E7BE8">
              <w:rPr>
                <w:rFonts w:asciiTheme="minorHAnsi" w:hAnsiTheme="minorHAnsi" w:cstheme="minorHAnsi"/>
                <w:color w:val="000000"/>
                <w:sz w:val="24"/>
                <w:szCs w:val="24"/>
              </w:rPr>
              <w:br/>
            </w:r>
            <w:r w:rsidRPr="005E7BE8">
              <w:rPr>
                <w:rFonts w:asciiTheme="minorHAnsi" w:hAnsiTheme="minorHAnsi" w:cstheme="minorHAnsi"/>
                <w:color w:val="000000"/>
                <w:sz w:val="24"/>
                <w:szCs w:val="24"/>
              </w:rPr>
              <w:t>(67.0; 80.0)</w:t>
            </w:r>
          </w:p>
        </w:tc>
        <w:tc>
          <w:tcPr>
            <w:tcW w:w="878" w:type="pct"/>
          </w:tcPr>
          <w:p w14:paraId="39A668E0" w14:textId="0AAAFB2A" w:rsidR="001A5E5D" w:rsidRPr="005E7BE8" w:rsidRDefault="001A5E5D" w:rsidP="003F7670">
            <w:pPr>
              <w:tabs>
                <w:tab w:val="left" w:pos="993"/>
              </w:tabs>
              <w:spacing w:line="36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72.0</w:t>
            </w:r>
            <w:r w:rsidR="0087086C" w:rsidRPr="005E7BE8">
              <w:rPr>
                <w:rFonts w:asciiTheme="minorHAnsi" w:hAnsiTheme="minorHAnsi" w:cstheme="minorHAnsi"/>
                <w:color w:val="000000"/>
                <w:sz w:val="24"/>
                <w:szCs w:val="24"/>
              </w:rPr>
              <w:br/>
            </w:r>
            <w:r w:rsidRPr="005E7BE8">
              <w:rPr>
                <w:rFonts w:asciiTheme="minorHAnsi" w:hAnsiTheme="minorHAnsi" w:cstheme="minorHAnsi"/>
                <w:color w:val="000000"/>
                <w:sz w:val="24"/>
                <w:szCs w:val="24"/>
              </w:rPr>
              <w:t>(63.0; 80.0)</w:t>
            </w:r>
          </w:p>
        </w:tc>
      </w:tr>
      <w:tr w:rsidR="00676104" w:rsidRPr="005E7BE8" w14:paraId="6F807685" w14:textId="2838F18A" w:rsidTr="003F7670">
        <w:trPr>
          <w:trHeight w:val="276"/>
        </w:trPr>
        <w:tc>
          <w:tcPr>
            <w:tcW w:w="1621" w:type="pct"/>
          </w:tcPr>
          <w:p w14:paraId="75A7B856" w14:textId="3ADA4F42" w:rsidR="001A5E5D" w:rsidRPr="005E7BE8" w:rsidRDefault="001A5E5D" w:rsidP="003F7670">
            <w:pPr>
              <w:tabs>
                <w:tab w:val="left" w:pos="993"/>
              </w:tabs>
              <w:spacing w:line="360" w:lineRule="auto"/>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lastRenderedPageBreak/>
              <w:t>Pulse</w:t>
            </w:r>
            <w:r w:rsidR="003E71E7" w:rsidRPr="005E7BE8">
              <w:rPr>
                <w:rFonts w:asciiTheme="minorHAnsi" w:eastAsia="Times New Roman" w:hAnsiTheme="minorHAnsi" w:cstheme="minorHAnsi"/>
                <w:color w:val="000000"/>
                <w:sz w:val="24"/>
                <w:szCs w:val="24"/>
              </w:rPr>
              <w:t xml:space="preserve"> rate</w:t>
            </w:r>
            <w:r w:rsidRPr="005E7BE8">
              <w:rPr>
                <w:rFonts w:asciiTheme="minorHAnsi" w:eastAsia="Times New Roman" w:hAnsiTheme="minorHAnsi" w:cstheme="minorHAnsi"/>
                <w:color w:val="000000"/>
                <w:sz w:val="24"/>
                <w:szCs w:val="24"/>
              </w:rPr>
              <w:t>, median (IQR), bpm</w:t>
            </w:r>
          </w:p>
        </w:tc>
        <w:tc>
          <w:tcPr>
            <w:tcW w:w="845" w:type="pct"/>
          </w:tcPr>
          <w:p w14:paraId="3E57A604" w14:textId="21EFC6E1" w:rsidR="001A5E5D" w:rsidRPr="005E7BE8" w:rsidRDefault="001A5E5D" w:rsidP="003F7670">
            <w:pPr>
              <w:tabs>
                <w:tab w:val="left" w:pos="993"/>
              </w:tabs>
              <w:spacing w:line="36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85.0</w:t>
            </w:r>
            <w:r w:rsidR="0087086C" w:rsidRPr="005E7BE8">
              <w:rPr>
                <w:rFonts w:asciiTheme="minorHAnsi" w:eastAsia="Times New Roman" w:hAnsiTheme="minorHAnsi" w:cstheme="minorHAnsi"/>
                <w:color w:val="000000"/>
                <w:sz w:val="24"/>
                <w:szCs w:val="24"/>
              </w:rPr>
              <w:br/>
            </w:r>
            <w:r w:rsidRPr="005E7BE8">
              <w:rPr>
                <w:rFonts w:asciiTheme="minorHAnsi" w:eastAsia="Times New Roman" w:hAnsiTheme="minorHAnsi" w:cstheme="minorHAnsi"/>
                <w:color w:val="000000"/>
                <w:sz w:val="24"/>
                <w:szCs w:val="24"/>
              </w:rPr>
              <w:t>(71.0; 106.0)</w:t>
            </w:r>
          </w:p>
        </w:tc>
        <w:tc>
          <w:tcPr>
            <w:tcW w:w="845" w:type="pct"/>
          </w:tcPr>
          <w:p w14:paraId="4388BB26" w14:textId="14E2DC4A" w:rsidR="001A5E5D" w:rsidRPr="005E7BE8" w:rsidRDefault="001A5E5D" w:rsidP="003F7670">
            <w:pPr>
              <w:tabs>
                <w:tab w:val="left" w:pos="993"/>
              </w:tabs>
              <w:spacing w:line="36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84.0</w:t>
            </w:r>
            <w:r w:rsidR="0087086C" w:rsidRPr="005E7BE8">
              <w:rPr>
                <w:rFonts w:asciiTheme="minorHAnsi" w:eastAsia="Times New Roman" w:hAnsiTheme="minorHAnsi" w:cstheme="minorHAnsi"/>
                <w:color w:val="000000"/>
                <w:sz w:val="24"/>
                <w:szCs w:val="24"/>
              </w:rPr>
              <w:br/>
            </w:r>
            <w:r w:rsidRPr="005E7BE8">
              <w:rPr>
                <w:rFonts w:asciiTheme="minorHAnsi" w:eastAsia="Times New Roman" w:hAnsiTheme="minorHAnsi" w:cstheme="minorHAnsi"/>
                <w:color w:val="000000"/>
                <w:sz w:val="24"/>
                <w:szCs w:val="24"/>
              </w:rPr>
              <w:t>(71.5; 104.5)</w:t>
            </w:r>
          </w:p>
        </w:tc>
        <w:tc>
          <w:tcPr>
            <w:tcW w:w="811" w:type="pct"/>
          </w:tcPr>
          <w:p w14:paraId="5D3ABF80" w14:textId="027F0B00" w:rsidR="001A5E5D" w:rsidRPr="005E7BE8" w:rsidRDefault="001A5E5D" w:rsidP="003F7670">
            <w:pPr>
              <w:tabs>
                <w:tab w:val="left" w:pos="993"/>
              </w:tabs>
              <w:spacing w:line="36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72.0</w:t>
            </w:r>
            <w:r w:rsidR="0087086C" w:rsidRPr="005E7BE8">
              <w:rPr>
                <w:rFonts w:asciiTheme="minorHAnsi" w:hAnsiTheme="minorHAnsi" w:cstheme="minorHAnsi"/>
                <w:color w:val="000000"/>
                <w:sz w:val="24"/>
                <w:szCs w:val="24"/>
              </w:rPr>
              <w:br/>
            </w:r>
            <w:r w:rsidRPr="005E7BE8">
              <w:rPr>
                <w:rFonts w:asciiTheme="minorHAnsi" w:hAnsiTheme="minorHAnsi" w:cstheme="minorHAnsi"/>
                <w:color w:val="000000"/>
                <w:sz w:val="24"/>
                <w:szCs w:val="24"/>
              </w:rPr>
              <w:t>(63.0; 81.0)</w:t>
            </w:r>
          </w:p>
        </w:tc>
        <w:tc>
          <w:tcPr>
            <w:tcW w:w="878" w:type="pct"/>
          </w:tcPr>
          <w:p w14:paraId="2B97131A" w14:textId="48C7D180" w:rsidR="001A5E5D" w:rsidRPr="005E7BE8" w:rsidRDefault="001A5E5D" w:rsidP="003F7670">
            <w:pPr>
              <w:tabs>
                <w:tab w:val="left" w:pos="993"/>
              </w:tabs>
              <w:spacing w:line="36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72.0</w:t>
            </w:r>
            <w:r w:rsidR="0087086C" w:rsidRPr="005E7BE8">
              <w:rPr>
                <w:rFonts w:asciiTheme="minorHAnsi" w:hAnsiTheme="minorHAnsi" w:cstheme="minorHAnsi"/>
                <w:color w:val="000000"/>
                <w:sz w:val="24"/>
                <w:szCs w:val="24"/>
              </w:rPr>
              <w:br/>
            </w:r>
            <w:r w:rsidRPr="005E7BE8">
              <w:rPr>
                <w:rFonts w:asciiTheme="minorHAnsi" w:hAnsiTheme="minorHAnsi" w:cstheme="minorHAnsi"/>
                <w:color w:val="000000"/>
                <w:sz w:val="24"/>
                <w:szCs w:val="24"/>
              </w:rPr>
              <w:t>(64.0; 78.0)</w:t>
            </w:r>
          </w:p>
        </w:tc>
      </w:tr>
      <w:tr w:rsidR="00676104" w:rsidRPr="005E7BE8" w14:paraId="079EEA7B" w14:textId="5B4A5765" w:rsidTr="003F7670">
        <w:tc>
          <w:tcPr>
            <w:tcW w:w="1621" w:type="pct"/>
          </w:tcPr>
          <w:p w14:paraId="27D89C1C" w14:textId="77777777" w:rsidR="001A5E5D" w:rsidRPr="005E7BE8" w:rsidRDefault="001A5E5D" w:rsidP="003E71E7">
            <w:pPr>
              <w:tabs>
                <w:tab w:val="left" w:pos="993"/>
              </w:tabs>
              <w:spacing w:line="480" w:lineRule="auto"/>
              <w:rPr>
                <w:rFonts w:asciiTheme="minorHAnsi" w:eastAsia="Times New Roman" w:hAnsiTheme="minorHAnsi" w:cstheme="minorHAnsi"/>
                <w:sz w:val="24"/>
                <w:szCs w:val="24"/>
              </w:rPr>
            </w:pPr>
            <w:r w:rsidRPr="005E7BE8">
              <w:rPr>
                <w:rFonts w:asciiTheme="minorHAnsi" w:eastAsia="Times New Roman" w:hAnsiTheme="minorHAnsi" w:cstheme="minorHAnsi"/>
                <w:color w:val="000000"/>
                <w:sz w:val="24"/>
                <w:szCs w:val="24"/>
              </w:rPr>
              <w:t>Type of atrial fibrillation, n (%)</w:t>
            </w:r>
          </w:p>
        </w:tc>
        <w:tc>
          <w:tcPr>
            <w:tcW w:w="845" w:type="pct"/>
          </w:tcPr>
          <w:p w14:paraId="3BE9AF9F" w14:textId="77777777" w:rsidR="001A5E5D" w:rsidRPr="005E7BE8" w:rsidRDefault="001A5E5D" w:rsidP="003E71E7">
            <w:pPr>
              <w:tabs>
                <w:tab w:val="left" w:pos="993"/>
              </w:tabs>
              <w:spacing w:line="480" w:lineRule="auto"/>
              <w:jc w:val="center"/>
              <w:rPr>
                <w:rFonts w:asciiTheme="minorHAnsi" w:eastAsia="Times New Roman" w:hAnsiTheme="minorHAnsi" w:cstheme="minorHAnsi"/>
                <w:sz w:val="24"/>
                <w:szCs w:val="24"/>
              </w:rPr>
            </w:pPr>
          </w:p>
        </w:tc>
        <w:tc>
          <w:tcPr>
            <w:tcW w:w="845" w:type="pct"/>
          </w:tcPr>
          <w:p w14:paraId="0F032B40" w14:textId="77777777" w:rsidR="001A5E5D" w:rsidRPr="005E7BE8" w:rsidRDefault="001A5E5D" w:rsidP="003E71E7">
            <w:pPr>
              <w:tabs>
                <w:tab w:val="left" w:pos="993"/>
              </w:tabs>
              <w:spacing w:line="480" w:lineRule="auto"/>
              <w:jc w:val="center"/>
              <w:rPr>
                <w:rFonts w:asciiTheme="minorHAnsi" w:eastAsia="Times New Roman" w:hAnsiTheme="minorHAnsi" w:cstheme="minorHAnsi"/>
                <w:sz w:val="24"/>
                <w:szCs w:val="24"/>
              </w:rPr>
            </w:pPr>
          </w:p>
        </w:tc>
        <w:tc>
          <w:tcPr>
            <w:tcW w:w="811" w:type="pct"/>
          </w:tcPr>
          <w:p w14:paraId="25363E92" w14:textId="77777777" w:rsidR="001A5E5D" w:rsidRPr="005E7BE8" w:rsidRDefault="001A5E5D" w:rsidP="003E71E7">
            <w:pPr>
              <w:tabs>
                <w:tab w:val="left" w:pos="993"/>
              </w:tabs>
              <w:spacing w:line="480" w:lineRule="auto"/>
              <w:jc w:val="center"/>
              <w:rPr>
                <w:rFonts w:asciiTheme="minorHAnsi" w:eastAsia="Times New Roman" w:hAnsiTheme="minorHAnsi" w:cstheme="minorHAnsi"/>
                <w:sz w:val="24"/>
                <w:szCs w:val="24"/>
              </w:rPr>
            </w:pPr>
          </w:p>
        </w:tc>
        <w:tc>
          <w:tcPr>
            <w:tcW w:w="878" w:type="pct"/>
          </w:tcPr>
          <w:p w14:paraId="4E0794C2" w14:textId="77777777" w:rsidR="001A5E5D" w:rsidRPr="005E7BE8" w:rsidRDefault="001A5E5D" w:rsidP="003E71E7">
            <w:pPr>
              <w:tabs>
                <w:tab w:val="left" w:pos="993"/>
              </w:tabs>
              <w:spacing w:line="480" w:lineRule="auto"/>
              <w:jc w:val="center"/>
              <w:rPr>
                <w:rFonts w:asciiTheme="minorHAnsi" w:eastAsia="Times New Roman" w:hAnsiTheme="minorHAnsi" w:cstheme="minorHAnsi"/>
                <w:sz w:val="24"/>
                <w:szCs w:val="24"/>
              </w:rPr>
            </w:pPr>
          </w:p>
        </w:tc>
      </w:tr>
      <w:tr w:rsidR="00676104" w:rsidRPr="005E7BE8" w14:paraId="0FA63F30" w14:textId="13E2B2DE" w:rsidTr="003F7670">
        <w:tc>
          <w:tcPr>
            <w:tcW w:w="1621" w:type="pct"/>
          </w:tcPr>
          <w:p w14:paraId="769614F2" w14:textId="77777777" w:rsidR="001A5E5D" w:rsidRPr="005E7BE8" w:rsidRDefault="001A5E5D" w:rsidP="003E71E7">
            <w:pPr>
              <w:tabs>
                <w:tab w:val="left" w:pos="426"/>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color w:val="000000"/>
                <w:sz w:val="24"/>
                <w:szCs w:val="24"/>
              </w:rPr>
              <w:t>Permanent</w:t>
            </w:r>
          </w:p>
        </w:tc>
        <w:tc>
          <w:tcPr>
            <w:tcW w:w="845" w:type="pct"/>
          </w:tcPr>
          <w:p w14:paraId="76AE84D1"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4867 (14.3)</w:t>
            </w:r>
          </w:p>
        </w:tc>
        <w:tc>
          <w:tcPr>
            <w:tcW w:w="845" w:type="pct"/>
          </w:tcPr>
          <w:p w14:paraId="202A3E56"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18 (11.4)</w:t>
            </w:r>
          </w:p>
        </w:tc>
        <w:tc>
          <w:tcPr>
            <w:tcW w:w="811" w:type="pct"/>
          </w:tcPr>
          <w:p w14:paraId="1EB463BD" w14:textId="361663E4"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2940 (15.6)</w:t>
            </w:r>
          </w:p>
        </w:tc>
        <w:tc>
          <w:tcPr>
            <w:tcW w:w="878" w:type="pct"/>
          </w:tcPr>
          <w:p w14:paraId="7AF4A0B3" w14:textId="02346C3F"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32 (25.4)</w:t>
            </w:r>
          </w:p>
        </w:tc>
      </w:tr>
      <w:tr w:rsidR="00676104" w:rsidRPr="005E7BE8" w14:paraId="5885A699" w14:textId="15C5D9C2" w:rsidTr="003F7670">
        <w:tc>
          <w:tcPr>
            <w:tcW w:w="1621" w:type="pct"/>
          </w:tcPr>
          <w:p w14:paraId="77D2D506" w14:textId="77777777" w:rsidR="001A5E5D" w:rsidRPr="005E7BE8" w:rsidRDefault="001A5E5D" w:rsidP="003E71E7">
            <w:pPr>
              <w:tabs>
                <w:tab w:val="left" w:pos="426"/>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color w:val="000000"/>
                <w:sz w:val="24"/>
                <w:szCs w:val="24"/>
              </w:rPr>
              <w:t>Persistent</w:t>
            </w:r>
          </w:p>
        </w:tc>
        <w:tc>
          <w:tcPr>
            <w:tcW w:w="845" w:type="pct"/>
          </w:tcPr>
          <w:p w14:paraId="6E43370C"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5862 (17.2)</w:t>
            </w:r>
          </w:p>
        </w:tc>
        <w:tc>
          <w:tcPr>
            <w:tcW w:w="845" w:type="pct"/>
          </w:tcPr>
          <w:p w14:paraId="23A3A88B"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25 (15.8)</w:t>
            </w:r>
          </w:p>
        </w:tc>
        <w:tc>
          <w:tcPr>
            <w:tcW w:w="811" w:type="pct"/>
          </w:tcPr>
          <w:p w14:paraId="3816FC8C" w14:textId="1402F800"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2882 (15.3)</w:t>
            </w:r>
          </w:p>
        </w:tc>
        <w:tc>
          <w:tcPr>
            <w:tcW w:w="878" w:type="pct"/>
          </w:tcPr>
          <w:p w14:paraId="623F9C26" w14:textId="3029603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15 (11.9)</w:t>
            </w:r>
          </w:p>
        </w:tc>
      </w:tr>
      <w:tr w:rsidR="00676104" w:rsidRPr="005E7BE8" w14:paraId="47AA196B" w14:textId="3D56523E" w:rsidTr="003F7670">
        <w:tc>
          <w:tcPr>
            <w:tcW w:w="1621" w:type="pct"/>
          </w:tcPr>
          <w:p w14:paraId="1A552E13" w14:textId="77777777" w:rsidR="001A5E5D" w:rsidRPr="005E7BE8" w:rsidRDefault="001A5E5D" w:rsidP="003E71E7">
            <w:pPr>
              <w:tabs>
                <w:tab w:val="left" w:pos="426"/>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Paroxysmal</w:t>
            </w:r>
          </w:p>
        </w:tc>
        <w:tc>
          <w:tcPr>
            <w:tcW w:w="845" w:type="pct"/>
          </w:tcPr>
          <w:p w14:paraId="50D5575B"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8837 (25.9)</w:t>
            </w:r>
          </w:p>
        </w:tc>
        <w:tc>
          <w:tcPr>
            <w:tcW w:w="845" w:type="pct"/>
          </w:tcPr>
          <w:p w14:paraId="238530B3"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36 (22.8)</w:t>
            </w:r>
          </w:p>
        </w:tc>
        <w:tc>
          <w:tcPr>
            <w:tcW w:w="811" w:type="pct"/>
          </w:tcPr>
          <w:p w14:paraId="02326281" w14:textId="50F0C721"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7492 (39.8)</w:t>
            </w:r>
          </w:p>
        </w:tc>
        <w:tc>
          <w:tcPr>
            <w:tcW w:w="878" w:type="pct"/>
          </w:tcPr>
          <w:p w14:paraId="339DF8B4" w14:textId="3E5CE1B8"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54 (42.9)</w:t>
            </w:r>
          </w:p>
        </w:tc>
      </w:tr>
      <w:tr w:rsidR="00676104" w:rsidRPr="005E7BE8" w14:paraId="3DAC7EF7" w14:textId="4E5AE59C" w:rsidTr="003F7670">
        <w:tc>
          <w:tcPr>
            <w:tcW w:w="1621" w:type="pct"/>
          </w:tcPr>
          <w:p w14:paraId="639E0844" w14:textId="77777777" w:rsidR="001A5E5D" w:rsidRPr="005E7BE8" w:rsidRDefault="001A5E5D" w:rsidP="003E71E7">
            <w:pPr>
              <w:tabs>
                <w:tab w:val="left" w:pos="426"/>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New onset (unclassified)</w:t>
            </w:r>
          </w:p>
        </w:tc>
        <w:tc>
          <w:tcPr>
            <w:tcW w:w="845" w:type="pct"/>
          </w:tcPr>
          <w:p w14:paraId="40B01635"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14,582 (42.7)</w:t>
            </w:r>
          </w:p>
        </w:tc>
        <w:tc>
          <w:tcPr>
            <w:tcW w:w="845" w:type="pct"/>
          </w:tcPr>
          <w:p w14:paraId="3E50D29C"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79 (50.0)</w:t>
            </w:r>
          </w:p>
        </w:tc>
        <w:tc>
          <w:tcPr>
            <w:tcW w:w="811" w:type="pct"/>
          </w:tcPr>
          <w:p w14:paraId="41C44A8C" w14:textId="4014207E"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5513 (29.3)</w:t>
            </w:r>
          </w:p>
        </w:tc>
        <w:tc>
          <w:tcPr>
            <w:tcW w:w="878" w:type="pct"/>
          </w:tcPr>
          <w:p w14:paraId="102771CF" w14:textId="0C4C221E"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25 (19.8)</w:t>
            </w:r>
          </w:p>
        </w:tc>
      </w:tr>
      <w:tr w:rsidR="00676104" w:rsidRPr="005E7BE8" w14:paraId="2B0935C6" w14:textId="48F3FE31" w:rsidTr="003F7670">
        <w:tc>
          <w:tcPr>
            <w:tcW w:w="1621" w:type="pct"/>
          </w:tcPr>
          <w:p w14:paraId="0DDD7F35" w14:textId="21F495A1" w:rsidR="001A5E5D" w:rsidRPr="005E7BE8" w:rsidRDefault="001A5E5D" w:rsidP="003E71E7">
            <w:pPr>
              <w:tabs>
                <w:tab w:val="left" w:pos="426"/>
                <w:tab w:val="left" w:pos="993"/>
              </w:tabs>
              <w:spacing w:line="480" w:lineRule="auto"/>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 xml:space="preserve">Care specialty at </w:t>
            </w:r>
            <w:r w:rsidR="003E71E7" w:rsidRPr="005E7BE8">
              <w:rPr>
                <w:rFonts w:asciiTheme="minorHAnsi" w:eastAsia="Times New Roman" w:hAnsiTheme="minorHAnsi" w:cstheme="minorHAnsi"/>
                <w:color w:val="000000"/>
                <w:sz w:val="24"/>
                <w:szCs w:val="24"/>
              </w:rPr>
              <w:t>d</w:t>
            </w:r>
            <w:r w:rsidR="00CD3908">
              <w:rPr>
                <w:rFonts w:asciiTheme="minorHAnsi" w:eastAsia="Times New Roman" w:hAnsiTheme="minorHAnsi" w:cstheme="minorHAnsi"/>
                <w:color w:val="000000"/>
                <w:sz w:val="24"/>
                <w:szCs w:val="24"/>
              </w:rPr>
              <w:t>iagnosis</w:t>
            </w:r>
            <w:r w:rsidRPr="005E7BE8">
              <w:rPr>
                <w:rFonts w:asciiTheme="minorHAnsi" w:eastAsia="Times New Roman" w:hAnsiTheme="minorHAnsi" w:cstheme="minorHAnsi"/>
                <w:color w:val="000000"/>
                <w:sz w:val="24"/>
                <w:szCs w:val="24"/>
              </w:rPr>
              <w:t>, n (%)</w:t>
            </w:r>
          </w:p>
        </w:tc>
        <w:tc>
          <w:tcPr>
            <w:tcW w:w="845" w:type="pct"/>
          </w:tcPr>
          <w:p w14:paraId="0565DD9D"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45" w:type="pct"/>
          </w:tcPr>
          <w:p w14:paraId="2FF37CD8"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11" w:type="pct"/>
          </w:tcPr>
          <w:p w14:paraId="407D0308"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78" w:type="pct"/>
          </w:tcPr>
          <w:p w14:paraId="536B74A4"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r>
      <w:tr w:rsidR="00676104" w:rsidRPr="005E7BE8" w14:paraId="10DDA69D" w14:textId="5C66A56C" w:rsidTr="003F7670">
        <w:tc>
          <w:tcPr>
            <w:tcW w:w="1621" w:type="pct"/>
          </w:tcPr>
          <w:p w14:paraId="1B60B576" w14:textId="77777777" w:rsidR="001A5E5D" w:rsidRPr="005E7BE8" w:rsidRDefault="001A5E5D" w:rsidP="003E71E7">
            <w:pPr>
              <w:tabs>
                <w:tab w:val="left" w:pos="426"/>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Internal medicine</w:t>
            </w:r>
          </w:p>
        </w:tc>
        <w:tc>
          <w:tcPr>
            <w:tcW w:w="845" w:type="pct"/>
          </w:tcPr>
          <w:p w14:paraId="681E431C"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6014 (17.6)</w:t>
            </w:r>
          </w:p>
        </w:tc>
        <w:tc>
          <w:tcPr>
            <w:tcW w:w="845" w:type="pct"/>
          </w:tcPr>
          <w:p w14:paraId="6C0181CE"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31 (19.6)</w:t>
            </w:r>
          </w:p>
        </w:tc>
        <w:tc>
          <w:tcPr>
            <w:tcW w:w="811" w:type="pct"/>
          </w:tcPr>
          <w:p w14:paraId="2FBAA470"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78" w:type="pct"/>
          </w:tcPr>
          <w:p w14:paraId="68E50503"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r>
      <w:tr w:rsidR="00676104" w:rsidRPr="005E7BE8" w14:paraId="2DDE8D89" w14:textId="34FE29B2" w:rsidTr="003F7670">
        <w:tc>
          <w:tcPr>
            <w:tcW w:w="1621" w:type="pct"/>
          </w:tcPr>
          <w:p w14:paraId="224D825E" w14:textId="77777777" w:rsidR="001A5E5D" w:rsidRPr="005E7BE8" w:rsidRDefault="001A5E5D" w:rsidP="003E71E7">
            <w:pPr>
              <w:tabs>
                <w:tab w:val="left" w:pos="426"/>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Cardiology</w:t>
            </w:r>
          </w:p>
        </w:tc>
        <w:tc>
          <w:tcPr>
            <w:tcW w:w="845" w:type="pct"/>
          </w:tcPr>
          <w:p w14:paraId="128F25DF"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22,647 (66.3)</w:t>
            </w:r>
          </w:p>
        </w:tc>
        <w:tc>
          <w:tcPr>
            <w:tcW w:w="845" w:type="pct"/>
          </w:tcPr>
          <w:p w14:paraId="18AC87B3"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88 (55.7)</w:t>
            </w:r>
          </w:p>
        </w:tc>
        <w:tc>
          <w:tcPr>
            <w:tcW w:w="811" w:type="pct"/>
          </w:tcPr>
          <w:p w14:paraId="7B72EC01" w14:textId="471BEB1C"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15,163 (80.5)</w:t>
            </w:r>
          </w:p>
        </w:tc>
        <w:tc>
          <w:tcPr>
            <w:tcW w:w="878" w:type="pct"/>
          </w:tcPr>
          <w:p w14:paraId="159250D5" w14:textId="15176312"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97 (77.0)</w:t>
            </w:r>
          </w:p>
        </w:tc>
      </w:tr>
      <w:tr w:rsidR="00676104" w:rsidRPr="005E7BE8" w14:paraId="48E76975" w14:textId="2933B394" w:rsidTr="003F7670">
        <w:tc>
          <w:tcPr>
            <w:tcW w:w="1621" w:type="pct"/>
          </w:tcPr>
          <w:p w14:paraId="4DE87A64" w14:textId="77777777" w:rsidR="001A5E5D" w:rsidRPr="005E7BE8" w:rsidRDefault="001A5E5D" w:rsidP="003E71E7">
            <w:pPr>
              <w:tabs>
                <w:tab w:val="left" w:pos="426"/>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Neurology</w:t>
            </w:r>
          </w:p>
        </w:tc>
        <w:tc>
          <w:tcPr>
            <w:tcW w:w="845" w:type="pct"/>
          </w:tcPr>
          <w:p w14:paraId="6AAC1BF4"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639 (1.9)</w:t>
            </w:r>
          </w:p>
        </w:tc>
        <w:tc>
          <w:tcPr>
            <w:tcW w:w="845" w:type="pct"/>
          </w:tcPr>
          <w:p w14:paraId="67B9405F"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2 (1.3)</w:t>
            </w:r>
          </w:p>
        </w:tc>
        <w:tc>
          <w:tcPr>
            <w:tcW w:w="811" w:type="pct"/>
          </w:tcPr>
          <w:p w14:paraId="3C60A249"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78" w:type="pct"/>
          </w:tcPr>
          <w:p w14:paraId="3F7CF115"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r>
      <w:tr w:rsidR="00676104" w:rsidRPr="005E7BE8" w14:paraId="3B668B45" w14:textId="373994F0" w:rsidTr="003F7670">
        <w:tc>
          <w:tcPr>
            <w:tcW w:w="1621" w:type="pct"/>
          </w:tcPr>
          <w:p w14:paraId="70C58B63" w14:textId="77777777" w:rsidR="001A5E5D" w:rsidRPr="005E7BE8" w:rsidRDefault="001A5E5D" w:rsidP="003E71E7">
            <w:pPr>
              <w:tabs>
                <w:tab w:val="left" w:pos="426"/>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Geriatrics</w:t>
            </w:r>
          </w:p>
        </w:tc>
        <w:tc>
          <w:tcPr>
            <w:tcW w:w="845" w:type="pct"/>
          </w:tcPr>
          <w:p w14:paraId="658145A8"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123 (0.4)</w:t>
            </w:r>
          </w:p>
        </w:tc>
        <w:tc>
          <w:tcPr>
            <w:tcW w:w="845" w:type="pct"/>
          </w:tcPr>
          <w:p w14:paraId="2B5A1F11"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1 (0.6)</w:t>
            </w:r>
          </w:p>
        </w:tc>
        <w:tc>
          <w:tcPr>
            <w:tcW w:w="811" w:type="pct"/>
          </w:tcPr>
          <w:p w14:paraId="16AA77D1"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78" w:type="pct"/>
          </w:tcPr>
          <w:p w14:paraId="37137AA7"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r>
      <w:tr w:rsidR="00676104" w:rsidRPr="005E7BE8" w14:paraId="2836E98D" w14:textId="01552CBE" w:rsidTr="003F7670">
        <w:tc>
          <w:tcPr>
            <w:tcW w:w="1621" w:type="pct"/>
          </w:tcPr>
          <w:p w14:paraId="67F9A377" w14:textId="77777777" w:rsidR="001A5E5D" w:rsidRPr="005E7BE8" w:rsidRDefault="001A5E5D" w:rsidP="003E71E7">
            <w:pPr>
              <w:tabs>
                <w:tab w:val="left" w:pos="426"/>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Primary care/general practice</w:t>
            </w:r>
          </w:p>
        </w:tc>
        <w:tc>
          <w:tcPr>
            <w:tcW w:w="845" w:type="pct"/>
          </w:tcPr>
          <w:p w14:paraId="6F00FE6B"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4725 (13.8)</w:t>
            </w:r>
          </w:p>
        </w:tc>
        <w:tc>
          <w:tcPr>
            <w:tcW w:w="845" w:type="pct"/>
          </w:tcPr>
          <w:p w14:paraId="142D482F"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36 (22.8)</w:t>
            </w:r>
          </w:p>
        </w:tc>
        <w:tc>
          <w:tcPr>
            <w:tcW w:w="811" w:type="pct"/>
          </w:tcPr>
          <w:p w14:paraId="743C620C"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78" w:type="pct"/>
          </w:tcPr>
          <w:p w14:paraId="3BA220DB"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r>
      <w:tr w:rsidR="00676104" w:rsidRPr="005E7BE8" w14:paraId="13A1A304" w14:textId="42CBDDA2" w:rsidTr="003F7670">
        <w:tc>
          <w:tcPr>
            <w:tcW w:w="1621" w:type="pct"/>
          </w:tcPr>
          <w:p w14:paraId="3A4F65CC" w14:textId="3F1CF976" w:rsidR="001A5E5D" w:rsidRPr="005E7BE8" w:rsidRDefault="001A5E5D" w:rsidP="003E71E7">
            <w:pPr>
              <w:tabs>
                <w:tab w:val="left" w:pos="426"/>
                <w:tab w:val="left" w:pos="993"/>
              </w:tabs>
              <w:spacing w:line="480" w:lineRule="auto"/>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 xml:space="preserve">Care setting at </w:t>
            </w:r>
            <w:r w:rsidR="003E71E7" w:rsidRPr="005E7BE8">
              <w:rPr>
                <w:rFonts w:asciiTheme="minorHAnsi" w:eastAsia="Times New Roman" w:hAnsiTheme="minorHAnsi" w:cstheme="minorHAnsi"/>
                <w:color w:val="000000"/>
                <w:sz w:val="24"/>
                <w:szCs w:val="24"/>
              </w:rPr>
              <w:t>d</w:t>
            </w:r>
            <w:r w:rsidR="00CD3908">
              <w:rPr>
                <w:rFonts w:asciiTheme="minorHAnsi" w:eastAsia="Times New Roman" w:hAnsiTheme="minorHAnsi" w:cstheme="minorHAnsi"/>
                <w:color w:val="000000"/>
                <w:sz w:val="24"/>
                <w:szCs w:val="24"/>
              </w:rPr>
              <w:t>iagnosis</w:t>
            </w:r>
            <w:r w:rsidRPr="005E7BE8">
              <w:rPr>
                <w:rFonts w:asciiTheme="minorHAnsi" w:eastAsia="Times New Roman" w:hAnsiTheme="minorHAnsi" w:cstheme="minorHAnsi"/>
                <w:color w:val="000000"/>
                <w:sz w:val="24"/>
                <w:szCs w:val="24"/>
              </w:rPr>
              <w:t>, n (%)</w:t>
            </w:r>
          </w:p>
        </w:tc>
        <w:tc>
          <w:tcPr>
            <w:tcW w:w="845" w:type="pct"/>
          </w:tcPr>
          <w:p w14:paraId="13012232"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45" w:type="pct"/>
          </w:tcPr>
          <w:p w14:paraId="2D899EE6"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11" w:type="pct"/>
          </w:tcPr>
          <w:p w14:paraId="04915BCD"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78" w:type="pct"/>
          </w:tcPr>
          <w:p w14:paraId="220258D5"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r>
      <w:tr w:rsidR="00676104" w:rsidRPr="005E7BE8" w14:paraId="445FD6CA" w14:textId="4F16BA12" w:rsidTr="003F7670">
        <w:tc>
          <w:tcPr>
            <w:tcW w:w="1621" w:type="pct"/>
          </w:tcPr>
          <w:p w14:paraId="3AF7928A" w14:textId="77777777" w:rsidR="001A5E5D" w:rsidRPr="005E7BE8" w:rsidRDefault="001A5E5D" w:rsidP="003E71E7">
            <w:pPr>
              <w:tabs>
                <w:tab w:val="left" w:pos="426"/>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Hospital</w:t>
            </w:r>
          </w:p>
        </w:tc>
        <w:tc>
          <w:tcPr>
            <w:tcW w:w="845" w:type="pct"/>
          </w:tcPr>
          <w:p w14:paraId="46BD99EA"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18,946 (55.5)</w:t>
            </w:r>
          </w:p>
        </w:tc>
        <w:tc>
          <w:tcPr>
            <w:tcW w:w="845" w:type="pct"/>
          </w:tcPr>
          <w:p w14:paraId="72C6816B"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79 (50.0)</w:t>
            </w:r>
          </w:p>
        </w:tc>
        <w:tc>
          <w:tcPr>
            <w:tcW w:w="811" w:type="pct"/>
          </w:tcPr>
          <w:p w14:paraId="36A733C5"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78" w:type="pct"/>
          </w:tcPr>
          <w:p w14:paraId="35ED2473"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r>
      <w:tr w:rsidR="00676104" w:rsidRPr="005E7BE8" w14:paraId="57317A36" w14:textId="659C166F" w:rsidTr="003F7670">
        <w:tc>
          <w:tcPr>
            <w:tcW w:w="1621" w:type="pct"/>
          </w:tcPr>
          <w:p w14:paraId="2BBFD308" w14:textId="77777777" w:rsidR="001A5E5D" w:rsidRPr="005E7BE8" w:rsidRDefault="001A5E5D" w:rsidP="003E71E7">
            <w:pPr>
              <w:tabs>
                <w:tab w:val="left" w:pos="426"/>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Office</w:t>
            </w:r>
          </w:p>
        </w:tc>
        <w:tc>
          <w:tcPr>
            <w:tcW w:w="845" w:type="pct"/>
          </w:tcPr>
          <w:p w14:paraId="790FB6F7"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11,184 (32.8)</w:t>
            </w:r>
          </w:p>
        </w:tc>
        <w:tc>
          <w:tcPr>
            <w:tcW w:w="845" w:type="pct"/>
          </w:tcPr>
          <w:p w14:paraId="6AEB127F"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58 (36.7)</w:t>
            </w:r>
          </w:p>
        </w:tc>
        <w:tc>
          <w:tcPr>
            <w:tcW w:w="811" w:type="pct"/>
          </w:tcPr>
          <w:p w14:paraId="29836139"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78" w:type="pct"/>
          </w:tcPr>
          <w:p w14:paraId="3015852E"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r>
      <w:tr w:rsidR="00676104" w:rsidRPr="005E7BE8" w14:paraId="0D0B341D" w14:textId="44A2FBEB" w:rsidTr="003F7670">
        <w:tc>
          <w:tcPr>
            <w:tcW w:w="1621" w:type="pct"/>
          </w:tcPr>
          <w:p w14:paraId="202A4EFF" w14:textId="7455076E" w:rsidR="001A5E5D" w:rsidRPr="005E7BE8" w:rsidRDefault="001A5E5D" w:rsidP="003F7670">
            <w:pPr>
              <w:tabs>
                <w:tab w:val="left" w:pos="426"/>
                <w:tab w:val="left" w:pos="993"/>
              </w:tabs>
              <w:spacing w:line="36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Anticoagulation clinic/</w:t>
            </w:r>
            <w:r w:rsidR="005E7BE8">
              <w:rPr>
                <w:rFonts w:asciiTheme="minorHAnsi" w:eastAsia="Times New Roman" w:hAnsiTheme="minorHAnsi" w:cstheme="minorHAnsi"/>
                <w:color w:val="000000"/>
                <w:sz w:val="24"/>
                <w:szCs w:val="24"/>
              </w:rPr>
              <w:t xml:space="preserve"> </w:t>
            </w:r>
            <w:r w:rsidRPr="005E7BE8">
              <w:rPr>
                <w:rFonts w:asciiTheme="minorHAnsi" w:eastAsia="Times New Roman" w:hAnsiTheme="minorHAnsi" w:cstheme="minorHAnsi"/>
                <w:color w:val="000000"/>
                <w:sz w:val="24"/>
                <w:szCs w:val="24"/>
              </w:rPr>
              <w:t>thrombosis centre</w:t>
            </w:r>
          </w:p>
        </w:tc>
        <w:tc>
          <w:tcPr>
            <w:tcW w:w="845" w:type="pct"/>
          </w:tcPr>
          <w:p w14:paraId="12255D43" w14:textId="77777777" w:rsidR="001A5E5D" w:rsidRPr="005E7BE8" w:rsidRDefault="001A5E5D" w:rsidP="003F7670">
            <w:pPr>
              <w:tabs>
                <w:tab w:val="left" w:pos="993"/>
              </w:tabs>
              <w:spacing w:line="36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289 (0.8)</w:t>
            </w:r>
          </w:p>
        </w:tc>
        <w:tc>
          <w:tcPr>
            <w:tcW w:w="845" w:type="pct"/>
          </w:tcPr>
          <w:p w14:paraId="3E7797E6" w14:textId="77777777" w:rsidR="001A5E5D" w:rsidRPr="005E7BE8" w:rsidRDefault="001A5E5D" w:rsidP="003F7670">
            <w:pPr>
              <w:tabs>
                <w:tab w:val="left" w:pos="993"/>
              </w:tabs>
              <w:spacing w:line="36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1 (0.6)</w:t>
            </w:r>
          </w:p>
        </w:tc>
        <w:tc>
          <w:tcPr>
            <w:tcW w:w="811" w:type="pct"/>
          </w:tcPr>
          <w:p w14:paraId="1327792F" w14:textId="77777777" w:rsidR="001A5E5D" w:rsidRPr="005E7BE8" w:rsidRDefault="001A5E5D" w:rsidP="003F7670">
            <w:pPr>
              <w:tabs>
                <w:tab w:val="left" w:pos="993"/>
              </w:tabs>
              <w:spacing w:line="360" w:lineRule="auto"/>
              <w:jc w:val="center"/>
              <w:rPr>
                <w:rFonts w:asciiTheme="minorHAnsi" w:eastAsia="Times New Roman" w:hAnsiTheme="minorHAnsi" w:cstheme="minorHAnsi"/>
                <w:color w:val="000000"/>
                <w:sz w:val="24"/>
                <w:szCs w:val="24"/>
              </w:rPr>
            </w:pPr>
          </w:p>
        </w:tc>
        <w:tc>
          <w:tcPr>
            <w:tcW w:w="878" w:type="pct"/>
          </w:tcPr>
          <w:p w14:paraId="3BA747C7" w14:textId="77777777" w:rsidR="001A5E5D" w:rsidRPr="005E7BE8" w:rsidRDefault="001A5E5D" w:rsidP="003F7670">
            <w:pPr>
              <w:tabs>
                <w:tab w:val="left" w:pos="993"/>
              </w:tabs>
              <w:spacing w:line="360" w:lineRule="auto"/>
              <w:jc w:val="center"/>
              <w:rPr>
                <w:rFonts w:asciiTheme="minorHAnsi" w:eastAsia="Times New Roman" w:hAnsiTheme="minorHAnsi" w:cstheme="minorHAnsi"/>
                <w:color w:val="000000"/>
                <w:sz w:val="24"/>
                <w:szCs w:val="24"/>
              </w:rPr>
            </w:pPr>
          </w:p>
        </w:tc>
      </w:tr>
      <w:tr w:rsidR="00676104" w:rsidRPr="005E7BE8" w14:paraId="2726EE2B" w14:textId="1B797C3B" w:rsidTr="003F7670">
        <w:tc>
          <w:tcPr>
            <w:tcW w:w="1621" w:type="pct"/>
          </w:tcPr>
          <w:p w14:paraId="01DB030C" w14:textId="77777777" w:rsidR="001A5E5D" w:rsidRPr="005E7BE8" w:rsidRDefault="001A5E5D" w:rsidP="003E71E7">
            <w:pPr>
              <w:tabs>
                <w:tab w:val="left" w:pos="426"/>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Emergency room</w:t>
            </w:r>
          </w:p>
        </w:tc>
        <w:tc>
          <w:tcPr>
            <w:tcW w:w="845" w:type="pct"/>
          </w:tcPr>
          <w:p w14:paraId="4A1093EA"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3729 (10.9)</w:t>
            </w:r>
          </w:p>
        </w:tc>
        <w:tc>
          <w:tcPr>
            <w:tcW w:w="845" w:type="pct"/>
          </w:tcPr>
          <w:p w14:paraId="79074675"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20 (12.7)</w:t>
            </w:r>
          </w:p>
        </w:tc>
        <w:tc>
          <w:tcPr>
            <w:tcW w:w="811" w:type="pct"/>
          </w:tcPr>
          <w:p w14:paraId="54C0DACD"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78" w:type="pct"/>
          </w:tcPr>
          <w:p w14:paraId="1E9F9C3B"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r>
      <w:tr w:rsidR="00676104" w:rsidRPr="005E7BE8" w14:paraId="7D99661D" w14:textId="5566748C" w:rsidTr="003F7670">
        <w:tc>
          <w:tcPr>
            <w:tcW w:w="1621" w:type="pct"/>
          </w:tcPr>
          <w:p w14:paraId="26B8529C" w14:textId="77777777" w:rsidR="001A5E5D" w:rsidRPr="005E7BE8" w:rsidRDefault="001A5E5D" w:rsidP="003E71E7">
            <w:pPr>
              <w:tabs>
                <w:tab w:val="left" w:pos="993"/>
              </w:tabs>
              <w:spacing w:line="480" w:lineRule="auto"/>
              <w:rPr>
                <w:rFonts w:asciiTheme="minorHAnsi" w:eastAsia="Times New Roman" w:hAnsiTheme="minorHAnsi" w:cstheme="minorHAnsi"/>
                <w:color w:val="000000"/>
                <w:sz w:val="24"/>
                <w:szCs w:val="24"/>
              </w:rPr>
            </w:pPr>
            <w:r w:rsidRPr="005E7BE8">
              <w:rPr>
                <w:rFonts w:asciiTheme="minorHAnsi" w:eastAsia="Times New Roman" w:hAnsiTheme="minorHAnsi" w:cstheme="minorHAnsi"/>
                <w:sz w:val="24"/>
                <w:szCs w:val="24"/>
              </w:rPr>
              <w:t>Medical history</w:t>
            </w:r>
            <w:r w:rsidRPr="005E7BE8">
              <w:rPr>
                <w:rFonts w:asciiTheme="minorHAnsi" w:eastAsia="Times New Roman" w:hAnsiTheme="minorHAnsi" w:cstheme="minorHAnsi"/>
                <w:color w:val="000000"/>
                <w:sz w:val="24"/>
                <w:szCs w:val="24"/>
              </w:rPr>
              <w:t>, n (%)</w:t>
            </w:r>
          </w:p>
        </w:tc>
        <w:tc>
          <w:tcPr>
            <w:tcW w:w="845" w:type="pct"/>
          </w:tcPr>
          <w:p w14:paraId="0845E14C"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45" w:type="pct"/>
          </w:tcPr>
          <w:p w14:paraId="7BE0E40B"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11" w:type="pct"/>
          </w:tcPr>
          <w:p w14:paraId="16143667"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78" w:type="pct"/>
          </w:tcPr>
          <w:p w14:paraId="5691FD31" w14:textId="77777777" w:rsidR="001A5E5D" w:rsidRPr="005E7BE8" w:rsidRDefault="001A5E5D" w:rsidP="003E71E7">
            <w:pPr>
              <w:tabs>
                <w:tab w:val="left" w:pos="993"/>
              </w:tabs>
              <w:spacing w:line="480" w:lineRule="auto"/>
              <w:jc w:val="center"/>
              <w:rPr>
                <w:rFonts w:asciiTheme="minorHAnsi" w:eastAsia="Times New Roman" w:hAnsiTheme="minorHAnsi" w:cstheme="minorHAnsi"/>
                <w:color w:val="000000"/>
                <w:sz w:val="24"/>
                <w:szCs w:val="24"/>
              </w:rPr>
            </w:pPr>
          </w:p>
        </w:tc>
      </w:tr>
      <w:tr w:rsidR="00676104" w:rsidRPr="005E7BE8" w14:paraId="13DCE614" w14:textId="39AB34F1" w:rsidTr="003F7670">
        <w:tc>
          <w:tcPr>
            <w:tcW w:w="1621" w:type="pct"/>
          </w:tcPr>
          <w:p w14:paraId="00EF6AF0" w14:textId="77777777" w:rsidR="003B3E93" w:rsidRPr="005E7BE8" w:rsidRDefault="003B3E93" w:rsidP="003E71E7">
            <w:pPr>
              <w:tabs>
                <w:tab w:val="left" w:pos="360"/>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sz w:val="24"/>
                <w:szCs w:val="24"/>
              </w:rPr>
              <w:t>Congestive heart failure</w:t>
            </w:r>
          </w:p>
        </w:tc>
        <w:tc>
          <w:tcPr>
            <w:tcW w:w="845" w:type="pct"/>
          </w:tcPr>
          <w:p w14:paraId="7BE62B29"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7796 (22.8)</w:t>
            </w:r>
          </w:p>
        </w:tc>
        <w:tc>
          <w:tcPr>
            <w:tcW w:w="845" w:type="pct"/>
          </w:tcPr>
          <w:p w14:paraId="4812CA04"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32 (20.3)</w:t>
            </w:r>
          </w:p>
        </w:tc>
        <w:tc>
          <w:tcPr>
            <w:tcW w:w="811" w:type="pct"/>
          </w:tcPr>
          <w:p w14:paraId="2F326BB7" w14:textId="4762927B"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5715 (30.4)</w:t>
            </w:r>
          </w:p>
        </w:tc>
        <w:tc>
          <w:tcPr>
            <w:tcW w:w="878" w:type="pct"/>
          </w:tcPr>
          <w:p w14:paraId="781AC9DA" w14:textId="44A9EBEF"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50 (39.7)</w:t>
            </w:r>
          </w:p>
        </w:tc>
      </w:tr>
      <w:tr w:rsidR="00676104" w:rsidRPr="005E7BE8" w14:paraId="550C1095" w14:textId="36BEBB43" w:rsidTr="003F7670">
        <w:tc>
          <w:tcPr>
            <w:tcW w:w="1621" w:type="pct"/>
          </w:tcPr>
          <w:p w14:paraId="1C7352F4" w14:textId="77777777" w:rsidR="003B3E93" w:rsidRPr="005E7BE8" w:rsidRDefault="003B3E93" w:rsidP="003E71E7">
            <w:pPr>
              <w:tabs>
                <w:tab w:val="left" w:pos="360"/>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Coronary artery disease</w:t>
            </w:r>
          </w:p>
        </w:tc>
        <w:tc>
          <w:tcPr>
            <w:tcW w:w="845" w:type="pct"/>
          </w:tcPr>
          <w:p w14:paraId="0F420B46"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6727 (19.7)</w:t>
            </w:r>
          </w:p>
        </w:tc>
        <w:tc>
          <w:tcPr>
            <w:tcW w:w="845" w:type="pct"/>
          </w:tcPr>
          <w:p w14:paraId="73B72B7B"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31 (19.6)</w:t>
            </w:r>
          </w:p>
        </w:tc>
        <w:tc>
          <w:tcPr>
            <w:tcW w:w="811" w:type="pct"/>
          </w:tcPr>
          <w:p w14:paraId="0E51FC5F" w14:textId="2B9A4EDA"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5777 (30.7)</w:t>
            </w:r>
          </w:p>
        </w:tc>
        <w:tc>
          <w:tcPr>
            <w:tcW w:w="878" w:type="pct"/>
          </w:tcPr>
          <w:p w14:paraId="4E22D7F9" w14:textId="45CD0432"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57 (45.2)</w:t>
            </w:r>
          </w:p>
        </w:tc>
      </w:tr>
      <w:tr w:rsidR="00676104" w:rsidRPr="005E7BE8" w14:paraId="508C9382" w14:textId="29C4551C" w:rsidTr="003F7670">
        <w:trPr>
          <w:trHeight w:val="320"/>
        </w:trPr>
        <w:tc>
          <w:tcPr>
            <w:tcW w:w="1621" w:type="pct"/>
          </w:tcPr>
          <w:p w14:paraId="4AE50A8E" w14:textId="77777777" w:rsidR="003B3E93" w:rsidRPr="005E7BE8" w:rsidRDefault="003B3E93" w:rsidP="003E71E7">
            <w:pPr>
              <w:tabs>
                <w:tab w:val="left" w:pos="360"/>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Acute coronary syndromes</w:t>
            </w:r>
          </w:p>
        </w:tc>
        <w:tc>
          <w:tcPr>
            <w:tcW w:w="845" w:type="pct"/>
          </w:tcPr>
          <w:p w14:paraId="4FD2CF0A"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3399 (10.0)</w:t>
            </w:r>
          </w:p>
        </w:tc>
        <w:tc>
          <w:tcPr>
            <w:tcW w:w="845" w:type="pct"/>
          </w:tcPr>
          <w:p w14:paraId="655D8A39"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18 (11.5)</w:t>
            </w:r>
          </w:p>
        </w:tc>
        <w:tc>
          <w:tcPr>
            <w:tcW w:w="811" w:type="pct"/>
          </w:tcPr>
          <w:p w14:paraId="3E087D43" w14:textId="59CFD6B0"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2346 (12.5)</w:t>
            </w:r>
          </w:p>
        </w:tc>
        <w:tc>
          <w:tcPr>
            <w:tcW w:w="878" w:type="pct"/>
          </w:tcPr>
          <w:p w14:paraId="6C01CAFE" w14:textId="6526B9DE"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25 (19.8)</w:t>
            </w:r>
          </w:p>
        </w:tc>
      </w:tr>
      <w:tr w:rsidR="00676104" w:rsidRPr="005E7BE8" w14:paraId="1F6205E8" w14:textId="1BD5587A" w:rsidTr="003F7670">
        <w:trPr>
          <w:trHeight w:val="320"/>
        </w:trPr>
        <w:tc>
          <w:tcPr>
            <w:tcW w:w="1621" w:type="pct"/>
          </w:tcPr>
          <w:p w14:paraId="3C03C429" w14:textId="77777777" w:rsidR="003B3E93" w:rsidRPr="005E7BE8" w:rsidRDefault="003B3E93" w:rsidP="003E71E7">
            <w:pPr>
              <w:tabs>
                <w:tab w:val="left" w:pos="360"/>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Coronary artery bypass graft</w:t>
            </w:r>
          </w:p>
        </w:tc>
        <w:tc>
          <w:tcPr>
            <w:tcW w:w="845" w:type="pct"/>
          </w:tcPr>
          <w:p w14:paraId="77891BE1"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1168 (3.5)</w:t>
            </w:r>
          </w:p>
        </w:tc>
        <w:tc>
          <w:tcPr>
            <w:tcW w:w="845" w:type="pct"/>
          </w:tcPr>
          <w:p w14:paraId="61FF6F69"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8 (5.1)</w:t>
            </w:r>
          </w:p>
        </w:tc>
        <w:tc>
          <w:tcPr>
            <w:tcW w:w="811" w:type="pct"/>
          </w:tcPr>
          <w:p w14:paraId="13C2744D" w14:textId="156C0172"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2168 (11.5)</w:t>
            </w:r>
          </w:p>
        </w:tc>
        <w:tc>
          <w:tcPr>
            <w:tcW w:w="878" w:type="pct"/>
          </w:tcPr>
          <w:p w14:paraId="62B010DE" w14:textId="19B57356"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27 (21.4)</w:t>
            </w:r>
          </w:p>
        </w:tc>
      </w:tr>
      <w:tr w:rsidR="00676104" w:rsidRPr="005E7BE8" w14:paraId="6005A4DD" w14:textId="1783F89B" w:rsidTr="003F7670">
        <w:trPr>
          <w:trHeight w:val="320"/>
        </w:trPr>
        <w:tc>
          <w:tcPr>
            <w:tcW w:w="1621" w:type="pct"/>
          </w:tcPr>
          <w:p w14:paraId="0E896B4D" w14:textId="77777777" w:rsidR="003B3E93" w:rsidRPr="005E7BE8" w:rsidRDefault="003B3E93" w:rsidP="003E71E7">
            <w:pPr>
              <w:tabs>
                <w:tab w:val="left" w:pos="360"/>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Stenting</w:t>
            </w:r>
          </w:p>
        </w:tc>
        <w:tc>
          <w:tcPr>
            <w:tcW w:w="845" w:type="pct"/>
          </w:tcPr>
          <w:p w14:paraId="48E63087"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2269 (6.7)</w:t>
            </w:r>
          </w:p>
        </w:tc>
        <w:tc>
          <w:tcPr>
            <w:tcW w:w="845" w:type="pct"/>
          </w:tcPr>
          <w:p w14:paraId="41E096CA"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11 (7.0)</w:t>
            </w:r>
          </w:p>
        </w:tc>
        <w:tc>
          <w:tcPr>
            <w:tcW w:w="811" w:type="pct"/>
          </w:tcPr>
          <w:p w14:paraId="2BB2C5CC" w14:textId="125A856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2977 (15.8)</w:t>
            </w:r>
          </w:p>
        </w:tc>
        <w:tc>
          <w:tcPr>
            <w:tcW w:w="878" w:type="pct"/>
          </w:tcPr>
          <w:p w14:paraId="3CE511A0" w14:textId="35BC7B3D"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30 (23.8)</w:t>
            </w:r>
          </w:p>
        </w:tc>
      </w:tr>
      <w:tr w:rsidR="00676104" w:rsidRPr="005E7BE8" w14:paraId="06E168E0" w14:textId="3AE1ED42" w:rsidTr="003F7670">
        <w:trPr>
          <w:trHeight w:val="320"/>
        </w:trPr>
        <w:tc>
          <w:tcPr>
            <w:tcW w:w="1621" w:type="pct"/>
          </w:tcPr>
          <w:p w14:paraId="53929830" w14:textId="621FCA70" w:rsidR="003B3E93" w:rsidRPr="005E7BE8" w:rsidRDefault="003B3E93" w:rsidP="003E71E7">
            <w:pPr>
              <w:tabs>
                <w:tab w:val="left" w:pos="360"/>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Vascular disease</w:t>
            </w:r>
            <w:r w:rsidR="00A41ED9" w:rsidRPr="005E7BE8">
              <w:rPr>
                <w:rFonts w:asciiTheme="minorHAnsi" w:eastAsia="Times New Roman" w:hAnsiTheme="minorHAnsi" w:cstheme="minorHAnsi"/>
                <w:sz w:val="24"/>
                <w:szCs w:val="24"/>
              </w:rPr>
              <w:t xml:space="preserve"> </w:t>
            </w:r>
            <w:r w:rsidRPr="005E7BE8">
              <w:rPr>
                <w:rFonts w:asciiTheme="minorHAnsi" w:eastAsia="Times New Roman" w:hAnsiTheme="minorHAnsi" w:cstheme="minorHAnsi"/>
                <w:sz w:val="24"/>
                <w:szCs w:val="24"/>
                <w:vertAlign w:val="superscript"/>
              </w:rPr>
              <w:t>1</w:t>
            </w:r>
          </w:p>
        </w:tc>
        <w:tc>
          <w:tcPr>
            <w:tcW w:w="845" w:type="pct"/>
          </w:tcPr>
          <w:p w14:paraId="39E5447A"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7849 (23.1)</w:t>
            </w:r>
          </w:p>
        </w:tc>
        <w:tc>
          <w:tcPr>
            <w:tcW w:w="845" w:type="pct"/>
          </w:tcPr>
          <w:p w14:paraId="2B80CA66"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38 (24.4)</w:t>
            </w:r>
          </w:p>
        </w:tc>
        <w:tc>
          <w:tcPr>
            <w:tcW w:w="811" w:type="pct"/>
          </w:tcPr>
          <w:p w14:paraId="2C994226" w14:textId="1AD09D31"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6647 (35.3)</w:t>
            </w:r>
          </w:p>
        </w:tc>
        <w:tc>
          <w:tcPr>
            <w:tcW w:w="878" w:type="pct"/>
          </w:tcPr>
          <w:p w14:paraId="0857D76B" w14:textId="502B25F5"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69 (54.8)</w:t>
            </w:r>
          </w:p>
        </w:tc>
      </w:tr>
      <w:tr w:rsidR="00676104" w:rsidRPr="005E7BE8" w14:paraId="530F4CA6" w14:textId="2CEFE091" w:rsidTr="003F7670">
        <w:tc>
          <w:tcPr>
            <w:tcW w:w="1621" w:type="pct"/>
          </w:tcPr>
          <w:p w14:paraId="1081073C" w14:textId="77777777" w:rsidR="003B3E93" w:rsidRPr="005E7BE8" w:rsidRDefault="003B3E93" w:rsidP="003E71E7">
            <w:pPr>
              <w:tabs>
                <w:tab w:val="left" w:pos="360"/>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color w:val="000000"/>
                <w:sz w:val="24"/>
                <w:szCs w:val="24"/>
              </w:rPr>
              <w:lastRenderedPageBreak/>
              <w:t>Carotid occlusive disease</w:t>
            </w:r>
          </w:p>
        </w:tc>
        <w:tc>
          <w:tcPr>
            <w:tcW w:w="845" w:type="pct"/>
          </w:tcPr>
          <w:p w14:paraId="40FF4291"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1074 (3.2)</w:t>
            </w:r>
          </w:p>
        </w:tc>
        <w:tc>
          <w:tcPr>
            <w:tcW w:w="845" w:type="pct"/>
          </w:tcPr>
          <w:p w14:paraId="1BA9903E"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8 (5.1)</w:t>
            </w:r>
          </w:p>
        </w:tc>
        <w:tc>
          <w:tcPr>
            <w:tcW w:w="811" w:type="pct"/>
          </w:tcPr>
          <w:p w14:paraId="15B6091B"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78" w:type="pct"/>
          </w:tcPr>
          <w:p w14:paraId="0986D31A"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p>
        </w:tc>
      </w:tr>
      <w:tr w:rsidR="00676104" w:rsidRPr="005E7BE8" w14:paraId="60E5D80E" w14:textId="145D374F" w:rsidTr="003F7670">
        <w:tc>
          <w:tcPr>
            <w:tcW w:w="1621" w:type="pct"/>
          </w:tcPr>
          <w:p w14:paraId="0CFC6A01" w14:textId="559AF1A4" w:rsidR="003B3E93" w:rsidRPr="005E7BE8" w:rsidRDefault="003B3E93" w:rsidP="003E71E7">
            <w:pPr>
              <w:tabs>
                <w:tab w:val="left" w:pos="360"/>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color w:val="000000"/>
                <w:sz w:val="24"/>
                <w:szCs w:val="24"/>
              </w:rPr>
              <w:t xml:space="preserve">Pulmonary embolism/deep </w:t>
            </w:r>
            <w:r w:rsidR="004167AA" w:rsidRPr="005E7BE8">
              <w:rPr>
                <w:rFonts w:asciiTheme="minorHAnsi" w:eastAsia="Times New Roman" w:hAnsiTheme="minorHAnsi" w:cstheme="minorHAnsi"/>
                <w:color w:val="000000"/>
                <w:sz w:val="24"/>
                <w:szCs w:val="24"/>
              </w:rPr>
              <w:t>V</w:t>
            </w:r>
            <w:r w:rsidRPr="005E7BE8">
              <w:rPr>
                <w:rFonts w:asciiTheme="minorHAnsi" w:eastAsia="Times New Roman" w:hAnsiTheme="minorHAnsi" w:cstheme="minorHAnsi"/>
                <w:color w:val="000000"/>
                <w:sz w:val="24"/>
                <w:szCs w:val="24"/>
              </w:rPr>
              <w:t>ein thrombosis</w:t>
            </w:r>
          </w:p>
        </w:tc>
        <w:tc>
          <w:tcPr>
            <w:tcW w:w="845" w:type="pct"/>
          </w:tcPr>
          <w:p w14:paraId="4A7B58D7"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1060 (3.1)</w:t>
            </w:r>
          </w:p>
        </w:tc>
        <w:tc>
          <w:tcPr>
            <w:tcW w:w="845" w:type="pct"/>
          </w:tcPr>
          <w:p w14:paraId="790C1DF2"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3 (1.9)</w:t>
            </w:r>
          </w:p>
        </w:tc>
        <w:tc>
          <w:tcPr>
            <w:tcW w:w="811" w:type="pct"/>
          </w:tcPr>
          <w:p w14:paraId="13C2FA13"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78" w:type="pct"/>
          </w:tcPr>
          <w:p w14:paraId="571F8147"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p>
        </w:tc>
      </w:tr>
      <w:tr w:rsidR="00676104" w:rsidRPr="005E7BE8" w14:paraId="7F3EFA43" w14:textId="6EAF67BE" w:rsidTr="003F7670">
        <w:tc>
          <w:tcPr>
            <w:tcW w:w="1621" w:type="pct"/>
          </w:tcPr>
          <w:p w14:paraId="6C9E76C3" w14:textId="77777777" w:rsidR="003B3E93" w:rsidRPr="005E7BE8" w:rsidRDefault="003B3E93" w:rsidP="003E71E7">
            <w:pPr>
              <w:tabs>
                <w:tab w:val="left" w:pos="360"/>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Prior stroke</w:t>
            </w:r>
          </w:p>
        </w:tc>
        <w:tc>
          <w:tcPr>
            <w:tcW w:w="845" w:type="pct"/>
          </w:tcPr>
          <w:p w14:paraId="163F0357"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2730 (8.0)</w:t>
            </w:r>
          </w:p>
        </w:tc>
        <w:tc>
          <w:tcPr>
            <w:tcW w:w="845" w:type="pct"/>
          </w:tcPr>
          <w:p w14:paraId="0A6FD4AF"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22 (13.9)</w:t>
            </w:r>
          </w:p>
        </w:tc>
        <w:tc>
          <w:tcPr>
            <w:tcW w:w="811" w:type="pct"/>
          </w:tcPr>
          <w:p w14:paraId="3C67F2F2" w14:textId="0BE01F9B"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1449 (7.7)</w:t>
            </w:r>
          </w:p>
        </w:tc>
        <w:tc>
          <w:tcPr>
            <w:tcW w:w="878" w:type="pct"/>
          </w:tcPr>
          <w:p w14:paraId="5A2BD3E4" w14:textId="302937FB"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20 (15.9)</w:t>
            </w:r>
          </w:p>
        </w:tc>
      </w:tr>
      <w:tr w:rsidR="00676104" w:rsidRPr="005E7BE8" w14:paraId="53613996" w14:textId="5E6CB302" w:rsidTr="003F7670">
        <w:tc>
          <w:tcPr>
            <w:tcW w:w="1621" w:type="pct"/>
          </w:tcPr>
          <w:p w14:paraId="2E13E17D" w14:textId="34350F40" w:rsidR="003B3E93" w:rsidRPr="005E7BE8" w:rsidRDefault="003B3E93" w:rsidP="003E71E7">
            <w:pPr>
              <w:tabs>
                <w:tab w:val="left" w:pos="360"/>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 xml:space="preserve">Prior </w:t>
            </w:r>
            <w:r w:rsidR="007977CF">
              <w:rPr>
                <w:rFonts w:asciiTheme="minorHAnsi" w:eastAsia="Times New Roman" w:hAnsiTheme="minorHAnsi" w:cstheme="minorHAnsi"/>
                <w:color w:val="000000"/>
                <w:sz w:val="24"/>
                <w:szCs w:val="24"/>
              </w:rPr>
              <w:t>TIA</w:t>
            </w:r>
          </w:p>
        </w:tc>
        <w:tc>
          <w:tcPr>
            <w:tcW w:w="845" w:type="pct"/>
          </w:tcPr>
          <w:p w14:paraId="4BBE49B5"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1660 (4.9)</w:t>
            </w:r>
          </w:p>
        </w:tc>
        <w:tc>
          <w:tcPr>
            <w:tcW w:w="845" w:type="pct"/>
          </w:tcPr>
          <w:p w14:paraId="5E1E81AA"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13 (8.3)</w:t>
            </w:r>
          </w:p>
        </w:tc>
        <w:tc>
          <w:tcPr>
            <w:tcW w:w="811" w:type="pct"/>
          </w:tcPr>
          <w:p w14:paraId="7C0FB164" w14:textId="0A022C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1317 (7.0)</w:t>
            </w:r>
          </w:p>
        </w:tc>
        <w:tc>
          <w:tcPr>
            <w:tcW w:w="878" w:type="pct"/>
          </w:tcPr>
          <w:p w14:paraId="0B1C441F" w14:textId="107078DF"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20 (15.9)</w:t>
            </w:r>
          </w:p>
        </w:tc>
      </w:tr>
      <w:tr w:rsidR="00676104" w:rsidRPr="005E7BE8" w14:paraId="203F7EE4" w14:textId="566E1E6B" w:rsidTr="003F7670">
        <w:tc>
          <w:tcPr>
            <w:tcW w:w="1621" w:type="pct"/>
          </w:tcPr>
          <w:p w14:paraId="53EB1FBC" w14:textId="77777777" w:rsidR="003B3E93" w:rsidRPr="005E7BE8" w:rsidRDefault="003B3E93" w:rsidP="003E71E7">
            <w:pPr>
              <w:tabs>
                <w:tab w:val="left" w:pos="360"/>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Prior systemic embolism</w:t>
            </w:r>
          </w:p>
        </w:tc>
        <w:tc>
          <w:tcPr>
            <w:tcW w:w="845" w:type="pct"/>
          </w:tcPr>
          <w:p w14:paraId="7E2D4CE1"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259 (0.8)</w:t>
            </w:r>
          </w:p>
        </w:tc>
        <w:tc>
          <w:tcPr>
            <w:tcW w:w="845" w:type="pct"/>
          </w:tcPr>
          <w:p w14:paraId="2AEB4EEC"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1 (0.6)</w:t>
            </w:r>
          </w:p>
        </w:tc>
        <w:tc>
          <w:tcPr>
            <w:tcW w:w="811" w:type="pct"/>
          </w:tcPr>
          <w:p w14:paraId="2714CAC7"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78" w:type="pct"/>
          </w:tcPr>
          <w:p w14:paraId="5991E1CF"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r>
      <w:tr w:rsidR="00676104" w:rsidRPr="005E7BE8" w14:paraId="36E82463" w14:textId="4C90B477" w:rsidTr="003F7670">
        <w:tc>
          <w:tcPr>
            <w:tcW w:w="1621" w:type="pct"/>
          </w:tcPr>
          <w:p w14:paraId="3EF3AB6C" w14:textId="77777777" w:rsidR="003B3E93" w:rsidRPr="005E7BE8" w:rsidRDefault="003B3E93" w:rsidP="003E71E7">
            <w:pPr>
              <w:tabs>
                <w:tab w:val="left" w:pos="360"/>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Prior bleeding</w:t>
            </w:r>
          </w:p>
        </w:tc>
        <w:tc>
          <w:tcPr>
            <w:tcW w:w="845" w:type="pct"/>
          </w:tcPr>
          <w:p w14:paraId="250429B9"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624 (1.8)</w:t>
            </w:r>
          </w:p>
        </w:tc>
        <w:tc>
          <w:tcPr>
            <w:tcW w:w="845" w:type="pct"/>
          </w:tcPr>
          <w:p w14:paraId="2BC16FBB"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3 (1.9)</w:t>
            </w:r>
          </w:p>
        </w:tc>
        <w:tc>
          <w:tcPr>
            <w:tcW w:w="811" w:type="pct"/>
          </w:tcPr>
          <w:p w14:paraId="0B7B4374"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78" w:type="pct"/>
          </w:tcPr>
          <w:p w14:paraId="66681324"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r>
      <w:tr w:rsidR="00676104" w:rsidRPr="005E7BE8" w14:paraId="32ACDA46" w14:textId="77777777" w:rsidTr="003F7670">
        <w:tc>
          <w:tcPr>
            <w:tcW w:w="1621" w:type="pct"/>
          </w:tcPr>
          <w:p w14:paraId="69DD7584" w14:textId="0A0C2036" w:rsidR="003B3E93" w:rsidRPr="005E7BE8" w:rsidRDefault="003B3E93" w:rsidP="003E71E7">
            <w:pPr>
              <w:tabs>
                <w:tab w:val="left" w:pos="360"/>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Prior gastrointestinal bleeding</w:t>
            </w:r>
          </w:p>
        </w:tc>
        <w:tc>
          <w:tcPr>
            <w:tcW w:w="845" w:type="pct"/>
          </w:tcPr>
          <w:p w14:paraId="6FF23167"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45" w:type="pct"/>
          </w:tcPr>
          <w:p w14:paraId="395E1E33"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11" w:type="pct"/>
          </w:tcPr>
          <w:p w14:paraId="6AB96603" w14:textId="68317C1A"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1052 (5.6)</w:t>
            </w:r>
          </w:p>
        </w:tc>
        <w:tc>
          <w:tcPr>
            <w:tcW w:w="878" w:type="pct"/>
          </w:tcPr>
          <w:p w14:paraId="658B78F9" w14:textId="4D72CDFB"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15 (11.9)</w:t>
            </w:r>
          </w:p>
        </w:tc>
      </w:tr>
      <w:tr w:rsidR="00676104" w:rsidRPr="005E7BE8" w14:paraId="3371FC81" w14:textId="41B34B15" w:rsidTr="003F7670">
        <w:tc>
          <w:tcPr>
            <w:tcW w:w="1621" w:type="pct"/>
          </w:tcPr>
          <w:p w14:paraId="02C8C070" w14:textId="77777777" w:rsidR="003B3E93" w:rsidRPr="005E7BE8" w:rsidRDefault="003B3E93" w:rsidP="003E71E7">
            <w:pPr>
              <w:tabs>
                <w:tab w:val="left" w:pos="360"/>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Hypertension</w:t>
            </w:r>
          </w:p>
        </w:tc>
        <w:tc>
          <w:tcPr>
            <w:tcW w:w="845" w:type="pct"/>
          </w:tcPr>
          <w:p w14:paraId="6A8B2D53"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26,709 (78.4)</w:t>
            </w:r>
          </w:p>
        </w:tc>
        <w:tc>
          <w:tcPr>
            <w:tcW w:w="845" w:type="pct"/>
          </w:tcPr>
          <w:p w14:paraId="7856C289"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126 (80.3)</w:t>
            </w:r>
          </w:p>
        </w:tc>
        <w:tc>
          <w:tcPr>
            <w:tcW w:w="811" w:type="pct"/>
          </w:tcPr>
          <w:p w14:paraId="6ED60AE7" w14:textId="2D4B87CE"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15,584 (82.8)</w:t>
            </w:r>
          </w:p>
        </w:tc>
        <w:tc>
          <w:tcPr>
            <w:tcW w:w="878" w:type="pct"/>
          </w:tcPr>
          <w:p w14:paraId="165439E6" w14:textId="45A5BDFB"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112 (88.9)</w:t>
            </w:r>
          </w:p>
        </w:tc>
      </w:tr>
      <w:tr w:rsidR="00676104" w:rsidRPr="005E7BE8" w14:paraId="358E5074" w14:textId="383DFB28" w:rsidTr="003F7670">
        <w:tc>
          <w:tcPr>
            <w:tcW w:w="1621" w:type="pct"/>
          </w:tcPr>
          <w:p w14:paraId="36F0A8B8" w14:textId="77777777" w:rsidR="003B3E93" w:rsidRPr="005E7BE8" w:rsidRDefault="003B3E93" w:rsidP="003E71E7">
            <w:pPr>
              <w:tabs>
                <w:tab w:val="left" w:pos="360"/>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color w:val="000000"/>
                <w:sz w:val="24"/>
                <w:szCs w:val="24"/>
              </w:rPr>
              <w:t>Hypercholesterolaemia</w:t>
            </w:r>
          </w:p>
        </w:tc>
        <w:tc>
          <w:tcPr>
            <w:tcW w:w="845" w:type="pct"/>
          </w:tcPr>
          <w:p w14:paraId="49857C1A"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14,535 (43.8)</w:t>
            </w:r>
          </w:p>
        </w:tc>
        <w:tc>
          <w:tcPr>
            <w:tcW w:w="845" w:type="pct"/>
          </w:tcPr>
          <w:p w14:paraId="20F6C272"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65 (42.8)</w:t>
            </w:r>
          </w:p>
        </w:tc>
        <w:tc>
          <w:tcPr>
            <w:tcW w:w="811" w:type="pct"/>
          </w:tcPr>
          <w:p w14:paraId="0BBAF42F"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78" w:type="pct"/>
          </w:tcPr>
          <w:p w14:paraId="3CD8F5C3"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r>
      <w:tr w:rsidR="00676104" w:rsidRPr="005E7BE8" w14:paraId="21D7F5AA" w14:textId="77777777" w:rsidTr="003F7670">
        <w:tc>
          <w:tcPr>
            <w:tcW w:w="1621" w:type="pct"/>
          </w:tcPr>
          <w:p w14:paraId="5360338B" w14:textId="5A9BBA55" w:rsidR="003B3E93" w:rsidRPr="005E7BE8" w:rsidRDefault="003B3E93" w:rsidP="003E71E7">
            <w:pPr>
              <w:tabs>
                <w:tab w:val="left" w:pos="360"/>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Hyperlipidaemia</w:t>
            </w:r>
          </w:p>
        </w:tc>
        <w:tc>
          <w:tcPr>
            <w:tcW w:w="845" w:type="pct"/>
          </w:tcPr>
          <w:p w14:paraId="2CA648F8"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45" w:type="pct"/>
          </w:tcPr>
          <w:p w14:paraId="024A1409"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11" w:type="pct"/>
          </w:tcPr>
          <w:p w14:paraId="6EEF4AC0" w14:textId="0C7B610C"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12,998 (69.0)</w:t>
            </w:r>
          </w:p>
        </w:tc>
        <w:tc>
          <w:tcPr>
            <w:tcW w:w="878" w:type="pct"/>
          </w:tcPr>
          <w:p w14:paraId="6D138B68" w14:textId="7446C90C"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102 (81.0)</w:t>
            </w:r>
          </w:p>
        </w:tc>
      </w:tr>
      <w:tr w:rsidR="00676104" w:rsidRPr="005E7BE8" w14:paraId="749AECA0" w14:textId="6A591793" w:rsidTr="003F7670">
        <w:tc>
          <w:tcPr>
            <w:tcW w:w="1621" w:type="pct"/>
          </w:tcPr>
          <w:p w14:paraId="2FB13F18" w14:textId="77777777" w:rsidR="003B3E93" w:rsidRPr="005E7BE8" w:rsidRDefault="003B3E93" w:rsidP="003E71E7">
            <w:pPr>
              <w:tabs>
                <w:tab w:val="left" w:pos="360"/>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Diabetes</w:t>
            </w:r>
          </w:p>
        </w:tc>
        <w:tc>
          <w:tcPr>
            <w:tcW w:w="845" w:type="pct"/>
          </w:tcPr>
          <w:p w14:paraId="3DCE441A"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7990 (23.4)</w:t>
            </w:r>
          </w:p>
        </w:tc>
        <w:tc>
          <w:tcPr>
            <w:tcW w:w="845" w:type="pct"/>
          </w:tcPr>
          <w:p w14:paraId="2D175EC1"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31 (19.6)</w:t>
            </w:r>
          </w:p>
        </w:tc>
        <w:tc>
          <w:tcPr>
            <w:tcW w:w="811" w:type="pct"/>
          </w:tcPr>
          <w:p w14:paraId="2A6F0A5E" w14:textId="5A07524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5342 (28.4)</w:t>
            </w:r>
          </w:p>
        </w:tc>
        <w:tc>
          <w:tcPr>
            <w:tcW w:w="878" w:type="pct"/>
          </w:tcPr>
          <w:p w14:paraId="76EA4528" w14:textId="65EC5D82"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37 (29.4)</w:t>
            </w:r>
          </w:p>
        </w:tc>
      </w:tr>
      <w:tr w:rsidR="00676104" w:rsidRPr="005E7BE8" w14:paraId="2A2EF90F" w14:textId="146BF8CF" w:rsidTr="003F7670">
        <w:tc>
          <w:tcPr>
            <w:tcW w:w="1621" w:type="pct"/>
          </w:tcPr>
          <w:p w14:paraId="7674A025" w14:textId="77777777" w:rsidR="003B3E93" w:rsidRPr="005E7BE8" w:rsidRDefault="003B3E93" w:rsidP="003E71E7">
            <w:pPr>
              <w:tabs>
                <w:tab w:val="left" w:pos="360"/>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color w:val="000000"/>
                <w:sz w:val="24"/>
                <w:szCs w:val="24"/>
              </w:rPr>
              <w:t>Cirrhosis</w:t>
            </w:r>
          </w:p>
        </w:tc>
        <w:tc>
          <w:tcPr>
            <w:tcW w:w="845" w:type="pct"/>
          </w:tcPr>
          <w:p w14:paraId="7330AC8A"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162 (0.5)</w:t>
            </w:r>
          </w:p>
        </w:tc>
        <w:tc>
          <w:tcPr>
            <w:tcW w:w="845" w:type="pct"/>
          </w:tcPr>
          <w:p w14:paraId="2D582923"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1 (0.6)</w:t>
            </w:r>
          </w:p>
        </w:tc>
        <w:tc>
          <w:tcPr>
            <w:tcW w:w="811" w:type="pct"/>
          </w:tcPr>
          <w:p w14:paraId="3109F67E"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78" w:type="pct"/>
          </w:tcPr>
          <w:p w14:paraId="0D34D89F"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r>
      <w:tr w:rsidR="00676104" w:rsidRPr="005E7BE8" w14:paraId="595B965E" w14:textId="77777777" w:rsidTr="003F7670">
        <w:tc>
          <w:tcPr>
            <w:tcW w:w="1621" w:type="pct"/>
          </w:tcPr>
          <w:p w14:paraId="4CEED451" w14:textId="68A3AD92" w:rsidR="003B3E93" w:rsidRPr="005E7BE8" w:rsidRDefault="003B3E93" w:rsidP="003E71E7">
            <w:pPr>
              <w:tabs>
                <w:tab w:val="left" w:pos="360"/>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Liver disease</w:t>
            </w:r>
          </w:p>
        </w:tc>
        <w:tc>
          <w:tcPr>
            <w:tcW w:w="845" w:type="pct"/>
          </w:tcPr>
          <w:p w14:paraId="015408FD"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45" w:type="pct"/>
          </w:tcPr>
          <w:p w14:paraId="0FE9720F"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11" w:type="pct"/>
          </w:tcPr>
          <w:p w14:paraId="09C95A02" w14:textId="56174215"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380 (2.0)</w:t>
            </w:r>
          </w:p>
        </w:tc>
        <w:tc>
          <w:tcPr>
            <w:tcW w:w="878" w:type="pct"/>
          </w:tcPr>
          <w:p w14:paraId="0C8EB251" w14:textId="554F071B"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1 (0.8)</w:t>
            </w:r>
          </w:p>
        </w:tc>
      </w:tr>
      <w:tr w:rsidR="00676104" w:rsidRPr="005E7BE8" w14:paraId="33C2F77D" w14:textId="3F6700D0" w:rsidTr="003F7670">
        <w:tc>
          <w:tcPr>
            <w:tcW w:w="1621" w:type="pct"/>
          </w:tcPr>
          <w:p w14:paraId="67158A04" w14:textId="77777777" w:rsidR="003B3E93" w:rsidRPr="005E7BE8" w:rsidRDefault="003B3E93" w:rsidP="003E71E7">
            <w:pPr>
              <w:tabs>
                <w:tab w:val="left" w:pos="360"/>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Moderate to severe CKD</w:t>
            </w:r>
          </w:p>
        </w:tc>
        <w:tc>
          <w:tcPr>
            <w:tcW w:w="845" w:type="pct"/>
          </w:tcPr>
          <w:p w14:paraId="405CA5ED"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3718 (12.1)</w:t>
            </w:r>
          </w:p>
        </w:tc>
        <w:tc>
          <w:tcPr>
            <w:tcW w:w="845" w:type="pct"/>
          </w:tcPr>
          <w:p w14:paraId="3D565335"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31 (21.5)</w:t>
            </w:r>
          </w:p>
        </w:tc>
        <w:tc>
          <w:tcPr>
            <w:tcW w:w="811" w:type="pct"/>
          </w:tcPr>
          <w:p w14:paraId="11929110" w14:textId="599DE903"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380 (2.0)</w:t>
            </w:r>
          </w:p>
        </w:tc>
        <w:tc>
          <w:tcPr>
            <w:tcW w:w="878" w:type="pct"/>
          </w:tcPr>
          <w:p w14:paraId="6D96F61D" w14:textId="1A00FB39"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1 (0.8)</w:t>
            </w:r>
          </w:p>
        </w:tc>
      </w:tr>
      <w:tr w:rsidR="00676104" w:rsidRPr="005E7BE8" w14:paraId="3E202EDD" w14:textId="536CAC79" w:rsidTr="003F7670">
        <w:tc>
          <w:tcPr>
            <w:tcW w:w="1621" w:type="pct"/>
          </w:tcPr>
          <w:p w14:paraId="599D4B14" w14:textId="0889FC26" w:rsidR="003B3E93" w:rsidRPr="005E7BE8" w:rsidRDefault="003B3E93" w:rsidP="003E71E7">
            <w:pPr>
              <w:tabs>
                <w:tab w:val="left" w:pos="360"/>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Dementia</w:t>
            </w:r>
          </w:p>
        </w:tc>
        <w:tc>
          <w:tcPr>
            <w:tcW w:w="845" w:type="pct"/>
          </w:tcPr>
          <w:p w14:paraId="025621D9"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456 (1.3)</w:t>
            </w:r>
          </w:p>
        </w:tc>
        <w:tc>
          <w:tcPr>
            <w:tcW w:w="845" w:type="pct"/>
          </w:tcPr>
          <w:p w14:paraId="3D5D44AB"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1 (0.6)</w:t>
            </w:r>
          </w:p>
        </w:tc>
        <w:tc>
          <w:tcPr>
            <w:tcW w:w="811" w:type="pct"/>
          </w:tcPr>
          <w:p w14:paraId="60E30E97"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78" w:type="pct"/>
          </w:tcPr>
          <w:p w14:paraId="0B217434"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r>
      <w:tr w:rsidR="00676104" w:rsidRPr="005E7BE8" w14:paraId="3E6275E3" w14:textId="77777777" w:rsidTr="003F7670">
        <w:tc>
          <w:tcPr>
            <w:tcW w:w="1621" w:type="pct"/>
          </w:tcPr>
          <w:p w14:paraId="610E182E" w14:textId="34D1F306" w:rsidR="003B3E93" w:rsidRPr="005E7BE8" w:rsidRDefault="003B3E93" w:rsidP="003E71E7">
            <w:pPr>
              <w:tabs>
                <w:tab w:val="left" w:pos="360"/>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Cognitive impairment/dementia</w:t>
            </w:r>
          </w:p>
        </w:tc>
        <w:tc>
          <w:tcPr>
            <w:tcW w:w="845" w:type="pct"/>
          </w:tcPr>
          <w:p w14:paraId="74C274C0"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45" w:type="pct"/>
          </w:tcPr>
          <w:p w14:paraId="6305D3FF"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11" w:type="pct"/>
          </w:tcPr>
          <w:p w14:paraId="71A2CD5A" w14:textId="514F322E"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379 (2.0)</w:t>
            </w:r>
          </w:p>
        </w:tc>
        <w:tc>
          <w:tcPr>
            <w:tcW w:w="878" w:type="pct"/>
          </w:tcPr>
          <w:p w14:paraId="0DACEF3B" w14:textId="6644EE2B"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5 (4.0)</w:t>
            </w:r>
          </w:p>
        </w:tc>
      </w:tr>
      <w:tr w:rsidR="00676104" w:rsidRPr="005E7BE8" w14:paraId="58E61536" w14:textId="1D73A4FE" w:rsidTr="003F7670">
        <w:tc>
          <w:tcPr>
            <w:tcW w:w="1621" w:type="pct"/>
          </w:tcPr>
          <w:p w14:paraId="73B29D7D" w14:textId="77777777" w:rsidR="003B3E93" w:rsidRPr="005E7BE8" w:rsidRDefault="003B3E93" w:rsidP="003E71E7">
            <w:pPr>
              <w:tabs>
                <w:tab w:val="left" w:pos="360"/>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Hyperthyroidism</w:t>
            </w:r>
          </w:p>
        </w:tc>
        <w:tc>
          <w:tcPr>
            <w:tcW w:w="845" w:type="pct"/>
          </w:tcPr>
          <w:p w14:paraId="2650B002"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594 (1.8)</w:t>
            </w:r>
          </w:p>
        </w:tc>
        <w:tc>
          <w:tcPr>
            <w:tcW w:w="845" w:type="pct"/>
          </w:tcPr>
          <w:p w14:paraId="007D1047"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1 (0.6)</w:t>
            </w:r>
          </w:p>
        </w:tc>
        <w:tc>
          <w:tcPr>
            <w:tcW w:w="811" w:type="pct"/>
          </w:tcPr>
          <w:p w14:paraId="6554B9B3" w14:textId="66600D30"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328 (1.7)</w:t>
            </w:r>
          </w:p>
        </w:tc>
        <w:tc>
          <w:tcPr>
            <w:tcW w:w="878" w:type="pct"/>
          </w:tcPr>
          <w:p w14:paraId="788D5D4A" w14:textId="0DE6D55D"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1 (0.8)</w:t>
            </w:r>
          </w:p>
        </w:tc>
      </w:tr>
      <w:tr w:rsidR="00676104" w:rsidRPr="005E7BE8" w14:paraId="7BD1AA5F" w14:textId="6240E8DA" w:rsidTr="003F7670">
        <w:tc>
          <w:tcPr>
            <w:tcW w:w="1621" w:type="pct"/>
          </w:tcPr>
          <w:p w14:paraId="0DC892E9" w14:textId="77777777" w:rsidR="003B3E93" w:rsidRPr="005E7BE8" w:rsidRDefault="003B3E93" w:rsidP="003E71E7">
            <w:pPr>
              <w:tabs>
                <w:tab w:val="left" w:pos="360"/>
                <w:tab w:val="left" w:pos="993"/>
              </w:tabs>
              <w:spacing w:line="480" w:lineRule="auto"/>
              <w:ind w:left="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Hypothyroidism</w:t>
            </w:r>
          </w:p>
        </w:tc>
        <w:tc>
          <w:tcPr>
            <w:tcW w:w="845" w:type="pct"/>
          </w:tcPr>
          <w:p w14:paraId="62B8AEDD"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2099 (6.3)</w:t>
            </w:r>
          </w:p>
        </w:tc>
        <w:tc>
          <w:tcPr>
            <w:tcW w:w="845" w:type="pct"/>
          </w:tcPr>
          <w:p w14:paraId="6219334B"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7 (4.4)</w:t>
            </w:r>
          </w:p>
        </w:tc>
        <w:tc>
          <w:tcPr>
            <w:tcW w:w="811" w:type="pct"/>
          </w:tcPr>
          <w:p w14:paraId="00C3B89C" w14:textId="6B940BFA"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3373 (17.9)</w:t>
            </w:r>
          </w:p>
        </w:tc>
        <w:tc>
          <w:tcPr>
            <w:tcW w:w="878" w:type="pct"/>
          </w:tcPr>
          <w:p w14:paraId="6F31CE88" w14:textId="299C62B1"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28 (22.2)</w:t>
            </w:r>
          </w:p>
        </w:tc>
      </w:tr>
      <w:tr w:rsidR="00676104" w:rsidRPr="005E7BE8" w14:paraId="5EE0C79D" w14:textId="16BC4893" w:rsidTr="003F7670">
        <w:tc>
          <w:tcPr>
            <w:tcW w:w="1621" w:type="pct"/>
          </w:tcPr>
          <w:p w14:paraId="5F92F482" w14:textId="77777777" w:rsidR="003B3E93" w:rsidRPr="005E7BE8" w:rsidRDefault="003B3E93" w:rsidP="003E71E7">
            <w:pPr>
              <w:tabs>
                <w:tab w:val="left" w:pos="567"/>
                <w:tab w:val="left" w:pos="993"/>
              </w:tabs>
              <w:spacing w:line="480" w:lineRule="auto"/>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Alcohol consumption, n (%)</w:t>
            </w:r>
          </w:p>
        </w:tc>
        <w:tc>
          <w:tcPr>
            <w:tcW w:w="845" w:type="pct"/>
          </w:tcPr>
          <w:p w14:paraId="23BB0056"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45" w:type="pct"/>
          </w:tcPr>
          <w:p w14:paraId="5808A64D"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11" w:type="pct"/>
          </w:tcPr>
          <w:p w14:paraId="1373787C"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78" w:type="pct"/>
          </w:tcPr>
          <w:p w14:paraId="5038F935"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r>
      <w:tr w:rsidR="00676104" w:rsidRPr="005E7BE8" w14:paraId="2824F9E4" w14:textId="34BD3CDF" w:rsidTr="003F7670">
        <w:tc>
          <w:tcPr>
            <w:tcW w:w="1621" w:type="pct"/>
          </w:tcPr>
          <w:p w14:paraId="7056C499" w14:textId="77777777" w:rsidR="003B3E93" w:rsidRPr="005E7BE8" w:rsidRDefault="003B3E93" w:rsidP="003E71E7">
            <w:pPr>
              <w:tabs>
                <w:tab w:val="left" w:pos="567"/>
                <w:tab w:val="left" w:pos="993"/>
              </w:tabs>
              <w:spacing w:line="480" w:lineRule="auto"/>
              <w:ind w:firstLine="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Abstinent</w:t>
            </w:r>
          </w:p>
        </w:tc>
        <w:tc>
          <w:tcPr>
            <w:tcW w:w="845" w:type="pct"/>
          </w:tcPr>
          <w:p w14:paraId="4BC1175E"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15,424 (53.5)</w:t>
            </w:r>
          </w:p>
        </w:tc>
        <w:tc>
          <w:tcPr>
            <w:tcW w:w="845" w:type="pct"/>
          </w:tcPr>
          <w:p w14:paraId="49AA5FAB"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76 (57.6)</w:t>
            </w:r>
          </w:p>
        </w:tc>
        <w:tc>
          <w:tcPr>
            <w:tcW w:w="811" w:type="pct"/>
          </w:tcPr>
          <w:p w14:paraId="28E4F58A"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78" w:type="pct"/>
          </w:tcPr>
          <w:p w14:paraId="5AD50FF3"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r>
      <w:tr w:rsidR="00676104" w:rsidRPr="005E7BE8" w14:paraId="624B4F67" w14:textId="3AD1CE6B" w:rsidTr="003F7670">
        <w:tc>
          <w:tcPr>
            <w:tcW w:w="1621" w:type="pct"/>
          </w:tcPr>
          <w:p w14:paraId="2D936058" w14:textId="77777777" w:rsidR="003B3E93" w:rsidRPr="005E7BE8" w:rsidRDefault="003B3E93" w:rsidP="003E71E7">
            <w:pPr>
              <w:tabs>
                <w:tab w:val="left" w:pos="567"/>
                <w:tab w:val="left" w:pos="993"/>
              </w:tabs>
              <w:spacing w:line="480" w:lineRule="auto"/>
              <w:ind w:firstLine="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Light</w:t>
            </w:r>
          </w:p>
        </w:tc>
        <w:tc>
          <w:tcPr>
            <w:tcW w:w="845" w:type="pct"/>
          </w:tcPr>
          <w:p w14:paraId="09E3D282"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9975 (34.6)</w:t>
            </w:r>
          </w:p>
        </w:tc>
        <w:tc>
          <w:tcPr>
            <w:tcW w:w="845" w:type="pct"/>
          </w:tcPr>
          <w:p w14:paraId="040F8418"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49 (37.1)</w:t>
            </w:r>
          </w:p>
        </w:tc>
        <w:tc>
          <w:tcPr>
            <w:tcW w:w="811" w:type="pct"/>
          </w:tcPr>
          <w:p w14:paraId="60320893"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78" w:type="pct"/>
          </w:tcPr>
          <w:p w14:paraId="1DE8C35A"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r>
      <w:tr w:rsidR="00676104" w:rsidRPr="005E7BE8" w14:paraId="37629D6D" w14:textId="059B1D6E" w:rsidTr="003F7670">
        <w:tc>
          <w:tcPr>
            <w:tcW w:w="1621" w:type="pct"/>
          </w:tcPr>
          <w:p w14:paraId="7E321594" w14:textId="77777777" w:rsidR="003B3E93" w:rsidRPr="005E7BE8" w:rsidRDefault="003B3E93" w:rsidP="003E71E7">
            <w:pPr>
              <w:tabs>
                <w:tab w:val="left" w:pos="567"/>
                <w:tab w:val="left" w:pos="993"/>
              </w:tabs>
              <w:spacing w:line="480" w:lineRule="auto"/>
              <w:ind w:firstLine="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Moderate</w:t>
            </w:r>
          </w:p>
        </w:tc>
        <w:tc>
          <w:tcPr>
            <w:tcW w:w="845" w:type="pct"/>
          </w:tcPr>
          <w:p w14:paraId="6272D5EF"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2820 (9.8)</w:t>
            </w:r>
          </w:p>
        </w:tc>
        <w:tc>
          <w:tcPr>
            <w:tcW w:w="845" w:type="pct"/>
          </w:tcPr>
          <w:p w14:paraId="6A8625BC"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6 (4.5)</w:t>
            </w:r>
          </w:p>
        </w:tc>
        <w:tc>
          <w:tcPr>
            <w:tcW w:w="811" w:type="pct"/>
          </w:tcPr>
          <w:p w14:paraId="1762F2A4"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78" w:type="pct"/>
          </w:tcPr>
          <w:p w14:paraId="2AC4AE40"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r>
      <w:tr w:rsidR="00676104" w:rsidRPr="005E7BE8" w14:paraId="6E948CD4" w14:textId="565D83F2" w:rsidTr="003F7670">
        <w:tc>
          <w:tcPr>
            <w:tcW w:w="1621" w:type="pct"/>
          </w:tcPr>
          <w:p w14:paraId="5D3E294D" w14:textId="77777777" w:rsidR="003B3E93" w:rsidRPr="005E7BE8" w:rsidRDefault="003B3E93" w:rsidP="003E71E7">
            <w:pPr>
              <w:tabs>
                <w:tab w:val="left" w:pos="567"/>
                <w:tab w:val="left" w:pos="993"/>
              </w:tabs>
              <w:spacing w:line="480" w:lineRule="auto"/>
              <w:ind w:firstLine="284"/>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lastRenderedPageBreak/>
              <w:t>Heavy</w:t>
            </w:r>
          </w:p>
        </w:tc>
        <w:tc>
          <w:tcPr>
            <w:tcW w:w="845" w:type="pct"/>
          </w:tcPr>
          <w:p w14:paraId="34C34C7C"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626 (2.2)</w:t>
            </w:r>
          </w:p>
        </w:tc>
        <w:tc>
          <w:tcPr>
            <w:tcW w:w="845" w:type="pct"/>
          </w:tcPr>
          <w:p w14:paraId="4359FEE6"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1 (0.8)</w:t>
            </w:r>
          </w:p>
        </w:tc>
        <w:tc>
          <w:tcPr>
            <w:tcW w:w="811" w:type="pct"/>
          </w:tcPr>
          <w:p w14:paraId="7955228C" w14:textId="5C8CD95E"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677 (3.6)</w:t>
            </w:r>
          </w:p>
        </w:tc>
        <w:tc>
          <w:tcPr>
            <w:tcW w:w="878" w:type="pct"/>
          </w:tcPr>
          <w:p w14:paraId="5C9BCBAE" w14:textId="227BD493"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2 (2.4)</w:t>
            </w:r>
          </w:p>
        </w:tc>
      </w:tr>
      <w:tr w:rsidR="00676104" w:rsidRPr="005E7BE8" w14:paraId="4642619B" w14:textId="42B9696B" w:rsidTr="003F7670">
        <w:tc>
          <w:tcPr>
            <w:tcW w:w="1621" w:type="pct"/>
          </w:tcPr>
          <w:p w14:paraId="0AB9BFE8" w14:textId="77777777" w:rsidR="003B3E93" w:rsidRPr="005E7BE8" w:rsidRDefault="003B3E93" w:rsidP="003E71E7">
            <w:pPr>
              <w:tabs>
                <w:tab w:val="left" w:pos="567"/>
                <w:tab w:val="left" w:pos="993"/>
              </w:tabs>
              <w:spacing w:line="480" w:lineRule="auto"/>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Smoking status, n (%)</w:t>
            </w:r>
          </w:p>
        </w:tc>
        <w:tc>
          <w:tcPr>
            <w:tcW w:w="845" w:type="pct"/>
          </w:tcPr>
          <w:p w14:paraId="1303E2B4"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45" w:type="pct"/>
          </w:tcPr>
          <w:p w14:paraId="171CC871"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11" w:type="pct"/>
          </w:tcPr>
          <w:p w14:paraId="6FA3ED83"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c>
          <w:tcPr>
            <w:tcW w:w="878" w:type="pct"/>
          </w:tcPr>
          <w:p w14:paraId="5E0DF653"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p>
        </w:tc>
      </w:tr>
      <w:tr w:rsidR="00676104" w:rsidRPr="005E7BE8" w14:paraId="5E55756F" w14:textId="58AFC0CB" w:rsidTr="003F7670">
        <w:tc>
          <w:tcPr>
            <w:tcW w:w="1621" w:type="pct"/>
          </w:tcPr>
          <w:p w14:paraId="7BA746E1" w14:textId="77777777" w:rsidR="003B3E93" w:rsidRPr="005E7BE8" w:rsidRDefault="003B3E93" w:rsidP="003E71E7">
            <w:pPr>
              <w:tabs>
                <w:tab w:val="left" w:pos="360"/>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Non-smoker</w:t>
            </w:r>
          </w:p>
        </w:tc>
        <w:tc>
          <w:tcPr>
            <w:tcW w:w="845" w:type="pct"/>
          </w:tcPr>
          <w:p w14:paraId="5B572231"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20,220 (64.9)</w:t>
            </w:r>
          </w:p>
        </w:tc>
        <w:tc>
          <w:tcPr>
            <w:tcW w:w="845" w:type="pct"/>
          </w:tcPr>
          <w:p w14:paraId="38C7A6C4"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96 (66.2)</w:t>
            </w:r>
          </w:p>
        </w:tc>
        <w:tc>
          <w:tcPr>
            <w:tcW w:w="811" w:type="pct"/>
          </w:tcPr>
          <w:p w14:paraId="4A022476"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78" w:type="pct"/>
          </w:tcPr>
          <w:p w14:paraId="69840223"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p>
        </w:tc>
      </w:tr>
      <w:tr w:rsidR="00676104" w:rsidRPr="005E7BE8" w14:paraId="66B747F6" w14:textId="0852E31E" w:rsidTr="003F7670">
        <w:tc>
          <w:tcPr>
            <w:tcW w:w="1621" w:type="pct"/>
          </w:tcPr>
          <w:p w14:paraId="0F870110" w14:textId="77777777" w:rsidR="003B3E93" w:rsidRPr="005E7BE8" w:rsidRDefault="003B3E93" w:rsidP="003E71E7">
            <w:pPr>
              <w:tabs>
                <w:tab w:val="left" w:pos="360"/>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Ex-smoker</w:t>
            </w:r>
          </w:p>
        </w:tc>
        <w:tc>
          <w:tcPr>
            <w:tcW w:w="845" w:type="pct"/>
          </w:tcPr>
          <w:p w14:paraId="49407F34"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7723 (24.8)</w:t>
            </w:r>
          </w:p>
        </w:tc>
        <w:tc>
          <w:tcPr>
            <w:tcW w:w="845" w:type="pct"/>
          </w:tcPr>
          <w:p w14:paraId="4A5CD72A"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34 (23.4)</w:t>
            </w:r>
          </w:p>
        </w:tc>
        <w:tc>
          <w:tcPr>
            <w:tcW w:w="811" w:type="pct"/>
          </w:tcPr>
          <w:p w14:paraId="0B5B0A4A"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78" w:type="pct"/>
          </w:tcPr>
          <w:p w14:paraId="6EDFA6AD"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p>
        </w:tc>
      </w:tr>
      <w:tr w:rsidR="00676104" w:rsidRPr="005E7BE8" w14:paraId="565207DA" w14:textId="150A1E35" w:rsidTr="003F7670">
        <w:tc>
          <w:tcPr>
            <w:tcW w:w="1621" w:type="pct"/>
          </w:tcPr>
          <w:p w14:paraId="2050A32D" w14:textId="77777777" w:rsidR="003B3E93" w:rsidRPr="005E7BE8" w:rsidRDefault="003B3E93" w:rsidP="003E71E7">
            <w:pPr>
              <w:tabs>
                <w:tab w:val="left" w:pos="360"/>
                <w:tab w:val="left" w:pos="993"/>
              </w:tabs>
              <w:spacing w:line="480" w:lineRule="auto"/>
              <w:ind w:left="284"/>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Current smoker</w:t>
            </w:r>
          </w:p>
        </w:tc>
        <w:tc>
          <w:tcPr>
            <w:tcW w:w="845" w:type="pct"/>
          </w:tcPr>
          <w:p w14:paraId="5090C406"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3199 (10.3)</w:t>
            </w:r>
          </w:p>
        </w:tc>
        <w:tc>
          <w:tcPr>
            <w:tcW w:w="845" w:type="pct"/>
          </w:tcPr>
          <w:p w14:paraId="5CBCE961"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15 (10.3)</w:t>
            </w:r>
          </w:p>
        </w:tc>
        <w:tc>
          <w:tcPr>
            <w:tcW w:w="811" w:type="pct"/>
          </w:tcPr>
          <w:p w14:paraId="121C1126" w14:textId="2DB8DF19"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1177 (6.3)</w:t>
            </w:r>
          </w:p>
        </w:tc>
        <w:tc>
          <w:tcPr>
            <w:tcW w:w="878" w:type="pct"/>
          </w:tcPr>
          <w:p w14:paraId="40358556" w14:textId="28538F09"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4 (3.2)</w:t>
            </w:r>
          </w:p>
        </w:tc>
      </w:tr>
      <w:tr w:rsidR="00676104" w:rsidRPr="005E7BE8" w14:paraId="4E9671A6" w14:textId="1A457AA8" w:rsidTr="003F7670">
        <w:tc>
          <w:tcPr>
            <w:tcW w:w="1621" w:type="pct"/>
          </w:tcPr>
          <w:p w14:paraId="3DA156CD" w14:textId="1B8AD427" w:rsidR="003B3E93" w:rsidRPr="005E7BE8" w:rsidRDefault="003B3E93" w:rsidP="003E71E7">
            <w:pPr>
              <w:tabs>
                <w:tab w:val="left" w:pos="567"/>
                <w:tab w:val="left" w:pos="993"/>
              </w:tabs>
              <w:spacing w:line="480" w:lineRule="auto"/>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OAC at baseline, n (%)</w:t>
            </w:r>
          </w:p>
        </w:tc>
        <w:tc>
          <w:tcPr>
            <w:tcW w:w="845" w:type="pct"/>
          </w:tcPr>
          <w:p w14:paraId="718BD1CF"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45" w:type="pct"/>
          </w:tcPr>
          <w:p w14:paraId="1BFCDC26"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11" w:type="pct"/>
          </w:tcPr>
          <w:p w14:paraId="19E9DBE0"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p>
        </w:tc>
        <w:tc>
          <w:tcPr>
            <w:tcW w:w="878" w:type="pct"/>
          </w:tcPr>
          <w:p w14:paraId="767F3BCC"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p>
        </w:tc>
      </w:tr>
      <w:tr w:rsidR="00676104" w:rsidRPr="005E7BE8" w14:paraId="002EF1C3" w14:textId="0A25E6DE" w:rsidTr="003F7670">
        <w:tc>
          <w:tcPr>
            <w:tcW w:w="1621" w:type="pct"/>
          </w:tcPr>
          <w:p w14:paraId="7C92D0F5" w14:textId="77777777" w:rsidR="003B3E93" w:rsidRPr="005E7BE8" w:rsidRDefault="003B3E93" w:rsidP="003E71E7">
            <w:pPr>
              <w:tabs>
                <w:tab w:val="left" w:pos="567"/>
                <w:tab w:val="left" w:pos="993"/>
              </w:tabs>
              <w:spacing w:line="480" w:lineRule="auto"/>
              <w:ind w:firstLine="284"/>
              <w:rPr>
                <w:rFonts w:asciiTheme="minorHAnsi" w:eastAsia="Times New Roman" w:hAnsiTheme="minorHAnsi" w:cstheme="minorHAnsi"/>
                <w:sz w:val="24"/>
                <w:szCs w:val="24"/>
              </w:rPr>
            </w:pPr>
            <w:r w:rsidRPr="005E7BE8">
              <w:rPr>
                <w:rFonts w:asciiTheme="minorHAnsi" w:eastAsia="Times New Roman" w:hAnsiTheme="minorHAnsi" w:cstheme="minorHAnsi"/>
                <w:color w:val="000000"/>
                <w:sz w:val="24"/>
                <w:szCs w:val="24"/>
              </w:rPr>
              <w:t>NOAC</w:t>
            </w:r>
          </w:p>
        </w:tc>
        <w:tc>
          <w:tcPr>
            <w:tcW w:w="845" w:type="pct"/>
          </w:tcPr>
          <w:p w14:paraId="2767372C"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14,082 (41.2)</w:t>
            </w:r>
          </w:p>
        </w:tc>
        <w:tc>
          <w:tcPr>
            <w:tcW w:w="845" w:type="pct"/>
          </w:tcPr>
          <w:p w14:paraId="3DBC69AD"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41 (25.9)</w:t>
            </w:r>
          </w:p>
        </w:tc>
        <w:tc>
          <w:tcPr>
            <w:tcW w:w="811" w:type="pct"/>
          </w:tcPr>
          <w:p w14:paraId="3FD8876A" w14:textId="29781736"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10,164 (54.0)</w:t>
            </w:r>
          </w:p>
        </w:tc>
        <w:tc>
          <w:tcPr>
            <w:tcW w:w="878" w:type="pct"/>
          </w:tcPr>
          <w:p w14:paraId="6B167989" w14:textId="7F1F31A1"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46 (36.5)</w:t>
            </w:r>
          </w:p>
        </w:tc>
      </w:tr>
      <w:tr w:rsidR="00676104" w:rsidRPr="005E7BE8" w14:paraId="10829572" w14:textId="58416106" w:rsidTr="003F7670">
        <w:tc>
          <w:tcPr>
            <w:tcW w:w="1621" w:type="pct"/>
          </w:tcPr>
          <w:p w14:paraId="23FD6623" w14:textId="77777777" w:rsidR="003B3E93" w:rsidRPr="005E7BE8" w:rsidRDefault="003B3E93" w:rsidP="003E71E7">
            <w:pPr>
              <w:tabs>
                <w:tab w:val="left" w:pos="567"/>
                <w:tab w:val="left" w:pos="993"/>
              </w:tabs>
              <w:spacing w:line="480" w:lineRule="auto"/>
              <w:ind w:firstLine="284"/>
              <w:rPr>
                <w:rFonts w:asciiTheme="minorHAnsi" w:eastAsia="Times New Roman" w:hAnsiTheme="minorHAnsi" w:cstheme="minorHAnsi"/>
                <w:sz w:val="24"/>
                <w:szCs w:val="24"/>
              </w:rPr>
            </w:pPr>
            <w:r w:rsidRPr="005E7BE8">
              <w:rPr>
                <w:rFonts w:asciiTheme="minorHAnsi" w:eastAsia="Times New Roman" w:hAnsiTheme="minorHAnsi" w:cstheme="minorHAnsi"/>
                <w:color w:val="000000"/>
                <w:sz w:val="24"/>
                <w:szCs w:val="24"/>
              </w:rPr>
              <w:t>VKA</w:t>
            </w:r>
          </w:p>
        </w:tc>
        <w:tc>
          <w:tcPr>
            <w:tcW w:w="845" w:type="pct"/>
          </w:tcPr>
          <w:p w14:paraId="4B440B35"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20,066 (58.8)</w:t>
            </w:r>
          </w:p>
        </w:tc>
        <w:tc>
          <w:tcPr>
            <w:tcW w:w="845" w:type="pct"/>
          </w:tcPr>
          <w:p w14:paraId="0C6EC4DA"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117 (74.1)</w:t>
            </w:r>
          </w:p>
        </w:tc>
        <w:tc>
          <w:tcPr>
            <w:tcW w:w="811" w:type="pct"/>
          </w:tcPr>
          <w:p w14:paraId="702A9B77" w14:textId="6ABFE479"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8665 (46.0)</w:t>
            </w:r>
          </w:p>
        </w:tc>
        <w:tc>
          <w:tcPr>
            <w:tcW w:w="878" w:type="pct"/>
          </w:tcPr>
          <w:p w14:paraId="5F33FE84" w14:textId="5EACE0E1"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80 (63.5)</w:t>
            </w:r>
          </w:p>
        </w:tc>
      </w:tr>
      <w:tr w:rsidR="00676104" w:rsidRPr="005E7BE8" w14:paraId="6A90B64C" w14:textId="58F258C0" w:rsidTr="003F7670">
        <w:tc>
          <w:tcPr>
            <w:tcW w:w="1621" w:type="pct"/>
          </w:tcPr>
          <w:p w14:paraId="3A336D6E" w14:textId="3E2138BF" w:rsidR="003B3E93" w:rsidRPr="005E7BE8" w:rsidRDefault="003B3E93" w:rsidP="003E71E7">
            <w:pPr>
              <w:tabs>
                <w:tab w:val="left" w:pos="567"/>
                <w:tab w:val="left" w:pos="993"/>
              </w:tabs>
              <w:spacing w:line="480" w:lineRule="auto"/>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Concomitant AP, n (%)</w:t>
            </w:r>
          </w:p>
        </w:tc>
        <w:tc>
          <w:tcPr>
            <w:tcW w:w="845" w:type="pct"/>
          </w:tcPr>
          <w:p w14:paraId="61F9EB0D"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7303 (21.4)</w:t>
            </w:r>
          </w:p>
        </w:tc>
        <w:tc>
          <w:tcPr>
            <w:tcW w:w="845" w:type="pct"/>
          </w:tcPr>
          <w:p w14:paraId="4BBB469C"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40 (25.3)</w:t>
            </w:r>
          </w:p>
        </w:tc>
        <w:tc>
          <w:tcPr>
            <w:tcW w:w="811" w:type="pct"/>
          </w:tcPr>
          <w:p w14:paraId="6294D943" w14:textId="099792B4"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6049 (32.1)</w:t>
            </w:r>
          </w:p>
        </w:tc>
        <w:tc>
          <w:tcPr>
            <w:tcW w:w="878" w:type="pct"/>
          </w:tcPr>
          <w:p w14:paraId="6443B628" w14:textId="16E3BC44"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58 (46.0)</w:t>
            </w:r>
          </w:p>
        </w:tc>
      </w:tr>
      <w:tr w:rsidR="00676104" w:rsidRPr="005E7BE8" w14:paraId="7683719C" w14:textId="6101FC47" w:rsidTr="003F7670">
        <w:tc>
          <w:tcPr>
            <w:tcW w:w="1621" w:type="pct"/>
          </w:tcPr>
          <w:p w14:paraId="16924112" w14:textId="7D722222" w:rsidR="003B3E93" w:rsidRPr="005E7BE8" w:rsidRDefault="003B3E93" w:rsidP="003E71E7">
            <w:pPr>
              <w:tabs>
                <w:tab w:val="left" w:pos="993"/>
              </w:tabs>
              <w:spacing w:line="480" w:lineRule="auto"/>
              <w:rPr>
                <w:rFonts w:asciiTheme="minorHAnsi" w:hAnsiTheme="minorHAnsi" w:cstheme="minorHAnsi"/>
                <w:sz w:val="24"/>
                <w:szCs w:val="24"/>
              </w:rPr>
            </w:pPr>
            <w:r w:rsidRPr="005E7BE8">
              <w:rPr>
                <w:rFonts w:asciiTheme="minorHAnsi" w:hAnsiTheme="minorHAnsi" w:cstheme="minorHAnsi"/>
                <w:sz w:val="24"/>
                <w:szCs w:val="24"/>
              </w:rPr>
              <w:t>CHA</w:t>
            </w:r>
            <w:r w:rsidRPr="005E7BE8">
              <w:rPr>
                <w:rFonts w:asciiTheme="minorHAnsi" w:hAnsiTheme="minorHAnsi" w:cstheme="minorHAnsi"/>
                <w:sz w:val="24"/>
                <w:szCs w:val="24"/>
                <w:vertAlign w:val="subscript"/>
              </w:rPr>
              <w:t>2</w:t>
            </w:r>
            <w:r w:rsidRPr="005E7BE8">
              <w:rPr>
                <w:rFonts w:asciiTheme="minorHAnsi" w:hAnsiTheme="minorHAnsi" w:cstheme="minorHAnsi"/>
                <w:sz w:val="24"/>
                <w:szCs w:val="24"/>
              </w:rPr>
              <w:t>DS</w:t>
            </w:r>
            <w:r w:rsidRPr="005E7BE8">
              <w:rPr>
                <w:rFonts w:asciiTheme="minorHAnsi" w:hAnsiTheme="minorHAnsi" w:cstheme="minorHAnsi"/>
                <w:sz w:val="24"/>
                <w:szCs w:val="24"/>
                <w:vertAlign w:val="subscript"/>
              </w:rPr>
              <w:t>2</w:t>
            </w:r>
            <w:r w:rsidRPr="005E7BE8">
              <w:rPr>
                <w:rFonts w:asciiTheme="minorHAnsi" w:hAnsiTheme="minorHAnsi" w:cstheme="minorHAnsi"/>
                <w:sz w:val="24"/>
                <w:szCs w:val="24"/>
              </w:rPr>
              <w:t>-VASc,</w:t>
            </w:r>
            <w:r w:rsidRPr="005E7BE8" w:rsidDel="00BC2A7F">
              <w:rPr>
                <w:rFonts w:asciiTheme="minorHAnsi" w:hAnsiTheme="minorHAnsi" w:cstheme="minorHAnsi"/>
                <w:sz w:val="24"/>
                <w:szCs w:val="24"/>
              </w:rPr>
              <w:t xml:space="preserve"> </w:t>
            </w:r>
            <w:r w:rsidRPr="005E7BE8">
              <w:rPr>
                <w:rFonts w:asciiTheme="minorHAnsi" w:hAnsiTheme="minorHAnsi" w:cstheme="minorHAnsi"/>
                <w:sz w:val="24"/>
                <w:szCs w:val="24"/>
              </w:rPr>
              <w:t>median</w:t>
            </w:r>
            <w:r w:rsidRPr="005E7BE8" w:rsidDel="00BC2A7F">
              <w:rPr>
                <w:rFonts w:asciiTheme="minorHAnsi" w:hAnsiTheme="minorHAnsi" w:cstheme="minorHAnsi"/>
                <w:sz w:val="24"/>
                <w:szCs w:val="24"/>
              </w:rPr>
              <w:t xml:space="preserve"> (</w:t>
            </w:r>
            <w:r w:rsidRPr="005E7BE8">
              <w:rPr>
                <w:rFonts w:asciiTheme="minorHAnsi" w:hAnsiTheme="minorHAnsi" w:cstheme="minorHAnsi"/>
                <w:sz w:val="24"/>
                <w:szCs w:val="24"/>
              </w:rPr>
              <w:t>IQR</w:t>
            </w:r>
            <w:r w:rsidRPr="005E7BE8" w:rsidDel="00BC2A7F">
              <w:rPr>
                <w:rFonts w:asciiTheme="minorHAnsi" w:hAnsiTheme="minorHAnsi" w:cstheme="minorHAnsi"/>
                <w:sz w:val="24"/>
                <w:szCs w:val="24"/>
              </w:rPr>
              <w:t>)</w:t>
            </w:r>
          </w:p>
        </w:tc>
        <w:tc>
          <w:tcPr>
            <w:tcW w:w="845" w:type="pct"/>
          </w:tcPr>
          <w:p w14:paraId="03D70976"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3.0 (2.0; 4.0)</w:t>
            </w:r>
          </w:p>
        </w:tc>
        <w:tc>
          <w:tcPr>
            <w:tcW w:w="845" w:type="pct"/>
          </w:tcPr>
          <w:p w14:paraId="6B92B700" w14:textId="77777777"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eastAsia="Times New Roman" w:hAnsiTheme="minorHAnsi" w:cstheme="minorHAnsi"/>
                <w:sz w:val="24"/>
                <w:szCs w:val="24"/>
              </w:rPr>
              <w:t>4.0 (3.0; 5.0)</w:t>
            </w:r>
          </w:p>
        </w:tc>
        <w:tc>
          <w:tcPr>
            <w:tcW w:w="811" w:type="pct"/>
          </w:tcPr>
          <w:p w14:paraId="0326F205" w14:textId="15BDF14F"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4.0 (2.0; 5.0)</w:t>
            </w:r>
          </w:p>
        </w:tc>
        <w:tc>
          <w:tcPr>
            <w:tcW w:w="878" w:type="pct"/>
          </w:tcPr>
          <w:p w14:paraId="24381087" w14:textId="32DF0E56" w:rsidR="003B3E93" w:rsidRPr="005E7BE8" w:rsidRDefault="003B3E93" w:rsidP="003E71E7">
            <w:pPr>
              <w:tabs>
                <w:tab w:val="left" w:pos="993"/>
              </w:tabs>
              <w:spacing w:line="480" w:lineRule="auto"/>
              <w:jc w:val="center"/>
              <w:rPr>
                <w:rFonts w:asciiTheme="minorHAnsi" w:eastAsia="Times New Roman" w:hAnsiTheme="minorHAnsi" w:cstheme="minorHAnsi"/>
                <w:sz w:val="24"/>
                <w:szCs w:val="24"/>
              </w:rPr>
            </w:pPr>
            <w:r w:rsidRPr="005E7BE8">
              <w:rPr>
                <w:rFonts w:asciiTheme="minorHAnsi" w:hAnsiTheme="minorHAnsi" w:cstheme="minorHAnsi"/>
                <w:sz w:val="24"/>
                <w:szCs w:val="24"/>
              </w:rPr>
              <w:t>5.0 (4.0; 6.0)</w:t>
            </w:r>
          </w:p>
        </w:tc>
      </w:tr>
      <w:tr w:rsidR="00676104" w:rsidRPr="005E7BE8" w14:paraId="1F7786F5" w14:textId="0ABECE6C" w:rsidTr="003F7670">
        <w:tc>
          <w:tcPr>
            <w:tcW w:w="1621" w:type="pct"/>
          </w:tcPr>
          <w:p w14:paraId="6BB2E7B1" w14:textId="78A620FF" w:rsidR="003B3E93" w:rsidRPr="005E7BE8" w:rsidRDefault="003B3E93" w:rsidP="003E71E7">
            <w:pPr>
              <w:tabs>
                <w:tab w:val="left" w:pos="993"/>
              </w:tabs>
              <w:spacing w:line="480" w:lineRule="auto"/>
              <w:rPr>
                <w:rFonts w:asciiTheme="minorHAnsi" w:eastAsia="Times New Roman" w:hAnsiTheme="minorHAnsi" w:cstheme="minorHAnsi"/>
                <w:sz w:val="24"/>
                <w:szCs w:val="24"/>
              </w:rPr>
            </w:pPr>
            <w:r w:rsidRPr="005E7BE8">
              <w:rPr>
                <w:rFonts w:asciiTheme="minorHAnsi" w:eastAsia="Times New Roman" w:hAnsiTheme="minorHAnsi" w:cstheme="minorHAnsi"/>
                <w:color w:val="000000"/>
                <w:sz w:val="24"/>
                <w:szCs w:val="24"/>
              </w:rPr>
              <w:t>HAS-BLED, median (IQR)</w:t>
            </w:r>
            <w:r w:rsidR="00A41ED9" w:rsidRPr="005E7BE8">
              <w:rPr>
                <w:rFonts w:asciiTheme="minorHAnsi" w:eastAsia="Times New Roman" w:hAnsiTheme="minorHAnsi" w:cstheme="minorHAnsi"/>
                <w:color w:val="000000"/>
                <w:sz w:val="24"/>
                <w:szCs w:val="24"/>
              </w:rPr>
              <w:t xml:space="preserve"> </w:t>
            </w:r>
            <w:r w:rsidRPr="005E7BE8">
              <w:rPr>
                <w:rFonts w:asciiTheme="minorHAnsi" w:eastAsia="Times New Roman" w:hAnsiTheme="minorHAnsi" w:cstheme="minorHAnsi"/>
                <w:color w:val="000000"/>
                <w:sz w:val="24"/>
                <w:szCs w:val="24"/>
                <w:vertAlign w:val="superscript"/>
              </w:rPr>
              <w:t>2</w:t>
            </w:r>
          </w:p>
        </w:tc>
        <w:tc>
          <w:tcPr>
            <w:tcW w:w="845" w:type="pct"/>
          </w:tcPr>
          <w:p w14:paraId="496F56D4"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1.0 (1.0; 2.0)</w:t>
            </w:r>
          </w:p>
        </w:tc>
        <w:tc>
          <w:tcPr>
            <w:tcW w:w="845" w:type="pct"/>
          </w:tcPr>
          <w:p w14:paraId="4F62E1A6" w14:textId="77777777"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eastAsia="Times New Roman" w:hAnsiTheme="minorHAnsi" w:cstheme="minorHAnsi"/>
                <w:color w:val="000000"/>
                <w:sz w:val="24"/>
                <w:szCs w:val="24"/>
              </w:rPr>
              <w:t>2.0 (1.0; 2.0)</w:t>
            </w:r>
          </w:p>
        </w:tc>
        <w:tc>
          <w:tcPr>
            <w:tcW w:w="811" w:type="pct"/>
          </w:tcPr>
          <w:p w14:paraId="73F40B45" w14:textId="592E1D8C"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1.0 (1.0; 2.0)</w:t>
            </w:r>
          </w:p>
        </w:tc>
        <w:tc>
          <w:tcPr>
            <w:tcW w:w="878" w:type="pct"/>
          </w:tcPr>
          <w:p w14:paraId="5501BFE7" w14:textId="59307C91" w:rsidR="003B3E93" w:rsidRPr="005E7BE8" w:rsidRDefault="003B3E93" w:rsidP="003E71E7">
            <w:pPr>
              <w:tabs>
                <w:tab w:val="left" w:pos="993"/>
              </w:tabs>
              <w:spacing w:line="480" w:lineRule="auto"/>
              <w:jc w:val="center"/>
              <w:rPr>
                <w:rFonts w:asciiTheme="minorHAnsi" w:eastAsia="Times New Roman" w:hAnsiTheme="minorHAnsi" w:cstheme="minorHAnsi"/>
                <w:color w:val="000000"/>
                <w:sz w:val="24"/>
                <w:szCs w:val="24"/>
              </w:rPr>
            </w:pPr>
            <w:r w:rsidRPr="005E7BE8">
              <w:rPr>
                <w:rFonts w:asciiTheme="minorHAnsi" w:hAnsiTheme="minorHAnsi" w:cstheme="minorHAnsi"/>
                <w:color w:val="000000"/>
                <w:sz w:val="24"/>
                <w:szCs w:val="24"/>
              </w:rPr>
              <w:t>2.0 (1.0; 3.0)</w:t>
            </w:r>
          </w:p>
        </w:tc>
      </w:tr>
    </w:tbl>
    <w:p w14:paraId="3174C0ED" w14:textId="7296C896" w:rsidR="00D0164A" w:rsidRPr="005E7BE8" w:rsidRDefault="00D0164A" w:rsidP="005E7BE8">
      <w:pPr>
        <w:spacing w:after="0" w:line="480" w:lineRule="auto"/>
        <w:rPr>
          <w:rFonts w:asciiTheme="minorHAnsi" w:hAnsiTheme="minorHAnsi" w:cstheme="minorHAnsi"/>
          <w:sz w:val="24"/>
          <w:szCs w:val="24"/>
        </w:rPr>
      </w:pPr>
      <w:r w:rsidRPr="005E7BE8">
        <w:rPr>
          <w:rFonts w:asciiTheme="minorHAnsi" w:hAnsiTheme="minorHAnsi" w:cstheme="minorHAnsi"/>
          <w:sz w:val="24"/>
          <w:szCs w:val="24"/>
          <w:vertAlign w:val="superscript"/>
        </w:rPr>
        <w:t>1</w:t>
      </w:r>
      <w:r w:rsidR="00EC7773" w:rsidRPr="005E7BE8">
        <w:rPr>
          <w:rFonts w:asciiTheme="minorHAnsi" w:hAnsiTheme="minorHAnsi" w:cstheme="minorHAnsi"/>
          <w:sz w:val="24"/>
          <w:szCs w:val="24"/>
          <w:vertAlign w:val="superscript"/>
        </w:rPr>
        <w:t xml:space="preserve"> </w:t>
      </w:r>
      <w:r w:rsidR="003E71E7" w:rsidRPr="005E7BE8">
        <w:rPr>
          <w:rFonts w:asciiTheme="minorHAnsi" w:hAnsiTheme="minorHAnsi" w:cstheme="minorHAnsi"/>
          <w:sz w:val="24"/>
          <w:szCs w:val="24"/>
        </w:rPr>
        <w:t>Defined as p</w:t>
      </w:r>
      <w:r w:rsidRPr="005E7BE8">
        <w:rPr>
          <w:rFonts w:asciiTheme="minorHAnsi" w:hAnsiTheme="minorHAnsi" w:cstheme="minorHAnsi"/>
          <w:sz w:val="24"/>
          <w:szCs w:val="24"/>
        </w:rPr>
        <w:t>eripheral artery disease and/or coronary artery disease</w:t>
      </w:r>
    </w:p>
    <w:p w14:paraId="671A18C4" w14:textId="3821586C" w:rsidR="00D0164A" w:rsidRPr="005E7BE8" w:rsidRDefault="00D0164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vertAlign w:val="superscript"/>
        </w:rPr>
        <w:t>2</w:t>
      </w:r>
      <w:r w:rsidR="00ED3FD7">
        <w:rPr>
          <w:rFonts w:asciiTheme="minorHAnsi" w:hAnsiTheme="minorHAnsi" w:cstheme="minorHAnsi"/>
          <w:sz w:val="24"/>
          <w:szCs w:val="24"/>
          <w:vertAlign w:val="superscript"/>
        </w:rPr>
        <w:t xml:space="preserve"> </w:t>
      </w:r>
      <w:r w:rsidR="003E71E7" w:rsidRPr="005E7BE8">
        <w:rPr>
          <w:rFonts w:asciiTheme="minorHAnsi" w:hAnsiTheme="minorHAnsi" w:cstheme="minorHAnsi"/>
          <w:sz w:val="24"/>
          <w:szCs w:val="24"/>
        </w:rPr>
        <w:t>"Labile INR"</w:t>
      </w:r>
      <w:r w:rsidRPr="005E7BE8">
        <w:rPr>
          <w:rFonts w:asciiTheme="minorHAnsi" w:hAnsiTheme="minorHAnsi" w:cstheme="minorHAnsi"/>
          <w:sz w:val="24"/>
          <w:szCs w:val="24"/>
        </w:rPr>
        <w:t xml:space="preserve"> </w:t>
      </w:r>
      <w:r w:rsidR="004167AA" w:rsidRPr="005E7BE8">
        <w:rPr>
          <w:rFonts w:asciiTheme="minorHAnsi" w:hAnsiTheme="minorHAnsi" w:cstheme="minorHAnsi"/>
          <w:sz w:val="24"/>
          <w:szCs w:val="24"/>
        </w:rPr>
        <w:t xml:space="preserve">was </w:t>
      </w:r>
      <w:r w:rsidRPr="005E7BE8">
        <w:rPr>
          <w:rFonts w:asciiTheme="minorHAnsi" w:hAnsiTheme="minorHAnsi" w:cstheme="minorHAnsi"/>
          <w:sz w:val="24"/>
          <w:szCs w:val="24"/>
        </w:rPr>
        <w:t xml:space="preserve">not included in </w:t>
      </w:r>
      <w:r w:rsidR="004167AA" w:rsidRPr="005E7BE8">
        <w:rPr>
          <w:rFonts w:asciiTheme="minorHAnsi" w:hAnsiTheme="minorHAnsi" w:cstheme="minorHAnsi"/>
          <w:sz w:val="24"/>
          <w:szCs w:val="24"/>
        </w:rPr>
        <w:t xml:space="preserve">the </w:t>
      </w:r>
      <w:r w:rsidRPr="005E7BE8">
        <w:rPr>
          <w:rFonts w:asciiTheme="minorHAnsi" w:hAnsiTheme="minorHAnsi" w:cstheme="minorHAnsi"/>
          <w:sz w:val="24"/>
          <w:szCs w:val="24"/>
        </w:rPr>
        <w:t xml:space="preserve">HAS-BLED score </w:t>
      </w:r>
      <w:r w:rsidR="003E71E7" w:rsidRPr="005E7BE8">
        <w:rPr>
          <w:rFonts w:asciiTheme="minorHAnsi" w:hAnsiTheme="minorHAnsi" w:cstheme="minorHAnsi"/>
          <w:sz w:val="24"/>
          <w:szCs w:val="24"/>
        </w:rPr>
        <w:t>because</w:t>
      </w:r>
      <w:r w:rsidRPr="005E7BE8">
        <w:rPr>
          <w:rFonts w:asciiTheme="minorHAnsi" w:hAnsiTheme="minorHAnsi" w:cstheme="minorHAnsi"/>
          <w:sz w:val="24"/>
          <w:szCs w:val="24"/>
        </w:rPr>
        <w:t xml:space="preserve"> </w:t>
      </w:r>
      <w:r w:rsidR="004167AA" w:rsidRPr="005E7BE8">
        <w:rPr>
          <w:rFonts w:asciiTheme="minorHAnsi" w:hAnsiTheme="minorHAnsi" w:cstheme="minorHAnsi"/>
          <w:sz w:val="24"/>
          <w:szCs w:val="24"/>
        </w:rPr>
        <w:t xml:space="preserve">it was </w:t>
      </w:r>
      <w:r w:rsidRPr="005E7BE8">
        <w:rPr>
          <w:rFonts w:asciiTheme="minorHAnsi" w:hAnsiTheme="minorHAnsi" w:cstheme="minorHAnsi"/>
          <w:sz w:val="24"/>
          <w:szCs w:val="24"/>
        </w:rPr>
        <w:t>not collected at baseline</w:t>
      </w:r>
      <w:r w:rsidR="00ED3FD7">
        <w:rPr>
          <w:rFonts w:asciiTheme="minorHAnsi" w:hAnsiTheme="minorHAnsi" w:cstheme="minorHAnsi"/>
          <w:sz w:val="24"/>
          <w:szCs w:val="24"/>
        </w:rPr>
        <w:t>,</w:t>
      </w:r>
      <w:r w:rsidRPr="005E7BE8">
        <w:rPr>
          <w:rFonts w:asciiTheme="minorHAnsi" w:hAnsiTheme="minorHAnsi" w:cstheme="minorHAnsi"/>
          <w:sz w:val="24"/>
          <w:szCs w:val="24"/>
        </w:rPr>
        <w:t xml:space="preserve"> </w:t>
      </w:r>
      <w:r w:rsidR="003E71E7" w:rsidRPr="005E7BE8">
        <w:rPr>
          <w:rFonts w:asciiTheme="minorHAnsi" w:hAnsiTheme="minorHAnsi" w:cstheme="minorHAnsi"/>
          <w:sz w:val="24"/>
          <w:szCs w:val="24"/>
        </w:rPr>
        <w:t xml:space="preserve">therefore </w:t>
      </w:r>
      <w:r w:rsidR="004167AA" w:rsidRPr="005E7BE8">
        <w:rPr>
          <w:rFonts w:asciiTheme="minorHAnsi" w:hAnsiTheme="minorHAnsi" w:cstheme="minorHAnsi"/>
          <w:sz w:val="24"/>
          <w:szCs w:val="24"/>
        </w:rPr>
        <w:t xml:space="preserve">the </w:t>
      </w:r>
      <w:r w:rsidRPr="005E7BE8">
        <w:rPr>
          <w:rFonts w:asciiTheme="minorHAnsi" w:hAnsiTheme="minorHAnsi" w:cstheme="minorHAnsi"/>
          <w:sz w:val="24"/>
          <w:szCs w:val="24"/>
        </w:rPr>
        <w:t>max</w:t>
      </w:r>
      <w:r w:rsidR="003E71E7" w:rsidRPr="005E7BE8">
        <w:rPr>
          <w:rFonts w:asciiTheme="minorHAnsi" w:hAnsiTheme="minorHAnsi" w:cstheme="minorHAnsi"/>
          <w:sz w:val="24"/>
          <w:szCs w:val="24"/>
        </w:rPr>
        <w:t xml:space="preserve">imum HAS-BLED score </w:t>
      </w:r>
      <w:r w:rsidR="004167AA" w:rsidRPr="005E7BE8">
        <w:rPr>
          <w:rFonts w:asciiTheme="minorHAnsi" w:hAnsiTheme="minorHAnsi" w:cstheme="minorHAnsi"/>
          <w:sz w:val="24"/>
          <w:szCs w:val="24"/>
        </w:rPr>
        <w:t xml:space="preserve">is </w:t>
      </w:r>
      <w:r w:rsidRPr="005E7BE8">
        <w:rPr>
          <w:rFonts w:asciiTheme="minorHAnsi" w:hAnsiTheme="minorHAnsi" w:cstheme="minorHAnsi"/>
          <w:sz w:val="24"/>
          <w:szCs w:val="24"/>
        </w:rPr>
        <w:t xml:space="preserve">8 </w:t>
      </w:r>
      <w:r w:rsidR="004167AA" w:rsidRPr="005E7BE8">
        <w:rPr>
          <w:rFonts w:asciiTheme="minorHAnsi" w:hAnsiTheme="minorHAnsi" w:cstheme="minorHAnsi"/>
          <w:sz w:val="24"/>
          <w:szCs w:val="24"/>
        </w:rPr>
        <w:t>rather than</w:t>
      </w:r>
      <w:r w:rsidRPr="005E7BE8">
        <w:rPr>
          <w:rFonts w:asciiTheme="minorHAnsi" w:hAnsiTheme="minorHAnsi" w:cstheme="minorHAnsi"/>
          <w:sz w:val="24"/>
          <w:szCs w:val="24"/>
        </w:rPr>
        <w:t xml:space="preserve"> 9</w:t>
      </w:r>
      <w:r w:rsidR="004167AA" w:rsidRPr="005E7BE8">
        <w:rPr>
          <w:rFonts w:asciiTheme="minorHAnsi" w:hAnsiTheme="minorHAnsi" w:cstheme="minorHAnsi"/>
          <w:sz w:val="24"/>
          <w:szCs w:val="24"/>
        </w:rPr>
        <w:t xml:space="preserve"> points</w:t>
      </w:r>
    </w:p>
    <w:p w14:paraId="6F34FAC8" w14:textId="7AE9FB3D" w:rsidR="00D0164A" w:rsidRPr="005E7BE8" w:rsidRDefault="00972592" w:rsidP="003E71E7">
      <w:pPr>
        <w:spacing w:after="0" w:line="480" w:lineRule="auto"/>
        <w:rPr>
          <w:rFonts w:asciiTheme="minorHAnsi" w:hAnsiTheme="minorHAnsi" w:cstheme="minorHAnsi"/>
          <w:b/>
          <w:sz w:val="24"/>
          <w:szCs w:val="24"/>
        </w:rPr>
      </w:pPr>
      <w:r>
        <w:rPr>
          <w:rFonts w:asciiTheme="minorHAnsi" w:hAnsiTheme="minorHAnsi" w:cstheme="minorHAnsi"/>
          <w:sz w:val="24"/>
          <w:szCs w:val="24"/>
        </w:rPr>
        <w:t xml:space="preserve">AP: anti-platelet; </w:t>
      </w:r>
      <w:r w:rsidR="0076718E" w:rsidRPr="005E7BE8">
        <w:rPr>
          <w:rFonts w:asciiTheme="minorHAnsi" w:hAnsiTheme="minorHAnsi" w:cstheme="minorHAnsi"/>
          <w:sz w:val="24"/>
          <w:szCs w:val="24"/>
        </w:rPr>
        <w:t>BMI:</w:t>
      </w:r>
      <w:r w:rsidR="0076718E">
        <w:rPr>
          <w:rFonts w:asciiTheme="minorHAnsi" w:hAnsiTheme="minorHAnsi" w:cstheme="minorHAnsi"/>
          <w:sz w:val="24"/>
          <w:szCs w:val="24"/>
        </w:rPr>
        <w:t xml:space="preserve"> b</w:t>
      </w:r>
      <w:r w:rsidR="0076718E" w:rsidRPr="005E7BE8">
        <w:rPr>
          <w:rFonts w:asciiTheme="minorHAnsi" w:hAnsiTheme="minorHAnsi" w:cstheme="minorHAnsi"/>
          <w:sz w:val="24"/>
          <w:szCs w:val="24"/>
        </w:rPr>
        <w:t>ody mass index</w:t>
      </w:r>
      <w:r w:rsidR="0076718E">
        <w:rPr>
          <w:rFonts w:asciiTheme="minorHAnsi" w:hAnsiTheme="minorHAnsi" w:cstheme="minorHAnsi"/>
          <w:sz w:val="24"/>
          <w:szCs w:val="24"/>
        </w:rPr>
        <w:t xml:space="preserve">; </w:t>
      </w:r>
      <w:r w:rsidR="0003756B">
        <w:rPr>
          <w:rFonts w:asciiTheme="minorHAnsi" w:hAnsiTheme="minorHAnsi" w:cstheme="minorHAnsi"/>
          <w:sz w:val="24"/>
          <w:szCs w:val="24"/>
        </w:rPr>
        <w:t xml:space="preserve">INR: international normalized ratio; </w:t>
      </w:r>
      <w:r w:rsidR="008F2311">
        <w:rPr>
          <w:rFonts w:asciiTheme="minorHAnsi" w:hAnsiTheme="minorHAnsi" w:cstheme="minorHAnsi"/>
          <w:sz w:val="24"/>
          <w:szCs w:val="24"/>
        </w:rPr>
        <w:t xml:space="preserve">CKD: chronic kidney disease; </w:t>
      </w:r>
      <w:r w:rsidR="0076718E" w:rsidRPr="005E7BE8">
        <w:rPr>
          <w:rFonts w:asciiTheme="minorHAnsi" w:hAnsiTheme="minorHAnsi" w:cstheme="minorHAnsi"/>
          <w:sz w:val="24"/>
          <w:szCs w:val="24"/>
        </w:rPr>
        <w:t>DBP: diastolic blood pressure</w:t>
      </w:r>
      <w:r w:rsidR="0076718E">
        <w:rPr>
          <w:rFonts w:asciiTheme="minorHAnsi" w:hAnsiTheme="minorHAnsi" w:cstheme="minorHAnsi"/>
          <w:sz w:val="24"/>
          <w:szCs w:val="24"/>
        </w:rPr>
        <w:t xml:space="preserve">; </w:t>
      </w:r>
      <w:r w:rsidR="00540A4A">
        <w:rPr>
          <w:rFonts w:asciiTheme="minorHAnsi" w:hAnsiTheme="minorHAnsi" w:cstheme="minorHAnsi"/>
          <w:sz w:val="24"/>
          <w:szCs w:val="24"/>
        </w:rPr>
        <w:t xml:space="preserve">IQR: inter-quartile range; </w:t>
      </w:r>
      <w:r>
        <w:rPr>
          <w:rFonts w:asciiTheme="minorHAnsi" w:hAnsiTheme="minorHAnsi" w:cstheme="minorHAnsi"/>
          <w:sz w:val="24"/>
          <w:szCs w:val="24"/>
        </w:rPr>
        <w:t>NOAC: non-</w:t>
      </w:r>
      <w:r w:rsidRPr="00972592">
        <w:rPr>
          <w:rFonts w:asciiTheme="minorHAnsi" w:hAnsiTheme="minorHAnsi" w:cstheme="minorHAnsi"/>
          <w:sz w:val="24"/>
          <w:szCs w:val="24"/>
        </w:rPr>
        <w:t xml:space="preserve"> </w:t>
      </w:r>
      <w:r>
        <w:rPr>
          <w:rFonts w:asciiTheme="minorHAnsi" w:hAnsiTheme="minorHAnsi" w:cstheme="minorHAnsi"/>
          <w:sz w:val="24"/>
          <w:szCs w:val="24"/>
        </w:rPr>
        <w:t>vitamin K antagonist; OAC: oral anti-coagulant;</w:t>
      </w:r>
      <w:r w:rsidRPr="005E7BE8">
        <w:rPr>
          <w:rFonts w:asciiTheme="minorHAnsi" w:hAnsiTheme="minorHAnsi" w:cstheme="minorHAnsi"/>
          <w:sz w:val="24"/>
          <w:szCs w:val="24"/>
        </w:rPr>
        <w:t xml:space="preserve"> </w:t>
      </w:r>
      <w:r w:rsidR="0076718E" w:rsidRPr="005E7BE8">
        <w:rPr>
          <w:rFonts w:asciiTheme="minorHAnsi" w:hAnsiTheme="minorHAnsi" w:cstheme="minorHAnsi"/>
          <w:sz w:val="24"/>
          <w:szCs w:val="24"/>
        </w:rPr>
        <w:t xml:space="preserve">SBP: </w:t>
      </w:r>
      <w:r w:rsidR="0076718E">
        <w:rPr>
          <w:rFonts w:asciiTheme="minorHAnsi" w:hAnsiTheme="minorHAnsi" w:cstheme="minorHAnsi"/>
          <w:sz w:val="24"/>
          <w:szCs w:val="24"/>
        </w:rPr>
        <w:t>s</w:t>
      </w:r>
      <w:r w:rsidR="0076718E" w:rsidRPr="005E7BE8">
        <w:rPr>
          <w:rFonts w:asciiTheme="minorHAnsi" w:hAnsiTheme="minorHAnsi" w:cstheme="minorHAnsi"/>
          <w:sz w:val="24"/>
          <w:szCs w:val="24"/>
        </w:rPr>
        <w:t>ystolic blood pressure</w:t>
      </w:r>
      <w:r w:rsidR="0076718E">
        <w:rPr>
          <w:rFonts w:asciiTheme="minorHAnsi" w:hAnsiTheme="minorHAnsi" w:cstheme="minorHAnsi"/>
          <w:b/>
          <w:sz w:val="24"/>
          <w:szCs w:val="24"/>
        </w:rPr>
        <w:t>;</w:t>
      </w:r>
      <w:r w:rsidR="0076718E" w:rsidRPr="00E90526">
        <w:rPr>
          <w:rFonts w:asciiTheme="minorHAnsi" w:hAnsiTheme="minorHAnsi" w:cstheme="minorHAnsi"/>
          <w:b/>
          <w:sz w:val="24"/>
          <w:szCs w:val="24"/>
        </w:rPr>
        <w:t xml:space="preserve"> </w:t>
      </w:r>
      <w:r w:rsidR="0076718E">
        <w:rPr>
          <w:rFonts w:asciiTheme="minorHAnsi" w:hAnsiTheme="minorHAnsi" w:cstheme="minorHAnsi"/>
          <w:sz w:val="24"/>
          <w:szCs w:val="24"/>
        </w:rPr>
        <w:t>TIA: transient ischaemic attack</w:t>
      </w:r>
      <w:r>
        <w:rPr>
          <w:rFonts w:asciiTheme="minorHAnsi" w:hAnsiTheme="minorHAnsi" w:cstheme="minorHAnsi"/>
          <w:sz w:val="24"/>
          <w:szCs w:val="24"/>
        </w:rPr>
        <w:t>; VKA: vitamin K antagonist</w:t>
      </w:r>
    </w:p>
    <w:p w14:paraId="161C7AFF" w14:textId="61D0240F" w:rsidR="00D0164A" w:rsidRDefault="00D0164A" w:rsidP="003E71E7">
      <w:pPr>
        <w:spacing w:after="0" w:line="480" w:lineRule="auto"/>
        <w:rPr>
          <w:rFonts w:asciiTheme="minorHAnsi" w:hAnsiTheme="minorHAnsi" w:cstheme="minorHAnsi"/>
          <w:b/>
          <w:sz w:val="24"/>
          <w:szCs w:val="24"/>
        </w:rPr>
      </w:pPr>
      <w:r w:rsidRPr="005E7BE8">
        <w:rPr>
          <w:rFonts w:asciiTheme="minorHAnsi" w:hAnsiTheme="minorHAnsi" w:cstheme="minorHAnsi"/>
          <w:b/>
          <w:sz w:val="24"/>
          <w:szCs w:val="24"/>
        </w:rPr>
        <w:br w:type="page"/>
      </w:r>
    </w:p>
    <w:p w14:paraId="57B949A4" w14:textId="4D338B69" w:rsidR="00FB3DC0" w:rsidRDefault="00FB3DC0" w:rsidP="00FB3DC0">
      <w:pPr>
        <w:spacing w:after="0" w:line="480" w:lineRule="auto"/>
        <w:rPr>
          <w:rFonts w:ascii="Times New Roman" w:hAnsi="Times New Roman" w:cs="Times New Roman"/>
          <w:sz w:val="24"/>
          <w:szCs w:val="24"/>
        </w:rPr>
      </w:pPr>
      <w:r w:rsidRPr="000D3055">
        <w:rPr>
          <w:rFonts w:ascii="Times New Roman" w:hAnsi="Times New Roman" w:cs="Times New Roman"/>
          <w:b/>
          <w:sz w:val="24"/>
          <w:szCs w:val="24"/>
        </w:rPr>
        <w:lastRenderedPageBreak/>
        <w:t xml:space="preserve">Table </w:t>
      </w:r>
      <w:r>
        <w:rPr>
          <w:rFonts w:ascii="Times New Roman" w:hAnsi="Times New Roman" w:cs="Times New Roman"/>
          <w:b/>
          <w:sz w:val="24"/>
          <w:szCs w:val="24"/>
        </w:rPr>
        <w:t>S</w:t>
      </w:r>
      <w:r>
        <w:rPr>
          <w:rFonts w:ascii="Times New Roman" w:hAnsi="Times New Roman" w:cs="Times New Roman"/>
          <w:b/>
          <w:sz w:val="24"/>
          <w:szCs w:val="24"/>
        </w:rPr>
        <w:t>3</w:t>
      </w:r>
      <w:r w:rsidRPr="000D3055">
        <w:rPr>
          <w:rFonts w:ascii="Times New Roman" w:hAnsi="Times New Roman" w:cs="Times New Roman"/>
          <w:b/>
          <w:sz w:val="24"/>
          <w:szCs w:val="24"/>
        </w:rPr>
        <w:t>.</w:t>
      </w:r>
      <w:r>
        <w:rPr>
          <w:rFonts w:ascii="Times New Roman" w:hAnsi="Times New Roman" w:cs="Times New Roman"/>
          <w:sz w:val="24"/>
          <w:szCs w:val="24"/>
        </w:rPr>
        <w:t xml:space="preserve"> </w:t>
      </w:r>
      <w:r w:rsidRPr="008B62DA">
        <w:rPr>
          <w:rFonts w:ascii="Times New Roman" w:hAnsi="Times New Roman" w:cs="Times New Roman"/>
          <w:sz w:val="24"/>
          <w:szCs w:val="24"/>
        </w:rPr>
        <w:t xml:space="preserve">ICH </w:t>
      </w:r>
      <w:r>
        <w:rPr>
          <w:rFonts w:ascii="Times New Roman" w:hAnsi="Times New Roman" w:cs="Times New Roman"/>
          <w:sz w:val="24"/>
          <w:szCs w:val="24"/>
        </w:rPr>
        <w:t>e</w:t>
      </w:r>
      <w:r w:rsidRPr="008B62DA">
        <w:rPr>
          <w:rFonts w:ascii="Times New Roman" w:hAnsi="Times New Roman" w:cs="Times New Roman"/>
          <w:sz w:val="24"/>
          <w:szCs w:val="24"/>
        </w:rPr>
        <w:t xml:space="preserve">vent </w:t>
      </w:r>
      <w:r>
        <w:rPr>
          <w:rFonts w:ascii="Times New Roman" w:hAnsi="Times New Roman" w:cs="Times New Roman"/>
          <w:sz w:val="24"/>
          <w:szCs w:val="24"/>
        </w:rPr>
        <w:t>r</w:t>
      </w:r>
      <w:r w:rsidRPr="008B62DA">
        <w:rPr>
          <w:rFonts w:ascii="Times New Roman" w:hAnsi="Times New Roman" w:cs="Times New Roman"/>
          <w:sz w:val="24"/>
          <w:szCs w:val="24"/>
        </w:rPr>
        <w:t xml:space="preserve">ates </w:t>
      </w:r>
      <w:r>
        <w:rPr>
          <w:rFonts w:ascii="Times New Roman" w:hAnsi="Times New Roman" w:cs="Times New Roman"/>
          <w:sz w:val="24"/>
          <w:szCs w:val="24"/>
        </w:rPr>
        <w:t>p</w:t>
      </w:r>
      <w:r w:rsidRPr="008B62DA">
        <w:rPr>
          <w:rFonts w:ascii="Times New Roman" w:hAnsi="Times New Roman" w:cs="Times New Roman"/>
          <w:sz w:val="24"/>
          <w:szCs w:val="24"/>
        </w:rPr>
        <w:t>er 100</w:t>
      </w:r>
      <w:r>
        <w:rPr>
          <w:rFonts w:ascii="Times New Roman" w:hAnsi="Times New Roman" w:cs="Times New Roman"/>
          <w:sz w:val="24"/>
          <w:szCs w:val="24"/>
        </w:rPr>
        <w:t xml:space="preserve"> p</w:t>
      </w:r>
      <w:r w:rsidRPr="008B62DA">
        <w:rPr>
          <w:rFonts w:ascii="Times New Roman" w:hAnsi="Times New Roman" w:cs="Times New Roman"/>
          <w:sz w:val="24"/>
          <w:szCs w:val="24"/>
        </w:rPr>
        <w:t>erson</w:t>
      </w:r>
      <w:r>
        <w:rPr>
          <w:rFonts w:ascii="Times New Roman" w:hAnsi="Times New Roman" w:cs="Times New Roman"/>
          <w:sz w:val="24"/>
          <w:szCs w:val="24"/>
        </w:rPr>
        <w:t>-y</w:t>
      </w:r>
      <w:r w:rsidRPr="008B62DA">
        <w:rPr>
          <w:rFonts w:ascii="Times New Roman" w:hAnsi="Times New Roman" w:cs="Times New Roman"/>
          <w:sz w:val="24"/>
          <w:szCs w:val="24"/>
        </w:rPr>
        <w:t xml:space="preserve">ears </w:t>
      </w:r>
      <w:r>
        <w:rPr>
          <w:rFonts w:ascii="Times New Roman" w:hAnsi="Times New Roman" w:cs="Times New Roman"/>
          <w:sz w:val="24"/>
          <w:szCs w:val="24"/>
        </w:rPr>
        <w:t>calculated over</w:t>
      </w:r>
      <w:r w:rsidRPr="008B62DA">
        <w:rPr>
          <w:rFonts w:ascii="Times New Roman" w:hAnsi="Times New Roman" w:cs="Times New Roman"/>
          <w:sz w:val="24"/>
          <w:szCs w:val="24"/>
        </w:rPr>
        <w:t xml:space="preserve"> </w:t>
      </w:r>
      <w:r>
        <w:rPr>
          <w:rFonts w:ascii="Times New Roman" w:hAnsi="Times New Roman" w:cs="Times New Roman"/>
          <w:sz w:val="24"/>
          <w:szCs w:val="24"/>
        </w:rPr>
        <w:t>two-year data</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1319"/>
        <w:gridCol w:w="310"/>
        <w:gridCol w:w="3891"/>
      </w:tblGrid>
      <w:tr w:rsidR="00FB3DC0" w:rsidRPr="008B62DA" w14:paraId="3D82F4C7" w14:textId="77777777" w:rsidTr="00AB3177">
        <w:trPr>
          <w:trHeight w:hRule="exact" w:val="397"/>
        </w:trPr>
        <w:tc>
          <w:tcPr>
            <w:tcW w:w="2363" w:type="pct"/>
            <w:tcBorders>
              <w:bottom w:val="single" w:sz="4" w:space="0" w:color="auto"/>
            </w:tcBorders>
          </w:tcPr>
          <w:p w14:paraId="7A4B0572" w14:textId="77777777" w:rsidR="00FB3DC0" w:rsidRPr="008B62DA" w:rsidRDefault="00FB3DC0" w:rsidP="00AB3177">
            <w:pPr>
              <w:spacing w:line="480" w:lineRule="auto"/>
              <w:rPr>
                <w:rFonts w:ascii="Times New Roman" w:hAnsi="Times New Roman" w:cs="Times New Roman"/>
                <w:sz w:val="24"/>
                <w:szCs w:val="24"/>
              </w:rPr>
            </w:pPr>
            <w:r w:rsidRPr="008B62DA">
              <w:rPr>
                <w:rFonts w:ascii="Times New Roman" w:hAnsi="Times New Roman" w:cs="Times New Roman"/>
                <w:sz w:val="24"/>
                <w:szCs w:val="24"/>
              </w:rPr>
              <w:t>Registry</w:t>
            </w:r>
          </w:p>
        </w:tc>
        <w:tc>
          <w:tcPr>
            <w:tcW w:w="630" w:type="pct"/>
            <w:tcBorders>
              <w:bottom w:val="single" w:sz="4" w:space="0" w:color="auto"/>
            </w:tcBorders>
          </w:tcPr>
          <w:p w14:paraId="2B1CE3B2" w14:textId="77777777" w:rsidR="00FB3DC0" w:rsidRPr="008B62DA" w:rsidRDefault="00FB3DC0" w:rsidP="00AB3177">
            <w:pPr>
              <w:spacing w:line="480" w:lineRule="auto"/>
              <w:jc w:val="center"/>
              <w:rPr>
                <w:rFonts w:ascii="Times New Roman" w:hAnsi="Times New Roman" w:cs="Times New Roman"/>
                <w:sz w:val="24"/>
                <w:szCs w:val="24"/>
              </w:rPr>
            </w:pPr>
            <w:r>
              <w:rPr>
                <w:rFonts w:ascii="Times New Roman" w:hAnsi="Times New Roman" w:cs="Times New Roman"/>
                <w:sz w:val="24"/>
                <w:szCs w:val="24"/>
              </w:rPr>
              <w:t>No. E</w:t>
            </w:r>
            <w:r w:rsidRPr="008B62DA">
              <w:rPr>
                <w:rFonts w:ascii="Times New Roman" w:hAnsi="Times New Roman" w:cs="Times New Roman"/>
                <w:sz w:val="24"/>
                <w:szCs w:val="24"/>
              </w:rPr>
              <w:t>vents</w:t>
            </w:r>
          </w:p>
        </w:tc>
        <w:tc>
          <w:tcPr>
            <w:tcW w:w="148" w:type="pct"/>
            <w:tcBorders>
              <w:bottom w:val="single" w:sz="4" w:space="0" w:color="auto"/>
            </w:tcBorders>
          </w:tcPr>
          <w:p w14:paraId="0E57F21E" w14:textId="77777777" w:rsidR="00FB3DC0" w:rsidRPr="008B62DA" w:rsidRDefault="00FB3DC0" w:rsidP="00AB3177">
            <w:pPr>
              <w:spacing w:line="480" w:lineRule="auto"/>
              <w:jc w:val="center"/>
              <w:rPr>
                <w:rFonts w:ascii="Times New Roman" w:hAnsi="Times New Roman" w:cs="Times New Roman"/>
                <w:sz w:val="24"/>
                <w:szCs w:val="24"/>
              </w:rPr>
            </w:pPr>
          </w:p>
        </w:tc>
        <w:tc>
          <w:tcPr>
            <w:tcW w:w="1859" w:type="pct"/>
            <w:tcBorders>
              <w:bottom w:val="single" w:sz="4" w:space="0" w:color="auto"/>
            </w:tcBorders>
          </w:tcPr>
          <w:p w14:paraId="5EF02331" w14:textId="77777777" w:rsidR="00FB3DC0" w:rsidRPr="008B62DA" w:rsidRDefault="00FB3DC0" w:rsidP="00AB3177">
            <w:pPr>
              <w:spacing w:line="480" w:lineRule="auto"/>
              <w:jc w:val="center"/>
              <w:rPr>
                <w:rFonts w:ascii="Times New Roman" w:hAnsi="Times New Roman" w:cs="Times New Roman"/>
                <w:sz w:val="24"/>
                <w:szCs w:val="24"/>
              </w:rPr>
            </w:pPr>
            <w:r w:rsidRPr="008B62DA">
              <w:rPr>
                <w:rFonts w:ascii="Times New Roman" w:hAnsi="Times New Roman" w:cs="Times New Roman"/>
                <w:sz w:val="24"/>
                <w:szCs w:val="24"/>
              </w:rPr>
              <w:t>Rate (95% CI)</w:t>
            </w:r>
          </w:p>
        </w:tc>
      </w:tr>
      <w:tr w:rsidR="00FB3DC0" w:rsidRPr="008B62DA" w14:paraId="06941BAE" w14:textId="77777777" w:rsidTr="00AB3177">
        <w:trPr>
          <w:trHeight w:hRule="exact" w:val="397"/>
        </w:trPr>
        <w:tc>
          <w:tcPr>
            <w:tcW w:w="2363" w:type="pct"/>
            <w:tcBorders>
              <w:top w:val="nil"/>
              <w:bottom w:val="nil"/>
            </w:tcBorders>
          </w:tcPr>
          <w:p w14:paraId="63F5584C" w14:textId="77777777" w:rsidR="00FB3DC0" w:rsidRPr="008B62DA" w:rsidRDefault="00FB3DC0" w:rsidP="00AB3177">
            <w:pPr>
              <w:spacing w:line="480" w:lineRule="auto"/>
              <w:rPr>
                <w:rFonts w:ascii="Times New Roman" w:hAnsi="Times New Roman" w:cs="Times New Roman"/>
                <w:sz w:val="24"/>
                <w:szCs w:val="24"/>
              </w:rPr>
            </w:pPr>
            <w:r w:rsidRPr="008B62DA">
              <w:rPr>
                <w:rFonts w:ascii="Times New Roman" w:hAnsi="Times New Roman" w:cs="Times New Roman"/>
                <w:sz w:val="24"/>
                <w:szCs w:val="24"/>
              </w:rPr>
              <w:t>GARFIELD-AF (N = 34,306)</w:t>
            </w:r>
          </w:p>
        </w:tc>
        <w:tc>
          <w:tcPr>
            <w:tcW w:w="630" w:type="pct"/>
            <w:tcBorders>
              <w:top w:val="nil"/>
              <w:bottom w:val="nil"/>
            </w:tcBorders>
          </w:tcPr>
          <w:p w14:paraId="56494BED" w14:textId="77777777" w:rsidR="00FB3DC0" w:rsidRPr="008B62DA" w:rsidRDefault="00FB3DC0" w:rsidP="00AB3177">
            <w:pPr>
              <w:spacing w:line="480" w:lineRule="auto"/>
              <w:jc w:val="center"/>
              <w:rPr>
                <w:rFonts w:ascii="Times New Roman" w:hAnsi="Times New Roman" w:cs="Times New Roman"/>
                <w:sz w:val="24"/>
                <w:szCs w:val="24"/>
              </w:rPr>
            </w:pPr>
            <w:r w:rsidRPr="008B62DA">
              <w:rPr>
                <w:rFonts w:ascii="Times New Roman" w:hAnsi="Times New Roman" w:cs="Times New Roman"/>
                <w:sz w:val="24"/>
                <w:szCs w:val="24"/>
              </w:rPr>
              <w:t>158</w:t>
            </w:r>
          </w:p>
        </w:tc>
        <w:tc>
          <w:tcPr>
            <w:tcW w:w="148" w:type="pct"/>
            <w:tcBorders>
              <w:top w:val="nil"/>
              <w:bottom w:val="nil"/>
            </w:tcBorders>
          </w:tcPr>
          <w:p w14:paraId="54F2A7A7" w14:textId="77777777" w:rsidR="00FB3DC0" w:rsidRPr="008B62DA" w:rsidRDefault="00FB3DC0" w:rsidP="00AB3177">
            <w:pPr>
              <w:spacing w:line="480" w:lineRule="auto"/>
              <w:jc w:val="center"/>
              <w:rPr>
                <w:rFonts w:ascii="Times New Roman" w:hAnsi="Times New Roman" w:cs="Times New Roman"/>
                <w:sz w:val="24"/>
                <w:szCs w:val="24"/>
              </w:rPr>
            </w:pPr>
          </w:p>
        </w:tc>
        <w:tc>
          <w:tcPr>
            <w:tcW w:w="1859" w:type="pct"/>
            <w:tcBorders>
              <w:top w:val="nil"/>
              <w:bottom w:val="nil"/>
            </w:tcBorders>
          </w:tcPr>
          <w:p w14:paraId="7C16825D" w14:textId="77777777" w:rsidR="00FB3DC0" w:rsidRPr="008B62DA" w:rsidRDefault="00FB3DC0" w:rsidP="00AB3177">
            <w:pPr>
              <w:spacing w:line="480" w:lineRule="auto"/>
              <w:jc w:val="center"/>
              <w:rPr>
                <w:rFonts w:ascii="Times New Roman" w:hAnsi="Times New Roman" w:cs="Times New Roman"/>
                <w:sz w:val="24"/>
                <w:szCs w:val="24"/>
              </w:rPr>
            </w:pPr>
            <w:r w:rsidRPr="008B62DA">
              <w:rPr>
                <w:rFonts w:ascii="Times New Roman" w:hAnsi="Times New Roman" w:cs="Times New Roman"/>
                <w:sz w:val="24"/>
                <w:szCs w:val="24"/>
              </w:rPr>
              <w:t>0.25 (0.21–0.29)</w:t>
            </w:r>
          </w:p>
        </w:tc>
      </w:tr>
      <w:tr w:rsidR="00FB3DC0" w:rsidRPr="008B62DA" w14:paraId="629388E0" w14:textId="77777777" w:rsidTr="00AB3177">
        <w:trPr>
          <w:trHeight w:hRule="exact" w:val="397"/>
        </w:trPr>
        <w:tc>
          <w:tcPr>
            <w:tcW w:w="2363" w:type="pct"/>
            <w:tcBorders>
              <w:top w:val="nil"/>
            </w:tcBorders>
          </w:tcPr>
          <w:p w14:paraId="7AF69948" w14:textId="77777777" w:rsidR="00FB3DC0" w:rsidRPr="008B62DA" w:rsidRDefault="00FB3DC0" w:rsidP="00AB3177">
            <w:pPr>
              <w:spacing w:line="480" w:lineRule="auto"/>
              <w:rPr>
                <w:rFonts w:ascii="Times New Roman" w:hAnsi="Times New Roman" w:cs="Times New Roman"/>
                <w:sz w:val="24"/>
                <w:szCs w:val="24"/>
              </w:rPr>
            </w:pPr>
            <w:r w:rsidRPr="008B62DA">
              <w:rPr>
                <w:rFonts w:ascii="Times New Roman" w:hAnsi="Times New Roman" w:cs="Times New Roman"/>
                <w:sz w:val="24"/>
                <w:szCs w:val="24"/>
              </w:rPr>
              <w:t>ORBIT-AF (N = 18,955)</w:t>
            </w:r>
          </w:p>
        </w:tc>
        <w:tc>
          <w:tcPr>
            <w:tcW w:w="630" w:type="pct"/>
            <w:tcBorders>
              <w:top w:val="nil"/>
            </w:tcBorders>
          </w:tcPr>
          <w:p w14:paraId="61634C66" w14:textId="77777777" w:rsidR="00FB3DC0" w:rsidRPr="008B62DA" w:rsidRDefault="00FB3DC0" w:rsidP="00AB3177">
            <w:pPr>
              <w:spacing w:line="480" w:lineRule="auto"/>
              <w:jc w:val="center"/>
              <w:rPr>
                <w:rFonts w:ascii="Times New Roman" w:hAnsi="Times New Roman" w:cs="Times New Roman"/>
                <w:sz w:val="24"/>
                <w:szCs w:val="24"/>
              </w:rPr>
            </w:pPr>
            <w:r w:rsidRPr="008B62DA">
              <w:rPr>
                <w:rFonts w:ascii="Times New Roman" w:hAnsi="Times New Roman" w:cs="Times New Roman"/>
                <w:sz w:val="24"/>
                <w:szCs w:val="24"/>
              </w:rPr>
              <w:t>126</w:t>
            </w:r>
          </w:p>
        </w:tc>
        <w:tc>
          <w:tcPr>
            <w:tcW w:w="148" w:type="pct"/>
            <w:tcBorders>
              <w:top w:val="nil"/>
            </w:tcBorders>
          </w:tcPr>
          <w:p w14:paraId="3976DEF7" w14:textId="77777777" w:rsidR="00FB3DC0" w:rsidRPr="008B62DA" w:rsidRDefault="00FB3DC0" w:rsidP="00AB3177">
            <w:pPr>
              <w:spacing w:line="480" w:lineRule="auto"/>
              <w:jc w:val="center"/>
              <w:rPr>
                <w:rFonts w:ascii="Times New Roman" w:hAnsi="Times New Roman" w:cs="Times New Roman"/>
                <w:sz w:val="24"/>
                <w:szCs w:val="24"/>
              </w:rPr>
            </w:pPr>
          </w:p>
        </w:tc>
        <w:tc>
          <w:tcPr>
            <w:tcW w:w="1859" w:type="pct"/>
            <w:tcBorders>
              <w:top w:val="nil"/>
            </w:tcBorders>
          </w:tcPr>
          <w:p w14:paraId="20547184" w14:textId="77777777" w:rsidR="00FB3DC0" w:rsidRPr="008B62DA" w:rsidRDefault="00FB3DC0" w:rsidP="00AB3177">
            <w:pPr>
              <w:spacing w:line="480" w:lineRule="auto"/>
              <w:jc w:val="center"/>
              <w:rPr>
                <w:rFonts w:ascii="Times New Roman" w:hAnsi="Times New Roman" w:cs="Times New Roman"/>
                <w:sz w:val="24"/>
                <w:szCs w:val="24"/>
              </w:rPr>
            </w:pPr>
            <w:r w:rsidRPr="008B62DA">
              <w:rPr>
                <w:rFonts w:ascii="Times New Roman" w:hAnsi="Times New Roman" w:cs="Times New Roman"/>
                <w:sz w:val="24"/>
                <w:szCs w:val="24"/>
              </w:rPr>
              <w:t>0.46 (0.39–0.55)</w:t>
            </w:r>
          </w:p>
        </w:tc>
      </w:tr>
      <w:tr w:rsidR="00FB3DC0" w:rsidRPr="008B62DA" w14:paraId="534B9C47" w14:textId="77777777" w:rsidTr="00AB3177">
        <w:trPr>
          <w:trHeight w:hRule="exact" w:val="397"/>
        </w:trPr>
        <w:tc>
          <w:tcPr>
            <w:tcW w:w="2363" w:type="pct"/>
          </w:tcPr>
          <w:p w14:paraId="50F6F4DB" w14:textId="77777777" w:rsidR="00FB3DC0" w:rsidRPr="008B62DA" w:rsidRDefault="00FB3DC0" w:rsidP="00AB3177">
            <w:pPr>
              <w:spacing w:line="480" w:lineRule="auto"/>
              <w:rPr>
                <w:rFonts w:ascii="Times New Roman" w:hAnsi="Times New Roman" w:cs="Times New Roman"/>
                <w:sz w:val="24"/>
                <w:szCs w:val="24"/>
              </w:rPr>
            </w:pPr>
            <w:r w:rsidRPr="008B62DA">
              <w:rPr>
                <w:rFonts w:ascii="Times New Roman" w:hAnsi="Times New Roman" w:cs="Times New Roman"/>
                <w:sz w:val="24"/>
                <w:szCs w:val="24"/>
              </w:rPr>
              <w:t>Overall (N = 53,261)</w:t>
            </w:r>
          </w:p>
        </w:tc>
        <w:tc>
          <w:tcPr>
            <w:tcW w:w="630" w:type="pct"/>
          </w:tcPr>
          <w:p w14:paraId="2D1C5C96" w14:textId="77777777" w:rsidR="00FB3DC0" w:rsidRPr="008B62DA" w:rsidRDefault="00FB3DC0" w:rsidP="00AB3177">
            <w:pPr>
              <w:spacing w:line="480" w:lineRule="auto"/>
              <w:jc w:val="center"/>
              <w:rPr>
                <w:rFonts w:ascii="Times New Roman" w:hAnsi="Times New Roman" w:cs="Times New Roman"/>
                <w:sz w:val="24"/>
                <w:szCs w:val="24"/>
              </w:rPr>
            </w:pPr>
            <w:r w:rsidRPr="008B62DA">
              <w:rPr>
                <w:rFonts w:ascii="Times New Roman" w:hAnsi="Times New Roman" w:cs="Times New Roman"/>
                <w:sz w:val="24"/>
                <w:szCs w:val="24"/>
              </w:rPr>
              <w:t>284</w:t>
            </w:r>
          </w:p>
        </w:tc>
        <w:tc>
          <w:tcPr>
            <w:tcW w:w="148" w:type="pct"/>
          </w:tcPr>
          <w:p w14:paraId="3418B6F7" w14:textId="77777777" w:rsidR="00FB3DC0" w:rsidRPr="008B62DA" w:rsidRDefault="00FB3DC0" w:rsidP="00AB3177">
            <w:pPr>
              <w:spacing w:line="480" w:lineRule="auto"/>
              <w:jc w:val="center"/>
              <w:rPr>
                <w:rFonts w:ascii="Times New Roman" w:hAnsi="Times New Roman" w:cs="Times New Roman"/>
                <w:sz w:val="24"/>
                <w:szCs w:val="24"/>
              </w:rPr>
            </w:pPr>
          </w:p>
        </w:tc>
        <w:tc>
          <w:tcPr>
            <w:tcW w:w="1859" w:type="pct"/>
          </w:tcPr>
          <w:p w14:paraId="332FFEB8" w14:textId="77777777" w:rsidR="00FB3DC0" w:rsidRPr="008B62DA" w:rsidRDefault="00FB3DC0" w:rsidP="00AB3177">
            <w:pPr>
              <w:spacing w:line="480" w:lineRule="auto"/>
              <w:jc w:val="center"/>
              <w:rPr>
                <w:rFonts w:ascii="Times New Roman" w:hAnsi="Times New Roman" w:cs="Times New Roman"/>
                <w:sz w:val="24"/>
                <w:szCs w:val="24"/>
              </w:rPr>
            </w:pPr>
            <w:r w:rsidRPr="008B62DA">
              <w:rPr>
                <w:rFonts w:ascii="Times New Roman" w:hAnsi="Times New Roman" w:cs="Times New Roman"/>
                <w:sz w:val="24"/>
                <w:szCs w:val="24"/>
              </w:rPr>
              <w:t>0.31 (0.28–0.35)</w:t>
            </w:r>
          </w:p>
        </w:tc>
      </w:tr>
      <w:tr w:rsidR="00FB3DC0" w:rsidRPr="008B62DA" w14:paraId="642ABFFD" w14:textId="77777777" w:rsidTr="00AB3177">
        <w:trPr>
          <w:trHeight w:hRule="exact" w:val="80"/>
        </w:trPr>
        <w:tc>
          <w:tcPr>
            <w:tcW w:w="2363" w:type="pct"/>
          </w:tcPr>
          <w:p w14:paraId="16B73BEB" w14:textId="77777777" w:rsidR="00FB3DC0" w:rsidRPr="008B62DA" w:rsidRDefault="00FB3DC0" w:rsidP="00AB3177">
            <w:pPr>
              <w:spacing w:line="480" w:lineRule="auto"/>
              <w:rPr>
                <w:rFonts w:ascii="Times New Roman" w:hAnsi="Times New Roman" w:cs="Times New Roman"/>
                <w:sz w:val="24"/>
                <w:szCs w:val="24"/>
              </w:rPr>
            </w:pPr>
          </w:p>
        </w:tc>
        <w:tc>
          <w:tcPr>
            <w:tcW w:w="630" w:type="pct"/>
          </w:tcPr>
          <w:p w14:paraId="0E825DF9" w14:textId="77777777" w:rsidR="00FB3DC0" w:rsidRPr="008B62DA" w:rsidRDefault="00FB3DC0" w:rsidP="00AB3177">
            <w:pPr>
              <w:spacing w:line="480" w:lineRule="auto"/>
              <w:jc w:val="center"/>
              <w:rPr>
                <w:rFonts w:ascii="Times New Roman" w:hAnsi="Times New Roman" w:cs="Times New Roman"/>
                <w:sz w:val="24"/>
                <w:szCs w:val="24"/>
              </w:rPr>
            </w:pPr>
          </w:p>
        </w:tc>
        <w:tc>
          <w:tcPr>
            <w:tcW w:w="148" w:type="pct"/>
          </w:tcPr>
          <w:p w14:paraId="3A5BC464" w14:textId="77777777" w:rsidR="00FB3DC0" w:rsidRPr="008B62DA" w:rsidRDefault="00FB3DC0" w:rsidP="00AB3177">
            <w:pPr>
              <w:spacing w:line="480" w:lineRule="auto"/>
              <w:rPr>
                <w:rFonts w:ascii="Times New Roman" w:hAnsi="Times New Roman" w:cs="Times New Roman"/>
                <w:sz w:val="24"/>
                <w:szCs w:val="24"/>
              </w:rPr>
            </w:pPr>
          </w:p>
        </w:tc>
        <w:tc>
          <w:tcPr>
            <w:tcW w:w="1859" w:type="pct"/>
          </w:tcPr>
          <w:p w14:paraId="6D8A0D3D" w14:textId="77777777" w:rsidR="00FB3DC0" w:rsidRPr="008B62DA" w:rsidRDefault="00FB3DC0" w:rsidP="00AB3177">
            <w:pPr>
              <w:spacing w:line="480" w:lineRule="auto"/>
              <w:rPr>
                <w:rFonts w:ascii="Times New Roman" w:hAnsi="Times New Roman" w:cs="Times New Roman"/>
                <w:sz w:val="24"/>
                <w:szCs w:val="24"/>
              </w:rPr>
            </w:pPr>
          </w:p>
        </w:tc>
      </w:tr>
    </w:tbl>
    <w:p w14:paraId="57143D3A" w14:textId="77777777" w:rsidR="00FB3DC0" w:rsidRPr="005E7BE8" w:rsidRDefault="00FB3DC0" w:rsidP="00FB3DC0">
      <w:pPr>
        <w:spacing w:after="0" w:line="480" w:lineRule="auto"/>
        <w:rPr>
          <w:rFonts w:asciiTheme="minorHAnsi" w:hAnsiTheme="minorHAnsi" w:cstheme="minorHAnsi"/>
          <w:sz w:val="24"/>
          <w:szCs w:val="24"/>
        </w:rPr>
      </w:pPr>
    </w:p>
    <w:p w14:paraId="58E4AC77" w14:textId="77777777" w:rsidR="00FB3DC0" w:rsidRPr="005E7BE8" w:rsidRDefault="00FB3DC0" w:rsidP="003E71E7">
      <w:pPr>
        <w:spacing w:after="0" w:line="480" w:lineRule="auto"/>
        <w:rPr>
          <w:rFonts w:asciiTheme="minorHAnsi" w:hAnsiTheme="minorHAnsi" w:cstheme="minorHAnsi"/>
          <w:b/>
          <w:sz w:val="24"/>
          <w:szCs w:val="24"/>
        </w:rPr>
      </w:pPr>
    </w:p>
    <w:p w14:paraId="51313314" w14:textId="06D7DED5" w:rsidR="00C04709" w:rsidRPr="005E7BE8" w:rsidRDefault="00C04709" w:rsidP="00C04709">
      <w:pPr>
        <w:spacing w:after="0" w:line="480" w:lineRule="auto"/>
        <w:rPr>
          <w:rFonts w:asciiTheme="minorHAnsi" w:hAnsiTheme="minorHAnsi" w:cstheme="minorHAnsi"/>
          <w:sz w:val="24"/>
          <w:szCs w:val="24"/>
        </w:rPr>
      </w:pPr>
      <w:r w:rsidRPr="005E7BE8">
        <w:rPr>
          <w:rFonts w:asciiTheme="minorHAnsi" w:hAnsiTheme="minorHAnsi" w:cstheme="minorHAnsi"/>
          <w:b/>
          <w:sz w:val="24"/>
          <w:szCs w:val="24"/>
        </w:rPr>
        <w:t>Table S</w:t>
      </w:r>
      <w:r w:rsidR="00B03E94">
        <w:rPr>
          <w:rFonts w:asciiTheme="minorHAnsi" w:hAnsiTheme="minorHAnsi" w:cstheme="minorHAnsi"/>
          <w:b/>
          <w:sz w:val="24"/>
          <w:szCs w:val="24"/>
        </w:rPr>
        <w:t>4</w:t>
      </w:r>
      <w:r w:rsidRPr="005E7BE8">
        <w:rPr>
          <w:rFonts w:asciiTheme="minorHAnsi" w:hAnsiTheme="minorHAnsi" w:cstheme="minorHAnsi"/>
          <w:b/>
          <w:sz w:val="24"/>
          <w:szCs w:val="24"/>
        </w:rPr>
        <w:t>.</w:t>
      </w:r>
      <w:r w:rsidRPr="005E7BE8">
        <w:rPr>
          <w:rFonts w:asciiTheme="minorHAnsi" w:hAnsiTheme="minorHAnsi" w:cstheme="minorHAnsi"/>
          <w:sz w:val="24"/>
          <w:szCs w:val="24"/>
        </w:rPr>
        <w:t xml:space="preserve"> Site of bleed for 158 GARFIELD-AF patients who experienced ICH within 2 years</w:t>
      </w:r>
    </w:p>
    <w:tbl>
      <w:tblPr>
        <w:tblStyle w:val="TableGrid"/>
        <w:tblW w:w="33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4"/>
        <w:gridCol w:w="3454"/>
      </w:tblGrid>
      <w:tr w:rsidR="00C04709" w:rsidRPr="005E7BE8" w14:paraId="23F7D76D" w14:textId="0DADC0A0" w:rsidTr="00C04709">
        <w:tc>
          <w:tcPr>
            <w:tcW w:w="2500" w:type="pct"/>
            <w:tcBorders>
              <w:bottom w:val="single" w:sz="4" w:space="0" w:color="auto"/>
            </w:tcBorders>
          </w:tcPr>
          <w:p w14:paraId="67816EF0" w14:textId="1270ABD0" w:rsidR="00C04709" w:rsidRPr="005E7BE8" w:rsidRDefault="00C04709" w:rsidP="00C04709">
            <w:pPr>
              <w:spacing w:line="480" w:lineRule="auto"/>
              <w:rPr>
                <w:rFonts w:asciiTheme="minorHAnsi" w:hAnsiTheme="minorHAnsi" w:cstheme="minorHAnsi"/>
                <w:sz w:val="24"/>
                <w:szCs w:val="24"/>
                <w:lang w:eastAsia="en-GB"/>
              </w:rPr>
            </w:pPr>
            <w:r w:rsidRPr="005E7BE8">
              <w:rPr>
                <w:rFonts w:asciiTheme="minorHAnsi" w:hAnsiTheme="minorHAnsi" w:cstheme="minorHAnsi"/>
                <w:sz w:val="24"/>
                <w:szCs w:val="24"/>
                <w:lang w:eastAsia="en-GB"/>
              </w:rPr>
              <w:t>Site of ICH</w:t>
            </w:r>
          </w:p>
        </w:tc>
        <w:tc>
          <w:tcPr>
            <w:tcW w:w="2500" w:type="pct"/>
            <w:tcBorders>
              <w:bottom w:val="single" w:sz="4" w:space="0" w:color="auto"/>
            </w:tcBorders>
          </w:tcPr>
          <w:p w14:paraId="6B89E3DF" w14:textId="3C40669F" w:rsidR="00C04709" w:rsidRPr="005E7BE8" w:rsidRDefault="00C04709" w:rsidP="00C04709">
            <w:pPr>
              <w:spacing w:line="480" w:lineRule="auto"/>
              <w:jc w:val="center"/>
              <w:rPr>
                <w:rFonts w:asciiTheme="minorHAnsi" w:hAnsiTheme="minorHAnsi" w:cstheme="minorHAnsi"/>
                <w:sz w:val="24"/>
                <w:szCs w:val="24"/>
                <w:lang w:eastAsia="en-GB"/>
              </w:rPr>
            </w:pPr>
            <w:r w:rsidRPr="005E7BE8">
              <w:rPr>
                <w:rFonts w:asciiTheme="minorHAnsi" w:hAnsiTheme="minorHAnsi" w:cstheme="minorHAnsi"/>
                <w:sz w:val="24"/>
                <w:szCs w:val="24"/>
                <w:lang w:eastAsia="en-GB"/>
              </w:rPr>
              <w:t>n (%)</w:t>
            </w:r>
          </w:p>
        </w:tc>
      </w:tr>
      <w:tr w:rsidR="00C04709" w:rsidRPr="005E7BE8" w14:paraId="4D6DEB84" w14:textId="2C673D4F" w:rsidTr="00C04709">
        <w:tc>
          <w:tcPr>
            <w:tcW w:w="2500" w:type="pct"/>
            <w:tcBorders>
              <w:top w:val="single" w:sz="4" w:space="0" w:color="auto"/>
              <w:bottom w:val="nil"/>
            </w:tcBorders>
          </w:tcPr>
          <w:p w14:paraId="76103C59" w14:textId="2D114177" w:rsidR="00C04709" w:rsidRPr="005E7BE8" w:rsidRDefault="00C04709" w:rsidP="00C04709">
            <w:pPr>
              <w:spacing w:line="480" w:lineRule="auto"/>
              <w:rPr>
                <w:rFonts w:asciiTheme="minorHAnsi" w:hAnsiTheme="minorHAnsi" w:cstheme="minorHAnsi"/>
                <w:sz w:val="24"/>
                <w:szCs w:val="24"/>
                <w:lang w:eastAsia="en-GB"/>
              </w:rPr>
            </w:pPr>
            <w:r w:rsidRPr="005E7BE8">
              <w:rPr>
                <w:rFonts w:asciiTheme="minorHAnsi" w:hAnsiTheme="minorHAnsi" w:cstheme="minorHAnsi"/>
                <w:sz w:val="24"/>
                <w:szCs w:val="24"/>
                <w:lang w:eastAsia="en-GB"/>
              </w:rPr>
              <w:t>Intracerebral</w:t>
            </w:r>
          </w:p>
        </w:tc>
        <w:tc>
          <w:tcPr>
            <w:tcW w:w="2500" w:type="pct"/>
            <w:tcBorders>
              <w:top w:val="single" w:sz="4" w:space="0" w:color="auto"/>
              <w:bottom w:val="nil"/>
            </w:tcBorders>
          </w:tcPr>
          <w:p w14:paraId="67E814AC" w14:textId="1DFDCB26" w:rsidR="00C04709" w:rsidRPr="005E7BE8" w:rsidRDefault="00C04709" w:rsidP="00C04709">
            <w:pPr>
              <w:spacing w:line="480" w:lineRule="auto"/>
              <w:jc w:val="center"/>
              <w:rPr>
                <w:rFonts w:asciiTheme="minorHAnsi" w:hAnsiTheme="minorHAnsi" w:cstheme="minorHAnsi"/>
                <w:sz w:val="24"/>
                <w:szCs w:val="24"/>
                <w:lang w:eastAsia="en-GB"/>
              </w:rPr>
            </w:pPr>
            <w:r w:rsidRPr="005E7BE8">
              <w:rPr>
                <w:rFonts w:asciiTheme="minorHAnsi" w:hAnsiTheme="minorHAnsi" w:cstheme="minorHAnsi"/>
                <w:sz w:val="24"/>
                <w:szCs w:val="24"/>
                <w:lang w:eastAsia="en-GB"/>
              </w:rPr>
              <w:t>48 (30.4)</w:t>
            </w:r>
          </w:p>
        </w:tc>
      </w:tr>
      <w:tr w:rsidR="00C04709" w:rsidRPr="005E7BE8" w14:paraId="04BA9CB1" w14:textId="1DD8B66A" w:rsidTr="00C04709">
        <w:tc>
          <w:tcPr>
            <w:tcW w:w="2500" w:type="pct"/>
            <w:tcBorders>
              <w:top w:val="nil"/>
            </w:tcBorders>
          </w:tcPr>
          <w:p w14:paraId="0CF1096A" w14:textId="322F58E3" w:rsidR="00C04709" w:rsidRPr="005E7BE8" w:rsidRDefault="00C04709" w:rsidP="00C04709">
            <w:pPr>
              <w:spacing w:line="480" w:lineRule="auto"/>
              <w:rPr>
                <w:rFonts w:asciiTheme="minorHAnsi" w:hAnsiTheme="minorHAnsi" w:cstheme="minorHAnsi"/>
                <w:sz w:val="24"/>
                <w:szCs w:val="24"/>
                <w:lang w:eastAsia="en-GB"/>
              </w:rPr>
            </w:pPr>
            <w:r w:rsidRPr="005E7BE8">
              <w:rPr>
                <w:rFonts w:asciiTheme="minorHAnsi" w:hAnsiTheme="minorHAnsi" w:cstheme="minorHAnsi"/>
                <w:sz w:val="24"/>
                <w:szCs w:val="24"/>
                <w:lang w:eastAsia="en-GB"/>
              </w:rPr>
              <w:t>Subarachnoid</w:t>
            </w:r>
          </w:p>
        </w:tc>
        <w:tc>
          <w:tcPr>
            <w:tcW w:w="2500" w:type="pct"/>
            <w:tcBorders>
              <w:top w:val="nil"/>
            </w:tcBorders>
          </w:tcPr>
          <w:p w14:paraId="1602CE8C" w14:textId="72FAE2B9" w:rsidR="00C04709" w:rsidRPr="005E7BE8" w:rsidRDefault="00C04709" w:rsidP="00C04709">
            <w:pPr>
              <w:spacing w:line="480" w:lineRule="auto"/>
              <w:jc w:val="center"/>
              <w:rPr>
                <w:rFonts w:asciiTheme="minorHAnsi" w:hAnsiTheme="minorHAnsi" w:cstheme="minorHAnsi"/>
                <w:sz w:val="24"/>
                <w:szCs w:val="24"/>
                <w:lang w:eastAsia="en-GB"/>
              </w:rPr>
            </w:pPr>
            <w:r w:rsidRPr="005E7BE8">
              <w:rPr>
                <w:rFonts w:asciiTheme="minorHAnsi" w:hAnsiTheme="minorHAnsi" w:cstheme="minorHAnsi"/>
                <w:sz w:val="24"/>
                <w:szCs w:val="24"/>
                <w:lang w:eastAsia="en-GB"/>
              </w:rPr>
              <w:t>11 (7.0)</w:t>
            </w:r>
          </w:p>
        </w:tc>
      </w:tr>
      <w:tr w:rsidR="00C04709" w:rsidRPr="005E7BE8" w14:paraId="6FF8D32D" w14:textId="2222845E" w:rsidTr="00C04709">
        <w:tc>
          <w:tcPr>
            <w:tcW w:w="2500" w:type="pct"/>
          </w:tcPr>
          <w:p w14:paraId="0619DEE3" w14:textId="6D0BFBA0" w:rsidR="00C04709" w:rsidRPr="005E7BE8" w:rsidRDefault="00C04709" w:rsidP="00C04709">
            <w:pPr>
              <w:spacing w:line="480" w:lineRule="auto"/>
              <w:rPr>
                <w:rFonts w:asciiTheme="minorHAnsi" w:hAnsiTheme="minorHAnsi" w:cstheme="minorHAnsi"/>
                <w:sz w:val="24"/>
                <w:szCs w:val="24"/>
                <w:lang w:eastAsia="en-GB"/>
              </w:rPr>
            </w:pPr>
            <w:r w:rsidRPr="005E7BE8">
              <w:rPr>
                <w:rFonts w:asciiTheme="minorHAnsi" w:hAnsiTheme="minorHAnsi" w:cstheme="minorHAnsi"/>
                <w:sz w:val="24"/>
                <w:szCs w:val="24"/>
                <w:lang w:eastAsia="en-GB"/>
              </w:rPr>
              <w:t>Intraventricular</w:t>
            </w:r>
          </w:p>
        </w:tc>
        <w:tc>
          <w:tcPr>
            <w:tcW w:w="2500" w:type="pct"/>
          </w:tcPr>
          <w:p w14:paraId="298860DD" w14:textId="2FE292B2" w:rsidR="00C04709" w:rsidRPr="005E7BE8" w:rsidRDefault="00C04709" w:rsidP="00C04709">
            <w:pPr>
              <w:spacing w:line="480" w:lineRule="auto"/>
              <w:jc w:val="center"/>
              <w:rPr>
                <w:rFonts w:asciiTheme="minorHAnsi" w:hAnsiTheme="minorHAnsi" w:cstheme="minorHAnsi"/>
                <w:sz w:val="24"/>
                <w:szCs w:val="24"/>
                <w:lang w:eastAsia="en-GB"/>
              </w:rPr>
            </w:pPr>
            <w:r w:rsidRPr="005E7BE8">
              <w:rPr>
                <w:rFonts w:asciiTheme="minorHAnsi" w:hAnsiTheme="minorHAnsi" w:cstheme="minorHAnsi"/>
                <w:sz w:val="24"/>
                <w:szCs w:val="24"/>
                <w:lang w:eastAsia="en-GB"/>
              </w:rPr>
              <w:t>9 (5.7)</w:t>
            </w:r>
          </w:p>
        </w:tc>
      </w:tr>
      <w:tr w:rsidR="00C04709" w:rsidRPr="005E7BE8" w14:paraId="3795C6D8" w14:textId="01722197" w:rsidTr="00C04709">
        <w:tc>
          <w:tcPr>
            <w:tcW w:w="2500" w:type="pct"/>
          </w:tcPr>
          <w:p w14:paraId="37CA5DD5" w14:textId="34573CDF" w:rsidR="00C04709" w:rsidRPr="005E7BE8" w:rsidRDefault="00C04709" w:rsidP="00C04709">
            <w:pPr>
              <w:spacing w:line="480" w:lineRule="auto"/>
              <w:rPr>
                <w:rFonts w:asciiTheme="minorHAnsi" w:hAnsiTheme="minorHAnsi" w:cstheme="minorHAnsi"/>
                <w:sz w:val="24"/>
                <w:szCs w:val="24"/>
                <w:lang w:eastAsia="en-GB"/>
              </w:rPr>
            </w:pPr>
            <w:r w:rsidRPr="005E7BE8">
              <w:rPr>
                <w:rFonts w:asciiTheme="minorHAnsi" w:hAnsiTheme="minorHAnsi" w:cstheme="minorHAnsi"/>
                <w:sz w:val="24"/>
                <w:szCs w:val="24"/>
                <w:lang w:eastAsia="en-GB"/>
              </w:rPr>
              <w:t>Subdural</w:t>
            </w:r>
          </w:p>
        </w:tc>
        <w:tc>
          <w:tcPr>
            <w:tcW w:w="2500" w:type="pct"/>
          </w:tcPr>
          <w:p w14:paraId="697E9136" w14:textId="1D87E53D" w:rsidR="00C04709" w:rsidRPr="005E7BE8" w:rsidRDefault="00C04709" w:rsidP="00C04709">
            <w:pPr>
              <w:spacing w:line="480" w:lineRule="auto"/>
              <w:jc w:val="center"/>
              <w:rPr>
                <w:rFonts w:asciiTheme="minorHAnsi" w:hAnsiTheme="minorHAnsi" w:cstheme="minorHAnsi"/>
                <w:sz w:val="24"/>
                <w:szCs w:val="24"/>
                <w:lang w:eastAsia="en-GB"/>
              </w:rPr>
            </w:pPr>
            <w:r w:rsidRPr="005E7BE8">
              <w:rPr>
                <w:rFonts w:asciiTheme="minorHAnsi" w:hAnsiTheme="minorHAnsi" w:cstheme="minorHAnsi"/>
                <w:sz w:val="24"/>
                <w:szCs w:val="24"/>
                <w:lang w:eastAsia="en-GB"/>
              </w:rPr>
              <w:t>72 (45.6)</w:t>
            </w:r>
          </w:p>
        </w:tc>
      </w:tr>
      <w:tr w:rsidR="00C04709" w:rsidRPr="005E7BE8" w14:paraId="5800992D" w14:textId="004E9DE9" w:rsidTr="00C04709">
        <w:tc>
          <w:tcPr>
            <w:tcW w:w="2500" w:type="pct"/>
          </w:tcPr>
          <w:p w14:paraId="07FA1A79" w14:textId="3AF26972" w:rsidR="00C04709" w:rsidRPr="005E7BE8" w:rsidRDefault="00C04709" w:rsidP="00C04709">
            <w:pPr>
              <w:spacing w:line="480" w:lineRule="auto"/>
              <w:rPr>
                <w:rFonts w:asciiTheme="minorHAnsi" w:hAnsiTheme="minorHAnsi" w:cstheme="minorHAnsi"/>
                <w:sz w:val="24"/>
                <w:szCs w:val="24"/>
                <w:lang w:eastAsia="en-GB"/>
              </w:rPr>
            </w:pPr>
            <w:r w:rsidRPr="005E7BE8">
              <w:rPr>
                <w:rFonts w:asciiTheme="minorHAnsi" w:hAnsiTheme="minorHAnsi" w:cstheme="minorHAnsi"/>
                <w:sz w:val="24"/>
                <w:szCs w:val="24"/>
                <w:lang w:eastAsia="en-GB"/>
              </w:rPr>
              <w:t>Epidural</w:t>
            </w:r>
          </w:p>
        </w:tc>
        <w:tc>
          <w:tcPr>
            <w:tcW w:w="2500" w:type="pct"/>
          </w:tcPr>
          <w:p w14:paraId="20D64ACF" w14:textId="7EB852D4" w:rsidR="00C04709" w:rsidRPr="005E7BE8" w:rsidRDefault="00C04709" w:rsidP="00C04709">
            <w:pPr>
              <w:spacing w:line="480" w:lineRule="auto"/>
              <w:jc w:val="center"/>
              <w:rPr>
                <w:rFonts w:asciiTheme="minorHAnsi" w:hAnsiTheme="minorHAnsi" w:cstheme="minorHAnsi"/>
                <w:sz w:val="24"/>
                <w:szCs w:val="24"/>
                <w:lang w:eastAsia="en-GB"/>
              </w:rPr>
            </w:pPr>
            <w:r w:rsidRPr="005E7BE8">
              <w:rPr>
                <w:rFonts w:asciiTheme="minorHAnsi" w:hAnsiTheme="minorHAnsi" w:cstheme="minorHAnsi"/>
                <w:sz w:val="24"/>
                <w:szCs w:val="24"/>
                <w:lang w:eastAsia="en-GB"/>
              </w:rPr>
              <w:t>6 (3.8)</w:t>
            </w:r>
          </w:p>
        </w:tc>
      </w:tr>
      <w:tr w:rsidR="00C04709" w:rsidRPr="005E7BE8" w14:paraId="5DA824EC" w14:textId="0DD39696" w:rsidTr="00C04709">
        <w:tc>
          <w:tcPr>
            <w:tcW w:w="2500" w:type="pct"/>
          </w:tcPr>
          <w:p w14:paraId="2A01331C" w14:textId="75ADF65E" w:rsidR="00C04709" w:rsidRPr="005E7BE8" w:rsidRDefault="00C04709" w:rsidP="00C04709">
            <w:pPr>
              <w:spacing w:line="480" w:lineRule="auto"/>
              <w:rPr>
                <w:rFonts w:asciiTheme="minorHAnsi" w:hAnsiTheme="minorHAnsi" w:cstheme="minorHAnsi"/>
                <w:sz w:val="24"/>
                <w:szCs w:val="24"/>
                <w:lang w:eastAsia="en-GB"/>
              </w:rPr>
            </w:pPr>
            <w:r w:rsidRPr="005E7BE8">
              <w:rPr>
                <w:rFonts w:asciiTheme="minorHAnsi" w:hAnsiTheme="minorHAnsi" w:cstheme="minorHAnsi"/>
                <w:sz w:val="24"/>
                <w:szCs w:val="24"/>
                <w:lang w:eastAsia="en-GB"/>
              </w:rPr>
              <w:t>Unknown</w:t>
            </w:r>
          </w:p>
        </w:tc>
        <w:tc>
          <w:tcPr>
            <w:tcW w:w="2500" w:type="pct"/>
          </w:tcPr>
          <w:p w14:paraId="0B1271E5" w14:textId="53981E69" w:rsidR="00C04709" w:rsidRPr="005E7BE8" w:rsidRDefault="00C04709" w:rsidP="00C04709">
            <w:pPr>
              <w:spacing w:line="480" w:lineRule="auto"/>
              <w:jc w:val="center"/>
              <w:rPr>
                <w:rFonts w:asciiTheme="minorHAnsi" w:hAnsiTheme="minorHAnsi" w:cstheme="minorHAnsi"/>
                <w:sz w:val="24"/>
                <w:szCs w:val="24"/>
                <w:lang w:eastAsia="en-GB"/>
              </w:rPr>
            </w:pPr>
            <w:r w:rsidRPr="005E7BE8">
              <w:rPr>
                <w:rFonts w:asciiTheme="minorHAnsi" w:hAnsiTheme="minorHAnsi" w:cstheme="minorHAnsi"/>
                <w:sz w:val="24"/>
                <w:szCs w:val="24"/>
                <w:lang w:eastAsia="en-GB"/>
              </w:rPr>
              <w:t>12 (7.6)</w:t>
            </w:r>
          </w:p>
        </w:tc>
      </w:tr>
    </w:tbl>
    <w:p w14:paraId="6FFEBE22" w14:textId="77777777" w:rsidR="00C04709" w:rsidRDefault="00C04709" w:rsidP="00C04709">
      <w:pPr>
        <w:spacing w:after="0" w:line="480" w:lineRule="auto"/>
        <w:rPr>
          <w:rFonts w:asciiTheme="minorHAnsi" w:hAnsiTheme="minorHAnsi" w:cstheme="minorHAnsi"/>
          <w:b/>
          <w:sz w:val="24"/>
          <w:szCs w:val="24"/>
        </w:rPr>
      </w:pPr>
    </w:p>
    <w:p w14:paraId="1CB1895E" w14:textId="228C514B" w:rsidR="007E7EB0" w:rsidRPr="005E7BE8" w:rsidRDefault="007E7EB0" w:rsidP="00C04709">
      <w:pPr>
        <w:spacing w:after="0" w:line="480" w:lineRule="auto"/>
        <w:rPr>
          <w:rFonts w:asciiTheme="minorHAnsi" w:hAnsiTheme="minorHAnsi" w:cstheme="minorHAnsi"/>
          <w:sz w:val="24"/>
          <w:szCs w:val="24"/>
        </w:rPr>
      </w:pPr>
      <w:r w:rsidRPr="005E7BE8">
        <w:rPr>
          <w:rFonts w:asciiTheme="minorHAnsi" w:hAnsiTheme="minorHAnsi" w:cstheme="minorHAnsi"/>
          <w:b/>
          <w:sz w:val="24"/>
          <w:szCs w:val="24"/>
        </w:rPr>
        <w:t>Table S</w:t>
      </w:r>
      <w:r w:rsidR="00B03E94">
        <w:rPr>
          <w:rFonts w:asciiTheme="minorHAnsi" w:hAnsiTheme="minorHAnsi" w:cstheme="minorHAnsi"/>
          <w:b/>
          <w:sz w:val="24"/>
          <w:szCs w:val="24"/>
        </w:rPr>
        <w:t>5</w:t>
      </w:r>
      <w:r w:rsidRPr="005E7BE8">
        <w:rPr>
          <w:rFonts w:asciiTheme="minorHAnsi" w:hAnsiTheme="minorHAnsi" w:cstheme="minorHAnsi"/>
          <w:b/>
          <w:sz w:val="24"/>
          <w:szCs w:val="24"/>
        </w:rPr>
        <w:t>.</w:t>
      </w:r>
      <w:r w:rsidRPr="005E7BE8">
        <w:rPr>
          <w:rFonts w:asciiTheme="minorHAnsi" w:hAnsiTheme="minorHAnsi" w:cstheme="minorHAnsi"/>
          <w:sz w:val="24"/>
          <w:szCs w:val="24"/>
        </w:rPr>
        <w:t xml:space="preserve"> Distribution of </w:t>
      </w:r>
      <w:r w:rsidR="003E71E7" w:rsidRPr="005E7BE8">
        <w:rPr>
          <w:rFonts w:asciiTheme="minorHAnsi" w:hAnsiTheme="minorHAnsi" w:cstheme="minorHAnsi"/>
          <w:sz w:val="24"/>
          <w:szCs w:val="24"/>
        </w:rPr>
        <w:t xml:space="preserve">ICH in </w:t>
      </w:r>
      <w:r w:rsidR="005D6BAF" w:rsidRPr="005E7BE8">
        <w:rPr>
          <w:rFonts w:asciiTheme="minorHAnsi" w:hAnsiTheme="minorHAnsi" w:cstheme="minorHAnsi"/>
          <w:sz w:val="24"/>
          <w:szCs w:val="24"/>
        </w:rPr>
        <w:t xml:space="preserve">the 158 </w:t>
      </w:r>
      <w:r w:rsidR="003E71E7" w:rsidRPr="005E7BE8">
        <w:rPr>
          <w:rFonts w:asciiTheme="minorHAnsi" w:hAnsiTheme="minorHAnsi" w:cstheme="minorHAnsi"/>
          <w:sz w:val="24"/>
          <w:szCs w:val="24"/>
        </w:rPr>
        <w:t xml:space="preserve">GARFIELD-AF </w:t>
      </w:r>
      <w:r w:rsidR="005D6BAF" w:rsidRPr="005E7BE8">
        <w:rPr>
          <w:rFonts w:asciiTheme="minorHAnsi" w:hAnsiTheme="minorHAnsi" w:cstheme="minorHAnsi"/>
          <w:sz w:val="24"/>
          <w:szCs w:val="24"/>
        </w:rPr>
        <w:t>ICH patients</w:t>
      </w:r>
      <w:r w:rsidR="00C416B7" w:rsidRPr="005E7BE8">
        <w:rPr>
          <w:rFonts w:asciiTheme="minorHAnsi" w:hAnsiTheme="minorHAnsi" w:cstheme="minorHAnsi"/>
          <w:sz w:val="24"/>
          <w:szCs w:val="24"/>
        </w:rPr>
        <w:t>.</w:t>
      </w:r>
      <w:r w:rsidR="005D6BAF" w:rsidRPr="005E7BE8">
        <w:rPr>
          <w:rFonts w:asciiTheme="minorHAnsi" w:hAnsiTheme="minorHAnsi" w:cstheme="minorHAnsi"/>
          <w:sz w:val="24"/>
          <w:szCs w:val="24"/>
        </w:rPr>
        <w:t xml:space="preserve"> </w:t>
      </w:r>
    </w:p>
    <w:tbl>
      <w:tblPr>
        <w:tblStyle w:val="TableGrid"/>
        <w:tblW w:w="3298"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1"/>
        <w:gridCol w:w="3452"/>
      </w:tblGrid>
      <w:tr w:rsidR="00367362" w:rsidRPr="005E7BE8" w14:paraId="3EB9BA15" w14:textId="77777777" w:rsidTr="003F7670">
        <w:tc>
          <w:tcPr>
            <w:tcW w:w="2500" w:type="pct"/>
            <w:tcBorders>
              <w:bottom w:val="single" w:sz="4" w:space="0" w:color="auto"/>
            </w:tcBorders>
          </w:tcPr>
          <w:p w14:paraId="2FA8ADF0" w14:textId="2F31902A" w:rsidR="007E7EB0" w:rsidRPr="005E7BE8" w:rsidRDefault="003E71E7" w:rsidP="003E71E7">
            <w:pPr>
              <w:spacing w:line="480" w:lineRule="auto"/>
              <w:rPr>
                <w:rFonts w:asciiTheme="minorHAnsi" w:hAnsiTheme="minorHAnsi" w:cstheme="minorHAnsi"/>
                <w:sz w:val="24"/>
                <w:szCs w:val="24"/>
                <w:lang w:eastAsia="en-GB"/>
              </w:rPr>
            </w:pPr>
            <w:r w:rsidRPr="005E7BE8">
              <w:rPr>
                <w:rFonts w:asciiTheme="minorHAnsi" w:hAnsiTheme="minorHAnsi" w:cstheme="minorHAnsi"/>
                <w:sz w:val="24"/>
                <w:szCs w:val="24"/>
                <w:lang w:eastAsia="en-GB"/>
              </w:rPr>
              <w:t>No.</w:t>
            </w:r>
            <w:r w:rsidR="007E7EB0" w:rsidRPr="005E7BE8">
              <w:rPr>
                <w:rFonts w:asciiTheme="minorHAnsi" w:hAnsiTheme="minorHAnsi" w:cstheme="minorHAnsi"/>
                <w:sz w:val="24"/>
                <w:szCs w:val="24"/>
                <w:lang w:eastAsia="en-GB"/>
              </w:rPr>
              <w:t xml:space="preserve"> </w:t>
            </w:r>
            <w:r w:rsidRPr="005E7BE8">
              <w:rPr>
                <w:rFonts w:asciiTheme="minorHAnsi" w:hAnsiTheme="minorHAnsi" w:cstheme="minorHAnsi"/>
                <w:sz w:val="24"/>
                <w:szCs w:val="24"/>
                <w:lang w:eastAsia="en-GB"/>
              </w:rPr>
              <w:t xml:space="preserve">ICH </w:t>
            </w:r>
            <w:r w:rsidR="007E7EB0" w:rsidRPr="005E7BE8">
              <w:rPr>
                <w:rFonts w:asciiTheme="minorHAnsi" w:hAnsiTheme="minorHAnsi" w:cstheme="minorHAnsi"/>
                <w:sz w:val="24"/>
                <w:szCs w:val="24"/>
                <w:lang w:eastAsia="en-GB"/>
              </w:rPr>
              <w:t>in a single patient</w:t>
            </w:r>
          </w:p>
        </w:tc>
        <w:tc>
          <w:tcPr>
            <w:tcW w:w="2500" w:type="pct"/>
            <w:tcBorders>
              <w:bottom w:val="single" w:sz="4" w:space="0" w:color="auto"/>
            </w:tcBorders>
          </w:tcPr>
          <w:p w14:paraId="75259B0A" w14:textId="5992A1BC" w:rsidR="007E7EB0" w:rsidRPr="005E7BE8" w:rsidRDefault="003E71E7" w:rsidP="003E71E7">
            <w:pPr>
              <w:spacing w:line="480" w:lineRule="auto"/>
              <w:jc w:val="center"/>
              <w:rPr>
                <w:rFonts w:asciiTheme="minorHAnsi" w:hAnsiTheme="minorHAnsi" w:cstheme="minorHAnsi"/>
                <w:sz w:val="24"/>
                <w:szCs w:val="24"/>
                <w:lang w:eastAsia="en-GB"/>
              </w:rPr>
            </w:pPr>
            <w:r w:rsidRPr="005E7BE8">
              <w:rPr>
                <w:rFonts w:asciiTheme="minorHAnsi" w:hAnsiTheme="minorHAnsi" w:cstheme="minorHAnsi"/>
                <w:sz w:val="24"/>
                <w:szCs w:val="24"/>
                <w:lang w:eastAsia="en-GB"/>
              </w:rPr>
              <w:t>n</w:t>
            </w:r>
            <w:r w:rsidR="007E7EB0" w:rsidRPr="005E7BE8">
              <w:rPr>
                <w:rFonts w:asciiTheme="minorHAnsi" w:hAnsiTheme="minorHAnsi" w:cstheme="minorHAnsi"/>
                <w:sz w:val="24"/>
                <w:szCs w:val="24"/>
                <w:lang w:eastAsia="en-GB"/>
              </w:rPr>
              <w:t xml:space="preserve"> (%)</w:t>
            </w:r>
          </w:p>
        </w:tc>
      </w:tr>
      <w:tr w:rsidR="00367362" w:rsidRPr="005E7BE8" w14:paraId="196BC079" w14:textId="77777777" w:rsidTr="003F7670">
        <w:tc>
          <w:tcPr>
            <w:tcW w:w="2500" w:type="pct"/>
            <w:tcBorders>
              <w:top w:val="single" w:sz="4" w:space="0" w:color="auto"/>
              <w:bottom w:val="nil"/>
            </w:tcBorders>
          </w:tcPr>
          <w:p w14:paraId="48939C6B" w14:textId="77777777" w:rsidR="007E7EB0" w:rsidRPr="005E7BE8" w:rsidRDefault="007E7EB0" w:rsidP="003E71E7">
            <w:pPr>
              <w:spacing w:line="480" w:lineRule="auto"/>
              <w:rPr>
                <w:rFonts w:asciiTheme="minorHAnsi" w:hAnsiTheme="minorHAnsi" w:cstheme="minorHAnsi"/>
                <w:sz w:val="24"/>
                <w:szCs w:val="24"/>
                <w:lang w:eastAsia="en-GB"/>
              </w:rPr>
            </w:pPr>
            <w:r w:rsidRPr="005E7BE8">
              <w:rPr>
                <w:rFonts w:asciiTheme="minorHAnsi" w:hAnsiTheme="minorHAnsi" w:cstheme="minorHAnsi"/>
                <w:sz w:val="24"/>
                <w:szCs w:val="24"/>
                <w:lang w:eastAsia="en-GB"/>
              </w:rPr>
              <w:t>1</w:t>
            </w:r>
          </w:p>
        </w:tc>
        <w:tc>
          <w:tcPr>
            <w:tcW w:w="2500" w:type="pct"/>
            <w:tcBorders>
              <w:top w:val="single" w:sz="4" w:space="0" w:color="auto"/>
              <w:bottom w:val="nil"/>
            </w:tcBorders>
          </w:tcPr>
          <w:p w14:paraId="61E4966D" w14:textId="77777777" w:rsidR="007E7EB0" w:rsidRPr="005E7BE8" w:rsidRDefault="007E7EB0" w:rsidP="003E71E7">
            <w:pPr>
              <w:spacing w:line="480" w:lineRule="auto"/>
              <w:jc w:val="center"/>
              <w:rPr>
                <w:rFonts w:asciiTheme="minorHAnsi" w:hAnsiTheme="minorHAnsi" w:cstheme="minorHAnsi"/>
                <w:sz w:val="24"/>
                <w:szCs w:val="24"/>
                <w:lang w:eastAsia="en-GB"/>
              </w:rPr>
            </w:pPr>
            <w:r w:rsidRPr="005E7BE8">
              <w:rPr>
                <w:rFonts w:asciiTheme="minorHAnsi" w:hAnsiTheme="minorHAnsi" w:cstheme="minorHAnsi"/>
                <w:sz w:val="24"/>
                <w:szCs w:val="24"/>
                <w:lang w:eastAsia="en-GB"/>
              </w:rPr>
              <w:t>149 (94.3)</w:t>
            </w:r>
          </w:p>
        </w:tc>
      </w:tr>
      <w:tr w:rsidR="00367362" w:rsidRPr="005E7BE8" w14:paraId="6DCEB24A" w14:textId="77777777" w:rsidTr="003F7670">
        <w:tc>
          <w:tcPr>
            <w:tcW w:w="2500" w:type="pct"/>
            <w:tcBorders>
              <w:top w:val="nil"/>
            </w:tcBorders>
          </w:tcPr>
          <w:p w14:paraId="55C39282" w14:textId="77777777" w:rsidR="007E7EB0" w:rsidRPr="005E7BE8" w:rsidRDefault="007E7EB0" w:rsidP="003E71E7">
            <w:pPr>
              <w:spacing w:line="480" w:lineRule="auto"/>
              <w:rPr>
                <w:rFonts w:asciiTheme="minorHAnsi" w:hAnsiTheme="minorHAnsi" w:cstheme="minorHAnsi"/>
                <w:sz w:val="24"/>
                <w:szCs w:val="24"/>
                <w:lang w:eastAsia="en-GB"/>
              </w:rPr>
            </w:pPr>
            <w:r w:rsidRPr="005E7BE8">
              <w:rPr>
                <w:rFonts w:asciiTheme="minorHAnsi" w:hAnsiTheme="minorHAnsi" w:cstheme="minorHAnsi"/>
                <w:sz w:val="24"/>
                <w:szCs w:val="24"/>
                <w:lang w:eastAsia="en-GB"/>
              </w:rPr>
              <w:t>2</w:t>
            </w:r>
          </w:p>
        </w:tc>
        <w:tc>
          <w:tcPr>
            <w:tcW w:w="2500" w:type="pct"/>
            <w:tcBorders>
              <w:top w:val="nil"/>
            </w:tcBorders>
          </w:tcPr>
          <w:p w14:paraId="4AD87A0A" w14:textId="77777777" w:rsidR="007E7EB0" w:rsidRPr="005E7BE8" w:rsidRDefault="007E7EB0" w:rsidP="003E71E7">
            <w:pPr>
              <w:spacing w:line="480" w:lineRule="auto"/>
              <w:jc w:val="center"/>
              <w:rPr>
                <w:rFonts w:asciiTheme="minorHAnsi" w:hAnsiTheme="minorHAnsi" w:cstheme="minorHAnsi"/>
                <w:sz w:val="24"/>
                <w:szCs w:val="24"/>
                <w:lang w:eastAsia="en-GB"/>
              </w:rPr>
            </w:pPr>
            <w:r w:rsidRPr="005E7BE8">
              <w:rPr>
                <w:rFonts w:asciiTheme="minorHAnsi" w:hAnsiTheme="minorHAnsi" w:cstheme="minorHAnsi"/>
                <w:sz w:val="24"/>
                <w:szCs w:val="24"/>
                <w:lang w:eastAsia="en-GB"/>
              </w:rPr>
              <w:t>8 (5.1)</w:t>
            </w:r>
          </w:p>
        </w:tc>
      </w:tr>
      <w:tr w:rsidR="00367362" w:rsidRPr="005E7BE8" w14:paraId="1E0B7F4A" w14:textId="77777777" w:rsidTr="003F7670">
        <w:tc>
          <w:tcPr>
            <w:tcW w:w="2500" w:type="pct"/>
          </w:tcPr>
          <w:p w14:paraId="2D9AA6DD" w14:textId="77777777" w:rsidR="007E7EB0" w:rsidRPr="005E7BE8" w:rsidRDefault="007E7EB0" w:rsidP="003E71E7">
            <w:pPr>
              <w:spacing w:line="480" w:lineRule="auto"/>
              <w:rPr>
                <w:rFonts w:asciiTheme="minorHAnsi" w:hAnsiTheme="minorHAnsi" w:cstheme="minorHAnsi"/>
                <w:sz w:val="24"/>
                <w:szCs w:val="24"/>
                <w:lang w:eastAsia="en-GB"/>
              </w:rPr>
            </w:pPr>
            <w:r w:rsidRPr="005E7BE8">
              <w:rPr>
                <w:rFonts w:asciiTheme="minorHAnsi" w:hAnsiTheme="minorHAnsi" w:cstheme="minorHAnsi"/>
                <w:sz w:val="24"/>
                <w:szCs w:val="24"/>
                <w:lang w:eastAsia="en-GB"/>
              </w:rPr>
              <w:t>3</w:t>
            </w:r>
          </w:p>
        </w:tc>
        <w:tc>
          <w:tcPr>
            <w:tcW w:w="2500" w:type="pct"/>
          </w:tcPr>
          <w:p w14:paraId="21002801" w14:textId="77777777" w:rsidR="007E7EB0" w:rsidRPr="005E7BE8" w:rsidRDefault="007E7EB0" w:rsidP="003E71E7">
            <w:pPr>
              <w:spacing w:line="480" w:lineRule="auto"/>
              <w:jc w:val="center"/>
              <w:rPr>
                <w:rFonts w:asciiTheme="minorHAnsi" w:hAnsiTheme="minorHAnsi" w:cstheme="minorHAnsi"/>
                <w:sz w:val="24"/>
                <w:szCs w:val="24"/>
                <w:lang w:eastAsia="en-GB"/>
              </w:rPr>
            </w:pPr>
            <w:r w:rsidRPr="005E7BE8">
              <w:rPr>
                <w:rFonts w:asciiTheme="minorHAnsi" w:hAnsiTheme="minorHAnsi" w:cstheme="minorHAnsi"/>
                <w:sz w:val="24"/>
                <w:szCs w:val="24"/>
                <w:lang w:eastAsia="en-GB"/>
              </w:rPr>
              <w:t>1 (0.6)</w:t>
            </w:r>
          </w:p>
        </w:tc>
      </w:tr>
    </w:tbl>
    <w:p w14:paraId="73B1B260" w14:textId="77777777" w:rsidR="00A66680" w:rsidRDefault="00A66680" w:rsidP="00A66680">
      <w:pPr>
        <w:pStyle w:val="Heading1"/>
        <w:spacing w:before="0" w:after="240"/>
        <w:rPr>
          <w:rFonts w:asciiTheme="minorHAnsi" w:hAnsiTheme="minorHAnsi" w:cstheme="minorHAnsi"/>
          <w:b/>
          <w:color w:val="auto"/>
          <w:sz w:val="24"/>
          <w:szCs w:val="24"/>
        </w:rPr>
      </w:pPr>
    </w:p>
    <w:p w14:paraId="1585FA2F" w14:textId="77777777" w:rsidR="00FB3DC0" w:rsidRDefault="00FB3DC0">
      <w:pPr>
        <w:rPr>
          <w:rFonts w:asciiTheme="minorHAnsi" w:eastAsia="DengXian Light" w:hAnsiTheme="minorHAnsi" w:cstheme="minorHAnsi"/>
          <w:b/>
          <w:sz w:val="24"/>
          <w:szCs w:val="24"/>
        </w:rPr>
      </w:pPr>
      <w:bookmarkStart w:id="0" w:name="_GoBack"/>
      <w:bookmarkEnd w:id="0"/>
      <w:r>
        <w:rPr>
          <w:rFonts w:asciiTheme="minorHAnsi" w:hAnsiTheme="minorHAnsi" w:cstheme="minorHAnsi"/>
          <w:b/>
          <w:sz w:val="24"/>
          <w:szCs w:val="24"/>
        </w:rPr>
        <w:br w:type="page"/>
      </w:r>
    </w:p>
    <w:p w14:paraId="64F2D959" w14:textId="7906D0D2" w:rsidR="00A66680" w:rsidRPr="00012672" w:rsidRDefault="00A66680" w:rsidP="00A66680">
      <w:pPr>
        <w:pStyle w:val="Heading1"/>
        <w:spacing w:before="0" w:after="240"/>
        <w:rPr>
          <w:rFonts w:asciiTheme="minorHAnsi" w:hAnsiTheme="minorHAnsi" w:cstheme="minorHAnsi"/>
          <w:color w:val="auto"/>
          <w:sz w:val="24"/>
          <w:szCs w:val="24"/>
        </w:rPr>
      </w:pPr>
      <w:r w:rsidRPr="00012672">
        <w:rPr>
          <w:rFonts w:asciiTheme="minorHAnsi" w:hAnsiTheme="minorHAnsi" w:cstheme="minorHAnsi"/>
          <w:b/>
          <w:color w:val="auto"/>
          <w:sz w:val="24"/>
          <w:szCs w:val="24"/>
        </w:rPr>
        <w:lastRenderedPageBreak/>
        <w:t>Table S</w:t>
      </w:r>
      <w:r w:rsidR="00B03E94">
        <w:rPr>
          <w:rFonts w:asciiTheme="minorHAnsi" w:hAnsiTheme="minorHAnsi" w:cstheme="minorHAnsi"/>
          <w:b/>
          <w:color w:val="auto"/>
          <w:sz w:val="24"/>
          <w:szCs w:val="24"/>
        </w:rPr>
        <w:t>6</w:t>
      </w:r>
      <w:r w:rsidRPr="00012672">
        <w:rPr>
          <w:rFonts w:asciiTheme="minorHAnsi" w:hAnsiTheme="minorHAnsi" w:cstheme="minorHAnsi"/>
          <w:color w:val="auto"/>
          <w:sz w:val="24"/>
          <w:szCs w:val="24"/>
        </w:rPr>
        <w:t>. Intracranial hemorrhage event rates (per 100 person-years) within two years of follow-up by baseline treatment and CKD stage</w:t>
      </w:r>
      <w:r>
        <w:rPr>
          <w:rFonts w:asciiTheme="minorHAnsi" w:hAnsiTheme="minorHAnsi" w:cstheme="minorHAnsi"/>
          <w:color w:val="auto"/>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7"/>
        <w:gridCol w:w="1534"/>
        <w:gridCol w:w="2675"/>
      </w:tblGrid>
      <w:tr w:rsidR="00A66680" w:rsidRPr="00012672" w14:paraId="6EDA6C79" w14:textId="77777777" w:rsidTr="00012672">
        <w:trPr>
          <w:trHeight w:val="340"/>
        </w:trPr>
        <w:tc>
          <w:tcPr>
            <w:tcW w:w="2989" w:type="pct"/>
            <w:tcBorders>
              <w:top w:val="single" w:sz="4" w:space="0" w:color="auto"/>
              <w:bottom w:val="single" w:sz="4" w:space="0" w:color="auto"/>
            </w:tcBorders>
            <w:vAlign w:val="center"/>
          </w:tcPr>
          <w:p w14:paraId="538906F8" w14:textId="77777777" w:rsidR="00A66680" w:rsidRPr="00012672" w:rsidRDefault="00A66680" w:rsidP="00012672">
            <w:pPr>
              <w:pStyle w:val="PlainText"/>
              <w:rPr>
                <w:rFonts w:asciiTheme="minorHAnsi" w:hAnsiTheme="minorHAnsi" w:cstheme="minorHAnsi"/>
                <w:b/>
                <w:sz w:val="24"/>
                <w:szCs w:val="24"/>
              </w:rPr>
            </w:pPr>
            <w:r w:rsidRPr="00012672">
              <w:rPr>
                <w:rFonts w:asciiTheme="minorHAnsi" w:hAnsiTheme="minorHAnsi" w:cstheme="minorHAnsi"/>
                <w:b/>
                <w:sz w:val="24"/>
                <w:szCs w:val="24"/>
              </w:rPr>
              <w:t>Baseline treatment</w:t>
            </w:r>
          </w:p>
          <w:p w14:paraId="4ADD378D" w14:textId="77777777" w:rsidR="00A66680" w:rsidRPr="00012672" w:rsidRDefault="00A66680" w:rsidP="00012672">
            <w:pPr>
              <w:pStyle w:val="PlainText"/>
              <w:ind w:firstLine="171"/>
              <w:rPr>
                <w:rFonts w:asciiTheme="minorHAnsi" w:hAnsiTheme="minorHAnsi" w:cstheme="minorHAnsi"/>
                <w:sz w:val="24"/>
                <w:szCs w:val="24"/>
              </w:rPr>
            </w:pPr>
            <w:r w:rsidRPr="00012672">
              <w:rPr>
                <w:rFonts w:asciiTheme="minorHAnsi" w:hAnsiTheme="minorHAnsi" w:cstheme="minorHAnsi"/>
                <w:sz w:val="24"/>
                <w:szCs w:val="24"/>
              </w:rPr>
              <w:t>CKD stage</w:t>
            </w:r>
          </w:p>
        </w:tc>
        <w:tc>
          <w:tcPr>
            <w:tcW w:w="733" w:type="pct"/>
            <w:tcBorders>
              <w:top w:val="single" w:sz="4" w:space="0" w:color="auto"/>
              <w:bottom w:val="single" w:sz="4" w:space="0" w:color="auto"/>
            </w:tcBorders>
            <w:vAlign w:val="center"/>
          </w:tcPr>
          <w:p w14:paraId="23A905CC" w14:textId="77777777" w:rsidR="00A66680" w:rsidRPr="00012672" w:rsidRDefault="00A66680" w:rsidP="00012672">
            <w:pPr>
              <w:pStyle w:val="PlainText"/>
              <w:jc w:val="center"/>
              <w:rPr>
                <w:rFonts w:asciiTheme="minorHAnsi" w:hAnsiTheme="minorHAnsi" w:cstheme="minorHAnsi"/>
                <w:b/>
                <w:sz w:val="24"/>
                <w:szCs w:val="24"/>
              </w:rPr>
            </w:pPr>
            <w:r w:rsidRPr="00012672">
              <w:rPr>
                <w:rFonts w:asciiTheme="minorHAnsi" w:hAnsiTheme="minorHAnsi" w:cstheme="minorHAnsi"/>
                <w:b/>
                <w:sz w:val="24"/>
                <w:szCs w:val="24"/>
              </w:rPr>
              <w:t>Events</w:t>
            </w:r>
          </w:p>
        </w:tc>
        <w:tc>
          <w:tcPr>
            <w:tcW w:w="1278" w:type="pct"/>
            <w:tcBorders>
              <w:top w:val="single" w:sz="4" w:space="0" w:color="auto"/>
              <w:bottom w:val="single" w:sz="4" w:space="0" w:color="auto"/>
            </w:tcBorders>
            <w:vAlign w:val="center"/>
          </w:tcPr>
          <w:p w14:paraId="26503A54" w14:textId="77777777" w:rsidR="00A66680" w:rsidRPr="00012672" w:rsidRDefault="00A66680" w:rsidP="00012672">
            <w:pPr>
              <w:pStyle w:val="PlainText"/>
              <w:jc w:val="center"/>
              <w:rPr>
                <w:rFonts w:asciiTheme="minorHAnsi" w:hAnsiTheme="minorHAnsi" w:cstheme="minorHAnsi"/>
                <w:b/>
                <w:sz w:val="24"/>
                <w:szCs w:val="24"/>
              </w:rPr>
            </w:pPr>
            <w:r w:rsidRPr="00012672">
              <w:rPr>
                <w:rFonts w:asciiTheme="minorHAnsi" w:hAnsiTheme="minorHAnsi" w:cstheme="minorHAnsi"/>
                <w:b/>
                <w:sz w:val="24"/>
                <w:szCs w:val="24"/>
              </w:rPr>
              <w:t>Rate (95% CI)</w:t>
            </w:r>
          </w:p>
        </w:tc>
      </w:tr>
      <w:tr w:rsidR="00A66680" w:rsidRPr="00012672" w14:paraId="5922842D" w14:textId="77777777" w:rsidTr="00012672">
        <w:trPr>
          <w:trHeight w:val="340"/>
        </w:trPr>
        <w:tc>
          <w:tcPr>
            <w:tcW w:w="2989" w:type="pct"/>
            <w:tcBorders>
              <w:top w:val="single" w:sz="4" w:space="0" w:color="auto"/>
            </w:tcBorders>
            <w:vAlign w:val="center"/>
          </w:tcPr>
          <w:p w14:paraId="4C80547E" w14:textId="77777777" w:rsidR="00A66680" w:rsidRPr="00012672" w:rsidRDefault="00A66680" w:rsidP="00012672">
            <w:pPr>
              <w:pStyle w:val="PlainText"/>
              <w:rPr>
                <w:rFonts w:asciiTheme="minorHAnsi" w:hAnsiTheme="minorHAnsi" w:cstheme="minorHAnsi"/>
                <w:b/>
                <w:sz w:val="24"/>
                <w:szCs w:val="24"/>
              </w:rPr>
            </w:pPr>
          </w:p>
        </w:tc>
        <w:tc>
          <w:tcPr>
            <w:tcW w:w="733" w:type="pct"/>
            <w:tcBorders>
              <w:top w:val="single" w:sz="4" w:space="0" w:color="auto"/>
            </w:tcBorders>
            <w:vAlign w:val="center"/>
          </w:tcPr>
          <w:p w14:paraId="72364D66" w14:textId="77777777" w:rsidR="00A66680" w:rsidRPr="00012672" w:rsidRDefault="00A66680" w:rsidP="00012672">
            <w:pPr>
              <w:pStyle w:val="PlainText"/>
              <w:jc w:val="center"/>
              <w:rPr>
                <w:rFonts w:asciiTheme="minorHAnsi" w:hAnsiTheme="minorHAnsi" w:cstheme="minorHAnsi"/>
                <w:sz w:val="24"/>
                <w:szCs w:val="24"/>
              </w:rPr>
            </w:pPr>
          </w:p>
        </w:tc>
        <w:tc>
          <w:tcPr>
            <w:tcW w:w="1278" w:type="pct"/>
            <w:tcBorders>
              <w:top w:val="single" w:sz="4" w:space="0" w:color="auto"/>
            </w:tcBorders>
            <w:vAlign w:val="center"/>
          </w:tcPr>
          <w:p w14:paraId="284423EA" w14:textId="77777777" w:rsidR="00A66680" w:rsidRPr="00012672" w:rsidRDefault="00A66680" w:rsidP="00012672">
            <w:pPr>
              <w:pStyle w:val="PlainText"/>
              <w:jc w:val="center"/>
              <w:rPr>
                <w:rFonts w:asciiTheme="minorHAnsi" w:hAnsiTheme="minorHAnsi" w:cstheme="minorHAnsi"/>
                <w:sz w:val="24"/>
                <w:szCs w:val="24"/>
              </w:rPr>
            </w:pPr>
          </w:p>
        </w:tc>
      </w:tr>
      <w:tr w:rsidR="00A66680" w:rsidRPr="00012672" w14:paraId="138B99BD" w14:textId="77777777" w:rsidTr="00012672">
        <w:trPr>
          <w:trHeight w:val="340"/>
        </w:trPr>
        <w:tc>
          <w:tcPr>
            <w:tcW w:w="2989" w:type="pct"/>
            <w:vAlign w:val="center"/>
          </w:tcPr>
          <w:p w14:paraId="1C3586B8" w14:textId="77777777" w:rsidR="00A66680" w:rsidRPr="00012672" w:rsidRDefault="00A66680" w:rsidP="00012672">
            <w:pPr>
              <w:pStyle w:val="PlainText"/>
              <w:rPr>
                <w:rFonts w:asciiTheme="minorHAnsi" w:hAnsiTheme="minorHAnsi" w:cstheme="minorHAnsi"/>
                <w:b/>
                <w:sz w:val="24"/>
                <w:szCs w:val="24"/>
              </w:rPr>
            </w:pPr>
            <w:r w:rsidRPr="00012672">
              <w:rPr>
                <w:rFonts w:asciiTheme="minorHAnsi" w:hAnsiTheme="minorHAnsi" w:cstheme="minorHAnsi"/>
                <w:b/>
                <w:sz w:val="24"/>
                <w:szCs w:val="24"/>
              </w:rPr>
              <w:t>Overall</w:t>
            </w:r>
          </w:p>
        </w:tc>
        <w:tc>
          <w:tcPr>
            <w:tcW w:w="733" w:type="pct"/>
            <w:vAlign w:val="center"/>
          </w:tcPr>
          <w:p w14:paraId="4C7E088D" w14:textId="77777777" w:rsidR="00A66680" w:rsidRPr="00012672" w:rsidRDefault="00A66680" w:rsidP="00012672">
            <w:pPr>
              <w:pStyle w:val="PlainText"/>
              <w:jc w:val="center"/>
              <w:rPr>
                <w:rFonts w:asciiTheme="minorHAnsi" w:hAnsiTheme="minorHAnsi" w:cstheme="minorHAnsi"/>
                <w:sz w:val="24"/>
                <w:szCs w:val="24"/>
              </w:rPr>
            </w:pPr>
          </w:p>
        </w:tc>
        <w:tc>
          <w:tcPr>
            <w:tcW w:w="1278" w:type="pct"/>
            <w:vAlign w:val="center"/>
          </w:tcPr>
          <w:p w14:paraId="1A1ADC8C" w14:textId="77777777" w:rsidR="00A66680" w:rsidRPr="00012672" w:rsidRDefault="00A66680" w:rsidP="00012672">
            <w:pPr>
              <w:pStyle w:val="PlainText"/>
              <w:jc w:val="center"/>
              <w:rPr>
                <w:rFonts w:asciiTheme="minorHAnsi" w:hAnsiTheme="minorHAnsi" w:cstheme="minorHAnsi"/>
                <w:sz w:val="24"/>
                <w:szCs w:val="24"/>
              </w:rPr>
            </w:pPr>
          </w:p>
        </w:tc>
      </w:tr>
      <w:tr w:rsidR="00A66680" w:rsidRPr="00012672" w14:paraId="11220DD5" w14:textId="77777777" w:rsidTr="00012672">
        <w:trPr>
          <w:trHeight w:val="340"/>
        </w:trPr>
        <w:tc>
          <w:tcPr>
            <w:tcW w:w="2989" w:type="pct"/>
            <w:vAlign w:val="center"/>
          </w:tcPr>
          <w:p w14:paraId="6D95A7F2" w14:textId="77777777" w:rsidR="00A66680" w:rsidRPr="00012672" w:rsidRDefault="00A66680" w:rsidP="00012672">
            <w:pPr>
              <w:pStyle w:val="PlainText"/>
              <w:ind w:firstLine="171"/>
              <w:rPr>
                <w:rFonts w:asciiTheme="minorHAnsi" w:hAnsiTheme="minorHAnsi" w:cstheme="minorHAnsi"/>
                <w:sz w:val="24"/>
                <w:szCs w:val="24"/>
              </w:rPr>
            </w:pPr>
            <w:r w:rsidRPr="00012672">
              <w:rPr>
                <w:rFonts w:asciiTheme="minorHAnsi" w:hAnsiTheme="minorHAnsi" w:cstheme="minorHAnsi"/>
                <w:sz w:val="24"/>
                <w:szCs w:val="24"/>
              </w:rPr>
              <w:t>None to Mild CKD</w:t>
            </w:r>
          </w:p>
        </w:tc>
        <w:tc>
          <w:tcPr>
            <w:tcW w:w="733" w:type="pct"/>
            <w:vAlign w:val="center"/>
          </w:tcPr>
          <w:p w14:paraId="2158E946" w14:textId="77777777" w:rsidR="00A66680" w:rsidRPr="00012672" w:rsidRDefault="00A66680" w:rsidP="00012672">
            <w:pPr>
              <w:pStyle w:val="PlainText"/>
              <w:jc w:val="center"/>
              <w:rPr>
                <w:rFonts w:asciiTheme="minorHAnsi" w:hAnsiTheme="minorHAnsi" w:cstheme="minorHAnsi"/>
                <w:sz w:val="24"/>
                <w:szCs w:val="24"/>
              </w:rPr>
            </w:pPr>
            <w:r w:rsidRPr="00012672">
              <w:rPr>
                <w:rFonts w:asciiTheme="minorHAnsi" w:hAnsiTheme="minorHAnsi" w:cstheme="minorHAnsi"/>
                <w:sz w:val="24"/>
                <w:szCs w:val="24"/>
              </w:rPr>
              <w:t>199</w:t>
            </w:r>
          </w:p>
        </w:tc>
        <w:tc>
          <w:tcPr>
            <w:tcW w:w="1278" w:type="pct"/>
            <w:vAlign w:val="center"/>
          </w:tcPr>
          <w:p w14:paraId="6AF9EDBB" w14:textId="77777777" w:rsidR="00A66680" w:rsidRPr="00012672" w:rsidRDefault="00A66680" w:rsidP="00012672">
            <w:pPr>
              <w:pStyle w:val="PlainText"/>
              <w:jc w:val="center"/>
              <w:rPr>
                <w:rFonts w:asciiTheme="minorHAnsi" w:hAnsiTheme="minorHAnsi" w:cstheme="minorHAnsi"/>
                <w:sz w:val="24"/>
                <w:szCs w:val="24"/>
              </w:rPr>
            </w:pPr>
            <w:r w:rsidRPr="00012672">
              <w:rPr>
                <w:rFonts w:asciiTheme="minorHAnsi" w:hAnsiTheme="minorHAnsi" w:cstheme="minorHAnsi"/>
                <w:sz w:val="24"/>
                <w:szCs w:val="24"/>
              </w:rPr>
              <w:t>0.26 (0.23-0.30)</w:t>
            </w:r>
          </w:p>
        </w:tc>
      </w:tr>
      <w:tr w:rsidR="00A66680" w:rsidRPr="00012672" w14:paraId="1A747909" w14:textId="77777777" w:rsidTr="00012672">
        <w:trPr>
          <w:trHeight w:val="340"/>
        </w:trPr>
        <w:tc>
          <w:tcPr>
            <w:tcW w:w="2989" w:type="pct"/>
            <w:vAlign w:val="center"/>
          </w:tcPr>
          <w:p w14:paraId="62795142" w14:textId="77777777" w:rsidR="00A66680" w:rsidRPr="00012672" w:rsidRDefault="00A66680" w:rsidP="00012672">
            <w:pPr>
              <w:pStyle w:val="PlainText"/>
              <w:ind w:firstLine="171"/>
              <w:rPr>
                <w:rFonts w:asciiTheme="minorHAnsi" w:hAnsiTheme="minorHAnsi" w:cstheme="minorHAnsi"/>
                <w:sz w:val="24"/>
                <w:szCs w:val="24"/>
              </w:rPr>
            </w:pPr>
            <w:r w:rsidRPr="00012672">
              <w:rPr>
                <w:rFonts w:asciiTheme="minorHAnsi" w:hAnsiTheme="minorHAnsi" w:cstheme="minorHAnsi"/>
                <w:sz w:val="24"/>
                <w:szCs w:val="24"/>
              </w:rPr>
              <w:t>Moderate to severe CKD</w:t>
            </w:r>
          </w:p>
        </w:tc>
        <w:tc>
          <w:tcPr>
            <w:tcW w:w="733" w:type="pct"/>
            <w:vAlign w:val="center"/>
          </w:tcPr>
          <w:p w14:paraId="632F499C" w14:textId="77777777" w:rsidR="00A66680" w:rsidRPr="00012672" w:rsidRDefault="00A66680" w:rsidP="00012672">
            <w:pPr>
              <w:pStyle w:val="PlainText"/>
              <w:jc w:val="center"/>
              <w:rPr>
                <w:rFonts w:asciiTheme="minorHAnsi" w:hAnsiTheme="minorHAnsi" w:cstheme="minorHAnsi"/>
                <w:sz w:val="24"/>
                <w:szCs w:val="24"/>
              </w:rPr>
            </w:pPr>
            <w:r w:rsidRPr="00012672">
              <w:rPr>
                <w:rFonts w:asciiTheme="minorHAnsi" w:hAnsiTheme="minorHAnsi" w:cstheme="minorHAnsi"/>
                <w:sz w:val="24"/>
                <w:szCs w:val="24"/>
              </w:rPr>
              <w:t>85</w:t>
            </w:r>
          </w:p>
        </w:tc>
        <w:tc>
          <w:tcPr>
            <w:tcW w:w="1278" w:type="pct"/>
            <w:vAlign w:val="center"/>
          </w:tcPr>
          <w:p w14:paraId="2827D072" w14:textId="77777777" w:rsidR="00A66680" w:rsidRPr="00012672" w:rsidRDefault="00A66680" w:rsidP="00012672">
            <w:pPr>
              <w:pStyle w:val="PlainText"/>
              <w:jc w:val="center"/>
              <w:rPr>
                <w:rFonts w:asciiTheme="minorHAnsi" w:hAnsiTheme="minorHAnsi" w:cstheme="minorHAnsi"/>
                <w:sz w:val="24"/>
                <w:szCs w:val="24"/>
              </w:rPr>
            </w:pPr>
            <w:r w:rsidRPr="00012672">
              <w:rPr>
                <w:rFonts w:asciiTheme="minorHAnsi" w:hAnsiTheme="minorHAnsi" w:cstheme="minorHAnsi"/>
                <w:sz w:val="24"/>
                <w:szCs w:val="24"/>
              </w:rPr>
              <w:t>0.52 (0.42-0.64)</w:t>
            </w:r>
          </w:p>
        </w:tc>
      </w:tr>
      <w:tr w:rsidR="00A66680" w:rsidRPr="00012672" w14:paraId="131D91A4" w14:textId="77777777" w:rsidTr="00012672">
        <w:trPr>
          <w:trHeight w:val="340"/>
        </w:trPr>
        <w:tc>
          <w:tcPr>
            <w:tcW w:w="2989" w:type="pct"/>
            <w:vAlign w:val="center"/>
          </w:tcPr>
          <w:p w14:paraId="01541D06" w14:textId="77777777" w:rsidR="00A66680" w:rsidRPr="00012672" w:rsidRDefault="00A66680" w:rsidP="00012672">
            <w:pPr>
              <w:pStyle w:val="PlainText"/>
              <w:ind w:firstLine="171"/>
              <w:rPr>
                <w:rFonts w:asciiTheme="minorHAnsi" w:hAnsiTheme="minorHAnsi" w:cstheme="minorHAnsi"/>
                <w:sz w:val="24"/>
                <w:szCs w:val="24"/>
              </w:rPr>
            </w:pPr>
          </w:p>
        </w:tc>
        <w:tc>
          <w:tcPr>
            <w:tcW w:w="733" w:type="pct"/>
            <w:vAlign w:val="center"/>
          </w:tcPr>
          <w:p w14:paraId="12EA1EFD" w14:textId="77777777" w:rsidR="00A66680" w:rsidRPr="00012672" w:rsidRDefault="00A66680" w:rsidP="00012672">
            <w:pPr>
              <w:pStyle w:val="PlainText"/>
              <w:jc w:val="center"/>
              <w:rPr>
                <w:rFonts w:asciiTheme="minorHAnsi" w:hAnsiTheme="minorHAnsi" w:cstheme="minorHAnsi"/>
                <w:sz w:val="24"/>
                <w:szCs w:val="24"/>
              </w:rPr>
            </w:pPr>
          </w:p>
        </w:tc>
        <w:tc>
          <w:tcPr>
            <w:tcW w:w="1278" w:type="pct"/>
            <w:vAlign w:val="center"/>
          </w:tcPr>
          <w:p w14:paraId="3AB37F0B" w14:textId="77777777" w:rsidR="00A66680" w:rsidRPr="00012672" w:rsidRDefault="00A66680" w:rsidP="00012672">
            <w:pPr>
              <w:pStyle w:val="PlainText"/>
              <w:jc w:val="center"/>
              <w:rPr>
                <w:rFonts w:asciiTheme="minorHAnsi" w:hAnsiTheme="minorHAnsi" w:cstheme="minorHAnsi"/>
                <w:sz w:val="24"/>
                <w:szCs w:val="24"/>
              </w:rPr>
            </w:pPr>
          </w:p>
        </w:tc>
      </w:tr>
      <w:tr w:rsidR="00A66680" w:rsidRPr="00012672" w14:paraId="4AF5FDFE" w14:textId="77777777" w:rsidTr="00012672">
        <w:trPr>
          <w:trHeight w:val="340"/>
        </w:trPr>
        <w:tc>
          <w:tcPr>
            <w:tcW w:w="2989" w:type="pct"/>
            <w:vAlign w:val="center"/>
          </w:tcPr>
          <w:p w14:paraId="70690B0E" w14:textId="77777777" w:rsidR="00A66680" w:rsidRPr="00012672" w:rsidRDefault="00A66680" w:rsidP="00012672">
            <w:pPr>
              <w:pStyle w:val="PlainText"/>
              <w:rPr>
                <w:rFonts w:asciiTheme="minorHAnsi" w:hAnsiTheme="minorHAnsi" w:cstheme="minorHAnsi"/>
                <w:b/>
                <w:sz w:val="24"/>
                <w:szCs w:val="24"/>
              </w:rPr>
            </w:pPr>
            <w:r w:rsidRPr="00012672">
              <w:rPr>
                <w:rFonts w:asciiTheme="minorHAnsi" w:hAnsiTheme="minorHAnsi" w:cstheme="minorHAnsi"/>
                <w:b/>
                <w:sz w:val="24"/>
                <w:szCs w:val="24"/>
              </w:rPr>
              <w:t>NOAC</w:t>
            </w:r>
          </w:p>
        </w:tc>
        <w:tc>
          <w:tcPr>
            <w:tcW w:w="733" w:type="pct"/>
            <w:vAlign w:val="center"/>
          </w:tcPr>
          <w:p w14:paraId="08DA070F" w14:textId="77777777" w:rsidR="00A66680" w:rsidRPr="00012672" w:rsidRDefault="00A66680" w:rsidP="00012672">
            <w:pPr>
              <w:pStyle w:val="PlainText"/>
              <w:jc w:val="center"/>
              <w:rPr>
                <w:rFonts w:asciiTheme="minorHAnsi" w:hAnsiTheme="minorHAnsi" w:cstheme="minorHAnsi"/>
                <w:sz w:val="24"/>
                <w:szCs w:val="24"/>
              </w:rPr>
            </w:pPr>
          </w:p>
        </w:tc>
        <w:tc>
          <w:tcPr>
            <w:tcW w:w="1278" w:type="pct"/>
            <w:vAlign w:val="center"/>
          </w:tcPr>
          <w:p w14:paraId="2F4D7E60" w14:textId="77777777" w:rsidR="00A66680" w:rsidRPr="00012672" w:rsidRDefault="00A66680" w:rsidP="00012672">
            <w:pPr>
              <w:pStyle w:val="PlainText"/>
              <w:jc w:val="center"/>
              <w:rPr>
                <w:rFonts w:asciiTheme="minorHAnsi" w:hAnsiTheme="minorHAnsi" w:cstheme="minorHAnsi"/>
                <w:sz w:val="24"/>
                <w:szCs w:val="24"/>
              </w:rPr>
            </w:pPr>
          </w:p>
        </w:tc>
      </w:tr>
      <w:tr w:rsidR="00A66680" w:rsidRPr="00012672" w14:paraId="070F26DB" w14:textId="77777777" w:rsidTr="00012672">
        <w:trPr>
          <w:trHeight w:val="340"/>
        </w:trPr>
        <w:tc>
          <w:tcPr>
            <w:tcW w:w="2989" w:type="pct"/>
            <w:vAlign w:val="center"/>
          </w:tcPr>
          <w:p w14:paraId="5A1DE04C" w14:textId="77777777" w:rsidR="00A66680" w:rsidRPr="00012672" w:rsidRDefault="00A66680" w:rsidP="00012672">
            <w:pPr>
              <w:pStyle w:val="PlainText"/>
              <w:ind w:firstLine="171"/>
              <w:rPr>
                <w:rFonts w:asciiTheme="minorHAnsi" w:hAnsiTheme="minorHAnsi" w:cstheme="minorHAnsi"/>
                <w:sz w:val="24"/>
                <w:szCs w:val="24"/>
              </w:rPr>
            </w:pPr>
            <w:r w:rsidRPr="00012672">
              <w:rPr>
                <w:rFonts w:asciiTheme="minorHAnsi" w:hAnsiTheme="minorHAnsi" w:cstheme="minorHAnsi"/>
                <w:sz w:val="24"/>
                <w:szCs w:val="24"/>
              </w:rPr>
              <w:t>None to Mild CKD</w:t>
            </w:r>
          </w:p>
        </w:tc>
        <w:tc>
          <w:tcPr>
            <w:tcW w:w="733" w:type="pct"/>
            <w:vAlign w:val="center"/>
          </w:tcPr>
          <w:p w14:paraId="4732BA72" w14:textId="77777777" w:rsidR="00A66680" w:rsidRPr="00012672" w:rsidRDefault="00A66680" w:rsidP="00012672">
            <w:pPr>
              <w:pStyle w:val="PlainText"/>
              <w:jc w:val="center"/>
              <w:rPr>
                <w:rFonts w:asciiTheme="minorHAnsi" w:hAnsiTheme="minorHAnsi" w:cstheme="minorHAnsi"/>
                <w:sz w:val="24"/>
                <w:szCs w:val="24"/>
              </w:rPr>
            </w:pPr>
            <w:r w:rsidRPr="00012672">
              <w:rPr>
                <w:rFonts w:asciiTheme="minorHAnsi" w:hAnsiTheme="minorHAnsi" w:cstheme="minorHAnsi"/>
                <w:sz w:val="24"/>
                <w:szCs w:val="24"/>
              </w:rPr>
              <w:t>66</w:t>
            </w:r>
          </w:p>
        </w:tc>
        <w:tc>
          <w:tcPr>
            <w:tcW w:w="1278" w:type="pct"/>
            <w:vAlign w:val="center"/>
          </w:tcPr>
          <w:p w14:paraId="00278467" w14:textId="77777777" w:rsidR="00A66680" w:rsidRPr="00012672" w:rsidRDefault="00A66680" w:rsidP="00012672">
            <w:pPr>
              <w:pStyle w:val="PlainText"/>
              <w:jc w:val="center"/>
              <w:rPr>
                <w:rFonts w:asciiTheme="minorHAnsi" w:hAnsiTheme="minorHAnsi" w:cstheme="minorHAnsi"/>
                <w:sz w:val="24"/>
                <w:szCs w:val="24"/>
              </w:rPr>
            </w:pPr>
            <w:r w:rsidRPr="00012672">
              <w:rPr>
                <w:rFonts w:asciiTheme="minorHAnsi" w:hAnsiTheme="minorHAnsi" w:cstheme="minorHAnsi"/>
                <w:sz w:val="24"/>
                <w:szCs w:val="24"/>
              </w:rPr>
              <w:t>0.20 (0.15-0.25)</w:t>
            </w:r>
          </w:p>
        </w:tc>
      </w:tr>
      <w:tr w:rsidR="00A66680" w:rsidRPr="00012672" w14:paraId="67DA9DCF" w14:textId="77777777" w:rsidTr="00012672">
        <w:trPr>
          <w:trHeight w:val="340"/>
        </w:trPr>
        <w:tc>
          <w:tcPr>
            <w:tcW w:w="2989" w:type="pct"/>
            <w:vAlign w:val="center"/>
          </w:tcPr>
          <w:p w14:paraId="6B526551" w14:textId="77777777" w:rsidR="00A66680" w:rsidRPr="00012672" w:rsidRDefault="00A66680" w:rsidP="00012672">
            <w:pPr>
              <w:pStyle w:val="PlainText"/>
              <w:ind w:firstLine="171"/>
              <w:rPr>
                <w:rFonts w:asciiTheme="minorHAnsi" w:hAnsiTheme="minorHAnsi" w:cstheme="minorHAnsi"/>
                <w:sz w:val="24"/>
                <w:szCs w:val="24"/>
              </w:rPr>
            </w:pPr>
            <w:r w:rsidRPr="00012672">
              <w:rPr>
                <w:rFonts w:asciiTheme="minorHAnsi" w:hAnsiTheme="minorHAnsi" w:cstheme="minorHAnsi"/>
                <w:sz w:val="24"/>
                <w:szCs w:val="24"/>
              </w:rPr>
              <w:t>Moderate to severe CKD</w:t>
            </w:r>
          </w:p>
        </w:tc>
        <w:tc>
          <w:tcPr>
            <w:tcW w:w="733" w:type="pct"/>
            <w:vAlign w:val="center"/>
          </w:tcPr>
          <w:p w14:paraId="5305C0C3" w14:textId="77777777" w:rsidR="00A66680" w:rsidRPr="00012672" w:rsidRDefault="00A66680" w:rsidP="00012672">
            <w:pPr>
              <w:pStyle w:val="PlainText"/>
              <w:jc w:val="center"/>
              <w:rPr>
                <w:rFonts w:asciiTheme="minorHAnsi" w:hAnsiTheme="minorHAnsi" w:cstheme="minorHAnsi"/>
                <w:sz w:val="24"/>
                <w:szCs w:val="24"/>
              </w:rPr>
            </w:pPr>
            <w:r w:rsidRPr="00012672">
              <w:rPr>
                <w:rFonts w:asciiTheme="minorHAnsi" w:hAnsiTheme="minorHAnsi" w:cstheme="minorHAnsi"/>
                <w:sz w:val="24"/>
                <w:szCs w:val="24"/>
              </w:rPr>
              <w:t>21</w:t>
            </w:r>
          </w:p>
        </w:tc>
        <w:tc>
          <w:tcPr>
            <w:tcW w:w="1278" w:type="pct"/>
            <w:vAlign w:val="center"/>
          </w:tcPr>
          <w:p w14:paraId="1EC0DC92" w14:textId="77777777" w:rsidR="00A66680" w:rsidRPr="00012672" w:rsidRDefault="00A66680" w:rsidP="00012672">
            <w:pPr>
              <w:pStyle w:val="PlainText"/>
              <w:jc w:val="center"/>
              <w:rPr>
                <w:rFonts w:asciiTheme="minorHAnsi" w:hAnsiTheme="minorHAnsi" w:cstheme="minorHAnsi"/>
                <w:sz w:val="24"/>
                <w:szCs w:val="24"/>
              </w:rPr>
            </w:pPr>
            <w:r w:rsidRPr="00012672">
              <w:rPr>
                <w:rFonts w:asciiTheme="minorHAnsi" w:hAnsiTheme="minorHAnsi" w:cstheme="minorHAnsi"/>
                <w:sz w:val="24"/>
                <w:szCs w:val="24"/>
              </w:rPr>
              <w:t>0.34 (0.22-0.53)</w:t>
            </w:r>
          </w:p>
        </w:tc>
      </w:tr>
      <w:tr w:rsidR="00A66680" w:rsidRPr="00012672" w14:paraId="259547BE" w14:textId="77777777" w:rsidTr="00012672">
        <w:trPr>
          <w:trHeight w:val="340"/>
        </w:trPr>
        <w:tc>
          <w:tcPr>
            <w:tcW w:w="2989" w:type="pct"/>
            <w:vAlign w:val="center"/>
          </w:tcPr>
          <w:p w14:paraId="48E5070F" w14:textId="77777777" w:rsidR="00A66680" w:rsidRPr="00012672" w:rsidRDefault="00A66680" w:rsidP="00012672">
            <w:pPr>
              <w:pStyle w:val="PlainText"/>
              <w:ind w:firstLine="171"/>
              <w:rPr>
                <w:rFonts w:asciiTheme="minorHAnsi" w:hAnsiTheme="minorHAnsi" w:cstheme="minorHAnsi"/>
                <w:sz w:val="24"/>
                <w:szCs w:val="24"/>
              </w:rPr>
            </w:pPr>
          </w:p>
        </w:tc>
        <w:tc>
          <w:tcPr>
            <w:tcW w:w="733" w:type="pct"/>
            <w:vAlign w:val="center"/>
          </w:tcPr>
          <w:p w14:paraId="154CA3C4" w14:textId="77777777" w:rsidR="00A66680" w:rsidRPr="00012672" w:rsidRDefault="00A66680" w:rsidP="00012672">
            <w:pPr>
              <w:pStyle w:val="PlainText"/>
              <w:jc w:val="center"/>
              <w:rPr>
                <w:rFonts w:asciiTheme="minorHAnsi" w:hAnsiTheme="minorHAnsi" w:cstheme="minorHAnsi"/>
                <w:sz w:val="24"/>
                <w:szCs w:val="24"/>
              </w:rPr>
            </w:pPr>
          </w:p>
        </w:tc>
        <w:tc>
          <w:tcPr>
            <w:tcW w:w="1278" w:type="pct"/>
            <w:vAlign w:val="center"/>
          </w:tcPr>
          <w:p w14:paraId="38335D76" w14:textId="77777777" w:rsidR="00A66680" w:rsidRPr="00012672" w:rsidRDefault="00A66680" w:rsidP="00012672">
            <w:pPr>
              <w:pStyle w:val="PlainText"/>
              <w:jc w:val="center"/>
              <w:rPr>
                <w:rFonts w:asciiTheme="minorHAnsi" w:hAnsiTheme="minorHAnsi" w:cstheme="minorHAnsi"/>
                <w:sz w:val="24"/>
                <w:szCs w:val="24"/>
              </w:rPr>
            </w:pPr>
          </w:p>
        </w:tc>
      </w:tr>
      <w:tr w:rsidR="00A66680" w:rsidRPr="00012672" w14:paraId="7AABF263" w14:textId="77777777" w:rsidTr="00012672">
        <w:trPr>
          <w:trHeight w:val="340"/>
        </w:trPr>
        <w:tc>
          <w:tcPr>
            <w:tcW w:w="2989" w:type="pct"/>
            <w:vAlign w:val="center"/>
          </w:tcPr>
          <w:p w14:paraId="6AEE0FA0" w14:textId="77777777" w:rsidR="00A66680" w:rsidRPr="00012672" w:rsidRDefault="00A66680" w:rsidP="00012672">
            <w:pPr>
              <w:pStyle w:val="PlainText"/>
              <w:rPr>
                <w:rFonts w:asciiTheme="minorHAnsi" w:hAnsiTheme="minorHAnsi" w:cstheme="minorHAnsi"/>
                <w:b/>
                <w:sz w:val="24"/>
                <w:szCs w:val="24"/>
              </w:rPr>
            </w:pPr>
            <w:r w:rsidRPr="00012672">
              <w:rPr>
                <w:rFonts w:asciiTheme="minorHAnsi" w:hAnsiTheme="minorHAnsi" w:cstheme="minorHAnsi"/>
                <w:b/>
                <w:sz w:val="24"/>
                <w:szCs w:val="24"/>
              </w:rPr>
              <w:t>VKA</w:t>
            </w:r>
          </w:p>
        </w:tc>
        <w:tc>
          <w:tcPr>
            <w:tcW w:w="733" w:type="pct"/>
            <w:vAlign w:val="center"/>
          </w:tcPr>
          <w:p w14:paraId="49DA5187" w14:textId="77777777" w:rsidR="00A66680" w:rsidRPr="00012672" w:rsidRDefault="00A66680" w:rsidP="00012672">
            <w:pPr>
              <w:pStyle w:val="PlainText"/>
              <w:jc w:val="center"/>
              <w:rPr>
                <w:rFonts w:asciiTheme="minorHAnsi" w:hAnsiTheme="minorHAnsi" w:cstheme="minorHAnsi"/>
                <w:sz w:val="24"/>
                <w:szCs w:val="24"/>
              </w:rPr>
            </w:pPr>
          </w:p>
        </w:tc>
        <w:tc>
          <w:tcPr>
            <w:tcW w:w="1278" w:type="pct"/>
            <w:vAlign w:val="center"/>
          </w:tcPr>
          <w:p w14:paraId="5776912B" w14:textId="77777777" w:rsidR="00A66680" w:rsidRPr="00012672" w:rsidRDefault="00A66680" w:rsidP="00012672">
            <w:pPr>
              <w:pStyle w:val="PlainText"/>
              <w:jc w:val="center"/>
              <w:rPr>
                <w:rFonts w:asciiTheme="minorHAnsi" w:hAnsiTheme="minorHAnsi" w:cstheme="minorHAnsi"/>
                <w:sz w:val="24"/>
                <w:szCs w:val="24"/>
              </w:rPr>
            </w:pPr>
          </w:p>
        </w:tc>
      </w:tr>
      <w:tr w:rsidR="00A66680" w:rsidRPr="00012672" w14:paraId="26D3E60A" w14:textId="77777777" w:rsidTr="00012672">
        <w:trPr>
          <w:trHeight w:val="340"/>
        </w:trPr>
        <w:tc>
          <w:tcPr>
            <w:tcW w:w="2989" w:type="pct"/>
            <w:vAlign w:val="center"/>
          </w:tcPr>
          <w:p w14:paraId="317EC304" w14:textId="77777777" w:rsidR="00A66680" w:rsidRPr="00012672" w:rsidRDefault="00A66680" w:rsidP="00012672">
            <w:pPr>
              <w:pStyle w:val="PlainText"/>
              <w:ind w:firstLine="171"/>
              <w:rPr>
                <w:rFonts w:asciiTheme="minorHAnsi" w:hAnsiTheme="minorHAnsi" w:cstheme="minorHAnsi"/>
                <w:sz w:val="24"/>
                <w:szCs w:val="24"/>
              </w:rPr>
            </w:pPr>
            <w:r w:rsidRPr="00012672">
              <w:rPr>
                <w:rFonts w:asciiTheme="minorHAnsi" w:hAnsiTheme="minorHAnsi" w:cstheme="minorHAnsi"/>
                <w:sz w:val="24"/>
                <w:szCs w:val="24"/>
              </w:rPr>
              <w:t>None to Mild CKD</w:t>
            </w:r>
          </w:p>
        </w:tc>
        <w:tc>
          <w:tcPr>
            <w:tcW w:w="733" w:type="pct"/>
            <w:vAlign w:val="center"/>
          </w:tcPr>
          <w:p w14:paraId="670C3E74" w14:textId="77777777" w:rsidR="00A66680" w:rsidRPr="00012672" w:rsidRDefault="00A66680" w:rsidP="00012672">
            <w:pPr>
              <w:pStyle w:val="PlainText"/>
              <w:jc w:val="center"/>
              <w:rPr>
                <w:rFonts w:asciiTheme="minorHAnsi" w:hAnsiTheme="minorHAnsi" w:cstheme="minorHAnsi"/>
                <w:sz w:val="24"/>
                <w:szCs w:val="24"/>
              </w:rPr>
            </w:pPr>
            <w:r w:rsidRPr="00012672">
              <w:rPr>
                <w:rFonts w:asciiTheme="minorHAnsi" w:hAnsiTheme="minorHAnsi" w:cstheme="minorHAnsi"/>
                <w:sz w:val="24"/>
                <w:szCs w:val="24"/>
              </w:rPr>
              <w:t>133</w:t>
            </w:r>
          </w:p>
        </w:tc>
        <w:tc>
          <w:tcPr>
            <w:tcW w:w="1278" w:type="pct"/>
            <w:vAlign w:val="center"/>
          </w:tcPr>
          <w:p w14:paraId="5BC4C55A" w14:textId="77777777" w:rsidR="00A66680" w:rsidRPr="00012672" w:rsidRDefault="00A66680" w:rsidP="00012672">
            <w:pPr>
              <w:pStyle w:val="PlainText"/>
              <w:jc w:val="center"/>
              <w:rPr>
                <w:rFonts w:asciiTheme="minorHAnsi" w:hAnsiTheme="minorHAnsi" w:cstheme="minorHAnsi"/>
                <w:sz w:val="24"/>
                <w:szCs w:val="24"/>
              </w:rPr>
            </w:pPr>
            <w:r w:rsidRPr="00012672">
              <w:rPr>
                <w:rFonts w:asciiTheme="minorHAnsi" w:hAnsiTheme="minorHAnsi" w:cstheme="minorHAnsi"/>
                <w:sz w:val="24"/>
                <w:szCs w:val="24"/>
              </w:rPr>
              <w:t>0.32 (0.27-0.38)</w:t>
            </w:r>
          </w:p>
        </w:tc>
      </w:tr>
      <w:tr w:rsidR="00A66680" w:rsidRPr="00090F21" w14:paraId="1E8BA12B" w14:textId="77777777" w:rsidTr="00012672">
        <w:trPr>
          <w:trHeight w:val="340"/>
        </w:trPr>
        <w:tc>
          <w:tcPr>
            <w:tcW w:w="2989" w:type="pct"/>
            <w:vAlign w:val="center"/>
          </w:tcPr>
          <w:p w14:paraId="2A2CC708" w14:textId="77777777" w:rsidR="00A66680" w:rsidRPr="00090F21" w:rsidRDefault="00A66680" w:rsidP="00012672">
            <w:pPr>
              <w:pStyle w:val="PlainText"/>
              <w:ind w:firstLine="171"/>
              <w:rPr>
                <w:rFonts w:ascii="Arial" w:hAnsi="Arial"/>
                <w:sz w:val="24"/>
                <w:szCs w:val="24"/>
              </w:rPr>
            </w:pPr>
            <w:r>
              <w:rPr>
                <w:rFonts w:ascii="Arial" w:hAnsi="Arial"/>
                <w:sz w:val="24"/>
                <w:szCs w:val="24"/>
              </w:rPr>
              <w:t>Moderate to severe CKD</w:t>
            </w:r>
          </w:p>
        </w:tc>
        <w:tc>
          <w:tcPr>
            <w:tcW w:w="733" w:type="pct"/>
            <w:vAlign w:val="center"/>
          </w:tcPr>
          <w:p w14:paraId="12DC36A1" w14:textId="77777777" w:rsidR="00A66680" w:rsidRPr="00090F21" w:rsidRDefault="00A66680" w:rsidP="00012672">
            <w:pPr>
              <w:pStyle w:val="PlainText"/>
              <w:jc w:val="center"/>
              <w:rPr>
                <w:rFonts w:ascii="Arial" w:hAnsi="Arial"/>
                <w:sz w:val="24"/>
                <w:szCs w:val="24"/>
              </w:rPr>
            </w:pPr>
            <w:r>
              <w:rPr>
                <w:rFonts w:ascii="Arial" w:hAnsi="Arial"/>
                <w:sz w:val="24"/>
                <w:szCs w:val="24"/>
              </w:rPr>
              <w:t>64</w:t>
            </w:r>
          </w:p>
        </w:tc>
        <w:tc>
          <w:tcPr>
            <w:tcW w:w="1278" w:type="pct"/>
            <w:vAlign w:val="center"/>
          </w:tcPr>
          <w:p w14:paraId="25288539" w14:textId="77777777" w:rsidR="00A66680" w:rsidRPr="00090F21" w:rsidRDefault="00A66680" w:rsidP="00012672">
            <w:pPr>
              <w:pStyle w:val="PlainText"/>
              <w:jc w:val="center"/>
              <w:rPr>
                <w:rFonts w:ascii="Arial" w:hAnsi="Arial"/>
                <w:sz w:val="24"/>
                <w:szCs w:val="24"/>
              </w:rPr>
            </w:pPr>
            <w:r>
              <w:rPr>
                <w:rFonts w:ascii="Arial" w:hAnsi="Arial"/>
                <w:sz w:val="24"/>
                <w:szCs w:val="24"/>
              </w:rPr>
              <w:t>0.63 (0.49-0.80)</w:t>
            </w:r>
          </w:p>
        </w:tc>
      </w:tr>
      <w:tr w:rsidR="00A66680" w:rsidRPr="00090F21" w14:paraId="530CE593" w14:textId="77777777" w:rsidTr="00012672">
        <w:trPr>
          <w:trHeight w:val="340"/>
        </w:trPr>
        <w:tc>
          <w:tcPr>
            <w:tcW w:w="2989" w:type="pct"/>
            <w:tcBorders>
              <w:bottom w:val="single" w:sz="4" w:space="0" w:color="auto"/>
            </w:tcBorders>
            <w:vAlign w:val="center"/>
          </w:tcPr>
          <w:p w14:paraId="6DB2B0B5" w14:textId="77777777" w:rsidR="00A66680" w:rsidRPr="00090F21" w:rsidRDefault="00A66680" w:rsidP="00012672">
            <w:pPr>
              <w:pStyle w:val="PlainText"/>
              <w:ind w:firstLine="179"/>
              <w:rPr>
                <w:rFonts w:ascii="Arial" w:hAnsi="Arial"/>
                <w:sz w:val="24"/>
                <w:szCs w:val="24"/>
              </w:rPr>
            </w:pPr>
          </w:p>
        </w:tc>
        <w:tc>
          <w:tcPr>
            <w:tcW w:w="733" w:type="pct"/>
            <w:tcBorders>
              <w:bottom w:val="single" w:sz="4" w:space="0" w:color="auto"/>
            </w:tcBorders>
            <w:vAlign w:val="center"/>
          </w:tcPr>
          <w:p w14:paraId="7B31F188" w14:textId="77777777" w:rsidR="00A66680" w:rsidRPr="00090F21" w:rsidRDefault="00A66680" w:rsidP="00012672">
            <w:pPr>
              <w:pStyle w:val="PlainText"/>
              <w:jc w:val="center"/>
              <w:rPr>
                <w:rFonts w:ascii="Arial" w:hAnsi="Arial"/>
                <w:sz w:val="24"/>
                <w:szCs w:val="24"/>
              </w:rPr>
            </w:pPr>
          </w:p>
        </w:tc>
        <w:tc>
          <w:tcPr>
            <w:tcW w:w="1278" w:type="pct"/>
            <w:tcBorders>
              <w:bottom w:val="single" w:sz="4" w:space="0" w:color="auto"/>
            </w:tcBorders>
            <w:vAlign w:val="center"/>
          </w:tcPr>
          <w:p w14:paraId="460BF042" w14:textId="77777777" w:rsidR="00A66680" w:rsidRPr="00090F21" w:rsidRDefault="00A66680" w:rsidP="00012672">
            <w:pPr>
              <w:pStyle w:val="PlainText"/>
              <w:jc w:val="center"/>
              <w:rPr>
                <w:rFonts w:ascii="Arial" w:hAnsi="Arial"/>
                <w:sz w:val="24"/>
                <w:szCs w:val="24"/>
              </w:rPr>
            </w:pPr>
          </w:p>
        </w:tc>
      </w:tr>
    </w:tbl>
    <w:p w14:paraId="5273072E" w14:textId="77777777" w:rsidR="00CF2F5B" w:rsidRPr="005E7BE8" w:rsidRDefault="00CF2F5B" w:rsidP="003E71E7">
      <w:pPr>
        <w:spacing w:after="0" w:line="480" w:lineRule="auto"/>
        <w:rPr>
          <w:rFonts w:asciiTheme="minorHAnsi" w:hAnsiTheme="minorHAnsi" w:cstheme="minorHAnsi"/>
          <w:sz w:val="24"/>
          <w:szCs w:val="24"/>
        </w:rPr>
      </w:pPr>
    </w:p>
    <w:p w14:paraId="683BAD2D" w14:textId="2CD9F5AD" w:rsidR="00CC495B" w:rsidRPr="005E7BE8" w:rsidRDefault="00EB13CE" w:rsidP="003E71E7">
      <w:pPr>
        <w:spacing w:after="0" w:line="480" w:lineRule="auto"/>
        <w:rPr>
          <w:rFonts w:asciiTheme="minorHAnsi" w:hAnsiTheme="minorHAnsi" w:cstheme="minorHAnsi"/>
          <w:sz w:val="24"/>
          <w:szCs w:val="24"/>
        </w:rPr>
      </w:pPr>
      <w:r w:rsidRPr="005E7BE8">
        <w:rPr>
          <w:rFonts w:asciiTheme="minorHAnsi" w:hAnsiTheme="minorHAnsi" w:cstheme="minorHAnsi"/>
          <w:b/>
          <w:sz w:val="24"/>
          <w:szCs w:val="24"/>
        </w:rPr>
        <w:t>Table S</w:t>
      </w:r>
      <w:r w:rsidR="00B03E94">
        <w:rPr>
          <w:rFonts w:asciiTheme="minorHAnsi" w:hAnsiTheme="minorHAnsi" w:cstheme="minorHAnsi"/>
          <w:b/>
          <w:sz w:val="24"/>
          <w:szCs w:val="24"/>
        </w:rPr>
        <w:t>7</w:t>
      </w:r>
      <w:r w:rsidRPr="005E7BE8">
        <w:rPr>
          <w:rFonts w:asciiTheme="minorHAnsi" w:hAnsiTheme="minorHAnsi" w:cstheme="minorHAnsi"/>
          <w:b/>
          <w:sz w:val="24"/>
          <w:szCs w:val="24"/>
        </w:rPr>
        <w:t>.</w:t>
      </w:r>
      <w:r w:rsidRPr="005E7BE8">
        <w:rPr>
          <w:rFonts w:asciiTheme="minorHAnsi" w:hAnsiTheme="minorHAnsi" w:cstheme="minorHAnsi"/>
          <w:sz w:val="24"/>
          <w:szCs w:val="24"/>
        </w:rPr>
        <w:t xml:space="preserve"> </w:t>
      </w:r>
      <w:bookmarkStart w:id="1" w:name="_Hlk126660449"/>
      <w:r w:rsidRPr="005E7BE8">
        <w:rPr>
          <w:rFonts w:asciiTheme="minorHAnsi" w:hAnsiTheme="minorHAnsi" w:cstheme="minorHAnsi"/>
          <w:sz w:val="24"/>
          <w:szCs w:val="24"/>
        </w:rPr>
        <w:t>Predictors</w:t>
      </w:r>
      <w:r w:rsidR="001624FD" w:rsidRPr="005E7BE8">
        <w:rPr>
          <w:rFonts w:asciiTheme="minorHAnsi" w:hAnsiTheme="minorHAnsi" w:cstheme="minorHAnsi"/>
          <w:sz w:val="24"/>
          <w:szCs w:val="24"/>
        </w:rPr>
        <w:t xml:space="preserve"> of major bleeding:</w:t>
      </w:r>
      <w:bookmarkEnd w:id="1"/>
      <w:r w:rsidR="001624FD" w:rsidRPr="005E7BE8">
        <w:rPr>
          <w:rFonts w:asciiTheme="minorHAnsi" w:hAnsiTheme="minorHAnsi" w:cstheme="minorHAnsi"/>
          <w:sz w:val="24"/>
          <w:szCs w:val="24"/>
        </w:rPr>
        <w:t xml:space="preserve"> Wald </w:t>
      </w:r>
      <w:r w:rsidR="003E71E7" w:rsidRPr="005E7BE8">
        <w:rPr>
          <w:rFonts w:asciiTheme="minorHAnsi" w:hAnsiTheme="minorHAnsi" w:cstheme="minorHAnsi"/>
          <w:sz w:val="24"/>
          <w:szCs w:val="24"/>
        </w:rPr>
        <w:t>c</w:t>
      </w:r>
      <w:r w:rsidR="001624FD" w:rsidRPr="005E7BE8">
        <w:rPr>
          <w:rFonts w:asciiTheme="minorHAnsi" w:hAnsiTheme="minorHAnsi" w:cstheme="minorHAnsi"/>
          <w:sz w:val="24"/>
          <w:szCs w:val="24"/>
        </w:rPr>
        <w:t xml:space="preserve">hi-square, </w:t>
      </w:r>
      <w:r w:rsidR="003E71E7" w:rsidRPr="005E7BE8">
        <w:rPr>
          <w:rFonts w:asciiTheme="minorHAnsi" w:hAnsiTheme="minorHAnsi" w:cstheme="minorHAnsi"/>
          <w:sz w:val="24"/>
          <w:szCs w:val="24"/>
        </w:rPr>
        <w:t>p</w:t>
      </w:r>
      <w:r w:rsidR="001624FD" w:rsidRPr="005E7BE8">
        <w:rPr>
          <w:rFonts w:asciiTheme="minorHAnsi" w:hAnsiTheme="minorHAnsi" w:cstheme="minorHAnsi"/>
          <w:sz w:val="24"/>
          <w:szCs w:val="24"/>
        </w:rPr>
        <w:t>-values</w:t>
      </w:r>
      <w:r w:rsidR="003E71E7" w:rsidRPr="005E7BE8">
        <w:rPr>
          <w:rFonts w:asciiTheme="minorHAnsi" w:hAnsiTheme="minorHAnsi" w:cstheme="minorHAnsi"/>
          <w:sz w:val="24"/>
          <w:szCs w:val="24"/>
        </w:rPr>
        <w:t>,</w:t>
      </w:r>
      <w:r w:rsidR="001624FD" w:rsidRPr="005E7BE8">
        <w:rPr>
          <w:rFonts w:asciiTheme="minorHAnsi" w:hAnsiTheme="minorHAnsi" w:cstheme="minorHAnsi"/>
          <w:sz w:val="24"/>
          <w:szCs w:val="24"/>
        </w:rPr>
        <w:t xml:space="preserve"> and hazard ratios </w:t>
      </w:r>
      <w:r w:rsidR="003E71E7" w:rsidRPr="005E7BE8">
        <w:rPr>
          <w:rFonts w:asciiTheme="minorHAnsi" w:hAnsiTheme="minorHAnsi" w:cstheme="minorHAnsi"/>
          <w:sz w:val="24"/>
          <w:szCs w:val="24"/>
        </w:rPr>
        <w:t xml:space="preserve">(HRs) </w:t>
      </w:r>
      <w:r w:rsidR="001624FD" w:rsidRPr="005E7BE8">
        <w:rPr>
          <w:rFonts w:asciiTheme="minorHAnsi" w:hAnsiTheme="minorHAnsi" w:cstheme="minorHAnsi"/>
          <w:sz w:val="24"/>
          <w:szCs w:val="24"/>
        </w:rPr>
        <w:t>for components of the ICH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1134"/>
        <w:gridCol w:w="1134"/>
        <w:gridCol w:w="1985"/>
      </w:tblGrid>
      <w:tr w:rsidR="00D15FCB" w:rsidRPr="005E7BE8" w14:paraId="113DB130" w14:textId="77777777" w:rsidTr="00A418C5">
        <w:trPr>
          <w:trHeight w:val="340"/>
        </w:trPr>
        <w:tc>
          <w:tcPr>
            <w:tcW w:w="3969" w:type="dxa"/>
            <w:tcBorders>
              <w:bottom w:val="single" w:sz="4" w:space="0" w:color="auto"/>
            </w:tcBorders>
          </w:tcPr>
          <w:p w14:paraId="40D689C0" w14:textId="77777777" w:rsidR="00D15FCB" w:rsidRPr="005E7BE8" w:rsidRDefault="00D15FCB" w:rsidP="001A7C68">
            <w:pPr>
              <w:pStyle w:val="PlainText"/>
              <w:spacing w:line="480" w:lineRule="auto"/>
              <w:rPr>
                <w:rFonts w:asciiTheme="minorHAnsi" w:hAnsiTheme="minorHAnsi" w:cstheme="minorHAnsi"/>
                <w:sz w:val="24"/>
                <w:szCs w:val="24"/>
              </w:rPr>
            </w:pPr>
            <w:r w:rsidRPr="005E7BE8">
              <w:rPr>
                <w:rFonts w:asciiTheme="minorHAnsi" w:hAnsiTheme="minorHAnsi" w:cstheme="minorHAnsi"/>
                <w:sz w:val="24"/>
                <w:szCs w:val="24"/>
              </w:rPr>
              <w:t>ICH model component</w:t>
            </w:r>
          </w:p>
        </w:tc>
        <w:tc>
          <w:tcPr>
            <w:tcW w:w="1134" w:type="dxa"/>
            <w:tcBorders>
              <w:bottom w:val="single" w:sz="4" w:space="0" w:color="auto"/>
            </w:tcBorders>
          </w:tcPr>
          <w:p w14:paraId="016F62CB" w14:textId="77777777" w:rsidR="00D15FCB" w:rsidRPr="005E7BE8" w:rsidRDefault="00D15FCB" w:rsidP="001A7C68">
            <w:pPr>
              <w:pStyle w:val="PlainText"/>
              <w:spacing w:line="480" w:lineRule="auto"/>
              <w:jc w:val="center"/>
              <w:rPr>
                <w:rFonts w:asciiTheme="minorHAnsi" w:hAnsiTheme="minorHAnsi" w:cstheme="minorHAnsi"/>
                <w:sz w:val="24"/>
                <w:szCs w:val="24"/>
              </w:rPr>
            </w:pPr>
            <w:r w:rsidRPr="005E7BE8">
              <w:rPr>
                <w:rFonts w:asciiTheme="minorHAnsi" w:hAnsiTheme="minorHAnsi" w:cstheme="minorHAnsi"/>
                <w:sz w:val="24"/>
                <w:szCs w:val="24"/>
              </w:rPr>
              <w:t>Chi-square</w:t>
            </w:r>
          </w:p>
        </w:tc>
        <w:tc>
          <w:tcPr>
            <w:tcW w:w="1134" w:type="dxa"/>
            <w:tcBorders>
              <w:bottom w:val="single" w:sz="4" w:space="0" w:color="auto"/>
            </w:tcBorders>
          </w:tcPr>
          <w:p w14:paraId="292DC9A2" w14:textId="77777777" w:rsidR="00D15FCB" w:rsidRPr="005E7BE8" w:rsidRDefault="00D15FCB" w:rsidP="001A7C68">
            <w:pPr>
              <w:pStyle w:val="PlainText"/>
              <w:spacing w:line="480" w:lineRule="auto"/>
              <w:jc w:val="center"/>
              <w:rPr>
                <w:rFonts w:asciiTheme="minorHAnsi" w:hAnsiTheme="minorHAnsi" w:cstheme="minorHAnsi"/>
                <w:sz w:val="24"/>
                <w:szCs w:val="24"/>
              </w:rPr>
            </w:pPr>
            <w:r w:rsidRPr="005E7BE8">
              <w:rPr>
                <w:rFonts w:asciiTheme="minorHAnsi" w:hAnsiTheme="minorHAnsi" w:cstheme="minorHAnsi"/>
                <w:sz w:val="24"/>
                <w:szCs w:val="24"/>
              </w:rPr>
              <w:t>p-value</w:t>
            </w:r>
          </w:p>
        </w:tc>
        <w:tc>
          <w:tcPr>
            <w:tcW w:w="1985" w:type="dxa"/>
            <w:tcBorders>
              <w:bottom w:val="single" w:sz="4" w:space="0" w:color="auto"/>
            </w:tcBorders>
          </w:tcPr>
          <w:p w14:paraId="5C9D150E" w14:textId="77777777" w:rsidR="00D15FCB" w:rsidRPr="005E7BE8" w:rsidRDefault="00D15FCB" w:rsidP="001A7C68">
            <w:pPr>
              <w:pStyle w:val="PlainText"/>
              <w:spacing w:line="480" w:lineRule="auto"/>
              <w:jc w:val="center"/>
              <w:rPr>
                <w:rFonts w:asciiTheme="minorHAnsi" w:hAnsiTheme="minorHAnsi" w:cstheme="minorHAnsi"/>
                <w:sz w:val="24"/>
                <w:szCs w:val="24"/>
              </w:rPr>
            </w:pPr>
            <w:r w:rsidRPr="005E7BE8">
              <w:rPr>
                <w:rFonts w:asciiTheme="minorHAnsi" w:hAnsiTheme="minorHAnsi" w:cstheme="minorHAnsi"/>
                <w:sz w:val="24"/>
                <w:szCs w:val="24"/>
              </w:rPr>
              <w:t>HR (95% CI)</w:t>
            </w:r>
          </w:p>
        </w:tc>
      </w:tr>
      <w:tr w:rsidR="00D15FCB" w:rsidRPr="005E7BE8" w14:paraId="30C296B2" w14:textId="77777777" w:rsidTr="00A418C5">
        <w:trPr>
          <w:trHeight w:val="340"/>
        </w:trPr>
        <w:tc>
          <w:tcPr>
            <w:tcW w:w="3969" w:type="dxa"/>
            <w:tcBorders>
              <w:top w:val="single" w:sz="4" w:space="0" w:color="auto"/>
              <w:bottom w:val="nil"/>
            </w:tcBorders>
          </w:tcPr>
          <w:p w14:paraId="06C33A3C" w14:textId="651D72E1" w:rsidR="00D15FCB" w:rsidRPr="005E7BE8" w:rsidRDefault="00D15FCB" w:rsidP="001A7C68">
            <w:pPr>
              <w:pStyle w:val="PlainText"/>
              <w:spacing w:line="480" w:lineRule="auto"/>
              <w:rPr>
                <w:rFonts w:asciiTheme="minorHAnsi" w:hAnsiTheme="minorHAnsi" w:cstheme="minorHAnsi"/>
                <w:sz w:val="24"/>
                <w:szCs w:val="24"/>
              </w:rPr>
            </w:pPr>
          </w:p>
        </w:tc>
        <w:tc>
          <w:tcPr>
            <w:tcW w:w="1134" w:type="dxa"/>
            <w:tcBorders>
              <w:top w:val="single" w:sz="4" w:space="0" w:color="auto"/>
              <w:bottom w:val="nil"/>
            </w:tcBorders>
          </w:tcPr>
          <w:p w14:paraId="0A9DC154" w14:textId="35CD011F" w:rsidR="00D15FCB" w:rsidRPr="005E7BE8" w:rsidRDefault="00D15FCB" w:rsidP="001A7C68">
            <w:pPr>
              <w:pStyle w:val="PlainText"/>
              <w:spacing w:line="480" w:lineRule="auto"/>
              <w:jc w:val="center"/>
              <w:rPr>
                <w:rFonts w:asciiTheme="minorHAnsi" w:hAnsiTheme="minorHAnsi" w:cstheme="minorHAnsi"/>
                <w:sz w:val="24"/>
                <w:szCs w:val="24"/>
              </w:rPr>
            </w:pPr>
          </w:p>
        </w:tc>
        <w:tc>
          <w:tcPr>
            <w:tcW w:w="1134" w:type="dxa"/>
            <w:tcBorders>
              <w:top w:val="single" w:sz="4" w:space="0" w:color="auto"/>
              <w:bottom w:val="nil"/>
            </w:tcBorders>
          </w:tcPr>
          <w:p w14:paraId="610E6976" w14:textId="14B0E4DF" w:rsidR="00D15FCB" w:rsidRPr="005E7BE8" w:rsidRDefault="00D15FCB" w:rsidP="001A7C68">
            <w:pPr>
              <w:pStyle w:val="PlainText"/>
              <w:spacing w:line="480" w:lineRule="auto"/>
              <w:jc w:val="center"/>
              <w:rPr>
                <w:rFonts w:asciiTheme="minorHAnsi" w:hAnsiTheme="minorHAnsi" w:cstheme="minorHAnsi"/>
                <w:sz w:val="24"/>
                <w:szCs w:val="24"/>
              </w:rPr>
            </w:pPr>
          </w:p>
        </w:tc>
        <w:tc>
          <w:tcPr>
            <w:tcW w:w="1985" w:type="dxa"/>
            <w:tcBorders>
              <w:top w:val="single" w:sz="4" w:space="0" w:color="auto"/>
              <w:bottom w:val="nil"/>
            </w:tcBorders>
          </w:tcPr>
          <w:p w14:paraId="00F0CBAF" w14:textId="6148F3FC" w:rsidR="00D15FCB" w:rsidRPr="005E7BE8" w:rsidRDefault="00D15FCB" w:rsidP="001A7C68">
            <w:pPr>
              <w:pStyle w:val="PlainText"/>
              <w:spacing w:line="480" w:lineRule="auto"/>
              <w:jc w:val="center"/>
              <w:rPr>
                <w:rFonts w:asciiTheme="minorHAnsi" w:hAnsiTheme="minorHAnsi" w:cstheme="minorHAnsi"/>
                <w:sz w:val="24"/>
                <w:szCs w:val="24"/>
              </w:rPr>
            </w:pPr>
          </w:p>
        </w:tc>
      </w:tr>
      <w:tr w:rsidR="00D15FCB" w:rsidRPr="005E7BE8" w14:paraId="562E63D4" w14:textId="77777777" w:rsidTr="00A418C5">
        <w:trPr>
          <w:trHeight w:val="340"/>
        </w:trPr>
        <w:tc>
          <w:tcPr>
            <w:tcW w:w="3969" w:type="dxa"/>
            <w:tcBorders>
              <w:top w:val="nil"/>
            </w:tcBorders>
          </w:tcPr>
          <w:p w14:paraId="341C0541" w14:textId="77777777" w:rsidR="00D15FCB" w:rsidRPr="005E7BE8" w:rsidRDefault="00D15FCB" w:rsidP="001A7C68">
            <w:pPr>
              <w:pStyle w:val="PlainText"/>
              <w:spacing w:line="480" w:lineRule="auto"/>
              <w:rPr>
                <w:rFonts w:asciiTheme="minorHAnsi" w:hAnsiTheme="minorHAnsi" w:cstheme="minorHAnsi"/>
                <w:sz w:val="24"/>
                <w:szCs w:val="24"/>
              </w:rPr>
            </w:pPr>
            <w:r w:rsidRPr="005E7BE8">
              <w:rPr>
                <w:rFonts w:asciiTheme="minorHAnsi" w:hAnsiTheme="minorHAnsi" w:cstheme="minorHAnsi"/>
                <w:sz w:val="24"/>
                <w:szCs w:val="24"/>
              </w:rPr>
              <w:t xml:space="preserve">Age </w:t>
            </w:r>
            <w:r w:rsidRPr="005E7BE8">
              <w:rPr>
                <w:rFonts w:asciiTheme="minorHAnsi" w:hAnsiTheme="minorHAnsi" w:cstheme="minorHAnsi"/>
                <w:sz w:val="24"/>
                <w:szCs w:val="24"/>
                <w:vertAlign w:val="superscript"/>
              </w:rPr>
              <w:t>1</w:t>
            </w:r>
          </w:p>
        </w:tc>
        <w:tc>
          <w:tcPr>
            <w:tcW w:w="1134" w:type="dxa"/>
            <w:tcBorders>
              <w:top w:val="nil"/>
            </w:tcBorders>
          </w:tcPr>
          <w:p w14:paraId="320264BF" w14:textId="77777777" w:rsidR="00D15FCB" w:rsidRPr="005E7BE8" w:rsidRDefault="00D15FCB" w:rsidP="001A7C68">
            <w:pPr>
              <w:pStyle w:val="PlainText"/>
              <w:spacing w:line="480" w:lineRule="auto"/>
              <w:jc w:val="center"/>
              <w:rPr>
                <w:rFonts w:asciiTheme="minorHAnsi" w:hAnsiTheme="minorHAnsi" w:cstheme="minorHAnsi"/>
                <w:sz w:val="24"/>
                <w:szCs w:val="24"/>
              </w:rPr>
            </w:pPr>
            <w:r w:rsidRPr="005E7BE8">
              <w:rPr>
                <w:rFonts w:asciiTheme="minorHAnsi" w:hAnsiTheme="minorHAnsi" w:cstheme="minorHAnsi"/>
                <w:sz w:val="24"/>
                <w:szCs w:val="24"/>
              </w:rPr>
              <w:t>124</w:t>
            </w:r>
          </w:p>
        </w:tc>
        <w:tc>
          <w:tcPr>
            <w:tcW w:w="1134" w:type="dxa"/>
            <w:tcBorders>
              <w:top w:val="nil"/>
            </w:tcBorders>
          </w:tcPr>
          <w:p w14:paraId="20DFB237" w14:textId="77777777" w:rsidR="00D15FCB" w:rsidRPr="005E7BE8" w:rsidRDefault="00D15FCB" w:rsidP="001A7C68">
            <w:pPr>
              <w:pStyle w:val="PlainText"/>
              <w:spacing w:line="480" w:lineRule="auto"/>
              <w:jc w:val="center"/>
              <w:rPr>
                <w:rFonts w:asciiTheme="minorHAnsi" w:hAnsiTheme="minorHAnsi" w:cstheme="minorHAnsi"/>
                <w:sz w:val="24"/>
                <w:szCs w:val="24"/>
              </w:rPr>
            </w:pPr>
            <w:r w:rsidRPr="005E7BE8">
              <w:rPr>
                <w:rFonts w:asciiTheme="minorHAnsi" w:hAnsiTheme="minorHAnsi" w:cstheme="minorHAnsi"/>
                <w:sz w:val="24"/>
                <w:szCs w:val="24"/>
              </w:rPr>
              <w:t>&lt;0.0001</w:t>
            </w:r>
          </w:p>
        </w:tc>
        <w:tc>
          <w:tcPr>
            <w:tcW w:w="1985" w:type="dxa"/>
            <w:tcBorders>
              <w:top w:val="nil"/>
            </w:tcBorders>
          </w:tcPr>
          <w:p w14:paraId="40C4BA5D" w14:textId="77777777" w:rsidR="00D15FCB" w:rsidRPr="005E7BE8" w:rsidRDefault="00D15FCB" w:rsidP="001A7C68">
            <w:pPr>
              <w:pStyle w:val="PlainText"/>
              <w:spacing w:line="480" w:lineRule="auto"/>
              <w:jc w:val="center"/>
              <w:rPr>
                <w:rFonts w:asciiTheme="minorHAnsi" w:hAnsiTheme="minorHAnsi" w:cstheme="minorHAnsi"/>
                <w:sz w:val="24"/>
                <w:szCs w:val="24"/>
              </w:rPr>
            </w:pPr>
            <w:r w:rsidRPr="005E7BE8">
              <w:rPr>
                <w:rFonts w:asciiTheme="minorHAnsi" w:hAnsiTheme="minorHAnsi" w:cstheme="minorHAnsi"/>
                <w:sz w:val="24"/>
                <w:szCs w:val="24"/>
              </w:rPr>
              <w:t>1.18 (1.14–1.21)</w:t>
            </w:r>
          </w:p>
        </w:tc>
      </w:tr>
      <w:tr w:rsidR="00613B8A" w:rsidRPr="005E7BE8" w14:paraId="66432828" w14:textId="77777777" w:rsidTr="00A418C5">
        <w:trPr>
          <w:trHeight w:val="340"/>
        </w:trPr>
        <w:tc>
          <w:tcPr>
            <w:tcW w:w="3969" w:type="dxa"/>
          </w:tcPr>
          <w:p w14:paraId="3266709C" w14:textId="020B6B40" w:rsidR="00613B8A" w:rsidRPr="005E7BE8" w:rsidDel="00613B8A" w:rsidRDefault="00613B8A" w:rsidP="00613B8A">
            <w:pPr>
              <w:pStyle w:val="PlainText"/>
              <w:spacing w:line="480" w:lineRule="auto"/>
              <w:rPr>
                <w:rFonts w:asciiTheme="minorHAnsi" w:hAnsiTheme="minorHAnsi" w:cstheme="minorHAnsi"/>
                <w:sz w:val="24"/>
                <w:szCs w:val="24"/>
              </w:rPr>
            </w:pPr>
            <w:r w:rsidRPr="005E7BE8">
              <w:rPr>
                <w:rFonts w:asciiTheme="minorHAnsi" w:hAnsiTheme="minorHAnsi" w:cstheme="minorHAnsi"/>
                <w:sz w:val="24"/>
                <w:szCs w:val="24"/>
              </w:rPr>
              <w:t>Prior stroke/TIA</w:t>
            </w:r>
          </w:p>
        </w:tc>
        <w:tc>
          <w:tcPr>
            <w:tcW w:w="1134" w:type="dxa"/>
          </w:tcPr>
          <w:p w14:paraId="1EFAEA83" w14:textId="0B1E15B9" w:rsidR="00613B8A" w:rsidRPr="005E7BE8" w:rsidDel="00613B8A" w:rsidRDefault="00613B8A" w:rsidP="00613B8A">
            <w:pPr>
              <w:pStyle w:val="PlainText"/>
              <w:spacing w:line="480" w:lineRule="auto"/>
              <w:jc w:val="center"/>
              <w:rPr>
                <w:rFonts w:asciiTheme="minorHAnsi" w:hAnsiTheme="minorHAnsi" w:cstheme="minorHAnsi"/>
                <w:sz w:val="24"/>
                <w:szCs w:val="24"/>
              </w:rPr>
            </w:pPr>
            <w:r w:rsidRPr="005E7BE8">
              <w:rPr>
                <w:rFonts w:asciiTheme="minorHAnsi" w:hAnsiTheme="minorHAnsi" w:cstheme="minorHAnsi"/>
                <w:sz w:val="24"/>
                <w:szCs w:val="24"/>
              </w:rPr>
              <w:t>9</w:t>
            </w:r>
          </w:p>
        </w:tc>
        <w:tc>
          <w:tcPr>
            <w:tcW w:w="1134" w:type="dxa"/>
          </w:tcPr>
          <w:p w14:paraId="1B037544" w14:textId="1C3418C7" w:rsidR="00613B8A" w:rsidRPr="005E7BE8" w:rsidDel="00613B8A" w:rsidRDefault="00613B8A" w:rsidP="00613B8A">
            <w:pPr>
              <w:pStyle w:val="PlainText"/>
              <w:spacing w:line="480" w:lineRule="auto"/>
              <w:jc w:val="center"/>
              <w:rPr>
                <w:rFonts w:asciiTheme="minorHAnsi" w:hAnsiTheme="minorHAnsi" w:cstheme="minorHAnsi"/>
                <w:sz w:val="24"/>
                <w:szCs w:val="24"/>
              </w:rPr>
            </w:pPr>
            <w:r w:rsidRPr="005E7BE8">
              <w:rPr>
                <w:rFonts w:asciiTheme="minorHAnsi" w:hAnsiTheme="minorHAnsi" w:cstheme="minorHAnsi"/>
                <w:sz w:val="24"/>
                <w:szCs w:val="24"/>
              </w:rPr>
              <w:t>0.0024</w:t>
            </w:r>
          </w:p>
        </w:tc>
        <w:tc>
          <w:tcPr>
            <w:tcW w:w="1985" w:type="dxa"/>
          </w:tcPr>
          <w:p w14:paraId="6EB664BA" w14:textId="15A7481A" w:rsidR="00613B8A" w:rsidRPr="005E7BE8" w:rsidDel="00613B8A" w:rsidRDefault="00613B8A" w:rsidP="00613B8A">
            <w:pPr>
              <w:pStyle w:val="PlainText"/>
              <w:spacing w:line="480" w:lineRule="auto"/>
              <w:jc w:val="center"/>
              <w:rPr>
                <w:rFonts w:asciiTheme="minorHAnsi" w:hAnsiTheme="minorHAnsi" w:cstheme="minorHAnsi"/>
                <w:sz w:val="24"/>
                <w:szCs w:val="24"/>
              </w:rPr>
            </w:pPr>
            <w:r w:rsidRPr="005E7BE8">
              <w:rPr>
                <w:rFonts w:asciiTheme="minorHAnsi" w:hAnsiTheme="minorHAnsi" w:cstheme="minorHAnsi"/>
                <w:sz w:val="24"/>
                <w:szCs w:val="24"/>
              </w:rPr>
              <w:t>1.23 (1.08–1.41)</w:t>
            </w:r>
          </w:p>
        </w:tc>
      </w:tr>
      <w:tr w:rsidR="00613B8A" w:rsidRPr="005E7BE8" w14:paraId="2145E69D" w14:textId="77777777" w:rsidTr="00A418C5">
        <w:trPr>
          <w:trHeight w:val="340"/>
        </w:trPr>
        <w:tc>
          <w:tcPr>
            <w:tcW w:w="3969" w:type="dxa"/>
          </w:tcPr>
          <w:p w14:paraId="247F4D64" w14:textId="77777777" w:rsidR="00613B8A" w:rsidRPr="005E7BE8" w:rsidRDefault="00613B8A" w:rsidP="00613B8A">
            <w:pPr>
              <w:pStyle w:val="PlainText"/>
              <w:spacing w:line="480" w:lineRule="auto"/>
              <w:rPr>
                <w:rFonts w:asciiTheme="minorHAnsi" w:hAnsiTheme="minorHAnsi" w:cstheme="minorHAnsi"/>
                <w:sz w:val="24"/>
                <w:szCs w:val="24"/>
              </w:rPr>
            </w:pPr>
            <w:r w:rsidRPr="005E7BE8">
              <w:rPr>
                <w:rFonts w:asciiTheme="minorHAnsi" w:hAnsiTheme="minorHAnsi" w:cstheme="minorHAnsi"/>
                <w:sz w:val="24"/>
                <w:szCs w:val="24"/>
              </w:rPr>
              <w:t>AP therapy (ref.: no AP)</w:t>
            </w:r>
          </w:p>
        </w:tc>
        <w:tc>
          <w:tcPr>
            <w:tcW w:w="1134" w:type="dxa"/>
          </w:tcPr>
          <w:p w14:paraId="42C8A86E" w14:textId="77777777" w:rsidR="00613B8A" w:rsidRPr="005E7BE8" w:rsidRDefault="00613B8A" w:rsidP="00613B8A">
            <w:pPr>
              <w:pStyle w:val="PlainText"/>
              <w:spacing w:line="480" w:lineRule="auto"/>
              <w:jc w:val="center"/>
              <w:rPr>
                <w:rFonts w:asciiTheme="minorHAnsi" w:hAnsiTheme="minorHAnsi" w:cstheme="minorHAnsi"/>
                <w:sz w:val="24"/>
                <w:szCs w:val="24"/>
              </w:rPr>
            </w:pPr>
            <w:r w:rsidRPr="005E7BE8">
              <w:rPr>
                <w:rFonts w:asciiTheme="minorHAnsi" w:hAnsiTheme="minorHAnsi" w:cstheme="minorHAnsi"/>
                <w:sz w:val="24"/>
                <w:szCs w:val="24"/>
              </w:rPr>
              <w:t>60</w:t>
            </w:r>
          </w:p>
        </w:tc>
        <w:tc>
          <w:tcPr>
            <w:tcW w:w="1134" w:type="dxa"/>
          </w:tcPr>
          <w:p w14:paraId="26F25928" w14:textId="77777777" w:rsidR="00613B8A" w:rsidRPr="005E7BE8" w:rsidRDefault="00613B8A" w:rsidP="00613B8A">
            <w:pPr>
              <w:pStyle w:val="PlainText"/>
              <w:spacing w:line="480" w:lineRule="auto"/>
              <w:jc w:val="center"/>
              <w:rPr>
                <w:rFonts w:asciiTheme="minorHAnsi" w:hAnsiTheme="minorHAnsi" w:cstheme="minorHAnsi"/>
                <w:sz w:val="24"/>
                <w:szCs w:val="24"/>
              </w:rPr>
            </w:pPr>
            <w:r w:rsidRPr="005E7BE8">
              <w:rPr>
                <w:rFonts w:asciiTheme="minorHAnsi" w:hAnsiTheme="minorHAnsi" w:cstheme="minorHAnsi"/>
                <w:sz w:val="24"/>
                <w:szCs w:val="24"/>
              </w:rPr>
              <w:t>&lt;0.0001</w:t>
            </w:r>
          </w:p>
        </w:tc>
        <w:tc>
          <w:tcPr>
            <w:tcW w:w="1985" w:type="dxa"/>
          </w:tcPr>
          <w:p w14:paraId="3A531B2A" w14:textId="77777777" w:rsidR="00613B8A" w:rsidRPr="005E7BE8" w:rsidRDefault="00613B8A" w:rsidP="00613B8A">
            <w:pPr>
              <w:pStyle w:val="PlainText"/>
              <w:spacing w:line="480" w:lineRule="auto"/>
              <w:jc w:val="center"/>
              <w:rPr>
                <w:rFonts w:asciiTheme="minorHAnsi" w:hAnsiTheme="minorHAnsi" w:cstheme="minorHAnsi"/>
                <w:sz w:val="24"/>
                <w:szCs w:val="24"/>
              </w:rPr>
            </w:pPr>
            <w:r w:rsidRPr="005E7BE8">
              <w:rPr>
                <w:rFonts w:asciiTheme="minorHAnsi" w:hAnsiTheme="minorHAnsi" w:cstheme="minorHAnsi"/>
                <w:sz w:val="24"/>
                <w:szCs w:val="24"/>
              </w:rPr>
              <w:t>1.57 (1.40–1.76)</w:t>
            </w:r>
          </w:p>
        </w:tc>
      </w:tr>
      <w:tr w:rsidR="00613B8A" w:rsidRPr="005E7BE8" w14:paraId="5FF05E60" w14:textId="77777777" w:rsidTr="00A418C5">
        <w:trPr>
          <w:trHeight w:val="340"/>
        </w:trPr>
        <w:tc>
          <w:tcPr>
            <w:tcW w:w="3969" w:type="dxa"/>
          </w:tcPr>
          <w:p w14:paraId="23F32D07" w14:textId="189F35BF" w:rsidR="00613B8A" w:rsidRPr="005E7BE8" w:rsidRDefault="00613B8A" w:rsidP="00613B8A">
            <w:pPr>
              <w:pStyle w:val="PlainText"/>
              <w:spacing w:line="480" w:lineRule="auto"/>
              <w:rPr>
                <w:rFonts w:asciiTheme="minorHAnsi" w:hAnsiTheme="minorHAnsi" w:cstheme="minorHAnsi"/>
                <w:sz w:val="24"/>
                <w:szCs w:val="24"/>
              </w:rPr>
            </w:pPr>
            <w:bookmarkStart w:id="2" w:name="_Hlk126682310"/>
            <w:r w:rsidRPr="005E7BE8">
              <w:rPr>
                <w:rFonts w:asciiTheme="minorHAnsi" w:hAnsiTheme="minorHAnsi" w:cstheme="minorHAnsi"/>
                <w:sz w:val="24"/>
                <w:szCs w:val="24"/>
              </w:rPr>
              <w:t>Moderate-to-severe CKD</w:t>
            </w:r>
          </w:p>
        </w:tc>
        <w:tc>
          <w:tcPr>
            <w:tcW w:w="1134" w:type="dxa"/>
          </w:tcPr>
          <w:p w14:paraId="43133BA3" w14:textId="2EDDA074" w:rsidR="00613B8A" w:rsidRPr="005E7BE8" w:rsidRDefault="00613B8A" w:rsidP="00613B8A">
            <w:pPr>
              <w:pStyle w:val="PlainText"/>
              <w:spacing w:line="480" w:lineRule="auto"/>
              <w:jc w:val="center"/>
              <w:rPr>
                <w:rFonts w:asciiTheme="minorHAnsi" w:hAnsiTheme="minorHAnsi" w:cstheme="minorHAnsi"/>
                <w:sz w:val="24"/>
                <w:szCs w:val="24"/>
              </w:rPr>
            </w:pPr>
            <w:r w:rsidRPr="005E7BE8">
              <w:rPr>
                <w:rFonts w:asciiTheme="minorHAnsi" w:hAnsiTheme="minorHAnsi" w:cstheme="minorHAnsi"/>
                <w:sz w:val="24"/>
                <w:szCs w:val="24"/>
              </w:rPr>
              <w:t>136</w:t>
            </w:r>
          </w:p>
        </w:tc>
        <w:tc>
          <w:tcPr>
            <w:tcW w:w="1134" w:type="dxa"/>
          </w:tcPr>
          <w:p w14:paraId="53E3AABD" w14:textId="0761413C" w:rsidR="00613B8A" w:rsidRPr="005E7BE8" w:rsidRDefault="00613B8A" w:rsidP="00613B8A">
            <w:pPr>
              <w:pStyle w:val="PlainText"/>
              <w:spacing w:line="480" w:lineRule="auto"/>
              <w:jc w:val="center"/>
              <w:rPr>
                <w:rFonts w:asciiTheme="minorHAnsi" w:hAnsiTheme="minorHAnsi" w:cstheme="minorHAnsi"/>
                <w:sz w:val="24"/>
                <w:szCs w:val="24"/>
              </w:rPr>
            </w:pPr>
            <w:r w:rsidRPr="005E7BE8">
              <w:rPr>
                <w:rFonts w:asciiTheme="minorHAnsi" w:hAnsiTheme="minorHAnsi" w:cstheme="minorHAnsi"/>
                <w:sz w:val="24"/>
                <w:szCs w:val="24"/>
              </w:rPr>
              <w:t>&lt;0.0001</w:t>
            </w:r>
          </w:p>
        </w:tc>
        <w:tc>
          <w:tcPr>
            <w:tcW w:w="1985" w:type="dxa"/>
          </w:tcPr>
          <w:p w14:paraId="6019FC49" w14:textId="39104C07" w:rsidR="00613B8A" w:rsidRPr="005E7BE8" w:rsidRDefault="00613B8A" w:rsidP="00613B8A">
            <w:pPr>
              <w:pStyle w:val="PlainText"/>
              <w:spacing w:line="480" w:lineRule="auto"/>
              <w:jc w:val="center"/>
              <w:rPr>
                <w:rFonts w:asciiTheme="minorHAnsi" w:hAnsiTheme="minorHAnsi" w:cstheme="minorHAnsi"/>
                <w:sz w:val="24"/>
                <w:szCs w:val="24"/>
              </w:rPr>
            </w:pPr>
            <w:r w:rsidRPr="005E7BE8">
              <w:rPr>
                <w:rFonts w:asciiTheme="minorHAnsi" w:hAnsiTheme="minorHAnsi" w:cstheme="minorHAnsi"/>
                <w:sz w:val="24"/>
                <w:szCs w:val="24"/>
              </w:rPr>
              <w:t>1.95 (1.75–2.19)</w:t>
            </w:r>
          </w:p>
        </w:tc>
      </w:tr>
      <w:bookmarkEnd w:id="2"/>
      <w:tr w:rsidR="00613B8A" w:rsidRPr="005E7BE8" w14:paraId="698B351D" w14:textId="77777777" w:rsidTr="00A418C5">
        <w:trPr>
          <w:trHeight w:val="340"/>
        </w:trPr>
        <w:tc>
          <w:tcPr>
            <w:tcW w:w="3969" w:type="dxa"/>
          </w:tcPr>
          <w:p w14:paraId="1BCF70C0" w14:textId="51E8C2DE" w:rsidR="00613B8A" w:rsidRPr="005E7BE8" w:rsidRDefault="00613B8A" w:rsidP="00613B8A">
            <w:pPr>
              <w:pStyle w:val="PlainText"/>
              <w:spacing w:line="480" w:lineRule="auto"/>
              <w:rPr>
                <w:rFonts w:asciiTheme="minorHAnsi" w:hAnsiTheme="minorHAnsi" w:cstheme="minorHAnsi"/>
                <w:sz w:val="24"/>
                <w:szCs w:val="24"/>
              </w:rPr>
            </w:pPr>
            <w:r w:rsidRPr="005E7BE8">
              <w:rPr>
                <w:rFonts w:asciiTheme="minorHAnsi" w:hAnsiTheme="minorHAnsi" w:cstheme="minorHAnsi"/>
                <w:sz w:val="24"/>
                <w:szCs w:val="24"/>
              </w:rPr>
              <w:t xml:space="preserve">Vascular disease </w:t>
            </w:r>
            <w:r w:rsidRPr="005E7BE8">
              <w:rPr>
                <w:rFonts w:asciiTheme="minorHAnsi" w:hAnsiTheme="minorHAnsi" w:cstheme="minorHAnsi"/>
                <w:sz w:val="24"/>
                <w:szCs w:val="24"/>
                <w:vertAlign w:val="superscript"/>
              </w:rPr>
              <w:t>2</w:t>
            </w:r>
          </w:p>
        </w:tc>
        <w:tc>
          <w:tcPr>
            <w:tcW w:w="1134" w:type="dxa"/>
          </w:tcPr>
          <w:p w14:paraId="002533F2" w14:textId="6988A885" w:rsidR="00613B8A" w:rsidRPr="005E7BE8" w:rsidRDefault="00613B8A" w:rsidP="00613B8A">
            <w:pPr>
              <w:pStyle w:val="PlainText"/>
              <w:spacing w:line="480" w:lineRule="auto"/>
              <w:jc w:val="center"/>
              <w:rPr>
                <w:rFonts w:asciiTheme="minorHAnsi" w:hAnsiTheme="minorHAnsi" w:cstheme="minorHAnsi"/>
                <w:sz w:val="24"/>
                <w:szCs w:val="24"/>
              </w:rPr>
            </w:pPr>
            <w:r w:rsidRPr="005E7BE8">
              <w:rPr>
                <w:rFonts w:asciiTheme="minorHAnsi" w:hAnsiTheme="minorHAnsi" w:cstheme="minorHAnsi"/>
                <w:sz w:val="24"/>
                <w:szCs w:val="24"/>
              </w:rPr>
              <w:t>61</w:t>
            </w:r>
          </w:p>
        </w:tc>
        <w:tc>
          <w:tcPr>
            <w:tcW w:w="1134" w:type="dxa"/>
          </w:tcPr>
          <w:p w14:paraId="2E467540" w14:textId="3AB5E968" w:rsidR="00613B8A" w:rsidRPr="005E7BE8" w:rsidRDefault="00613B8A" w:rsidP="00613B8A">
            <w:pPr>
              <w:pStyle w:val="PlainText"/>
              <w:spacing w:line="480" w:lineRule="auto"/>
              <w:jc w:val="center"/>
              <w:rPr>
                <w:rFonts w:asciiTheme="minorHAnsi" w:hAnsiTheme="minorHAnsi" w:cstheme="minorHAnsi"/>
                <w:sz w:val="24"/>
                <w:szCs w:val="24"/>
              </w:rPr>
            </w:pPr>
            <w:r w:rsidRPr="005E7BE8">
              <w:rPr>
                <w:rFonts w:asciiTheme="minorHAnsi" w:hAnsiTheme="minorHAnsi" w:cstheme="minorHAnsi"/>
                <w:sz w:val="24"/>
                <w:szCs w:val="24"/>
              </w:rPr>
              <w:t>&lt;0.0001</w:t>
            </w:r>
          </w:p>
        </w:tc>
        <w:tc>
          <w:tcPr>
            <w:tcW w:w="1985" w:type="dxa"/>
          </w:tcPr>
          <w:p w14:paraId="600CE3C7" w14:textId="6FC8149E" w:rsidR="00613B8A" w:rsidRPr="005E7BE8" w:rsidRDefault="00613B8A" w:rsidP="00613B8A">
            <w:pPr>
              <w:pStyle w:val="PlainText"/>
              <w:spacing w:line="480" w:lineRule="auto"/>
              <w:jc w:val="center"/>
              <w:rPr>
                <w:rFonts w:asciiTheme="minorHAnsi" w:hAnsiTheme="minorHAnsi" w:cstheme="minorHAnsi"/>
                <w:sz w:val="24"/>
                <w:szCs w:val="24"/>
              </w:rPr>
            </w:pPr>
            <w:r w:rsidRPr="005E7BE8">
              <w:rPr>
                <w:rFonts w:asciiTheme="minorHAnsi" w:hAnsiTheme="minorHAnsi" w:cstheme="minorHAnsi"/>
                <w:sz w:val="24"/>
                <w:szCs w:val="24"/>
              </w:rPr>
              <w:t>1.57 (1.40–1.75)</w:t>
            </w:r>
          </w:p>
        </w:tc>
      </w:tr>
      <w:tr w:rsidR="00613B8A" w:rsidRPr="005E7BE8" w14:paraId="26C86EDC" w14:textId="77777777" w:rsidTr="00A418C5">
        <w:trPr>
          <w:trHeight w:val="340"/>
        </w:trPr>
        <w:tc>
          <w:tcPr>
            <w:tcW w:w="3969" w:type="dxa"/>
          </w:tcPr>
          <w:p w14:paraId="746212E2" w14:textId="3508E419" w:rsidR="00613B8A" w:rsidRPr="005E7BE8" w:rsidRDefault="00BE0DED" w:rsidP="00613B8A">
            <w:pPr>
              <w:pStyle w:val="PlainText"/>
              <w:spacing w:line="480" w:lineRule="auto"/>
              <w:rPr>
                <w:rFonts w:asciiTheme="minorHAnsi" w:hAnsiTheme="minorHAnsi" w:cstheme="minorHAnsi"/>
                <w:sz w:val="24"/>
                <w:szCs w:val="24"/>
              </w:rPr>
            </w:pPr>
            <w:r w:rsidRPr="00BE0DED">
              <w:rPr>
                <w:rFonts w:asciiTheme="minorHAnsi" w:hAnsiTheme="minorHAnsi" w:cstheme="minorHAnsi"/>
                <w:sz w:val="24"/>
                <w:szCs w:val="24"/>
              </w:rPr>
              <w:t>VKA treatment (ref.: NOAC treatment)</w:t>
            </w:r>
          </w:p>
        </w:tc>
        <w:tc>
          <w:tcPr>
            <w:tcW w:w="1134" w:type="dxa"/>
          </w:tcPr>
          <w:p w14:paraId="717B544C" w14:textId="77777777" w:rsidR="00613B8A" w:rsidRPr="005E7BE8" w:rsidRDefault="00613B8A" w:rsidP="00613B8A">
            <w:pPr>
              <w:pStyle w:val="PlainText"/>
              <w:spacing w:line="480" w:lineRule="auto"/>
              <w:jc w:val="center"/>
              <w:rPr>
                <w:rFonts w:asciiTheme="minorHAnsi" w:hAnsiTheme="minorHAnsi" w:cstheme="minorHAnsi"/>
                <w:sz w:val="24"/>
                <w:szCs w:val="24"/>
              </w:rPr>
            </w:pPr>
            <w:r w:rsidRPr="005E7BE8">
              <w:rPr>
                <w:rFonts w:asciiTheme="minorHAnsi" w:hAnsiTheme="minorHAnsi" w:cstheme="minorHAnsi"/>
                <w:sz w:val="24"/>
                <w:szCs w:val="24"/>
              </w:rPr>
              <w:t>8</w:t>
            </w:r>
          </w:p>
        </w:tc>
        <w:tc>
          <w:tcPr>
            <w:tcW w:w="1134" w:type="dxa"/>
          </w:tcPr>
          <w:p w14:paraId="235DCC8A" w14:textId="77777777" w:rsidR="00613B8A" w:rsidRPr="005E7BE8" w:rsidRDefault="00613B8A" w:rsidP="00613B8A">
            <w:pPr>
              <w:pStyle w:val="PlainText"/>
              <w:spacing w:line="480" w:lineRule="auto"/>
              <w:jc w:val="center"/>
              <w:rPr>
                <w:rFonts w:asciiTheme="minorHAnsi" w:hAnsiTheme="minorHAnsi" w:cstheme="minorHAnsi"/>
                <w:sz w:val="24"/>
                <w:szCs w:val="24"/>
              </w:rPr>
            </w:pPr>
            <w:r w:rsidRPr="005E7BE8">
              <w:rPr>
                <w:rFonts w:asciiTheme="minorHAnsi" w:hAnsiTheme="minorHAnsi" w:cstheme="minorHAnsi"/>
                <w:sz w:val="24"/>
                <w:szCs w:val="24"/>
              </w:rPr>
              <w:t>0.0056</w:t>
            </w:r>
          </w:p>
        </w:tc>
        <w:tc>
          <w:tcPr>
            <w:tcW w:w="1985" w:type="dxa"/>
          </w:tcPr>
          <w:p w14:paraId="607C9762" w14:textId="31236521" w:rsidR="00613B8A" w:rsidRPr="005E7BE8" w:rsidRDefault="00BE0DED" w:rsidP="00613B8A">
            <w:pPr>
              <w:pStyle w:val="PlainText"/>
              <w:spacing w:line="480" w:lineRule="auto"/>
              <w:jc w:val="center"/>
              <w:rPr>
                <w:rFonts w:asciiTheme="minorHAnsi" w:hAnsiTheme="minorHAnsi" w:cstheme="minorHAnsi"/>
                <w:sz w:val="24"/>
                <w:szCs w:val="24"/>
              </w:rPr>
            </w:pPr>
            <w:r w:rsidRPr="00BE0DED">
              <w:rPr>
                <w:rFonts w:asciiTheme="minorHAnsi" w:hAnsiTheme="minorHAnsi" w:cstheme="minorHAnsi"/>
                <w:sz w:val="24"/>
                <w:szCs w:val="24"/>
              </w:rPr>
              <w:t>1.16 (1.05-1.30)</w:t>
            </w:r>
          </w:p>
        </w:tc>
      </w:tr>
    </w:tbl>
    <w:p w14:paraId="51581B0A" w14:textId="7249EF3D" w:rsidR="001624FD" w:rsidRPr="005E7BE8" w:rsidRDefault="001624FD"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vertAlign w:val="superscript"/>
        </w:rPr>
        <w:t>1</w:t>
      </w:r>
      <w:r w:rsidR="00A41ED9" w:rsidRPr="005E7BE8">
        <w:rPr>
          <w:rFonts w:asciiTheme="minorHAnsi" w:hAnsiTheme="minorHAnsi" w:cstheme="minorHAnsi"/>
          <w:sz w:val="24"/>
          <w:szCs w:val="24"/>
          <w:vertAlign w:val="superscript"/>
        </w:rPr>
        <w:t xml:space="preserve"> </w:t>
      </w:r>
      <w:r w:rsidR="003E71E7" w:rsidRPr="005E7BE8">
        <w:rPr>
          <w:rFonts w:asciiTheme="minorHAnsi" w:hAnsiTheme="minorHAnsi" w:cstheme="minorHAnsi"/>
          <w:sz w:val="24"/>
          <w:szCs w:val="24"/>
        </w:rPr>
        <w:t>HRs</w:t>
      </w:r>
      <w:r w:rsidRPr="005E7BE8">
        <w:rPr>
          <w:rFonts w:asciiTheme="minorHAnsi" w:hAnsiTheme="minorHAnsi" w:cstheme="minorHAnsi"/>
          <w:sz w:val="24"/>
          <w:szCs w:val="24"/>
        </w:rPr>
        <w:t xml:space="preserve"> with 95% </w:t>
      </w:r>
      <w:r w:rsidR="003E71E7" w:rsidRPr="005E7BE8">
        <w:rPr>
          <w:rFonts w:asciiTheme="minorHAnsi" w:hAnsiTheme="minorHAnsi" w:cstheme="minorHAnsi"/>
          <w:sz w:val="24"/>
          <w:szCs w:val="24"/>
        </w:rPr>
        <w:t xml:space="preserve">CI </w:t>
      </w:r>
      <w:r w:rsidRPr="005E7BE8">
        <w:rPr>
          <w:rFonts w:asciiTheme="minorHAnsi" w:hAnsiTheme="minorHAnsi" w:cstheme="minorHAnsi"/>
          <w:sz w:val="24"/>
          <w:szCs w:val="24"/>
        </w:rPr>
        <w:t xml:space="preserve">based on incremental units of </w:t>
      </w:r>
      <w:r w:rsidR="003E71E7" w:rsidRPr="005E7BE8">
        <w:rPr>
          <w:rFonts w:asciiTheme="minorHAnsi" w:hAnsiTheme="minorHAnsi" w:cstheme="minorHAnsi"/>
          <w:sz w:val="24"/>
          <w:szCs w:val="24"/>
        </w:rPr>
        <w:t>"</w:t>
      </w:r>
      <w:r w:rsidRPr="005E7BE8">
        <w:rPr>
          <w:rFonts w:asciiTheme="minorHAnsi" w:hAnsiTheme="minorHAnsi" w:cstheme="minorHAnsi"/>
          <w:sz w:val="24"/>
          <w:szCs w:val="24"/>
        </w:rPr>
        <w:t>5</w:t>
      </w:r>
      <w:r w:rsidR="003E71E7" w:rsidRPr="005E7BE8">
        <w:rPr>
          <w:rFonts w:asciiTheme="minorHAnsi" w:hAnsiTheme="minorHAnsi" w:cstheme="minorHAnsi"/>
          <w:sz w:val="24"/>
          <w:szCs w:val="24"/>
        </w:rPr>
        <w:t>"</w:t>
      </w:r>
    </w:p>
    <w:p w14:paraId="3C1230DD" w14:textId="196BE65B" w:rsidR="001624FD" w:rsidRPr="005E7BE8" w:rsidRDefault="001624FD"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vertAlign w:val="superscript"/>
        </w:rPr>
        <w:t>2</w:t>
      </w:r>
      <w:r w:rsidR="00A41ED9" w:rsidRPr="005E7BE8">
        <w:rPr>
          <w:rFonts w:asciiTheme="minorHAnsi" w:hAnsiTheme="minorHAnsi" w:cstheme="minorHAnsi"/>
          <w:sz w:val="24"/>
          <w:szCs w:val="24"/>
          <w:vertAlign w:val="superscript"/>
        </w:rPr>
        <w:t xml:space="preserve"> </w:t>
      </w:r>
      <w:r w:rsidRPr="005E7BE8">
        <w:rPr>
          <w:rFonts w:asciiTheme="minorHAnsi" w:hAnsiTheme="minorHAnsi" w:cstheme="minorHAnsi"/>
          <w:sz w:val="24"/>
          <w:szCs w:val="24"/>
        </w:rPr>
        <w:t>Defined as peripheral artery disease and/or coronary artery disease</w:t>
      </w:r>
    </w:p>
    <w:p w14:paraId="77BF7200" w14:textId="3A9B0002" w:rsidR="001624FD" w:rsidRDefault="003E71E7" w:rsidP="003E71E7">
      <w:pPr>
        <w:spacing w:after="0" w:line="480" w:lineRule="auto"/>
        <w:rPr>
          <w:rFonts w:asciiTheme="minorHAnsi" w:hAnsiTheme="minorHAnsi" w:cstheme="minorHAnsi"/>
          <w:bCs/>
          <w:sz w:val="24"/>
          <w:szCs w:val="24"/>
        </w:rPr>
      </w:pPr>
      <w:r w:rsidRPr="005E7BE8">
        <w:rPr>
          <w:rFonts w:asciiTheme="minorHAnsi" w:hAnsiTheme="minorHAnsi" w:cstheme="minorHAnsi"/>
          <w:bCs/>
          <w:sz w:val="24"/>
          <w:szCs w:val="24"/>
        </w:rPr>
        <w:t>C-statistic: 0.68 (95% CI,</w:t>
      </w:r>
      <w:r w:rsidR="00D32BC3" w:rsidRPr="005E7BE8">
        <w:rPr>
          <w:rFonts w:asciiTheme="minorHAnsi" w:hAnsiTheme="minorHAnsi" w:cstheme="minorHAnsi"/>
          <w:bCs/>
          <w:sz w:val="24"/>
          <w:szCs w:val="24"/>
        </w:rPr>
        <w:t xml:space="preserve"> 0.67</w:t>
      </w:r>
      <w:r w:rsidRPr="005E7BE8">
        <w:rPr>
          <w:rFonts w:asciiTheme="minorHAnsi" w:hAnsiTheme="minorHAnsi" w:cstheme="minorHAnsi"/>
          <w:bCs/>
          <w:sz w:val="24"/>
          <w:szCs w:val="24"/>
        </w:rPr>
        <w:t>–</w:t>
      </w:r>
      <w:r w:rsidR="00D32BC3" w:rsidRPr="005E7BE8">
        <w:rPr>
          <w:rFonts w:asciiTheme="minorHAnsi" w:hAnsiTheme="minorHAnsi" w:cstheme="minorHAnsi"/>
          <w:bCs/>
          <w:sz w:val="24"/>
          <w:szCs w:val="24"/>
        </w:rPr>
        <w:t>0.70)</w:t>
      </w:r>
    </w:p>
    <w:p w14:paraId="1461C7F9" w14:textId="424688B6" w:rsidR="00473457" w:rsidRDefault="00473457" w:rsidP="00473457">
      <w:pPr>
        <w:spacing w:after="0" w:line="480" w:lineRule="auto"/>
        <w:rPr>
          <w:rFonts w:asciiTheme="minorHAnsi" w:hAnsiTheme="minorHAnsi" w:cstheme="minorHAnsi"/>
          <w:b/>
          <w:bCs/>
          <w:sz w:val="24"/>
          <w:szCs w:val="24"/>
        </w:rPr>
      </w:pPr>
    </w:p>
    <w:p w14:paraId="7E6FF2F8" w14:textId="40B2AD9D" w:rsidR="00247ABD" w:rsidRPr="00473457" w:rsidRDefault="00247ABD" w:rsidP="00247ABD">
      <w:pPr>
        <w:spacing w:after="0" w:line="480" w:lineRule="auto"/>
        <w:rPr>
          <w:rFonts w:asciiTheme="minorHAnsi" w:hAnsiTheme="minorHAnsi" w:cstheme="minorHAnsi"/>
          <w:bCs/>
          <w:sz w:val="24"/>
          <w:szCs w:val="24"/>
        </w:rPr>
      </w:pPr>
      <w:r w:rsidRPr="00473457">
        <w:rPr>
          <w:rFonts w:asciiTheme="minorHAnsi" w:hAnsiTheme="minorHAnsi" w:cstheme="minorHAnsi"/>
          <w:b/>
          <w:bCs/>
          <w:sz w:val="24"/>
          <w:szCs w:val="24"/>
        </w:rPr>
        <w:t xml:space="preserve">Table </w:t>
      </w:r>
      <w:r>
        <w:rPr>
          <w:rFonts w:asciiTheme="minorHAnsi" w:hAnsiTheme="minorHAnsi" w:cstheme="minorHAnsi"/>
          <w:b/>
          <w:bCs/>
          <w:sz w:val="24"/>
          <w:szCs w:val="24"/>
        </w:rPr>
        <w:t>S</w:t>
      </w:r>
      <w:r w:rsidR="00B03E94">
        <w:rPr>
          <w:rFonts w:asciiTheme="minorHAnsi" w:hAnsiTheme="minorHAnsi" w:cstheme="minorHAnsi"/>
          <w:b/>
          <w:bCs/>
          <w:sz w:val="24"/>
          <w:szCs w:val="24"/>
        </w:rPr>
        <w:t>8</w:t>
      </w:r>
      <w:r w:rsidRPr="00473457">
        <w:rPr>
          <w:rFonts w:asciiTheme="minorHAnsi" w:hAnsiTheme="minorHAnsi" w:cstheme="minorHAnsi"/>
          <w:b/>
          <w:bCs/>
          <w:sz w:val="24"/>
          <w:szCs w:val="24"/>
        </w:rPr>
        <w:t xml:space="preserve">. </w:t>
      </w:r>
      <w:r w:rsidRPr="00473457">
        <w:rPr>
          <w:rFonts w:asciiTheme="minorHAnsi" w:hAnsiTheme="minorHAnsi" w:cstheme="minorHAnsi"/>
          <w:bCs/>
          <w:sz w:val="24"/>
          <w:szCs w:val="24"/>
        </w:rPr>
        <w:t>Distribution of ICH model predictors by registry</w:t>
      </w:r>
    </w:p>
    <w:tbl>
      <w:tblPr>
        <w:tblW w:w="3318" w:type="pct"/>
        <w:tblCellMar>
          <w:left w:w="0" w:type="dxa"/>
          <w:right w:w="0" w:type="dxa"/>
        </w:tblCellMar>
        <w:tblLook w:val="0000" w:firstRow="0" w:lastRow="0" w:firstColumn="0" w:lastColumn="0" w:noHBand="0" w:noVBand="0"/>
      </w:tblPr>
      <w:tblGrid>
        <w:gridCol w:w="3261"/>
        <w:gridCol w:w="1702"/>
        <w:gridCol w:w="1982"/>
      </w:tblGrid>
      <w:tr w:rsidR="00247ABD" w:rsidRPr="00473457" w14:paraId="537DE95A" w14:textId="77777777" w:rsidTr="007D7092">
        <w:trPr>
          <w:cantSplit/>
          <w:trHeight w:val="637"/>
        </w:trPr>
        <w:tc>
          <w:tcPr>
            <w:tcW w:w="2348" w:type="pct"/>
            <w:tcBorders>
              <w:top w:val="single" w:sz="4" w:space="0" w:color="auto"/>
            </w:tcBorders>
            <w:shd w:val="clear" w:color="auto" w:fill="FFFFFF"/>
            <w:vAlign w:val="center"/>
          </w:tcPr>
          <w:p w14:paraId="27C913B3" w14:textId="77777777" w:rsidR="00247ABD" w:rsidRPr="00473457" w:rsidRDefault="00247ABD" w:rsidP="007D7092">
            <w:pPr>
              <w:spacing w:after="0" w:line="480" w:lineRule="auto"/>
              <w:rPr>
                <w:rFonts w:asciiTheme="minorHAnsi" w:hAnsiTheme="minorHAnsi" w:cstheme="minorHAnsi"/>
                <w:b/>
                <w:bCs/>
                <w:sz w:val="24"/>
                <w:szCs w:val="24"/>
              </w:rPr>
            </w:pPr>
            <w:r w:rsidRPr="00473457">
              <w:rPr>
                <w:rFonts w:asciiTheme="minorHAnsi" w:hAnsiTheme="minorHAnsi" w:cstheme="minorHAnsi"/>
                <w:b/>
                <w:bCs/>
                <w:sz w:val="24"/>
                <w:szCs w:val="24"/>
              </w:rPr>
              <w:t>ICH model predictors</w:t>
            </w:r>
          </w:p>
        </w:tc>
        <w:tc>
          <w:tcPr>
            <w:tcW w:w="1225" w:type="pct"/>
            <w:tcBorders>
              <w:top w:val="single" w:sz="4" w:space="0" w:color="auto"/>
            </w:tcBorders>
            <w:shd w:val="clear" w:color="auto" w:fill="FFFFFF"/>
            <w:vAlign w:val="center"/>
          </w:tcPr>
          <w:p w14:paraId="68057A63" w14:textId="77777777" w:rsidR="00247ABD" w:rsidRPr="00473457" w:rsidRDefault="00247ABD" w:rsidP="007D7092">
            <w:pPr>
              <w:spacing w:after="0" w:line="480" w:lineRule="auto"/>
              <w:rPr>
                <w:rFonts w:asciiTheme="minorHAnsi" w:hAnsiTheme="minorHAnsi" w:cstheme="minorHAnsi"/>
                <w:b/>
                <w:bCs/>
                <w:sz w:val="24"/>
                <w:szCs w:val="24"/>
              </w:rPr>
            </w:pPr>
            <w:r w:rsidRPr="00473457">
              <w:rPr>
                <w:rFonts w:asciiTheme="minorHAnsi" w:hAnsiTheme="minorHAnsi" w:cstheme="minorHAnsi"/>
                <w:b/>
                <w:bCs/>
                <w:sz w:val="24"/>
                <w:szCs w:val="24"/>
              </w:rPr>
              <w:t>GARFIELD-AF</w:t>
            </w:r>
          </w:p>
        </w:tc>
        <w:tc>
          <w:tcPr>
            <w:tcW w:w="1427" w:type="pct"/>
            <w:tcBorders>
              <w:top w:val="single" w:sz="4" w:space="0" w:color="auto"/>
            </w:tcBorders>
            <w:shd w:val="clear" w:color="auto" w:fill="FFFFFF"/>
            <w:vAlign w:val="center"/>
          </w:tcPr>
          <w:p w14:paraId="3535294B" w14:textId="77777777" w:rsidR="00247ABD" w:rsidRPr="00473457" w:rsidRDefault="00247ABD" w:rsidP="007D7092">
            <w:pPr>
              <w:spacing w:after="0" w:line="480" w:lineRule="auto"/>
              <w:rPr>
                <w:rFonts w:asciiTheme="minorHAnsi" w:hAnsiTheme="minorHAnsi" w:cstheme="minorHAnsi"/>
                <w:b/>
                <w:bCs/>
                <w:sz w:val="24"/>
                <w:szCs w:val="24"/>
              </w:rPr>
            </w:pPr>
            <w:r w:rsidRPr="00473457">
              <w:rPr>
                <w:rFonts w:asciiTheme="minorHAnsi" w:hAnsiTheme="minorHAnsi" w:cstheme="minorHAnsi"/>
                <w:b/>
                <w:bCs/>
                <w:sz w:val="24"/>
                <w:szCs w:val="24"/>
              </w:rPr>
              <w:t>ORBIT-AF</w:t>
            </w:r>
          </w:p>
        </w:tc>
      </w:tr>
      <w:tr w:rsidR="00247ABD" w:rsidRPr="00473457" w14:paraId="1F49A46A" w14:textId="77777777" w:rsidTr="007D7092">
        <w:trPr>
          <w:cantSplit/>
          <w:trHeight w:val="637"/>
        </w:trPr>
        <w:tc>
          <w:tcPr>
            <w:tcW w:w="2348" w:type="pct"/>
            <w:shd w:val="clear" w:color="auto" w:fill="FFFFFF"/>
          </w:tcPr>
          <w:p w14:paraId="206E09FF" w14:textId="77777777" w:rsidR="00247ABD" w:rsidRPr="00473457" w:rsidRDefault="00247ABD" w:rsidP="007D7092">
            <w:pPr>
              <w:spacing w:after="0" w:line="480" w:lineRule="auto"/>
              <w:rPr>
                <w:rFonts w:asciiTheme="minorHAnsi" w:hAnsiTheme="minorHAnsi" w:cstheme="minorHAnsi"/>
                <w:b/>
                <w:bCs/>
                <w:sz w:val="24"/>
                <w:szCs w:val="24"/>
              </w:rPr>
            </w:pPr>
            <w:r w:rsidRPr="00473457">
              <w:rPr>
                <w:rFonts w:asciiTheme="minorHAnsi" w:hAnsiTheme="minorHAnsi" w:cstheme="minorHAnsi"/>
                <w:bCs/>
                <w:sz w:val="24"/>
                <w:szCs w:val="24"/>
              </w:rPr>
              <w:t>Moderate to severe CKD, n (%)</w:t>
            </w:r>
          </w:p>
        </w:tc>
        <w:tc>
          <w:tcPr>
            <w:tcW w:w="1225" w:type="pct"/>
            <w:shd w:val="clear" w:color="auto" w:fill="FFFFFF"/>
          </w:tcPr>
          <w:p w14:paraId="38824F7B" w14:textId="77777777" w:rsidR="00247ABD" w:rsidRPr="00473457" w:rsidRDefault="00247ABD" w:rsidP="007D7092">
            <w:pPr>
              <w:spacing w:after="0" w:line="480" w:lineRule="auto"/>
              <w:rPr>
                <w:rFonts w:asciiTheme="minorHAnsi" w:hAnsiTheme="minorHAnsi" w:cstheme="minorHAnsi"/>
                <w:bCs/>
                <w:sz w:val="24"/>
                <w:szCs w:val="24"/>
              </w:rPr>
            </w:pPr>
            <w:r w:rsidRPr="00473457">
              <w:rPr>
                <w:rFonts w:asciiTheme="minorHAnsi" w:hAnsiTheme="minorHAnsi" w:cstheme="minorHAnsi"/>
                <w:bCs/>
                <w:sz w:val="24"/>
                <w:szCs w:val="24"/>
              </w:rPr>
              <w:t>4154 (12.1)</w:t>
            </w:r>
          </w:p>
        </w:tc>
        <w:tc>
          <w:tcPr>
            <w:tcW w:w="1427" w:type="pct"/>
            <w:shd w:val="clear" w:color="auto" w:fill="FFFFFF"/>
          </w:tcPr>
          <w:p w14:paraId="7A300556" w14:textId="77777777" w:rsidR="00247ABD" w:rsidRPr="00473457" w:rsidRDefault="00247ABD" w:rsidP="007D7092">
            <w:pPr>
              <w:spacing w:after="0" w:line="480" w:lineRule="auto"/>
              <w:rPr>
                <w:rFonts w:asciiTheme="minorHAnsi" w:hAnsiTheme="minorHAnsi" w:cstheme="minorHAnsi"/>
                <w:bCs/>
                <w:sz w:val="24"/>
                <w:szCs w:val="24"/>
              </w:rPr>
            </w:pPr>
            <w:r w:rsidRPr="00473457">
              <w:rPr>
                <w:rFonts w:asciiTheme="minorHAnsi" w:hAnsiTheme="minorHAnsi" w:cstheme="minorHAnsi"/>
                <w:bCs/>
                <w:sz w:val="24"/>
                <w:szCs w:val="24"/>
              </w:rPr>
              <w:t>6027 (31.8)</w:t>
            </w:r>
          </w:p>
        </w:tc>
      </w:tr>
      <w:tr w:rsidR="00247ABD" w:rsidRPr="00473457" w14:paraId="4332C515" w14:textId="77777777" w:rsidTr="007D7092">
        <w:trPr>
          <w:cantSplit/>
          <w:trHeight w:val="637"/>
        </w:trPr>
        <w:tc>
          <w:tcPr>
            <w:tcW w:w="2348" w:type="pct"/>
            <w:shd w:val="clear" w:color="auto" w:fill="FFFFFF"/>
          </w:tcPr>
          <w:p w14:paraId="673526D6" w14:textId="77777777" w:rsidR="00247ABD" w:rsidRPr="00473457" w:rsidRDefault="00247ABD" w:rsidP="007D7092">
            <w:pPr>
              <w:spacing w:after="0" w:line="480" w:lineRule="auto"/>
              <w:rPr>
                <w:rFonts w:asciiTheme="minorHAnsi" w:hAnsiTheme="minorHAnsi" w:cstheme="minorHAnsi"/>
                <w:bCs/>
                <w:sz w:val="24"/>
                <w:szCs w:val="24"/>
              </w:rPr>
            </w:pPr>
            <w:r w:rsidRPr="00473457">
              <w:rPr>
                <w:rFonts w:asciiTheme="minorHAnsi" w:hAnsiTheme="minorHAnsi" w:cstheme="minorHAnsi"/>
                <w:bCs/>
                <w:sz w:val="24"/>
                <w:szCs w:val="24"/>
              </w:rPr>
              <w:t>Age, mean (SD), years</w:t>
            </w:r>
          </w:p>
        </w:tc>
        <w:tc>
          <w:tcPr>
            <w:tcW w:w="1225" w:type="pct"/>
            <w:shd w:val="clear" w:color="auto" w:fill="FFFFFF"/>
          </w:tcPr>
          <w:p w14:paraId="7D1FBFA6" w14:textId="77777777" w:rsidR="00247ABD" w:rsidRPr="00473457" w:rsidRDefault="00247ABD" w:rsidP="007D7092">
            <w:pPr>
              <w:spacing w:after="0" w:line="480" w:lineRule="auto"/>
              <w:rPr>
                <w:rFonts w:asciiTheme="minorHAnsi" w:hAnsiTheme="minorHAnsi" w:cstheme="minorHAnsi"/>
                <w:bCs/>
                <w:sz w:val="24"/>
                <w:szCs w:val="24"/>
              </w:rPr>
            </w:pPr>
            <w:r w:rsidRPr="00473457">
              <w:rPr>
                <w:rFonts w:asciiTheme="minorHAnsi" w:hAnsiTheme="minorHAnsi" w:cstheme="minorHAnsi"/>
                <w:bCs/>
                <w:sz w:val="24"/>
                <w:szCs w:val="24"/>
              </w:rPr>
              <w:t>70.6 (10.8)</w:t>
            </w:r>
          </w:p>
        </w:tc>
        <w:tc>
          <w:tcPr>
            <w:tcW w:w="1427" w:type="pct"/>
            <w:shd w:val="clear" w:color="auto" w:fill="FFFFFF"/>
          </w:tcPr>
          <w:p w14:paraId="46083053" w14:textId="77777777" w:rsidR="00247ABD" w:rsidRPr="00473457" w:rsidRDefault="00247ABD" w:rsidP="007D7092">
            <w:pPr>
              <w:spacing w:after="0" w:line="480" w:lineRule="auto"/>
              <w:rPr>
                <w:rFonts w:asciiTheme="minorHAnsi" w:hAnsiTheme="minorHAnsi" w:cstheme="minorHAnsi"/>
                <w:bCs/>
                <w:sz w:val="24"/>
                <w:szCs w:val="24"/>
              </w:rPr>
            </w:pPr>
            <w:r w:rsidRPr="00473457">
              <w:rPr>
                <w:rFonts w:asciiTheme="minorHAnsi" w:hAnsiTheme="minorHAnsi" w:cstheme="minorHAnsi"/>
                <w:bCs/>
                <w:sz w:val="24"/>
                <w:szCs w:val="24"/>
              </w:rPr>
              <w:t>72.0 (10.7)</w:t>
            </w:r>
          </w:p>
        </w:tc>
      </w:tr>
      <w:tr w:rsidR="00247ABD" w:rsidRPr="00473457" w14:paraId="494FDBAD" w14:textId="77777777" w:rsidTr="007D7092">
        <w:trPr>
          <w:cantSplit/>
          <w:trHeight w:val="637"/>
        </w:trPr>
        <w:tc>
          <w:tcPr>
            <w:tcW w:w="2348" w:type="pct"/>
            <w:shd w:val="clear" w:color="auto" w:fill="FFFFFF"/>
          </w:tcPr>
          <w:p w14:paraId="0DBF83CF" w14:textId="77777777" w:rsidR="00247ABD" w:rsidRPr="00473457" w:rsidRDefault="00247ABD" w:rsidP="007D7092">
            <w:pPr>
              <w:spacing w:after="0" w:line="480" w:lineRule="auto"/>
              <w:rPr>
                <w:rFonts w:asciiTheme="minorHAnsi" w:hAnsiTheme="minorHAnsi" w:cstheme="minorHAnsi"/>
                <w:bCs/>
                <w:sz w:val="24"/>
                <w:szCs w:val="24"/>
              </w:rPr>
            </w:pPr>
            <w:r w:rsidRPr="00473457">
              <w:rPr>
                <w:rFonts w:asciiTheme="minorHAnsi" w:hAnsiTheme="minorHAnsi" w:cstheme="minorHAnsi"/>
                <w:bCs/>
                <w:sz w:val="24"/>
                <w:szCs w:val="24"/>
              </w:rPr>
              <w:t>Vascular disease, n (%)</w:t>
            </w:r>
          </w:p>
        </w:tc>
        <w:tc>
          <w:tcPr>
            <w:tcW w:w="1225" w:type="pct"/>
            <w:shd w:val="clear" w:color="auto" w:fill="FFFFFF"/>
          </w:tcPr>
          <w:p w14:paraId="07305320" w14:textId="77777777" w:rsidR="00247ABD" w:rsidRPr="00473457" w:rsidRDefault="00247ABD" w:rsidP="007D7092">
            <w:pPr>
              <w:spacing w:after="0" w:line="480" w:lineRule="auto"/>
              <w:rPr>
                <w:rFonts w:asciiTheme="minorHAnsi" w:hAnsiTheme="minorHAnsi" w:cstheme="minorHAnsi"/>
                <w:bCs/>
                <w:sz w:val="24"/>
                <w:szCs w:val="24"/>
              </w:rPr>
            </w:pPr>
            <w:r w:rsidRPr="00473457">
              <w:rPr>
                <w:rFonts w:asciiTheme="minorHAnsi" w:hAnsiTheme="minorHAnsi" w:cstheme="minorHAnsi"/>
                <w:bCs/>
                <w:sz w:val="24"/>
                <w:szCs w:val="24"/>
              </w:rPr>
              <w:t>7919 (23.1)</w:t>
            </w:r>
          </w:p>
        </w:tc>
        <w:tc>
          <w:tcPr>
            <w:tcW w:w="1427" w:type="pct"/>
            <w:shd w:val="clear" w:color="auto" w:fill="FFFFFF"/>
          </w:tcPr>
          <w:p w14:paraId="63F1AB92" w14:textId="77777777" w:rsidR="00247ABD" w:rsidRPr="00473457" w:rsidRDefault="00247ABD" w:rsidP="007D7092">
            <w:pPr>
              <w:spacing w:after="0" w:line="480" w:lineRule="auto"/>
              <w:rPr>
                <w:rFonts w:asciiTheme="minorHAnsi" w:hAnsiTheme="minorHAnsi" w:cstheme="minorHAnsi"/>
                <w:bCs/>
                <w:sz w:val="24"/>
                <w:szCs w:val="24"/>
              </w:rPr>
            </w:pPr>
            <w:r w:rsidRPr="00473457">
              <w:rPr>
                <w:rFonts w:asciiTheme="minorHAnsi" w:hAnsiTheme="minorHAnsi" w:cstheme="minorHAnsi"/>
                <w:bCs/>
                <w:sz w:val="24"/>
                <w:szCs w:val="24"/>
              </w:rPr>
              <w:t>6716 (35.4)</w:t>
            </w:r>
          </w:p>
        </w:tc>
      </w:tr>
      <w:tr w:rsidR="00247ABD" w:rsidRPr="00473457" w14:paraId="7EE2E73E" w14:textId="77777777" w:rsidTr="007D7092">
        <w:trPr>
          <w:cantSplit/>
          <w:trHeight w:val="637"/>
        </w:trPr>
        <w:tc>
          <w:tcPr>
            <w:tcW w:w="2348" w:type="pct"/>
            <w:shd w:val="clear" w:color="auto" w:fill="FFFFFF"/>
          </w:tcPr>
          <w:p w14:paraId="17AB5B4F" w14:textId="77777777" w:rsidR="00247ABD" w:rsidRPr="00473457" w:rsidRDefault="00247ABD" w:rsidP="007D7092">
            <w:pPr>
              <w:spacing w:after="0" w:line="480" w:lineRule="auto"/>
              <w:rPr>
                <w:rFonts w:asciiTheme="minorHAnsi" w:hAnsiTheme="minorHAnsi" w:cstheme="minorHAnsi"/>
                <w:bCs/>
                <w:sz w:val="24"/>
                <w:szCs w:val="24"/>
              </w:rPr>
            </w:pPr>
            <w:r w:rsidRPr="00473457">
              <w:rPr>
                <w:rFonts w:asciiTheme="minorHAnsi" w:hAnsiTheme="minorHAnsi" w:cstheme="minorHAnsi"/>
                <w:bCs/>
                <w:sz w:val="24"/>
                <w:szCs w:val="24"/>
              </w:rPr>
              <w:t>AP treatment, n (%)</w:t>
            </w:r>
          </w:p>
        </w:tc>
        <w:tc>
          <w:tcPr>
            <w:tcW w:w="1225" w:type="pct"/>
            <w:shd w:val="clear" w:color="auto" w:fill="FFFFFF"/>
          </w:tcPr>
          <w:p w14:paraId="23DAA8E9" w14:textId="77777777" w:rsidR="00247ABD" w:rsidRPr="00473457" w:rsidRDefault="00247ABD" w:rsidP="007D7092">
            <w:pPr>
              <w:spacing w:after="0" w:line="480" w:lineRule="auto"/>
              <w:rPr>
                <w:rFonts w:asciiTheme="minorHAnsi" w:hAnsiTheme="minorHAnsi" w:cstheme="minorHAnsi"/>
                <w:bCs/>
                <w:sz w:val="24"/>
                <w:szCs w:val="24"/>
              </w:rPr>
            </w:pPr>
            <w:r w:rsidRPr="00473457">
              <w:rPr>
                <w:rFonts w:asciiTheme="minorHAnsi" w:hAnsiTheme="minorHAnsi" w:cstheme="minorHAnsi"/>
                <w:bCs/>
                <w:sz w:val="24"/>
                <w:szCs w:val="24"/>
              </w:rPr>
              <w:t>7343 (21.4)</w:t>
            </w:r>
          </w:p>
        </w:tc>
        <w:tc>
          <w:tcPr>
            <w:tcW w:w="1427" w:type="pct"/>
            <w:shd w:val="clear" w:color="auto" w:fill="FFFFFF"/>
          </w:tcPr>
          <w:p w14:paraId="168EC9DD" w14:textId="77777777" w:rsidR="00247ABD" w:rsidRPr="00473457" w:rsidRDefault="00247ABD" w:rsidP="007D7092">
            <w:pPr>
              <w:spacing w:after="0" w:line="480" w:lineRule="auto"/>
              <w:rPr>
                <w:rFonts w:asciiTheme="minorHAnsi" w:hAnsiTheme="minorHAnsi" w:cstheme="minorHAnsi"/>
                <w:bCs/>
                <w:sz w:val="24"/>
                <w:szCs w:val="24"/>
              </w:rPr>
            </w:pPr>
            <w:r w:rsidRPr="00473457">
              <w:rPr>
                <w:rFonts w:asciiTheme="minorHAnsi" w:hAnsiTheme="minorHAnsi" w:cstheme="minorHAnsi"/>
                <w:bCs/>
                <w:sz w:val="24"/>
                <w:szCs w:val="24"/>
              </w:rPr>
              <w:t>6107 (32.2)</w:t>
            </w:r>
          </w:p>
        </w:tc>
      </w:tr>
      <w:tr w:rsidR="00247ABD" w:rsidRPr="00473457" w14:paraId="0C9401DC" w14:textId="77777777" w:rsidTr="007D7092">
        <w:trPr>
          <w:cantSplit/>
          <w:trHeight w:val="637"/>
        </w:trPr>
        <w:tc>
          <w:tcPr>
            <w:tcW w:w="2348" w:type="pct"/>
            <w:shd w:val="clear" w:color="auto" w:fill="FFFFFF"/>
          </w:tcPr>
          <w:p w14:paraId="61CE2C0F" w14:textId="77777777" w:rsidR="00247ABD" w:rsidRPr="00473457" w:rsidRDefault="00247ABD" w:rsidP="007D7092">
            <w:pPr>
              <w:spacing w:after="0" w:line="480" w:lineRule="auto"/>
              <w:rPr>
                <w:rFonts w:asciiTheme="minorHAnsi" w:hAnsiTheme="minorHAnsi" w:cstheme="minorHAnsi"/>
                <w:bCs/>
                <w:sz w:val="24"/>
                <w:szCs w:val="24"/>
              </w:rPr>
            </w:pPr>
            <w:r w:rsidRPr="00473457">
              <w:rPr>
                <w:rFonts w:asciiTheme="minorHAnsi" w:hAnsiTheme="minorHAnsi" w:cstheme="minorHAnsi"/>
                <w:bCs/>
                <w:sz w:val="24"/>
                <w:szCs w:val="24"/>
              </w:rPr>
              <w:t>Prior stroke/TIA, n (%)</w:t>
            </w:r>
          </w:p>
        </w:tc>
        <w:tc>
          <w:tcPr>
            <w:tcW w:w="1225" w:type="pct"/>
            <w:shd w:val="clear" w:color="auto" w:fill="FFFFFF"/>
          </w:tcPr>
          <w:p w14:paraId="3D7D2313" w14:textId="77777777" w:rsidR="00247ABD" w:rsidRPr="00473457" w:rsidRDefault="00247ABD" w:rsidP="007D7092">
            <w:pPr>
              <w:spacing w:after="0" w:line="480" w:lineRule="auto"/>
              <w:rPr>
                <w:rFonts w:asciiTheme="minorHAnsi" w:hAnsiTheme="minorHAnsi" w:cstheme="minorHAnsi"/>
                <w:bCs/>
                <w:sz w:val="24"/>
                <w:szCs w:val="24"/>
              </w:rPr>
            </w:pPr>
            <w:r w:rsidRPr="00473457">
              <w:rPr>
                <w:rFonts w:asciiTheme="minorHAnsi" w:hAnsiTheme="minorHAnsi" w:cstheme="minorHAnsi"/>
                <w:bCs/>
                <w:sz w:val="24"/>
                <w:szCs w:val="24"/>
              </w:rPr>
              <w:t>4093 (11.9)</w:t>
            </w:r>
          </w:p>
        </w:tc>
        <w:tc>
          <w:tcPr>
            <w:tcW w:w="1427" w:type="pct"/>
            <w:shd w:val="clear" w:color="auto" w:fill="FFFFFF"/>
          </w:tcPr>
          <w:p w14:paraId="04B771C3" w14:textId="77777777" w:rsidR="00247ABD" w:rsidRPr="00473457" w:rsidRDefault="00247ABD" w:rsidP="007D7092">
            <w:pPr>
              <w:spacing w:after="0" w:line="480" w:lineRule="auto"/>
              <w:rPr>
                <w:rFonts w:asciiTheme="minorHAnsi" w:hAnsiTheme="minorHAnsi" w:cstheme="minorHAnsi"/>
                <w:bCs/>
                <w:sz w:val="24"/>
                <w:szCs w:val="24"/>
              </w:rPr>
            </w:pPr>
            <w:r w:rsidRPr="00473457">
              <w:rPr>
                <w:rFonts w:asciiTheme="minorHAnsi" w:hAnsiTheme="minorHAnsi" w:cstheme="minorHAnsi"/>
                <w:bCs/>
                <w:sz w:val="24"/>
                <w:szCs w:val="24"/>
              </w:rPr>
              <w:t>2529 (13.3)</w:t>
            </w:r>
          </w:p>
        </w:tc>
      </w:tr>
      <w:tr w:rsidR="00247ABD" w:rsidRPr="00473457" w14:paraId="4CB258E4" w14:textId="77777777" w:rsidTr="007D7092">
        <w:trPr>
          <w:cantSplit/>
          <w:trHeight w:val="637"/>
        </w:trPr>
        <w:tc>
          <w:tcPr>
            <w:tcW w:w="2348" w:type="pct"/>
            <w:shd w:val="clear" w:color="auto" w:fill="FFFFFF"/>
          </w:tcPr>
          <w:p w14:paraId="25181B5B" w14:textId="77777777" w:rsidR="00247ABD" w:rsidRPr="00473457" w:rsidRDefault="00247ABD" w:rsidP="007D7092">
            <w:pPr>
              <w:spacing w:after="0" w:line="480" w:lineRule="auto"/>
              <w:rPr>
                <w:rFonts w:asciiTheme="minorHAnsi" w:hAnsiTheme="minorHAnsi" w:cstheme="minorHAnsi"/>
                <w:bCs/>
                <w:sz w:val="24"/>
                <w:szCs w:val="24"/>
              </w:rPr>
            </w:pPr>
            <w:r w:rsidRPr="00473457">
              <w:rPr>
                <w:rFonts w:asciiTheme="minorHAnsi" w:hAnsiTheme="minorHAnsi" w:cstheme="minorHAnsi"/>
                <w:bCs/>
                <w:sz w:val="24"/>
                <w:szCs w:val="24"/>
              </w:rPr>
              <w:t>VKA treatment, n (%)</w:t>
            </w:r>
          </w:p>
        </w:tc>
        <w:tc>
          <w:tcPr>
            <w:tcW w:w="1225" w:type="pct"/>
            <w:shd w:val="clear" w:color="auto" w:fill="FFFFFF"/>
          </w:tcPr>
          <w:p w14:paraId="28DE4202" w14:textId="77777777" w:rsidR="00247ABD" w:rsidRPr="00473457" w:rsidRDefault="00247ABD" w:rsidP="007D7092">
            <w:pPr>
              <w:spacing w:after="0" w:line="480" w:lineRule="auto"/>
              <w:rPr>
                <w:rFonts w:asciiTheme="minorHAnsi" w:hAnsiTheme="minorHAnsi" w:cstheme="minorHAnsi"/>
                <w:bCs/>
                <w:sz w:val="24"/>
                <w:szCs w:val="24"/>
              </w:rPr>
            </w:pPr>
            <w:r w:rsidRPr="00473457">
              <w:rPr>
                <w:rFonts w:asciiTheme="minorHAnsi" w:hAnsiTheme="minorHAnsi" w:cstheme="minorHAnsi"/>
                <w:bCs/>
                <w:sz w:val="24"/>
                <w:szCs w:val="24"/>
              </w:rPr>
              <w:t>20183 (58.8)</w:t>
            </w:r>
          </w:p>
        </w:tc>
        <w:tc>
          <w:tcPr>
            <w:tcW w:w="1427" w:type="pct"/>
            <w:shd w:val="clear" w:color="auto" w:fill="FFFFFF"/>
          </w:tcPr>
          <w:p w14:paraId="7197194B" w14:textId="77777777" w:rsidR="00247ABD" w:rsidRPr="00473457" w:rsidRDefault="00247ABD" w:rsidP="007D7092">
            <w:pPr>
              <w:spacing w:after="0" w:line="480" w:lineRule="auto"/>
              <w:rPr>
                <w:rFonts w:asciiTheme="minorHAnsi" w:hAnsiTheme="minorHAnsi" w:cstheme="minorHAnsi"/>
                <w:bCs/>
                <w:sz w:val="24"/>
                <w:szCs w:val="24"/>
              </w:rPr>
            </w:pPr>
            <w:r w:rsidRPr="00473457">
              <w:rPr>
                <w:rFonts w:asciiTheme="minorHAnsi" w:hAnsiTheme="minorHAnsi" w:cstheme="minorHAnsi"/>
                <w:bCs/>
                <w:sz w:val="24"/>
                <w:szCs w:val="24"/>
              </w:rPr>
              <w:t>8745 (46.1)</w:t>
            </w:r>
          </w:p>
        </w:tc>
      </w:tr>
    </w:tbl>
    <w:p w14:paraId="71090C66" w14:textId="77777777" w:rsidR="00247ABD" w:rsidRDefault="00247ABD" w:rsidP="00247ABD">
      <w:pPr>
        <w:spacing w:after="0" w:line="480" w:lineRule="auto"/>
        <w:rPr>
          <w:rFonts w:asciiTheme="minorHAnsi" w:hAnsiTheme="minorHAnsi" w:cstheme="minorHAnsi"/>
          <w:b/>
          <w:sz w:val="24"/>
          <w:szCs w:val="24"/>
        </w:rPr>
      </w:pPr>
    </w:p>
    <w:p w14:paraId="26F775D3" w14:textId="77777777" w:rsidR="00247ABD" w:rsidRPr="00473457" w:rsidRDefault="00247ABD" w:rsidP="00473457">
      <w:pPr>
        <w:spacing w:after="0" w:line="480" w:lineRule="auto"/>
        <w:rPr>
          <w:rFonts w:asciiTheme="minorHAnsi" w:hAnsiTheme="minorHAnsi" w:cstheme="minorHAnsi"/>
          <w:b/>
          <w:bCs/>
          <w:sz w:val="24"/>
          <w:szCs w:val="24"/>
        </w:rPr>
      </w:pPr>
    </w:p>
    <w:p w14:paraId="76C7C063" w14:textId="21BB299E" w:rsidR="00CE14C5" w:rsidRDefault="00AD38B4" w:rsidP="00AD38B4">
      <w:pPr>
        <w:pStyle w:val="Heading1"/>
        <w:spacing w:after="240"/>
        <w:rPr>
          <w:rFonts w:asciiTheme="minorHAnsi" w:hAnsiTheme="minorHAnsi" w:cstheme="minorHAnsi"/>
          <w:color w:val="auto"/>
          <w:sz w:val="24"/>
          <w:szCs w:val="24"/>
        </w:rPr>
      </w:pPr>
      <w:r w:rsidRPr="005E7BE8">
        <w:rPr>
          <w:rFonts w:asciiTheme="minorHAnsi" w:hAnsiTheme="minorHAnsi" w:cstheme="minorHAnsi"/>
          <w:b/>
          <w:color w:val="auto"/>
          <w:sz w:val="24"/>
          <w:szCs w:val="24"/>
        </w:rPr>
        <w:t>Table S</w:t>
      </w:r>
      <w:r w:rsidR="00B03E94">
        <w:rPr>
          <w:rFonts w:asciiTheme="minorHAnsi" w:hAnsiTheme="minorHAnsi" w:cstheme="minorHAnsi"/>
          <w:b/>
          <w:color w:val="auto"/>
          <w:sz w:val="24"/>
          <w:szCs w:val="24"/>
        </w:rPr>
        <w:t>9</w:t>
      </w:r>
      <w:r w:rsidRPr="005E7BE8">
        <w:rPr>
          <w:rFonts w:asciiTheme="minorHAnsi" w:hAnsiTheme="minorHAnsi" w:cstheme="minorHAnsi"/>
          <w:color w:val="auto"/>
          <w:sz w:val="24"/>
          <w:szCs w:val="24"/>
        </w:rPr>
        <w:t xml:space="preserve">. </w:t>
      </w:r>
      <w:r w:rsidR="00CE14C5">
        <w:rPr>
          <w:rFonts w:asciiTheme="minorHAnsi" w:hAnsiTheme="minorHAnsi" w:cstheme="minorHAnsi"/>
          <w:color w:val="auto"/>
          <w:sz w:val="24"/>
          <w:szCs w:val="24"/>
        </w:rPr>
        <w:t>Methods for calculation of ICH risk, according to the ICH predictive model</w:t>
      </w:r>
    </w:p>
    <w:p w14:paraId="4DBFF607" w14:textId="428E052B" w:rsidR="00AD38B4" w:rsidRPr="005E7BE8" w:rsidRDefault="00CE14C5" w:rsidP="00AD38B4">
      <w:pPr>
        <w:pStyle w:val="Heading1"/>
        <w:spacing w:after="240"/>
        <w:rPr>
          <w:rFonts w:asciiTheme="minorHAnsi" w:hAnsiTheme="minorHAnsi" w:cstheme="minorHAnsi"/>
          <w:color w:val="auto"/>
          <w:sz w:val="24"/>
          <w:szCs w:val="24"/>
        </w:rPr>
      </w:pPr>
      <w:r>
        <w:rPr>
          <w:rFonts w:asciiTheme="minorHAnsi" w:hAnsiTheme="minorHAnsi" w:cstheme="minorHAnsi"/>
          <w:color w:val="auto"/>
          <w:sz w:val="24"/>
          <w:szCs w:val="24"/>
        </w:rPr>
        <w:t xml:space="preserve">1. </w:t>
      </w:r>
      <w:r w:rsidR="00D85C55" w:rsidRPr="005E7BE8">
        <w:rPr>
          <w:rFonts w:asciiTheme="minorHAnsi" w:hAnsiTheme="minorHAnsi" w:cstheme="minorHAnsi"/>
          <w:color w:val="auto"/>
          <w:sz w:val="24"/>
          <w:szCs w:val="24"/>
        </w:rPr>
        <w:t xml:space="preserve">Model equations for </w:t>
      </w:r>
      <w:r w:rsidR="009C15B5">
        <w:rPr>
          <w:rFonts w:asciiTheme="minorHAnsi" w:hAnsiTheme="minorHAnsi" w:cstheme="minorHAnsi"/>
          <w:color w:val="auto"/>
          <w:sz w:val="24"/>
          <w:szCs w:val="24"/>
        </w:rPr>
        <w:t>one-</w:t>
      </w:r>
      <w:r w:rsidR="00D85C55" w:rsidRPr="005E7BE8">
        <w:rPr>
          <w:rFonts w:asciiTheme="minorHAnsi" w:hAnsiTheme="minorHAnsi" w:cstheme="minorHAnsi"/>
          <w:color w:val="auto"/>
          <w:sz w:val="24"/>
          <w:szCs w:val="24"/>
        </w:rPr>
        <w:t xml:space="preserve"> and </w:t>
      </w:r>
      <w:r w:rsidR="009C15B5">
        <w:rPr>
          <w:rFonts w:asciiTheme="minorHAnsi" w:hAnsiTheme="minorHAnsi" w:cstheme="minorHAnsi"/>
          <w:color w:val="auto"/>
          <w:sz w:val="24"/>
          <w:szCs w:val="24"/>
        </w:rPr>
        <w:t>two-</w:t>
      </w:r>
      <w:r w:rsidR="00D85C55" w:rsidRPr="005E7BE8">
        <w:rPr>
          <w:rFonts w:asciiTheme="minorHAnsi" w:hAnsiTheme="minorHAnsi" w:cstheme="minorHAnsi"/>
          <w:color w:val="auto"/>
          <w:sz w:val="24"/>
          <w:szCs w:val="24"/>
        </w:rPr>
        <w:t>year predicted events</w:t>
      </w:r>
    </w:p>
    <w:p w14:paraId="10A600F1" w14:textId="7E83ABA5" w:rsidR="00D85C55" w:rsidRPr="005E7BE8" w:rsidRDefault="00D85C55" w:rsidP="00D85C55">
      <w:pPr>
        <w:rPr>
          <w:rFonts w:asciiTheme="minorHAnsi" w:eastAsia="Times New Roman" w:hAnsiTheme="minorHAnsi" w:cstheme="minorHAnsi"/>
          <w:sz w:val="24"/>
          <w:szCs w:val="24"/>
          <w:lang w:eastAsia="en-GB"/>
        </w:rPr>
      </w:pPr>
      <w:r w:rsidRPr="005E7BE8">
        <w:rPr>
          <w:rFonts w:asciiTheme="minorHAnsi" w:eastAsia="Times New Roman" w:hAnsiTheme="minorHAnsi" w:cstheme="minorHAnsi"/>
          <w:sz w:val="24"/>
          <w:szCs w:val="24"/>
          <w:lang w:eastAsia="en-GB"/>
        </w:rPr>
        <w:t>One</w:t>
      </w:r>
      <w:r w:rsidR="004E512A">
        <w:rPr>
          <w:rFonts w:asciiTheme="minorHAnsi" w:eastAsia="Times New Roman" w:hAnsiTheme="minorHAnsi" w:cstheme="minorHAnsi"/>
          <w:sz w:val="24"/>
          <w:szCs w:val="24"/>
          <w:lang w:eastAsia="en-GB"/>
        </w:rPr>
        <w:t>-y</w:t>
      </w:r>
      <w:r w:rsidRPr="005E7BE8">
        <w:rPr>
          <w:rFonts w:asciiTheme="minorHAnsi" w:eastAsia="Times New Roman" w:hAnsiTheme="minorHAnsi" w:cstheme="minorHAnsi"/>
          <w:sz w:val="24"/>
          <w:szCs w:val="24"/>
          <w:lang w:eastAsia="en-GB"/>
        </w:rPr>
        <w:t xml:space="preserve">ear predicted </w:t>
      </w:r>
      <w:r w:rsidR="00117F6D">
        <w:rPr>
          <w:rFonts w:asciiTheme="minorHAnsi" w:eastAsia="Times New Roman" w:hAnsiTheme="minorHAnsi" w:cstheme="minorHAnsi"/>
          <w:sz w:val="24"/>
          <w:szCs w:val="24"/>
          <w:lang w:eastAsia="en-GB"/>
        </w:rPr>
        <w:t>probability</w:t>
      </w:r>
      <w:r w:rsidRPr="005E7BE8">
        <w:rPr>
          <w:rFonts w:asciiTheme="minorHAnsi" w:eastAsia="Times New Roman" w:hAnsiTheme="minorHAnsi" w:cstheme="minorHAnsi"/>
          <w:sz w:val="24"/>
          <w:szCs w:val="24"/>
          <w:lang w:eastAsia="en-GB"/>
        </w:rPr>
        <w:t>= 100*(1-(0.</w:t>
      </w:r>
      <w:r w:rsidRPr="005E7BE8">
        <w:rPr>
          <w:rFonts w:asciiTheme="minorHAnsi" w:hAnsiTheme="minorHAnsi" w:cstheme="minorHAnsi"/>
          <w:sz w:val="24"/>
          <w:szCs w:val="24"/>
        </w:rPr>
        <w:t xml:space="preserve"> 9987280927</w:t>
      </w:r>
      <w:proofErr w:type="gramStart"/>
      <w:r w:rsidR="00DE7FEF">
        <w:rPr>
          <w:rFonts w:asciiTheme="minorHAnsi" w:eastAsia="Times New Roman" w:hAnsiTheme="minorHAnsi" w:cstheme="minorHAnsi"/>
          <w:sz w:val="24"/>
          <w:szCs w:val="24"/>
          <w:lang w:eastAsia="en-GB"/>
        </w:rPr>
        <w:t>^</w:t>
      </w:r>
      <w:r w:rsidR="00DE7FEF" w:rsidRPr="005E7BE8">
        <w:rPr>
          <w:rFonts w:asciiTheme="minorHAnsi" w:eastAsia="Times New Roman" w:hAnsiTheme="minorHAnsi" w:cstheme="minorHAnsi"/>
          <w:sz w:val="24"/>
          <w:szCs w:val="24"/>
          <w:lang w:eastAsia="en-GB"/>
        </w:rPr>
        <w:t>(</w:t>
      </w:r>
      <w:proofErr w:type="gramEnd"/>
      <w:r w:rsidRPr="005E7BE8">
        <w:rPr>
          <w:rFonts w:asciiTheme="minorHAnsi" w:eastAsia="Times New Roman" w:hAnsiTheme="minorHAnsi" w:cstheme="minorHAnsi"/>
          <w:sz w:val="24"/>
          <w:szCs w:val="24"/>
          <w:lang w:eastAsia="en-GB"/>
        </w:rPr>
        <w:t>exp(</w:t>
      </w:r>
      <w:r w:rsidRPr="005E7BE8">
        <w:rPr>
          <w:rFonts w:asciiTheme="minorHAnsi" w:eastAsia="Times New Roman" w:hAnsiTheme="minorHAnsi" w:cstheme="minorHAnsi"/>
          <w:b/>
          <w:sz w:val="24"/>
          <w:szCs w:val="24"/>
          <w:lang w:eastAsia="en-GB"/>
        </w:rPr>
        <w:t>0.52880</w:t>
      </w:r>
      <w:r w:rsidRPr="005E7BE8">
        <w:rPr>
          <w:rFonts w:asciiTheme="minorHAnsi" w:eastAsia="Times New Roman" w:hAnsiTheme="minorHAnsi" w:cstheme="minorHAnsi"/>
          <w:sz w:val="24"/>
          <w:szCs w:val="24"/>
          <w:lang w:eastAsia="en-GB"/>
        </w:rPr>
        <w:t xml:space="preserve">*prior stroke/TIA + </w:t>
      </w:r>
      <w:r w:rsidRPr="005E7BE8">
        <w:rPr>
          <w:rFonts w:asciiTheme="minorHAnsi" w:hAnsiTheme="minorHAnsi" w:cstheme="minorHAnsi"/>
          <w:b/>
          <w:sz w:val="24"/>
          <w:szCs w:val="24"/>
        </w:rPr>
        <w:t>0.47827</w:t>
      </w:r>
      <w:r w:rsidRPr="005E7BE8">
        <w:rPr>
          <w:rFonts w:asciiTheme="minorHAnsi" w:eastAsia="Times New Roman" w:hAnsiTheme="minorHAnsi" w:cstheme="minorHAnsi"/>
          <w:sz w:val="24"/>
          <w:szCs w:val="24"/>
          <w:lang w:eastAsia="en-GB"/>
        </w:rPr>
        <w:t xml:space="preserve">*VKA + </w:t>
      </w:r>
      <w:r w:rsidRPr="005E7BE8">
        <w:rPr>
          <w:rFonts w:asciiTheme="minorHAnsi" w:hAnsiTheme="minorHAnsi" w:cstheme="minorHAnsi"/>
          <w:b/>
          <w:sz w:val="24"/>
          <w:szCs w:val="24"/>
        </w:rPr>
        <w:t>0.30718</w:t>
      </w:r>
      <w:r w:rsidRPr="005E7BE8">
        <w:rPr>
          <w:rFonts w:asciiTheme="minorHAnsi" w:eastAsia="Times New Roman" w:hAnsiTheme="minorHAnsi" w:cstheme="minorHAnsi"/>
          <w:sz w:val="24"/>
          <w:szCs w:val="24"/>
          <w:lang w:eastAsia="en-GB"/>
        </w:rPr>
        <w:t xml:space="preserve">*Treatment with AP + </w:t>
      </w:r>
      <w:r w:rsidRPr="005E7BE8">
        <w:rPr>
          <w:rFonts w:asciiTheme="minorHAnsi" w:hAnsiTheme="minorHAnsi" w:cstheme="minorHAnsi"/>
          <w:b/>
          <w:sz w:val="24"/>
          <w:szCs w:val="24"/>
        </w:rPr>
        <w:t>0.29362</w:t>
      </w:r>
      <w:r w:rsidRPr="005E7BE8">
        <w:rPr>
          <w:rFonts w:asciiTheme="minorHAnsi" w:eastAsia="Times New Roman" w:hAnsiTheme="minorHAnsi" w:cstheme="minorHAnsi"/>
          <w:sz w:val="24"/>
          <w:szCs w:val="24"/>
          <w:lang w:eastAsia="en-GB"/>
        </w:rPr>
        <w:t xml:space="preserve">*moderate or severe CKD + </w:t>
      </w:r>
      <w:r w:rsidRPr="005E7BE8">
        <w:rPr>
          <w:rFonts w:asciiTheme="minorHAnsi" w:hAnsiTheme="minorHAnsi" w:cstheme="minorHAnsi"/>
          <w:b/>
          <w:sz w:val="24"/>
          <w:szCs w:val="24"/>
        </w:rPr>
        <w:t>0.22608</w:t>
      </w:r>
      <w:r w:rsidRPr="005E7BE8">
        <w:rPr>
          <w:rFonts w:asciiTheme="minorHAnsi" w:eastAsia="Times New Roman" w:hAnsiTheme="minorHAnsi" w:cstheme="minorHAnsi"/>
          <w:sz w:val="24"/>
          <w:szCs w:val="24"/>
          <w:lang w:eastAsia="en-GB"/>
        </w:rPr>
        <w:t xml:space="preserve">*vascular disease + </w:t>
      </w:r>
      <w:r w:rsidRPr="005E7BE8">
        <w:rPr>
          <w:rFonts w:asciiTheme="minorHAnsi" w:hAnsiTheme="minorHAnsi" w:cstheme="minorHAnsi"/>
          <w:b/>
          <w:sz w:val="24"/>
          <w:szCs w:val="24"/>
        </w:rPr>
        <w:t>0.04591</w:t>
      </w:r>
      <w:r w:rsidRPr="005E7BE8">
        <w:rPr>
          <w:rFonts w:asciiTheme="minorHAnsi" w:eastAsia="Times New Roman" w:hAnsiTheme="minorHAnsi" w:cstheme="minorHAnsi"/>
          <w:sz w:val="24"/>
          <w:szCs w:val="24"/>
          <w:lang w:eastAsia="en-GB"/>
        </w:rPr>
        <w:t>*(age-65) ))))</w:t>
      </w:r>
    </w:p>
    <w:p w14:paraId="468F0760" w14:textId="17B6E105" w:rsidR="00D85C55" w:rsidRPr="005E7BE8" w:rsidRDefault="00D85C55" w:rsidP="00D85C55">
      <w:pPr>
        <w:rPr>
          <w:rFonts w:asciiTheme="minorHAnsi" w:eastAsia="Times New Roman" w:hAnsiTheme="minorHAnsi" w:cstheme="minorHAnsi"/>
          <w:sz w:val="24"/>
          <w:szCs w:val="24"/>
          <w:lang w:eastAsia="en-GB"/>
        </w:rPr>
      </w:pPr>
      <w:r w:rsidRPr="005E7BE8">
        <w:rPr>
          <w:rFonts w:asciiTheme="minorHAnsi" w:eastAsia="Times New Roman" w:hAnsiTheme="minorHAnsi" w:cstheme="minorHAnsi"/>
          <w:sz w:val="24"/>
          <w:szCs w:val="24"/>
          <w:lang w:eastAsia="en-GB"/>
        </w:rPr>
        <w:t>Two</w:t>
      </w:r>
      <w:r w:rsidR="004E512A">
        <w:rPr>
          <w:rFonts w:asciiTheme="minorHAnsi" w:eastAsia="Times New Roman" w:hAnsiTheme="minorHAnsi" w:cstheme="minorHAnsi"/>
          <w:sz w:val="24"/>
          <w:szCs w:val="24"/>
          <w:lang w:eastAsia="en-GB"/>
        </w:rPr>
        <w:t>-y</w:t>
      </w:r>
      <w:r w:rsidRPr="005E7BE8">
        <w:rPr>
          <w:rFonts w:asciiTheme="minorHAnsi" w:eastAsia="Times New Roman" w:hAnsiTheme="minorHAnsi" w:cstheme="minorHAnsi"/>
          <w:sz w:val="24"/>
          <w:szCs w:val="24"/>
          <w:lang w:eastAsia="en-GB"/>
        </w:rPr>
        <w:t xml:space="preserve">ear predicted </w:t>
      </w:r>
      <w:r w:rsidR="00CE14C5">
        <w:rPr>
          <w:rFonts w:asciiTheme="minorHAnsi" w:eastAsia="Times New Roman" w:hAnsiTheme="minorHAnsi" w:cstheme="minorHAnsi"/>
          <w:sz w:val="24"/>
          <w:szCs w:val="24"/>
          <w:lang w:eastAsia="en-GB"/>
        </w:rPr>
        <w:t>probability</w:t>
      </w:r>
      <w:r w:rsidRPr="005E7BE8">
        <w:rPr>
          <w:rFonts w:asciiTheme="minorHAnsi" w:eastAsia="Times New Roman" w:hAnsiTheme="minorHAnsi" w:cstheme="minorHAnsi"/>
          <w:sz w:val="24"/>
          <w:szCs w:val="24"/>
          <w:lang w:eastAsia="en-GB"/>
        </w:rPr>
        <w:t xml:space="preserve"> = 100*(1-(0.9978303850</w:t>
      </w:r>
      <w:proofErr w:type="gramStart"/>
      <w:r w:rsidR="005930C2">
        <w:rPr>
          <w:rFonts w:asciiTheme="minorHAnsi" w:eastAsia="Times New Roman" w:hAnsiTheme="minorHAnsi" w:cstheme="minorHAnsi"/>
          <w:sz w:val="24"/>
          <w:szCs w:val="24"/>
          <w:lang w:eastAsia="en-GB"/>
        </w:rPr>
        <w:t>^</w:t>
      </w:r>
      <w:r w:rsidRPr="005E7BE8">
        <w:rPr>
          <w:rFonts w:asciiTheme="minorHAnsi" w:eastAsia="Times New Roman" w:hAnsiTheme="minorHAnsi" w:cstheme="minorHAnsi"/>
          <w:sz w:val="24"/>
          <w:szCs w:val="24"/>
          <w:lang w:eastAsia="en-GB"/>
        </w:rPr>
        <w:t>(</w:t>
      </w:r>
      <w:proofErr w:type="gramEnd"/>
      <w:r w:rsidRPr="005E7BE8">
        <w:rPr>
          <w:rFonts w:asciiTheme="minorHAnsi" w:eastAsia="Times New Roman" w:hAnsiTheme="minorHAnsi" w:cstheme="minorHAnsi"/>
          <w:sz w:val="24"/>
          <w:szCs w:val="24"/>
          <w:lang w:eastAsia="en-GB"/>
        </w:rPr>
        <w:t>exp(</w:t>
      </w:r>
      <w:r w:rsidRPr="005E7BE8">
        <w:rPr>
          <w:rFonts w:asciiTheme="minorHAnsi" w:eastAsia="Times New Roman" w:hAnsiTheme="minorHAnsi" w:cstheme="minorHAnsi"/>
          <w:b/>
          <w:sz w:val="24"/>
          <w:szCs w:val="24"/>
          <w:lang w:eastAsia="en-GB"/>
        </w:rPr>
        <w:t>0.52880</w:t>
      </w:r>
      <w:r w:rsidRPr="005E7BE8">
        <w:rPr>
          <w:rFonts w:asciiTheme="minorHAnsi" w:eastAsia="Times New Roman" w:hAnsiTheme="minorHAnsi" w:cstheme="minorHAnsi"/>
          <w:sz w:val="24"/>
          <w:szCs w:val="24"/>
          <w:lang w:eastAsia="en-GB"/>
        </w:rPr>
        <w:t xml:space="preserve">*prior stroke/TIA + </w:t>
      </w:r>
      <w:r w:rsidRPr="005E7BE8">
        <w:rPr>
          <w:rFonts w:asciiTheme="minorHAnsi" w:hAnsiTheme="minorHAnsi" w:cstheme="minorHAnsi"/>
          <w:b/>
          <w:sz w:val="24"/>
          <w:szCs w:val="24"/>
        </w:rPr>
        <w:t>0.47827</w:t>
      </w:r>
      <w:r w:rsidRPr="005E7BE8">
        <w:rPr>
          <w:rFonts w:asciiTheme="minorHAnsi" w:eastAsia="Times New Roman" w:hAnsiTheme="minorHAnsi" w:cstheme="minorHAnsi"/>
          <w:sz w:val="24"/>
          <w:szCs w:val="24"/>
          <w:lang w:eastAsia="en-GB"/>
        </w:rPr>
        <w:t xml:space="preserve">*VKA + </w:t>
      </w:r>
      <w:r w:rsidRPr="005E7BE8">
        <w:rPr>
          <w:rFonts w:asciiTheme="minorHAnsi" w:hAnsiTheme="minorHAnsi" w:cstheme="minorHAnsi"/>
          <w:b/>
          <w:sz w:val="24"/>
          <w:szCs w:val="24"/>
        </w:rPr>
        <w:t>0.30718</w:t>
      </w:r>
      <w:r w:rsidRPr="005E7BE8">
        <w:rPr>
          <w:rFonts w:asciiTheme="minorHAnsi" w:eastAsia="Times New Roman" w:hAnsiTheme="minorHAnsi" w:cstheme="minorHAnsi"/>
          <w:sz w:val="24"/>
          <w:szCs w:val="24"/>
          <w:lang w:eastAsia="en-GB"/>
        </w:rPr>
        <w:t xml:space="preserve">*Treatment with AP + </w:t>
      </w:r>
      <w:r w:rsidRPr="005E7BE8">
        <w:rPr>
          <w:rFonts w:asciiTheme="minorHAnsi" w:hAnsiTheme="minorHAnsi" w:cstheme="minorHAnsi"/>
          <w:b/>
          <w:sz w:val="24"/>
          <w:szCs w:val="24"/>
        </w:rPr>
        <w:t>0.29362</w:t>
      </w:r>
      <w:r w:rsidRPr="005E7BE8">
        <w:rPr>
          <w:rFonts w:asciiTheme="minorHAnsi" w:eastAsia="Times New Roman" w:hAnsiTheme="minorHAnsi" w:cstheme="minorHAnsi"/>
          <w:sz w:val="24"/>
          <w:szCs w:val="24"/>
          <w:lang w:eastAsia="en-GB"/>
        </w:rPr>
        <w:t xml:space="preserve">*moderate or severe CKD + </w:t>
      </w:r>
      <w:r w:rsidRPr="005E7BE8">
        <w:rPr>
          <w:rFonts w:asciiTheme="minorHAnsi" w:hAnsiTheme="minorHAnsi" w:cstheme="minorHAnsi"/>
          <w:b/>
          <w:sz w:val="24"/>
          <w:szCs w:val="24"/>
        </w:rPr>
        <w:t>0.22608</w:t>
      </w:r>
      <w:r w:rsidRPr="005E7BE8">
        <w:rPr>
          <w:rFonts w:asciiTheme="minorHAnsi" w:eastAsia="Times New Roman" w:hAnsiTheme="minorHAnsi" w:cstheme="minorHAnsi"/>
          <w:sz w:val="24"/>
          <w:szCs w:val="24"/>
          <w:lang w:eastAsia="en-GB"/>
        </w:rPr>
        <w:t xml:space="preserve">*vascular disease + </w:t>
      </w:r>
      <w:r w:rsidRPr="005E7BE8">
        <w:rPr>
          <w:rFonts w:asciiTheme="minorHAnsi" w:hAnsiTheme="minorHAnsi" w:cstheme="minorHAnsi"/>
          <w:b/>
          <w:sz w:val="24"/>
          <w:szCs w:val="24"/>
        </w:rPr>
        <w:t>0.04591</w:t>
      </w:r>
      <w:r w:rsidRPr="005E7BE8">
        <w:rPr>
          <w:rFonts w:asciiTheme="minorHAnsi" w:eastAsia="Times New Roman" w:hAnsiTheme="minorHAnsi" w:cstheme="minorHAnsi"/>
          <w:sz w:val="24"/>
          <w:szCs w:val="24"/>
          <w:lang w:eastAsia="en-GB"/>
        </w:rPr>
        <w:t>*(age-65) ))))</w:t>
      </w:r>
    </w:p>
    <w:p w14:paraId="0E4169FC" w14:textId="77777777" w:rsidR="00D85C55" w:rsidRPr="005E7BE8" w:rsidRDefault="00D85C55" w:rsidP="00D85C55">
      <w:pPr>
        <w:rPr>
          <w:rFonts w:asciiTheme="minorHAnsi" w:hAnsiTheme="minorHAnsi" w:cstheme="minorHAnsi"/>
          <w:sz w:val="24"/>
          <w:szCs w:val="24"/>
        </w:rPr>
      </w:pPr>
    </w:p>
    <w:p w14:paraId="6670C3B8" w14:textId="657F6472" w:rsidR="00CE14C5" w:rsidRPr="005E7BE8" w:rsidRDefault="00CE14C5" w:rsidP="00CE14C5">
      <w:pPr>
        <w:pStyle w:val="Heading1"/>
        <w:spacing w:after="240"/>
        <w:rPr>
          <w:rFonts w:asciiTheme="minorHAnsi" w:hAnsiTheme="minorHAnsi" w:cstheme="minorHAnsi"/>
          <w:color w:val="auto"/>
          <w:sz w:val="24"/>
          <w:szCs w:val="24"/>
        </w:rPr>
      </w:pPr>
      <w:r w:rsidRPr="00682609">
        <w:rPr>
          <w:rFonts w:asciiTheme="minorHAnsi" w:hAnsiTheme="minorHAnsi" w:cstheme="minorHAnsi"/>
          <w:color w:val="auto"/>
          <w:sz w:val="24"/>
          <w:szCs w:val="24"/>
          <w:lang w:eastAsia="en-GB"/>
        </w:rPr>
        <w:t>2</w:t>
      </w:r>
      <w:r w:rsidR="003B5814" w:rsidRPr="00682609">
        <w:rPr>
          <w:rFonts w:asciiTheme="minorHAnsi" w:hAnsiTheme="minorHAnsi" w:cstheme="minorHAnsi"/>
          <w:color w:val="auto"/>
          <w:sz w:val="24"/>
          <w:szCs w:val="24"/>
          <w:lang w:eastAsia="en-GB"/>
        </w:rPr>
        <w:t xml:space="preserve">. </w:t>
      </w:r>
      <w:r w:rsidRPr="00682609">
        <w:rPr>
          <w:rFonts w:asciiTheme="minorHAnsi" w:hAnsiTheme="minorHAnsi" w:cstheme="minorHAnsi"/>
          <w:color w:val="auto"/>
          <w:sz w:val="24"/>
          <w:szCs w:val="24"/>
          <w:lang w:eastAsia="en-GB"/>
        </w:rPr>
        <w:t xml:space="preserve">Table for calculation of the ICH risk score </w:t>
      </w:r>
      <w:r w:rsidRPr="005E7BE8">
        <w:rPr>
          <w:rFonts w:asciiTheme="minorHAnsi" w:hAnsiTheme="minorHAnsi" w:cstheme="minorHAnsi"/>
          <w:color w:val="auto"/>
          <w:sz w:val="24"/>
          <w:szCs w:val="24"/>
        </w:rPr>
        <w:t xml:space="preserve">and </w:t>
      </w:r>
      <w:r>
        <w:rPr>
          <w:rFonts w:asciiTheme="minorHAnsi" w:hAnsiTheme="minorHAnsi" w:cstheme="minorHAnsi"/>
          <w:color w:val="auto"/>
          <w:sz w:val="24"/>
          <w:szCs w:val="24"/>
        </w:rPr>
        <w:t>n</w:t>
      </w:r>
      <w:r w:rsidRPr="005E7BE8">
        <w:rPr>
          <w:rFonts w:asciiTheme="minorHAnsi" w:hAnsiTheme="minorHAnsi" w:cstheme="minorHAnsi"/>
          <w:color w:val="auto"/>
          <w:sz w:val="24"/>
          <w:szCs w:val="24"/>
        </w:rPr>
        <w:t xml:space="preserve">omogram for the </w:t>
      </w:r>
      <w:r w:rsidR="0077169B">
        <w:rPr>
          <w:rFonts w:asciiTheme="minorHAnsi" w:hAnsiTheme="minorHAnsi" w:cstheme="minorHAnsi"/>
          <w:color w:val="auto"/>
          <w:sz w:val="24"/>
          <w:szCs w:val="24"/>
        </w:rPr>
        <w:t xml:space="preserve">predicted </w:t>
      </w:r>
      <w:r w:rsidRPr="005E7BE8">
        <w:rPr>
          <w:rFonts w:asciiTheme="minorHAnsi" w:hAnsiTheme="minorHAnsi" w:cstheme="minorHAnsi"/>
          <w:color w:val="auto"/>
          <w:sz w:val="24"/>
          <w:szCs w:val="24"/>
        </w:rPr>
        <w:t xml:space="preserve">probability of ICH </w:t>
      </w:r>
      <w:r w:rsidR="004E512A">
        <w:rPr>
          <w:rFonts w:asciiTheme="minorHAnsi" w:hAnsiTheme="minorHAnsi" w:cstheme="minorHAnsi"/>
          <w:color w:val="auto"/>
          <w:sz w:val="24"/>
          <w:szCs w:val="24"/>
        </w:rPr>
        <w:t>over</w:t>
      </w:r>
      <w:r w:rsidRPr="005E7BE8">
        <w:rPr>
          <w:rFonts w:asciiTheme="minorHAnsi" w:hAnsiTheme="minorHAnsi" w:cstheme="minorHAnsi"/>
          <w:color w:val="auto"/>
          <w:sz w:val="24"/>
          <w:szCs w:val="24"/>
        </w:rPr>
        <w:t xml:space="preserve"> </w:t>
      </w:r>
      <w:r w:rsidR="004E15F7">
        <w:rPr>
          <w:rFonts w:asciiTheme="minorHAnsi" w:hAnsiTheme="minorHAnsi" w:cstheme="minorHAnsi"/>
          <w:color w:val="auto"/>
          <w:sz w:val="24"/>
          <w:szCs w:val="24"/>
        </w:rPr>
        <w:t>two</w:t>
      </w:r>
      <w:r w:rsidRPr="005E7BE8">
        <w:rPr>
          <w:rFonts w:asciiTheme="minorHAnsi" w:hAnsiTheme="minorHAnsi" w:cstheme="minorHAnsi"/>
          <w:color w:val="auto"/>
          <w:sz w:val="24"/>
          <w:szCs w:val="24"/>
        </w:rPr>
        <w:t xml:space="preserve"> years by total points</w:t>
      </w:r>
    </w:p>
    <w:tbl>
      <w:tblPr>
        <w:tblW w:w="6600" w:type="dxa"/>
        <w:tblLook w:val="04A0" w:firstRow="1" w:lastRow="0" w:firstColumn="1" w:lastColumn="0" w:noHBand="0" w:noVBand="1"/>
      </w:tblPr>
      <w:tblGrid>
        <w:gridCol w:w="2340"/>
        <w:gridCol w:w="2340"/>
        <w:gridCol w:w="960"/>
        <w:gridCol w:w="960"/>
      </w:tblGrid>
      <w:tr w:rsidR="00453775" w:rsidRPr="005E7BE8" w14:paraId="603635D8" w14:textId="77777777" w:rsidTr="00453775">
        <w:trPr>
          <w:trHeight w:val="300"/>
        </w:trPr>
        <w:tc>
          <w:tcPr>
            <w:tcW w:w="2340" w:type="dxa"/>
            <w:tcBorders>
              <w:top w:val="nil"/>
              <w:left w:val="nil"/>
              <w:bottom w:val="single" w:sz="8" w:space="0" w:color="auto"/>
              <w:right w:val="nil"/>
            </w:tcBorders>
            <w:shd w:val="clear" w:color="auto" w:fill="auto"/>
            <w:noWrap/>
            <w:vAlign w:val="bottom"/>
            <w:hideMark/>
          </w:tcPr>
          <w:p w14:paraId="130E07FD" w14:textId="77777777" w:rsidR="00453775" w:rsidRPr="005E7BE8" w:rsidRDefault="00453775" w:rsidP="00453775">
            <w:pPr>
              <w:spacing w:after="0" w:line="240" w:lineRule="auto"/>
              <w:rPr>
                <w:rFonts w:asciiTheme="minorHAnsi" w:eastAsia="Times New Roman" w:hAnsiTheme="minorHAnsi" w:cstheme="minorHAnsi"/>
                <w:b/>
                <w:bCs/>
                <w:color w:val="000000"/>
                <w:sz w:val="24"/>
                <w:szCs w:val="24"/>
                <w:lang w:eastAsia="en-GB"/>
              </w:rPr>
            </w:pPr>
            <w:r w:rsidRPr="005E7BE8">
              <w:rPr>
                <w:rFonts w:asciiTheme="minorHAnsi" w:eastAsia="Times New Roman" w:hAnsiTheme="minorHAnsi" w:cstheme="minorHAnsi"/>
                <w:b/>
                <w:bCs/>
                <w:color w:val="000000"/>
                <w:sz w:val="24"/>
                <w:szCs w:val="24"/>
                <w:lang w:eastAsia="en-GB"/>
              </w:rPr>
              <w:t>Risk factor</w:t>
            </w:r>
          </w:p>
        </w:tc>
        <w:tc>
          <w:tcPr>
            <w:tcW w:w="2340" w:type="dxa"/>
            <w:tcBorders>
              <w:top w:val="nil"/>
              <w:left w:val="nil"/>
              <w:bottom w:val="single" w:sz="8" w:space="0" w:color="auto"/>
              <w:right w:val="nil"/>
            </w:tcBorders>
            <w:shd w:val="clear" w:color="auto" w:fill="auto"/>
            <w:noWrap/>
            <w:vAlign w:val="bottom"/>
            <w:hideMark/>
          </w:tcPr>
          <w:p w14:paraId="1C552B76" w14:textId="77777777" w:rsidR="00453775" w:rsidRPr="005E7BE8" w:rsidRDefault="00453775" w:rsidP="00453775">
            <w:pPr>
              <w:spacing w:after="0" w:line="240" w:lineRule="auto"/>
              <w:rPr>
                <w:rFonts w:asciiTheme="minorHAnsi" w:eastAsia="Times New Roman" w:hAnsiTheme="minorHAnsi" w:cstheme="minorHAnsi"/>
                <w:b/>
                <w:bCs/>
                <w:color w:val="000000"/>
                <w:sz w:val="24"/>
                <w:szCs w:val="24"/>
                <w:lang w:eastAsia="en-GB"/>
              </w:rPr>
            </w:pPr>
            <w:r w:rsidRPr="005E7BE8">
              <w:rPr>
                <w:rFonts w:asciiTheme="minorHAnsi" w:eastAsia="Times New Roman" w:hAnsiTheme="minorHAnsi" w:cstheme="minorHAnsi"/>
                <w:b/>
                <w:bCs/>
                <w:color w:val="000000"/>
                <w:sz w:val="24"/>
                <w:szCs w:val="24"/>
                <w:lang w:eastAsia="en-GB"/>
              </w:rPr>
              <w:t>Category</w:t>
            </w:r>
          </w:p>
        </w:tc>
        <w:tc>
          <w:tcPr>
            <w:tcW w:w="960" w:type="dxa"/>
            <w:tcBorders>
              <w:top w:val="nil"/>
              <w:left w:val="nil"/>
              <w:bottom w:val="single" w:sz="8" w:space="0" w:color="auto"/>
              <w:right w:val="nil"/>
            </w:tcBorders>
            <w:shd w:val="clear" w:color="auto" w:fill="auto"/>
            <w:noWrap/>
            <w:vAlign w:val="bottom"/>
            <w:hideMark/>
          </w:tcPr>
          <w:p w14:paraId="0A710A57" w14:textId="77777777" w:rsidR="00453775" w:rsidRPr="005E7BE8" w:rsidRDefault="00453775" w:rsidP="00453775">
            <w:pPr>
              <w:spacing w:after="0" w:line="240" w:lineRule="auto"/>
              <w:rPr>
                <w:rFonts w:asciiTheme="minorHAnsi" w:eastAsia="Times New Roman" w:hAnsiTheme="minorHAnsi" w:cstheme="minorHAnsi"/>
                <w:b/>
                <w:bCs/>
                <w:color w:val="000000"/>
                <w:sz w:val="24"/>
                <w:szCs w:val="24"/>
                <w:lang w:eastAsia="en-GB"/>
              </w:rPr>
            </w:pPr>
            <w:r w:rsidRPr="005E7BE8">
              <w:rPr>
                <w:rFonts w:asciiTheme="minorHAnsi" w:eastAsia="Times New Roman" w:hAnsiTheme="minorHAnsi" w:cstheme="minorHAnsi"/>
                <w:b/>
                <w:bCs/>
                <w:color w:val="000000"/>
                <w:sz w:val="24"/>
                <w:szCs w:val="24"/>
                <w:lang w:eastAsia="en-GB"/>
              </w:rPr>
              <w:t>Points</w:t>
            </w:r>
          </w:p>
        </w:tc>
        <w:tc>
          <w:tcPr>
            <w:tcW w:w="960" w:type="dxa"/>
            <w:tcBorders>
              <w:top w:val="nil"/>
              <w:left w:val="single" w:sz="4" w:space="0" w:color="auto"/>
              <w:bottom w:val="single" w:sz="8" w:space="0" w:color="auto"/>
              <w:right w:val="nil"/>
            </w:tcBorders>
            <w:shd w:val="clear" w:color="auto" w:fill="auto"/>
            <w:noWrap/>
            <w:vAlign w:val="bottom"/>
            <w:hideMark/>
          </w:tcPr>
          <w:p w14:paraId="2DA64F1F" w14:textId="77777777" w:rsidR="00453775" w:rsidRPr="005E7BE8" w:rsidRDefault="00453775" w:rsidP="00453775">
            <w:pPr>
              <w:spacing w:after="0" w:line="240" w:lineRule="auto"/>
              <w:rPr>
                <w:rFonts w:asciiTheme="minorHAnsi" w:eastAsia="Times New Roman" w:hAnsiTheme="minorHAnsi" w:cstheme="minorHAnsi"/>
                <w:b/>
                <w:bCs/>
                <w:color w:val="000000"/>
                <w:sz w:val="24"/>
                <w:szCs w:val="24"/>
                <w:lang w:eastAsia="en-GB"/>
              </w:rPr>
            </w:pPr>
            <w:r w:rsidRPr="005E7BE8">
              <w:rPr>
                <w:rFonts w:asciiTheme="minorHAnsi" w:eastAsia="Times New Roman" w:hAnsiTheme="minorHAnsi" w:cstheme="minorHAnsi"/>
                <w:b/>
                <w:bCs/>
                <w:color w:val="000000"/>
                <w:sz w:val="24"/>
                <w:szCs w:val="24"/>
                <w:lang w:eastAsia="en-GB"/>
              </w:rPr>
              <w:t>Score</w:t>
            </w:r>
          </w:p>
        </w:tc>
      </w:tr>
      <w:tr w:rsidR="00453775" w:rsidRPr="005E7BE8" w14:paraId="07F88067" w14:textId="77777777" w:rsidTr="00453775">
        <w:trPr>
          <w:trHeight w:val="290"/>
        </w:trPr>
        <w:tc>
          <w:tcPr>
            <w:tcW w:w="2340" w:type="dxa"/>
            <w:tcBorders>
              <w:top w:val="nil"/>
              <w:left w:val="nil"/>
              <w:bottom w:val="nil"/>
              <w:right w:val="nil"/>
            </w:tcBorders>
            <w:shd w:val="clear" w:color="auto" w:fill="auto"/>
            <w:noWrap/>
            <w:vAlign w:val="bottom"/>
            <w:hideMark/>
          </w:tcPr>
          <w:p w14:paraId="1ABC9AA7"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Baseline risk</w:t>
            </w:r>
          </w:p>
        </w:tc>
        <w:tc>
          <w:tcPr>
            <w:tcW w:w="2340" w:type="dxa"/>
            <w:tcBorders>
              <w:top w:val="nil"/>
              <w:left w:val="nil"/>
              <w:bottom w:val="nil"/>
              <w:right w:val="nil"/>
            </w:tcBorders>
            <w:shd w:val="clear" w:color="auto" w:fill="auto"/>
            <w:noWrap/>
            <w:vAlign w:val="bottom"/>
            <w:hideMark/>
          </w:tcPr>
          <w:p w14:paraId="5085C3D2"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Prior stroke/TIA</w:t>
            </w:r>
          </w:p>
        </w:tc>
        <w:tc>
          <w:tcPr>
            <w:tcW w:w="960" w:type="dxa"/>
            <w:tcBorders>
              <w:top w:val="nil"/>
              <w:left w:val="nil"/>
              <w:bottom w:val="nil"/>
              <w:right w:val="nil"/>
            </w:tcBorders>
            <w:shd w:val="clear" w:color="auto" w:fill="auto"/>
            <w:noWrap/>
            <w:vAlign w:val="bottom"/>
            <w:hideMark/>
          </w:tcPr>
          <w:p w14:paraId="36B6303F" w14:textId="77777777" w:rsidR="00453775" w:rsidRPr="005E7BE8" w:rsidRDefault="00453775" w:rsidP="00453775">
            <w:pPr>
              <w:spacing w:after="0" w:line="240" w:lineRule="auto"/>
              <w:jc w:val="right"/>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4</w:t>
            </w:r>
          </w:p>
        </w:tc>
        <w:tc>
          <w:tcPr>
            <w:tcW w:w="960" w:type="dxa"/>
            <w:tcBorders>
              <w:top w:val="nil"/>
              <w:left w:val="single" w:sz="4" w:space="0" w:color="auto"/>
              <w:bottom w:val="nil"/>
              <w:right w:val="nil"/>
            </w:tcBorders>
            <w:shd w:val="clear" w:color="auto" w:fill="auto"/>
            <w:noWrap/>
            <w:vAlign w:val="bottom"/>
            <w:hideMark/>
          </w:tcPr>
          <w:p w14:paraId="0665BC61"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 </w:t>
            </w:r>
          </w:p>
        </w:tc>
      </w:tr>
      <w:tr w:rsidR="00453775" w:rsidRPr="005E7BE8" w14:paraId="41E3E7CF" w14:textId="77777777" w:rsidTr="00453775">
        <w:trPr>
          <w:trHeight w:val="290"/>
        </w:trPr>
        <w:tc>
          <w:tcPr>
            <w:tcW w:w="2340" w:type="dxa"/>
            <w:tcBorders>
              <w:top w:val="nil"/>
              <w:left w:val="nil"/>
              <w:bottom w:val="nil"/>
              <w:right w:val="nil"/>
            </w:tcBorders>
            <w:shd w:val="clear" w:color="auto" w:fill="auto"/>
            <w:noWrap/>
            <w:vAlign w:val="bottom"/>
            <w:hideMark/>
          </w:tcPr>
          <w:p w14:paraId="63629481"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p>
        </w:tc>
        <w:tc>
          <w:tcPr>
            <w:tcW w:w="2340" w:type="dxa"/>
            <w:tcBorders>
              <w:top w:val="single" w:sz="4" w:space="0" w:color="auto"/>
              <w:left w:val="nil"/>
              <w:bottom w:val="single" w:sz="4" w:space="0" w:color="auto"/>
              <w:right w:val="nil"/>
            </w:tcBorders>
            <w:shd w:val="clear" w:color="auto" w:fill="auto"/>
            <w:noWrap/>
            <w:vAlign w:val="bottom"/>
            <w:hideMark/>
          </w:tcPr>
          <w:p w14:paraId="57E815B1"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Moderate to severe CKD</w:t>
            </w:r>
          </w:p>
        </w:tc>
        <w:tc>
          <w:tcPr>
            <w:tcW w:w="960" w:type="dxa"/>
            <w:tcBorders>
              <w:top w:val="single" w:sz="4" w:space="0" w:color="auto"/>
              <w:left w:val="nil"/>
              <w:bottom w:val="single" w:sz="4" w:space="0" w:color="auto"/>
              <w:right w:val="nil"/>
            </w:tcBorders>
            <w:shd w:val="clear" w:color="auto" w:fill="auto"/>
            <w:noWrap/>
            <w:vAlign w:val="bottom"/>
            <w:hideMark/>
          </w:tcPr>
          <w:p w14:paraId="7D9518AA" w14:textId="77777777" w:rsidR="00453775" w:rsidRPr="005E7BE8" w:rsidRDefault="00453775" w:rsidP="00453775">
            <w:pPr>
              <w:spacing w:after="0" w:line="240" w:lineRule="auto"/>
              <w:jc w:val="right"/>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2</w:t>
            </w:r>
          </w:p>
        </w:tc>
        <w:tc>
          <w:tcPr>
            <w:tcW w:w="960" w:type="dxa"/>
            <w:tcBorders>
              <w:top w:val="single" w:sz="4" w:space="0" w:color="auto"/>
              <w:left w:val="single" w:sz="4" w:space="0" w:color="auto"/>
              <w:bottom w:val="single" w:sz="4" w:space="0" w:color="auto"/>
              <w:right w:val="nil"/>
            </w:tcBorders>
            <w:shd w:val="clear" w:color="auto" w:fill="auto"/>
            <w:noWrap/>
            <w:vAlign w:val="bottom"/>
            <w:hideMark/>
          </w:tcPr>
          <w:p w14:paraId="5BE02B24"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 </w:t>
            </w:r>
          </w:p>
        </w:tc>
      </w:tr>
      <w:tr w:rsidR="00453775" w:rsidRPr="005E7BE8" w14:paraId="09BD7B38" w14:textId="77777777" w:rsidTr="00453775">
        <w:trPr>
          <w:trHeight w:val="290"/>
        </w:trPr>
        <w:tc>
          <w:tcPr>
            <w:tcW w:w="2340" w:type="dxa"/>
            <w:tcBorders>
              <w:top w:val="nil"/>
              <w:left w:val="nil"/>
              <w:bottom w:val="single" w:sz="4" w:space="0" w:color="auto"/>
              <w:right w:val="nil"/>
            </w:tcBorders>
            <w:shd w:val="clear" w:color="auto" w:fill="auto"/>
            <w:noWrap/>
            <w:vAlign w:val="bottom"/>
            <w:hideMark/>
          </w:tcPr>
          <w:p w14:paraId="5F40C0F8"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 </w:t>
            </w:r>
          </w:p>
        </w:tc>
        <w:tc>
          <w:tcPr>
            <w:tcW w:w="2340" w:type="dxa"/>
            <w:tcBorders>
              <w:top w:val="nil"/>
              <w:left w:val="nil"/>
              <w:bottom w:val="single" w:sz="4" w:space="0" w:color="auto"/>
              <w:right w:val="nil"/>
            </w:tcBorders>
            <w:shd w:val="clear" w:color="auto" w:fill="auto"/>
            <w:noWrap/>
            <w:vAlign w:val="bottom"/>
            <w:hideMark/>
          </w:tcPr>
          <w:p w14:paraId="5237E2F4"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Vascular disease</w:t>
            </w:r>
          </w:p>
        </w:tc>
        <w:tc>
          <w:tcPr>
            <w:tcW w:w="960" w:type="dxa"/>
            <w:tcBorders>
              <w:top w:val="nil"/>
              <w:left w:val="nil"/>
              <w:bottom w:val="single" w:sz="4" w:space="0" w:color="auto"/>
              <w:right w:val="nil"/>
            </w:tcBorders>
            <w:shd w:val="clear" w:color="auto" w:fill="auto"/>
            <w:noWrap/>
            <w:vAlign w:val="bottom"/>
            <w:hideMark/>
          </w:tcPr>
          <w:p w14:paraId="450A83F5" w14:textId="77777777" w:rsidR="00453775" w:rsidRPr="005E7BE8" w:rsidRDefault="00453775" w:rsidP="00453775">
            <w:pPr>
              <w:spacing w:after="0" w:line="240" w:lineRule="auto"/>
              <w:jc w:val="right"/>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2</w:t>
            </w:r>
          </w:p>
        </w:tc>
        <w:tc>
          <w:tcPr>
            <w:tcW w:w="960" w:type="dxa"/>
            <w:tcBorders>
              <w:top w:val="nil"/>
              <w:left w:val="single" w:sz="4" w:space="0" w:color="auto"/>
              <w:bottom w:val="nil"/>
              <w:right w:val="nil"/>
            </w:tcBorders>
            <w:shd w:val="clear" w:color="auto" w:fill="auto"/>
            <w:noWrap/>
            <w:vAlign w:val="bottom"/>
            <w:hideMark/>
          </w:tcPr>
          <w:p w14:paraId="3F751543"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 </w:t>
            </w:r>
          </w:p>
        </w:tc>
      </w:tr>
      <w:tr w:rsidR="00453775" w:rsidRPr="005E7BE8" w14:paraId="25C14609" w14:textId="77777777" w:rsidTr="00453775">
        <w:trPr>
          <w:trHeight w:val="290"/>
        </w:trPr>
        <w:tc>
          <w:tcPr>
            <w:tcW w:w="2340" w:type="dxa"/>
            <w:tcBorders>
              <w:top w:val="nil"/>
              <w:left w:val="nil"/>
              <w:bottom w:val="nil"/>
              <w:right w:val="nil"/>
            </w:tcBorders>
            <w:shd w:val="clear" w:color="auto" w:fill="auto"/>
            <w:noWrap/>
            <w:vAlign w:val="bottom"/>
            <w:hideMark/>
          </w:tcPr>
          <w:p w14:paraId="452CB895"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OAC Treatment</w:t>
            </w:r>
          </w:p>
        </w:tc>
        <w:tc>
          <w:tcPr>
            <w:tcW w:w="2340" w:type="dxa"/>
            <w:tcBorders>
              <w:top w:val="nil"/>
              <w:left w:val="nil"/>
              <w:bottom w:val="nil"/>
              <w:right w:val="nil"/>
            </w:tcBorders>
            <w:shd w:val="clear" w:color="auto" w:fill="auto"/>
            <w:noWrap/>
            <w:vAlign w:val="bottom"/>
            <w:hideMark/>
          </w:tcPr>
          <w:p w14:paraId="5FB21088"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NOAC</w:t>
            </w:r>
          </w:p>
        </w:tc>
        <w:tc>
          <w:tcPr>
            <w:tcW w:w="960" w:type="dxa"/>
            <w:tcBorders>
              <w:top w:val="nil"/>
              <w:left w:val="nil"/>
              <w:bottom w:val="nil"/>
              <w:right w:val="nil"/>
            </w:tcBorders>
            <w:shd w:val="clear" w:color="auto" w:fill="auto"/>
            <w:noWrap/>
            <w:vAlign w:val="bottom"/>
            <w:hideMark/>
          </w:tcPr>
          <w:p w14:paraId="4D311A88" w14:textId="77777777" w:rsidR="00453775" w:rsidRPr="005E7BE8" w:rsidRDefault="00453775" w:rsidP="00453775">
            <w:pPr>
              <w:spacing w:after="0" w:line="240" w:lineRule="auto"/>
              <w:jc w:val="right"/>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0</w:t>
            </w:r>
          </w:p>
        </w:tc>
        <w:tc>
          <w:tcPr>
            <w:tcW w:w="960" w:type="dxa"/>
            <w:tcBorders>
              <w:top w:val="single" w:sz="4" w:space="0" w:color="auto"/>
              <w:left w:val="single" w:sz="4" w:space="0" w:color="auto"/>
              <w:bottom w:val="nil"/>
              <w:right w:val="nil"/>
            </w:tcBorders>
            <w:shd w:val="clear" w:color="auto" w:fill="auto"/>
            <w:noWrap/>
            <w:vAlign w:val="bottom"/>
            <w:hideMark/>
          </w:tcPr>
          <w:p w14:paraId="6FD3A72C"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 </w:t>
            </w:r>
          </w:p>
        </w:tc>
      </w:tr>
      <w:tr w:rsidR="00453775" w:rsidRPr="005E7BE8" w14:paraId="627FA68D" w14:textId="77777777" w:rsidTr="00453775">
        <w:trPr>
          <w:trHeight w:val="290"/>
        </w:trPr>
        <w:tc>
          <w:tcPr>
            <w:tcW w:w="2340" w:type="dxa"/>
            <w:tcBorders>
              <w:top w:val="nil"/>
              <w:left w:val="nil"/>
              <w:bottom w:val="nil"/>
              <w:right w:val="nil"/>
            </w:tcBorders>
            <w:shd w:val="clear" w:color="auto" w:fill="auto"/>
            <w:noWrap/>
            <w:vAlign w:val="bottom"/>
            <w:hideMark/>
          </w:tcPr>
          <w:p w14:paraId="02A89546"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p>
        </w:tc>
        <w:tc>
          <w:tcPr>
            <w:tcW w:w="2340" w:type="dxa"/>
            <w:tcBorders>
              <w:top w:val="nil"/>
              <w:left w:val="nil"/>
              <w:bottom w:val="nil"/>
              <w:right w:val="nil"/>
            </w:tcBorders>
            <w:shd w:val="clear" w:color="auto" w:fill="auto"/>
            <w:noWrap/>
            <w:vAlign w:val="bottom"/>
            <w:hideMark/>
          </w:tcPr>
          <w:p w14:paraId="18735548"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VKA</w:t>
            </w:r>
          </w:p>
        </w:tc>
        <w:tc>
          <w:tcPr>
            <w:tcW w:w="960" w:type="dxa"/>
            <w:tcBorders>
              <w:top w:val="nil"/>
              <w:left w:val="nil"/>
              <w:bottom w:val="nil"/>
              <w:right w:val="nil"/>
            </w:tcBorders>
            <w:shd w:val="clear" w:color="auto" w:fill="auto"/>
            <w:noWrap/>
            <w:vAlign w:val="bottom"/>
            <w:hideMark/>
          </w:tcPr>
          <w:p w14:paraId="1B9B5D23" w14:textId="77777777" w:rsidR="00453775" w:rsidRPr="005E7BE8" w:rsidRDefault="00453775" w:rsidP="00453775">
            <w:pPr>
              <w:spacing w:after="0" w:line="240" w:lineRule="auto"/>
              <w:jc w:val="right"/>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3</w:t>
            </w:r>
          </w:p>
        </w:tc>
        <w:tc>
          <w:tcPr>
            <w:tcW w:w="960" w:type="dxa"/>
            <w:tcBorders>
              <w:top w:val="nil"/>
              <w:left w:val="single" w:sz="4" w:space="0" w:color="auto"/>
              <w:bottom w:val="single" w:sz="4" w:space="0" w:color="auto"/>
              <w:right w:val="nil"/>
            </w:tcBorders>
            <w:shd w:val="clear" w:color="auto" w:fill="auto"/>
            <w:noWrap/>
            <w:vAlign w:val="bottom"/>
            <w:hideMark/>
          </w:tcPr>
          <w:p w14:paraId="3250D81D"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 </w:t>
            </w:r>
          </w:p>
        </w:tc>
      </w:tr>
      <w:tr w:rsidR="00453775" w:rsidRPr="005E7BE8" w14:paraId="0F8EBB86" w14:textId="77777777" w:rsidTr="00453775">
        <w:trPr>
          <w:trHeight w:val="290"/>
        </w:trPr>
        <w:tc>
          <w:tcPr>
            <w:tcW w:w="2340" w:type="dxa"/>
            <w:tcBorders>
              <w:top w:val="single" w:sz="4" w:space="0" w:color="auto"/>
              <w:left w:val="nil"/>
              <w:bottom w:val="nil"/>
              <w:right w:val="nil"/>
            </w:tcBorders>
            <w:shd w:val="clear" w:color="auto" w:fill="auto"/>
            <w:noWrap/>
            <w:vAlign w:val="bottom"/>
            <w:hideMark/>
          </w:tcPr>
          <w:p w14:paraId="56255D24"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AP Treatment</w:t>
            </w:r>
          </w:p>
        </w:tc>
        <w:tc>
          <w:tcPr>
            <w:tcW w:w="2340" w:type="dxa"/>
            <w:tcBorders>
              <w:top w:val="single" w:sz="4" w:space="0" w:color="auto"/>
              <w:left w:val="nil"/>
              <w:bottom w:val="nil"/>
              <w:right w:val="nil"/>
            </w:tcBorders>
            <w:shd w:val="clear" w:color="auto" w:fill="auto"/>
            <w:noWrap/>
            <w:vAlign w:val="bottom"/>
            <w:hideMark/>
          </w:tcPr>
          <w:p w14:paraId="727319D2"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No</w:t>
            </w:r>
          </w:p>
        </w:tc>
        <w:tc>
          <w:tcPr>
            <w:tcW w:w="960" w:type="dxa"/>
            <w:tcBorders>
              <w:top w:val="single" w:sz="4" w:space="0" w:color="auto"/>
              <w:left w:val="nil"/>
              <w:bottom w:val="nil"/>
              <w:right w:val="nil"/>
            </w:tcBorders>
            <w:shd w:val="clear" w:color="auto" w:fill="auto"/>
            <w:noWrap/>
            <w:vAlign w:val="bottom"/>
            <w:hideMark/>
          </w:tcPr>
          <w:p w14:paraId="44B29522" w14:textId="77777777" w:rsidR="00453775" w:rsidRPr="005E7BE8" w:rsidRDefault="00453775" w:rsidP="00453775">
            <w:pPr>
              <w:spacing w:after="0" w:line="240" w:lineRule="auto"/>
              <w:jc w:val="right"/>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0</w:t>
            </w:r>
          </w:p>
        </w:tc>
        <w:tc>
          <w:tcPr>
            <w:tcW w:w="960" w:type="dxa"/>
            <w:tcBorders>
              <w:top w:val="nil"/>
              <w:left w:val="single" w:sz="4" w:space="0" w:color="auto"/>
              <w:bottom w:val="nil"/>
              <w:right w:val="nil"/>
            </w:tcBorders>
            <w:shd w:val="clear" w:color="auto" w:fill="auto"/>
            <w:noWrap/>
            <w:vAlign w:val="bottom"/>
            <w:hideMark/>
          </w:tcPr>
          <w:p w14:paraId="12101F55"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 </w:t>
            </w:r>
          </w:p>
        </w:tc>
      </w:tr>
      <w:tr w:rsidR="00453775" w:rsidRPr="005E7BE8" w14:paraId="432304B4" w14:textId="77777777" w:rsidTr="00453775">
        <w:trPr>
          <w:trHeight w:val="290"/>
        </w:trPr>
        <w:tc>
          <w:tcPr>
            <w:tcW w:w="2340" w:type="dxa"/>
            <w:tcBorders>
              <w:top w:val="nil"/>
              <w:left w:val="nil"/>
              <w:bottom w:val="single" w:sz="4" w:space="0" w:color="auto"/>
              <w:right w:val="nil"/>
            </w:tcBorders>
            <w:shd w:val="clear" w:color="auto" w:fill="auto"/>
            <w:noWrap/>
            <w:vAlign w:val="bottom"/>
            <w:hideMark/>
          </w:tcPr>
          <w:p w14:paraId="71BCCDA2"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 </w:t>
            </w:r>
          </w:p>
        </w:tc>
        <w:tc>
          <w:tcPr>
            <w:tcW w:w="2340" w:type="dxa"/>
            <w:tcBorders>
              <w:top w:val="nil"/>
              <w:left w:val="nil"/>
              <w:bottom w:val="single" w:sz="4" w:space="0" w:color="auto"/>
              <w:right w:val="nil"/>
            </w:tcBorders>
            <w:shd w:val="clear" w:color="auto" w:fill="auto"/>
            <w:noWrap/>
            <w:vAlign w:val="bottom"/>
            <w:hideMark/>
          </w:tcPr>
          <w:p w14:paraId="7329A467"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Yes</w:t>
            </w:r>
          </w:p>
        </w:tc>
        <w:tc>
          <w:tcPr>
            <w:tcW w:w="960" w:type="dxa"/>
            <w:tcBorders>
              <w:top w:val="nil"/>
              <w:left w:val="nil"/>
              <w:bottom w:val="single" w:sz="4" w:space="0" w:color="auto"/>
              <w:right w:val="nil"/>
            </w:tcBorders>
            <w:shd w:val="clear" w:color="auto" w:fill="auto"/>
            <w:noWrap/>
            <w:vAlign w:val="bottom"/>
            <w:hideMark/>
          </w:tcPr>
          <w:p w14:paraId="1F94FAA2" w14:textId="77777777" w:rsidR="00453775" w:rsidRPr="005E7BE8" w:rsidRDefault="00453775" w:rsidP="00453775">
            <w:pPr>
              <w:spacing w:after="0" w:line="240" w:lineRule="auto"/>
              <w:jc w:val="right"/>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2</w:t>
            </w:r>
          </w:p>
        </w:tc>
        <w:tc>
          <w:tcPr>
            <w:tcW w:w="960" w:type="dxa"/>
            <w:tcBorders>
              <w:top w:val="nil"/>
              <w:left w:val="single" w:sz="4" w:space="0" w:color="auto"/>
              <w:bottom w:val="single" w:sz="4" w:space="0" w:color="auto"/>
              <w:right w:val="nil"/>
            </w:tcBorders>
            <w:shd w:val="clear" w:color="auto" w:fill="auto"/>
            <w:noWrap/>
            <w:vAlign w:val="bottom"/>
            <w:hideMark/>
          </w:tcPr>
          <w:p w14:paraId="315FCC07"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 </w:t>
            </w:r>
          </w:p>
        </w:tc>
      </w:tr>
      <w:tr w:rsidR="00453775" w:rsidRPr="005E7BE8" w14:paraId="7F861BC6" w14:textId="77777777" w:rsidTr="00453775">
        <w:trPr>
          <w:trHeight w:val="290"/>
        </w:trPr>
        <w:tc>
          <w:tcPr>
            <w:tcW w:w="2340" w:type="dxa"/>
            <w:tcBorders>
              <w:top w:val="nil"/>
              <w:left w:val="nil"/>
              <w:bottom w:val="nil"/>
              <w:right w:val="nil"/>
            </w:tcBorders>
            <w:shd w:val="clear" w:color="auto" w:fill="auto"/>
            <w:noWrap/>
            <w:vAlign w:val="bottom"/>
            <w:hideMark/>
          </w:tcPr>
          <w:p w14:paraId="31785744"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Age</w:t>
            </w:r>
          </w:p>
        </w:tc>
        <w:tc>
          <w:tcPr>
            <w:tcW w:w="2340" w:type="dxa"/>
            <w:tcBorders>
              <w:top w:val="nil"/>
              <w:left w:val="nil"/>
              <w:bottom w:val="nil"/>
              <w:right w:val="nil"/>
            </w:tcBorders>
            <w:shd w:val="clear" w:color="auto" w:fill="auto"/>
            <w:noWrap/>
            <w:vAlign w:val="bottom"/>
            <w:hideMark/>
          </w:tcPr>
          <w:p w14:paraId="70B8986D"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lt;45</w:t>
            </w:r>
          </w:p>
        </w:tc>
        <w:tc>
          <w:tcPr>
            <w:tcW w:w="960" w:type="dxa"/>
            <w:tcBorders>
              <w:top w:val="nil"/>
              <w:left w:val="nil"/>
              <w:bottom w:val="nil"/>
              <w:right w:val="nil"/>
            </w:tcBorders>
            <w:shd w:val="clear" w:color="auto" w:fill="auto"/>
            <w:noWrap/>
            <w:vAlign w:val="bottom"/>
            <w:hideMark/>
          </w:tcPr>
          <w:p w14:paraId="74BC8DCC" w14:textId="77777777" w:rsidR="00453775" w:rsidRPr="005E7BE8" w:rsidRDefault="00453775" w:rsidP="00453775">
            <w:pPr>
              <w:spacing w:after="0" w:line="240" w:lineRule="auto"/>
              <w:jc w:val="right"/>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0</w:t>
            </w:r>
          </w:p>
        </w:tc>
        <w:tc>
          <w:tcPr>
            <w:tcW w:w="960" w:type="dxa"/>
            <w:tcBorders>
              <w:top w:val="nil"/>
              <w:left w:val="single" w:sz="4" w:space="0" w:color="auto"/>
              <w:bottom w:val="nil"/>
              <w:right w:val="nil"/>
            </w:tcBorders>
            <w:shd w:val="clear" w:color="auto" w:fill="auto"/>
            <w:noWrap/>
            <w:vAlign w:val="bottom"/>
            <w:hideMark/>
          </w:tcPr>
          <w:p w14:paraId="0098C339"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 </w:t>
            </w:r>
          </w:p>
        </w:tc>
      </w:tr>
      <w:tr w:rsidR="00453775" w:rsidRPr="005E7BE8" w14:paraId="180D5483" w14:textId="77777777" w:rsidTr="00453775">
        <w:trPr>
          <w:trHeight w:val="290"/>
        </w:trPr>
        <w:tc>
          <w:tcPr>
            <w:tcW w:w="2340" w:type="dxa"/>
            <w:tcBorders>
              <w:top w:val="nil"/>
              <w:left w:val="nil"/>
              <w:bottom w:val="nil"/>
              <w:right w:val="nil"/>
            </w:tcBorders>
            <w:shd w:val="clear" w:color="auto" w:fill="auto"/>
            <w:noWrap/>
            <w:vAlign w:val="bottom"/>
            <w:hideMark/>
          </w:tcPr>
          <w:p w14:paraId="56E4725E"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p>
        </w:tc>
        <w:tc>
          <w:tcPr>
            <w:tcW w:w="2340" w:type="dxa"/>
            <w:tcBorders>
              <w:top w:val="nil"/>
              <w:left w:val="nil"/>
              <w:bottom w:val="nil"/>
              <w:right w:val="nil"/>
            </w:tcBorders>
            <w:shd w:val="clear" w:color="auto" w:fill="auto"/>
            <w:noWrap/>
            <w:vAlign w:val="bottom"/>
            <w:hideMark/>
          </w:tcPr>
          <w:p w14:paraId="150453B2"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45-54</w:t>
            </w:r>
          </w:p>
        </w:tc>
        <w:tc>
          <w:tcPr>
            <w:tcW w:w="960" w:type="dxa"/>
            <w:tcBorders>
              <w:top w:val="nil"/>
              <w:left w:val="nil"/>
              <w:bottom w:val="nil"/>
              <w:right w:val="nil"/>
            </w:tcBorders>
            <w:shd w:val="clear" w:color="auto" w:fill="auto"/>
            <w:noWrap/>
            <w:vAlign w:val="bottom"/>
            <w:hideMark/>
          </w:tcPr>
          <w:p w14:paraId="620B9B72" w14:textId="77777777" w:rsidR="00453775" w:rsidRPr="005E7BE8" w:rsidRDefault="00453775" w:rsidP="00453775">
            <w:pPr>
              <w:spacing w:after="0" w:line="240" w:lineRule="auto"/>
              <w:jc w:val="right"/>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3</w:t>
            </w:r>
          </w:p>
        </w:tc>
        <w:tc>
          <w:tcPr>
            <w:tcW w:w="960" w:type="dxa"/>
            <w:tcBorders>
              <w:top w:val="nil"/>
              <w:left w:val="single" w:sz="4" w:space="0" w:color="auto"/>
              <w:bottom w:val="nil"/>
              <w:right w:val="nil"/>
            </w:tcBorders>
            <w:shd w:val="clear" w:color="auto" w:fill="auto"/>
            <w:noWrap/>
            <w:vAlign w:val="bottom"/>
            <w:hideMark/>
          </w:tcPr>
          <w:p w14:paraId="72573EB3"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 </w:t>
            </w:r>
          </w:p>
        </w:tc>
      </w:tr>
      <w:tr w:rsidR="00453775" w:rsidRPr="005E7BE8" w14:paraId="3F2E6D85" w14:textId="77777777" w:rsidTr="00453775">
        <w:trPr>
          <w:trHeight w:val="290"/>
        </w:trPr>
        <w:tc>
          <w:tcPr>
            <w:tcW w:w="2340" w:type="dxa"/>
            <w:tcBorders>
              <w:top w:val="nil"/>
              <w:left w:val="nil"/>
              <w:bottom w:val="nil"/>
              <w:right w:val="nil"/>
            </w:tcBorders>
            <w:shd w:val="clear" w:color="auto" w:fill="auto"/>
            <w:noWrap/>
            <w:vAlign w:val="bottom"/>
            <w:hideMark/>
          </w:tcPr>
          <w:p w14:paraId="526FE641"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p>
        </w:tc>
        <w:tc>
          <w:tcPr>
            <w:tcW w:w="2340" w:type="dxa"/>
            <w:tcBorders>
              <w:top w:val="nil"/>
              <w:left w:val="nil"/>
              <w:bottom w:val="nil"/>
              <w:right w:val="nil"/>
            </w:tcBorders>
            <w:shd w:val="clear" w:color="auto" w:fill="auto"/>
            <w:noWrap/>
            <w:vAlign w:val="bottom"/>
            <w:hideMark/>
          </w:tcPr>
          <w:p w14:paraId="29E11C17"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55-64</w:t>
            </w:r>
          </w:p>
        </w:tc>
        <w:tc>
          <w:tcPr>
            <w:tcW w:w="960" w:type="dxa"/>
            <w:tcBorders>
              <w:top w:val="nil"/>
              <w:left w:val="nil"/>
              <w:bottom w:val="nil"/>
              <w:right w:val="nil"/>
            </w:tcBorders>
            <w:shd w:val="clear" w:color="auto" w:fill="auto"/>
            <w:noWrap/>
            <w:vAlign w:val="bottom"/>
            <w:hideMark/>
          </w:tcPr>
          <w:p w14:paraId="3BFF54FB" w14:textId="77777777" w:rsidR="00453775" w:rsidRPr="005E7BE8" w:rsidRDefault="00453775" w:rsidP="00453775">
            <w:pPr>
              <w:spacing w:after="0" w:line="240" w:lineRule="auto"/>
              <w:jc w:val="right"/>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7</w:t>
            </w:r>
          </w:p>
        </w:tc>
        <w:tc>
          <w:tcPr>
            <w:tcW w:w="960" w:type="dxa"/>
            <w:tcBorders>
              <w:top w:val="nil"/>
              <w:left w:val="single" w:sz="4" w:space="0" w:color="auto"/>
              <w:bottom w:val="nil"/>
              <w:right w:val="nil"/>
            </w:tcBorders>
            <w:shd w:val="clear" w:color="auto" w:fill="auto"/>
            <w:noWrap/>
            <w:vAlign w:val="bottom"/>
            <w:hideMark/>
          </w:tcPr>
          <w:p w14:paraId="4D6BE49E"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 </w:t>
            </w:r>
          </w:p>
        </w:tc>
      </w:tr>
      <w:tr w:rsidR="00453775" w:rsidRPr="005E7BE8" w14:paraId="567B678A" w14:textId="77777777" w:rsidTr="00453775">
        <w:trPr>
          <w:trHeight w:val="290"/>
        </w:trPr>
        <w:tc>
          <w:tcPr>
            <w:tcW w:w="2340" w:type="dxa"/>
            <w:tcBorders>
              <w:top w:val="nil"/>
              <w:left w:val="nil"/>
              <w:bottom w:val="nil"/>
              <w:right w:val="nil"/>
            </w:tcBorders>
            <w:shd w:val="clear" w:color="auto" w:fill="auto"/>
            <w:noWrap/>
            <w:vAlign w:val="bottom"/>
            <w:hideMark/>
          </w:tcPr>
          <w:p w14:paraId="732C6546"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p>
        </w:tc>
        <w:tc>
          <w:tcPr>
            <w:tcW w:w="2340" w:type="dxa"/>
            <w:tcBorders>
              <w:top w:val="nil"/>
              <w:left w:val="nil"/>
              <w:bottom w:val="nil"/>
              <w:right w:val="nil"/>
            </w:tcBorders>
            <w:shd w:val="clear" w:color="auto" w:fill="auto"/>
            <w:noWrap/>
            <w:vAlign w:val="bottom"/>
            <w:hideMark/>
          </w:tcPr>
          <w:p w14:paraId="09362618"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65-74</w:t>
            </w:r>
          </w:p>
        </w:tc>
        <w:tc>
          <w:tcPr>
            <w:tcW w:w="960" w:type="dxa"/>
            <w:tcBorders>
              <w:top w:val="nil"/>
              <w:left w:val="nil"/>
              <w:bottom w:val="nil"/>
              <w:right w:val="nil"/>
            </w:tcBorders>
            <w:shd w:val="clear" w:color="auto" w:fill="auto"/>
            <w:noWrap/>
            <w:vAlign w:val="bottom"/>
            <w:hideMark/>
          </w:tcPr>
          <w:p w14:paraId="7D601D57" w14:textId="77777777" w:rsidR="00453775" w:rsidRPr="005E7BE8" w:rsidRDefault="00453775" w:rsidP="00453775">
            <w:pPr>
              <w:spacing w:after="0" w:line="240" w:lineRule="auto"/>
              <w:jc w:val="right"/>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10</w:t>
            </w:r>
          </w:p>
        </w:tc>
        <w:tc>
          <w:tcPr>
            <w:tcW w:w="960" w:type="dxa"/>
            <w:tcBorders>
              <w:top w:val="nil"/>
              <w:left w:val="single" w:sz="4" w:space="0" w:color="auto"/>
              <w:bottom w:val="nil"/>
              <w:right w:val="nil"/>
            </w:tcBorders>
            <w:shd w:val="clear" w:color="auto" w:fill="auto"/>
            <w:noWrap/>
            <w:vAlign w:val="bottom"/>
            <w:hideMark/>
          </w:tcPr>
          <w:p w14:paraId="6B527C67"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 </w:t>
            </w:r>
          </w:p>
        </w:tc>
      </w:tr>
      <w:tr w:rsidR="00453775" w:rsidRPr="005E7BE8" w14:paraId="3D1AF7A6" w14:textId="77777777" w:rsidTr="00453775">
        <w:trPr>
          <w:trHeight w:val="290"/>
        </w:trPr>
        <w:tc>
          <w:tcPr>
            <w:tcW w:w="2340" w:type="dxa"/>
            <w:tcBorders>
              <w:top w:val="nil"/>
              <w:left w:val="nil"/>
              <w:bottom w:val="nil"/>
              <w:right w:val="nil"/>
            </w:tcBorders>
            <w:shd w:val="clear" w:color="auto" w:fill="auto"/>
            <w:noWrap/>
            <w:vAlign w:val="bottom"/>
            <w:hideMark/>
          </w:tcPr>
          <w:p w14:paraId="573FF72B"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p>
        </w:tc>
        <w:tc>
          <w:tcPr>
            <w:tcW w:w="2340" w:type="dxa"/>
            <w:tcBorders>
              <w:top w:val="nil"/>
              <w:left w:val="nil"/>
              <w:bottom w:val="nil"/>
              <w:right w:val="nil"/>
            </w:tcBorders>
            <w:shd w:val="clear" w:color="auto" w:fill="auto"/>
            <w:noWrap/>
            <w:vAlign w:val="bottom"/>
            <w:hideMark/>
          </w:tcPr>
          <w:p w14:paraId="4BFA04E3"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75-84</w:t>
            </w:r>
          </w:p>
        </w:tc>
        <w:tc>
          <w:tcPr>
            <w:tcW w:w="960" w:type="dxa"/>
            <w:tcBorders>
              <w:top w:val="nil"/>
              <w:left w:val="nil"/>
              <w:bottom w:val="nil"/>
              <w:right w:val="nil"/>
            </w:tcBorders>
            <w:shd w:val="clear" w:color="auto" w:fill="auto"/>
            <w:noWrap/>
            <w:vAlign w:val="bottom"/>
            <w:hideMark/>
          </w:tcPr>
          <w:p w14:paraId="519A5141" w14:textId="77777777" w:rsidR="00453775" w:rsidRPr="005E7BE8" w:rsidRDefault="00453775" w:rsidP="00453775">
            <w:pPr>
              <w:spacing w:after="0" w:line="240" w:lineRule="auto"/>
              <w:jc w:val="right"/>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13</w:t>
            </w:r>
          </w:p>
        </w:tc>
        <w:tc>
          <w:tcPr>
            <w:tcW w:w="960" w:type="dxa"/>
            <w:tcBorders>
              <w:top w:val="nil"/>
              <w:left w:val="single" w:sz="4" w:space="0" w:color="auto"/>
              <w:bottom w:val="nil"/>
              <w:right w:val="nil"/>
            </w:tcBorders>
            <w:shd w:val="clear" w:color="auto" w:fill="auto"/>
            <w:noWrap/>
            <w:vAlign w:val="bottom"/>
            <w:hideMark/>
          </w:tcPr>
          <w:p w14:paraId="282C0DD2"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 </w:t>
            </w:r>
          </w:p>
        </w:tc>
      </w:tr>
      <w:tr w:rsidR="00453775" w:rsidRPr="005E7BE8" w14:paraId="35238AE2" w14:textId="77777777" w:rsidTr="00453775">
        <w:trPr>
          <w:trHeight w:val="300"/>
        </w:trPr>
        <w:tc>
          <w:tcPr>
            <w:tcW w:w="2340" w:type="dxa"/>
            <w:tcBorders>
              <w:top w:val="nil"/>
              <w:left w:val="nil"/>
              <w:bottom w:val="single" w:sz="8" w:space="0" w:color="auto"/>
              <w:right w:val="nil"/>
            </w:tcBorders>
            <w:shd w:val="clear" w:color="auto" w:fill="auto"/>
            <w:noWrap/>
            <w:vAlign w:val="bottom"/>
            <w:hideMark/>
          </w:tcPr>
          <w:p w14:paraId="4E9B6449"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 </w:t>
            </w:r>
          </w:p>
        </w:tc>
        <w:tc>
          <w:tcPr>
            <w:tcW w:w="2340" w:type="dxa"/>
            <w:tcBorders>
              <w:top w:val="nil"/>
              <w:left w:val="nil"/>
              <w:bottom w:val="single" w:sz="8" w:space="0" w:color="auto"/>
              <w:right w:val="nil"/>
            </w:tcBorders>
            <w:shd w:val="clear" w:color="auto" w:fill="auto"/>
            <w:noWrap/>
            <w:vAlign w:val="bottom"/>
            <w:hideMark/>
          </w:tcPr>
          <w:p w14:paraId="3A631B36"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85</w:t>
            </w:r>
          </w:p>
        </w:tc>
        <w:tc>
          <w:tcPr>
            <w:tcW w:w="960" w:type="dxa"/>
            <w:tcBorders>
              <w:top w:val="nil"/>
              <w:left w:val="nil"/>
              <w:bottom w:val="single" w:sz="8" w:space="0" w:color="auto"/>
              <w:right w:val="nil"/>
            </w:tcBorders>
            <w:shd w:val="clear" w:color="auto" w:fill="auto"/>
            <w:noWrap/>
            <w:vAlign w:val="bottom"/>
            <w:hideMark/>
          </w:tcPr>
          <w:p w14:paraId="0717C687" w14:textId="77777777" w:rsidR="00453775" w:rsidRPr="005E7BE8" w:rsidRDefault="00453775" w:rsidP="00453775">
            <w:pPr>
              <w:spacing w:after="0" w:line="240" w:lineRule="auto"/>
              <w:jc w:val="right"/>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17</w:t>
            </w:r>
          </w:p>
        </w:tc>
        <w:tc>
          <w:tcPr>
            <w:tcW w:w="960" w:type="dxa"/>
            <w:tcBorders>
              <w:top w:val="nil"/>
              <w:left w:val="single" w:sz="4" w:space="0" w:color="auto"/>
              <w:bottom w:val="single" w:sz="8" w:space="0" w:color="auto"/>
              <w:right w:val="nil"/>
            </w:tcBorders>
            <w:shd w:val="clear" w:color="auto" w:fill="auto"/>
            <w:noWrap/>
            <w:vAlign w:val="bottom"/>
            <w:hideMark/>
          </w:tcPr>
          <w:p w14:paraId="3627EFB4"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 </w:t>
            </w:r>
          </w:p>
        </w:tc>
      </w:tr>
      <w:tr w:rsidR="00453775" w:rsidRPr="005E7BE8" w14:paraId="7ABCC8C6" w14:textId="77777777" w:rsidTr="00453775">
        <w:trPr>
          <w:trHeight w:val="290"/>
        </w:trPr>
        <w:tc>
          <w:tcPr>
            <w:tcW w:w="2340" w:type="dxa"/>
            <w:tcBorders>
              <w:top w:val="nil"/>
              <w:left w:val="nil"/>
              <w:bottom w:val="nil"/>
              <w:right w:val="nil"/>
            </w:tcBorders>
            <w:shd w:val="clear" w:color="auto" w:fill="auto"/>
            <w:noWrap/>
            <w:vAlign w:val="bottom"/>
            <w:hideMark/>
          </w:tcPr>
          <w:p w14:paraId="2F93C650" w14:textId="77777777" w:rsidR="00453775" w:rsidRPr="005E7BE8" w:rsidRDefault="00453775" w:rsidP="00453775">
            <w:pPr>
              <w:spacing w:after="0" w:line="240" w:lineRule="auto"/>
              <w:rPr>
                <w:rFonts w:asciiTheme="minorHAnsi" w:eastAsia="Times New Roman" w:hAnsiTheme="minorHAnsi" w:cstheme="minorHAnsi"/>
                <w:b/>
                <w:bCs/>
                <w:color w:val="000000"/>
                <w:sz w:val="24"/>
                <w:szCs w:val="24"/>
                <w:lang w:eastAsia="en-GB"/>
              </w:rPr>
            </w:pPr>
            <w:r w:rsidRPr="005E7BE8">
              <w:rPr>
                <w:rFonts w:asciiTheme="minorHAnsi" w:eastAsia="Times New Roman" w:hAnsiTheme="minorHAnsi" w:cstheme="minorHAnsi"/>
                <w:b/>
                <w:bCs/>
                <w:color w:val="000000"/>
                <w:sz w:val="24"/>
                <w:szCs w:val="24"/>
                <w:lang w:eastAsia="en-GB"/>
              </w:rPr>
              <w:t>Total score</w:t>
            </w:r>
          </w:p>
        </w:tc>
        <w:tc>
          <w:tcPr>
            <w:tcW w:w="2340" w:type="dxa"/>
            <w:tcBorders>
              <w:top w:val="nil"/>
              <w:left w:val="nil"/>
              <w:bottom w:val="nil"/>
              <w:right w:val="nil"/>
            </w:tcBorders>
            <w:shd w:val="clear" w:color="auto" w:fill="auto"/>
            <w:noWrap/>
            <w:vAlign w:val="bottom"/>
            <w:hideMark/>
          </w:tcPr>
          <w:p w14:paraId="532BA61B" w14:textId="77777777" w:rsidR="00453775" w:rsidRPr="005E7BE8" w:rsidRDefault="00453775" w:rsidP="00453775">
            <w:pPr>
              <w:spacing w:after="0" w:line="240" w:lineRule="auto"/>
              <w:rPr>
                <w:rFonts w:asciiTheme="minorHAnsi" w:eastAsia="Times New Roman" w:hAnsiTheme="minorHAnsi" w:cstheme="minorHAnsi"/>
                <w:b/>
                <w:bCs/>
                <w:color w:val="000000"/>
                <w:sz w:val="24"/>
                <w:szCs w:val="24"/>
                <w:lang w:eastAsia="en-GB"/>
              </w:rPr>
            </w:pPr>
          </w:p>
        </w:tc>
        <w:tc>
          <w:tcPr>
            <w:tcW w:w="960" w:type="dxa"/>
            <w:tcBorders>
              <w:top w:val="nil"/>
              <w:left w:val="nil"/>
              <w:bottom w:val="nil"/>
              <w:right w:val="nil"/>
            </w:tcBorders>
            <w:shd w:val="clear" w:color="auto" w:fill="auto"/>
            <w:noWrap/>
            <w:vAlign w:val="bottom"/>
            <w:hideMark/>
          </w:tcPr>
          <w:p w14:paraId="4C9038BE" w14:textId="77777777" w:rsidR="00453775" w:rsidRPr="005E7BE8" w:rsidRDefault="00453775" w:rsidP="00453775">
            <w:pPr>
              <w:spacing w:after="0" w:line="240" w:lineRule="auto"/>
              <w:rPr>
                <w:rFonts w:asciiTheme="minorHAnsi" w:eastAsia="Times New Roman" w:hAnsiTheme="minorHAnsi" w:cstheme="minorHAnsi"/>
                <w:sz w:val="24"/>
                <w:szCs w:val="24"/>
                <w:lang w:eastAsia="en-GB"/>
              </w:rPr>
            </w:pPr>
          </w:p>
        </w:tc>
        <w:tc>
          <w:tcPr>
            <w:tcW w:w="960" w:type="dxa"/>
            <w:tcBorders>
              <w:top w:val="nil"/>
              <w:left w:val="single" w:sz="4" w:space="0" w:color="auto"/>
              <w:bottom w:val="nil"/>
              <w:right w:val="nil"/>
            </w:tcBorders>
            <w:shd w:val="clear" w:color="auto" w:fill="auto"/>
            <w:noWrap/>
            <w:vAlign w:val="bottom"/>
            <w:hideMark/>
          </w:tcPr>
          <w:p w14:paraId="53DDB02E" w14:textId="77777777" w:rsidR="00453775" w:rsidRPr="005E7BE8" w:rsidRDefault="00453775" w:rsidP="00453775">
            <w:pPr>
              <w:spacing w:after="0" w:line="240" w:lineRule="auto"/>
              <w:rPr>
                <w:rFonts w:asciiTheme="minorHAnsi" w:eastAsia="Times New Roman" w:hAnsiTheme="minorHAnsi" w:cstheme="minorHAnsi"/>
                <w:color w:val="000000"/>
                <w:sz w:val="24"/>
                <w:szCs w:val="24"/>
                <w:lang w:eastAsia="en-GB"/>
              </w:rPr>
            </w:pPr>
            <w:r w:rsidRPr="005E7BE8">
              <w:rPr>
                <w:rFonts w:asciiTheme="minorHAnsi" w:eastAsia="Times New Roman" w:hAnsiTheme="minorHAnsi" w:cstheme="minorHAnsi"/>
                <w:color w:val="000000"/>
                <w:sz w:val="24"/>
                <w:szCs w:val="24"/>
                <w:lang w:eastAsia="en-GB"/>
              </w:rPr>
              <w:t> </w:t>
            </w:r>
          </w:p>
        </w:tc>
      </w:tr>
    </w:tbl>
    <w:p w14:paraId="5E1C2AD4" w14:textId="77777777" w:rsidR="00AD38B4" w:rsidRPr="005E7BE8" w:rsidRDefault="00AD38B4" w:rsidP="00AD38B4">
      <w:pPr>
        <w:rPr>
          <w:rFonts w:asciiTheme="minorHAnsi" w:hAnsiTheme="minorHAnsi" w:cstheme="minorHAnsi"/>
          <w:sz w:val="24"/>
          <w:szCs w:val="24"/>
          <w:lang w:eastAsia="en-GB"/>
        </w:rPr>
      </w:pPr>
    </w:p>
    <w:p w14:paraId="6DECAFE0" w14:textId="77777777" w:rsidR="00AD38B4" w:rsidRPr="005E7BE8" w:rsidRDefault="00AD38B4" w:rsidP="00AD38B4">
      <w:pPr>
        <w:rPr>
          <w:rFonts w:asciiTheme="minorHAnsi" w:hAnsiTheme="minorHAnsi" w:cstheme="minorHAnsi"/>
          <w:sz w:val="24"/>
          <w:szCs w:val="24"/>
          <w:lang w:eastAsia="en-GB"/>
        </w:rPr>
      </w:pPr>
    </w:p>
    <w:p w14:paraId="327D908A" w14:textId="77777777" w:rsidR="00AD38B4" w:rsidRPr="005E7BE8" w:rsidRDefault="00AD38B4" w:rsidP="00AD38B4">
      <w:pPr>
        <w:jc w:val="center"/>
        <w:rPr>
          <w:rFonts w:asciiTheme="minorHAnsi" w:hAnsiTheme="minorHAnsi" w:cstheme="minorHAnsi"/>
          <w:sz w:val="24"/>
          <w:szCs w:val="24"/>
          <w:lang w:eastAsia="en-GB"/>
        </w:rPr>
      </w:pPr>
      <w:r w:rsidRPr="005E7BE8">
        <w:rPr>
          <w:rFonts w:asciiTheme="minorHAnsi" w:hAnsiTheme="minorHAnsi" w:cstheme="minorHAnsi"/>
          <w:noProof/>
          <w:sz w:val="24"/>
          <w:szCs w:val="24"/>
          <w:lang w:eastAsia="en-GB"/>
        </w:rPr>
        <w:drawing>
          <wp:inline distT="0" distB="0" distL="0" distR="0" wp14:anchorId="5AAF9969" wp14:editId="1D9D24C4">
            <wp:extent cx="5805377" cy="2955851"/>
            <wp:effectExtent l="0" t="0" r="508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61EC6E4" w14:textId="77777777" w:rsidR="00AD38B4" w:rsidRPr="005E7BE8" w:rsidRDefault="00AD38B4" w:rsidP="00AD38B4">
      <w:pPr>
        <w:rPr>
          <w:rFonts w:asciiTheme="minorHAnsi" w:hAnsiTheme="minorHAnsi" w:cstheme="minorHAnsi"/>
          <w:b/>
          <w:sz w:val="24"/>
          <w:szCs w:val="24"/>
          <w:lang w:eastAsia="en-GB"/>
        </w:rPr>
      </w:pPr>
    </w:p>
    <w:p w14:paraId="35C0E61E" w14:textId="77777777" w:rsidR="00AD38B4" w:rsidRPr="005E7BE8" w:rsidRDefault="00AD38B4" w:rsidP="00AD38B4">
      <w:pPr>
        <w:rPr>
          <w:rFonts w:asciiTheme="minorHAnsi" w:hAnsiTheme="minorHAnsi" w:cstheme="minorHAnsi"/>
          <w:b/>
          <w:sz w:val="24"/>
          <w:szCs w:val="24"/>
          <w:lang w:eastAsia="en-GB"/>
        </w:rPr>
      </w:pPr>
      <w:r w:rsidRPr="005E7BE8">
        <w:rPr>
          <w:rFonts w:asciiTheme="minorHAnsi" w:hAnsiTheme="minorHAnsi" w:cstheme="minorHAnsi"/>
          <w:b/>
          <w:sz w:val="24"/>
          <w:szCs w:val="24"/>
          <w:lang w:eastAsia="en-GB"/>
        </w:rPr>
        <w:t>Examples:</w:t>
      </w:r>
    </w:p>
    <w:tbl>
      <w:tblPr>
        <w:tblStyle w:val="TableGrid"/>
        <w:tblW w:w="528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3686"/>
        <w:gridCol w:w="3684"/>
      </w:tblGrid>
      <w:tr w:rsidR="00712BDE" w:rsidRPr="005E7BE8" w14:paraId="02E95CC3" w14:textId="77777777" w:rsidTr="003F7670">
        <w:tc>
          <w:tcPr>
            <w:tcW w:w="1667" w:type="pct"/>
            <w:tcBorders>
              <w:top w:val="single" w:sz="4" w:space="0" w:color="auto"/>
              <w:bottom w:val="single" w:sz="4" w:space="0" w:color="auto"/>
            </w:tcBorders>
          </w:tcPr>
          <w:p w14:paraId="4448E175" w14:textId="77777777" w:rsidR="00E54678" w:rsidRPr="005E7BE8" w:rsidRDefault="00E54678" w:rsidP="00D85C55">
            <w:pPr>
              <w:jc w:val="center"/>
              <w:rPr>
                <w:rFonts w:asciiTheme="minorHAnsi" w:hAnsiTheme="minorHAnsi" w:cstheme="minorHAnsi"/>
                <w:b/>
                <w:sz w:val="24"/>
                <w:szCs w:val="24"/>
                <w:lang w:eastAsia="en-GB"/>
              </w:rPr>
            </w:pPr>
            <w:r w:rsidRPr="005E7BE8">
              <w:rPr>
                <w:rFonts w:asciiTheme="minorHAnsi" w:hAnsiTheme="minorHAnsi" w:cstheme="minorHAnsi"/>
                <w:b/>
                <w:sz w:val="24"/>
                <w:szCs w:val="24"/>
                <w:lang w:eastAsia="en-GB"/>
              </w:rPr>
              <w:t>Patient 1 (low risk)</w:t>
            </w:r>
          </w:p>
        </w:tc>
        <w:tc>
          <w:tcPr>
            <w:tcW w:w="1667" w:type="pct"/>
            <w:tcBorders>
              <w:top w:val="single" w:sz="4" w:space="0" w:color="auto"/>
              <w:bottom w:val="single" w:sz="4" w:space="0" w:color="auto"/>
            </w:tcBorders>
          </w:tcPr>
          <w:p w14:paraId="3F0B86EA" w14:textId="77777777" w:rsidR="00E54678" w:rsidRPr="005E7BE8" w:rsidRDefault="00E54678" w:rsidP="00D85C55">
            <w:pPr>
              <w:jc w:val="center"/>
              <w:rPr>
                <w:rFonts w:asciiTheme="minorHAnsi" w:hAnsiTheme="minorHAnsi" w:cstheme="minorHAnsi"/>
                <w:b/>
                <w:sz w:val="24"/>
                <w:szCs w:val="24"/>
                <w:lang w:eastAsia="en-GB"/>
              </w:rPr>
            </w:pPr>
            <w:r w:rsidRPr="005E7BE8">
              <w:rPr>
                <w:rFonts w:asciiTheme="minorHAnsi" w:hAnsiTheme="minorHAnsi" w:cstheme="minorHAnsi"/>
                <w:b/>
                <w:sz w:val="24"/>
                <w:szCs w:val="24"/>
                <w:lang w:eastAsia="en-GB"/>
              </w:rPr>
              <w:t>Patient 2 (medium risk)</w:t>
            </w:r>
          </w:p>
        </w:tc>
        <w:tc>
          <w:tcPr>
            <w:tcW w:w="1667" w:type="pct"/>
            <w:tcBorders>
              <w:top w:val="single" w:sz="4" w:space="0" w:color="auto"/>
              <w:bottom w:val="single" w:sz="4" w:space="0" w:color="auto"/>
            </w:tcBorders>
          </w:tcPr>
          <w:p w14:paraId="11299297" w14:textId="77777777" w:rsidR="00E54678" w:rsidRPr="005E7BE8" w:rsidRDefault="00E54678" w:rsidP="00D85C55">
            <w:pPr>
              <w:jc w:val="center"/>
              <w:rPr>
                <w:rFonts w:asciiTheme="minorHAnsi" w:hAnsiTheme="minorHAnsi" w:cstheme="minorHAnsi"/>
                <w:b/>
                <w:sz w:val="24"/>
                <w:szCs w:val="24"/>
                <w:lang w:eastAsia="en-GB"/>
              </w:rPr>
            </w:pPr>
            <w:r w:rsidRPr="005E7BE8">
              <w:rPr>
                <w:rFonts w:asciiTheme="minorHAnsi" w:hAnsiTheme="minorHAnsi" w:cstheme="minorHAnsi"/>
                <w:b/>
                <w:sz w:val="24"/>
                <w:szCs w:val="24"/>
                <w:lang w:eastAsia="en-GB"/>
              </w:rPr>
              <w:t>Patient 3 (high risk)</w:t>
            </w:r>
          </w:p>
        </w:tc>
      </w:tr>
      <w:tr w:rsidR="00712BDE" w:rsidRPr="005E7BE8" w14:paraId="2B3BB98E" w14:textId="77777777" w:rsidTr="003F7670">
        <w:tc>
          <w:tcPr>
            <w:tcW w:w="1667" w:type="pct"/>
            <w:tcBorders>
              <w:top w:val="single" w:sz="4" w:space="0" w:color="auto"/>
            </w:tcBorders>
          </w:tcPr>
          <w:p w14:paraId="4D985744" w14:textId="77777777" w:rsidR="00E54678" w:rsidRPr="005E7BE8" w:rsidRDefault="00E54678" w:rsidP="00D85C55">
            <w:pPr>
              <w:jc w:val="center"/>
              <w:rPr>
                <w:rFonts w:asciiTheme="minorHAnsi" w:hAnsiTheme="minorHAnsi" w:cstheme="minorHAnsi"/>
                <w:sz w:val="24"/>
                <w:szCs w:val="24"/>
                <w:lang w:eastAsia="en-GB"/>
              </w:rPr>
            </w:pPr>
          </w:p>
        </w:tc>
        <w:tc>
          <w:tcPr>
            <w:tcW w:w="1667" w:type="pct"/>
            <w:tcBorders>
              <w:top w:val="single" w:sz="4" w:space="0" w:color="auto"/>
            </w:tcBorders>
          </w:tcPr>
          <w:p w14:paraId="2D3AFE02" w14:textId="77777777" w:rsidR="00E54678" w:rsidRPr="005E7BE8" w:rsidRDefault="00E54678" w:rsidP="00D85C55">
            <w:pPr>
              <w:jc w:val="center"/>
              <w:rPr>
                <w:rFonts w:asciiTheme="minorHAnsi" w:hAnsiTheme="minorHAnsi" w:cstheme="minorHAnsi"/>
                <w:sz w:val="24"/>
                <w:szCs w:val="24"/>
                <w:lang w:eastAsia="en-GB"/>
              </w:rPr>
            </w:pPr>
          </w:p>
        </w:tc>
        <w:tc>
          <w:tcPr>
            <w:tcW w:w="1667" w:type="pct"/>
            <w:tcBorders>
              <w:top w:val="single" w:sz="4" w:space="0" w:color="auto"/>
            </w:tcBorders>
          </w:tcPr>
          <w:p w14:paraId="71823517" w14:textId="77777777" w:rsidR="00E54678" w:rsidRPr="005E7BE8" w:rsidRDefault="00E54678" w:rsidP="00D85C55">
            <w:pPr>
              <w:jc w:val="center"/>
              <w:rPr>
                <w:rFonts w:asciiTheme="minorHAnsi" w:hAnsiTheme="minorHAnsi" w:cstheme="minorHAnsi"/>
                <w:sz w:val="24"/>
                <w:szCs w:val="24"/>
                <w:lang w:eastAsia="en-GB"/>
              </w:rPr>
            </w:pPr>
          </w:p>
        </w:tc>
      </w:tr>
      <w:tr w:rsidR="00712BDE" w:rsidRPr="005E7BE8" w14:paraId="62B91079" w14:textId="77777777" w:rsidTr="003F7670">
        <w:tc>
          <w:tcPr>
            <w:tcW w:w="1667" w:type="pct"/>
          </w:tcPr>
          <w:p w14:paraId="2D4A3C5A" w14:textId="77777777" w:rsidR="00E54678" w:rsidRPr="005E7BE8" w:rsidRDefault="00E54678" w:rsidP="00D85C55">
            <w:pPr>
              <w:jc w:val="center"/>
              <w:rPr>
                <w:rFonts w:asciiTheme="minorHAnsi" w:hAnsiTheme="minorHAnsi" w:cstheme="minorHAnsi"/>
                <w:sz w:val="24"/>
                <w:szCs w:val="24"/>
                <w:lang w:eastAsia="en-GB"/>
              </w:rPr>
            </w:pPr>
            <w:r w:rsidRPr="005E7BE8">
              <w:rPr>
                <w:rFonts w:asciiTheme="minorHAnsi" w:hAnsiTheme="minorHAnsi" w:cstheme="minorHAnsi"/>
                <w:i/>
                <w:sz w:val="24"/>
                <w:szCs w:val="24"/>
                <w:lang w:eastAsia="en-GB"/>
              </w:rPr>
              <w:t>Age:</w:t>
            </w:r>
            <w:r w:rsidRPr="005E7BE8">
              <w:rPr>
                <w:rFonts w:asciiTheme="minorHAnsi" w:hAnsiTheme="minorHAnsi" w:cstheme="minorHAnsi"/>
                <w:sz w:val="24"/>
                <w:szCs w:val="24"/>
                <w:lang w:eastAsia="en-GB"/>
              </w:rPr>
              <w:t xml:space="preserve"> 62</w:t>
            </w:r>
          </w:p>
        </w:tc>
        <w:tc>
          <w:tcPr>
            <w:tcW w:w="1667" w:type="pct"/>
          </w:tcPr>
          <w:p w14:paraId="7B9BEF80" w14:textId="77777777" w:rsidR="00E54678" w:rsidRPr="005E7BE8" w:rsidRDefault="00E54678" w:rsidP="00D85C55">
            <w:pPr>
              <w:jc w:val="center"/>
              <w:rPr>
                <w:rFonts w:asciiTheme="minorHAnsi" w:hAnsiTheme="minorHAnsi" w:cstheme="minorHAnsi"/>
                <w:sz w:val="24"/>
                <w:szCs w:val="24"/>
                <w:lang w:eastAsia="en-GB"/>
              </w:rPr>
            </w:pPr>
            <w:r w:rsidRPr="005E7BE8">
              <w:rPr>
                <w:rFonts w:asciiTheme="minorHAnsi" w:hAnsiTheme="minorHAnsi" w:cstheme="minorHAnsi"/>
                <w:i/>
                <w:sz w:val="24"/>
                <w:szCs w:val="24"/>
                <w:lang w:eastAsia="en-GB"/>
              </w:rPr>
              <w:t>Age:</w:t>
            </w:r>
            <w:r w:rsidRPr="005E7BE8">
              <w:rPr>
                <w:rFonts w:asciiTheme="minorHAnsi" w:hAnsiTheme="minorHAnsi" w:cstheme="minorHAnsi"/>
                <w:sz w:val="24"/>
                <w:szCs w:val="24"/>
                <w:lang w:eastAsia="en-GB"/>
              </w:rPr>
              <w:t xml:space="preserve"> 76</w:t>
            </w:r>
          </w:p>
        </w:tc>
        <w:tc>
          <w:tcPr>
            <w:tcW w:w="1667" w:type="pct"/>
          </w:tcPr>
          <w:p w14:paraId="3C45F447" w14:textId="77777777" w:rsidR="00E54678" w:rsidRPr="005E7BE8" w:rsidRDefault="00E54678" w:rsidP="00D85C55">
            <w:pPr>
              <w:jc w:val="center"/>
              <w:rPr>
                <w:rFonts w:asciiTheme="minorHAnsi" w:hAnsiTheme="minorHAnsi" w:cstheme="minorHAnsi"/>
                <w:sz w:val="24"/>
                <w:szCs w:val="24"/>
                <w:lang w:eastAsia="en-GB"/>
              </w:rPr>
            </w:pPr>
            <w:r w:rsidRPr="005E7BE8">
              <w:rPr>
                <w:rFonts w:asciiTheme="minorHAnsi" w:hAnsiTheme="minorHAnsi" w:cstheme="minorHAnsi"/>
                <w:i/>
                <w:sz w:val="24"/>
                <w:szCs w:val="24"/>
                <w:lang w:eastAsia="en-GB"/>
              </w:rPr>
              <w:t>Age:</w:t>
            </w:r>
            <w:r w:rsidRPr="005E7BE8">
              <w:rPr>
                <w:rFonts w:asciiTheme="minorHAnsi" w:hAnsiTheme="minorHAnsi" w:cstheme="minorHAnsi"/>
                <w:sz w:val="24"/>
                <w:szCs w:val="24"/>
                <w:lang w:eastAsia="en-GB"/>
              </w:rPr>
              <w:t xml:space="preserve"> 88</w:t>
            </w:r>
          </w:p>
        </w:tc>
      </w:tr>
      <w:tr w:rsidR="00712BDE" w:rsidRPr="005E7BE8" w14:paraId="32D50DC5" w14:textId="77777777" w:rsidTr="003F7670">
        <w:tc>
          <w:tcPr>
            <w:tcW w:w="1667" w:type="pct"/>
          </w:tcPr>
          <w:p w14:paraId="70B9D323" w14:textId="77777777" w:rsidR="00E54678" w:rsidRPr="005E7BE8" w:rsidRDefault="00E54678" w:rsidP="00D85C55">
            <w:pPr>
              <w:jc w:val="center"/>
              <w:rPr>
                <w:rFonts w:asciiTheme="minorHAnsi" w:hAnsiTheme="minorHAnsi" w:cstheme="minorHAnsi"/>
                <w:sz w:val="24"/>
                <w:szCs w:val="24"/>
                <w:lang w:eastAsia="en-GB"/>
              </w:rPr>
            </w:pPr>
            <w:r w:rsidRPr="005E7BE8">
              <w:rPr>
                <w:rFonts w:asciiTheme="minorHAnsi" w:hAnsiTheme="minorHAnsi" w:cstheme="minorHAnsi"/>
                <w:i/>
                <w:sz w:val="24"/>
                <w:szCs w:val="24"/>
                <w:lang w:eastAsia="en-GB"/>
              </w:rPr>
              <w:t>OAC treatment:</w:t>
            </w:r>
            <w:r w:rsidRPr="005E7BE8">
              <w:rPr>
                <w:rFonts w:asciiTheme="minorHAnsi" w:hAnsiTheme="minorHAnsi" w:cstheme="minorHAnsi"/>
                <w:sz w:val="24"/>
                <w:szCs w:val="24"/>
                <w:lang w:eastAsia="en-GB"/>
              </w:rPr>
              <w:t xml:space="preserve"> NOAC</w:t>
            </w:r>
          </w:p>
        </w:tc>
        <w:tc>
          <w:tcPr>
            <w:tcW w:w="1667" w:type="pct"/>
          </w:tcPr>
          <w:p w14:paraId="4353B555" w14:textId="77777777" w:rsidR="00E54678" w:rsidRPr="005E7BE8" w:rsidRDefault="00E54678" w:rsidP="00D85C55">
            <w:pPr>
              <w:jc w:val="center"/>
              <w:rPr>
                <w:rFonts w:asciiTheme="minorHAnsi" w:hAnsiTheme="minorHAnsi" w:cstheme="minorHAnsi"/>
                <w:sz w:val="24"/>
                <w:szCs w:val="24"/>
                <w:lang w:eastAsia="en-GB"/>
              </w:rPr>
            </w:pPr>
            <w:r w:rsidRPr="005E7BE8">
              <w:rPr>
                <w:rFonts w:asciiTheme="minorHAnsi" w:hAnsiTheme="minorHAnsi" w:cstheme="minorHAnsi"/>
                <w:i/>
                <w:sz w:val="24"/>
                <w:szCs w:val="24"/>
                <w:lang w:eastAsia="en-GB"/>
              </w:rPr>
              <w:t>OAC treatment:</w:t>
            </w:r>
            <w:r w:rsidRPr="005E7BE8">
              <w:rPr>
                <w:rFonts w:asciiTheme="minorHAnsi" w:hAnsiTheme="minorHAnsi" w:cstheme="minorHAnsi"/>
                <w:sz w:val="24"/>
                <w:szCs w:val="24"/>
                <w:lang w:eastAsia="en-GB"/>
              </w:rPr>
              <w:t xml:space="preserve"> VKA</w:t>
            </w:r>
          </w:p>
        </w:tc>
        <w:tc>
          <w:tcPr>
            <w:tcW w:w="1667" w:type="pct"/>
          </w:tcPr>
          <w:p w14:paraId="72153667" w14:textId="77777777" w:rsidR="00E54678" w:rsidRPr="005E7BE8" w:rsidRDefault="00E54678" w:rsidP="00D85C55">
            <w:pPr>
              <w:jc w:val="center"/>
              <w:rPr>
                <w:rFonts w:asciiTheme="minorHAnsi" w:hAnsiTheme="minorHAnsi" w:cstheme="minorHAnsi"/>
                <w:sz w:val="24"/>
                <w:szCs w:val="24"/>
                <w:lang w:eastAsia="en-GB"/>
              </w:rPr>
            </w:pPr>
            <w:r w:rsidRPr="005E7BE8">
              <w:rPr>
                <w:rFonts w:asciiTheme="minorHAnsi" w:hAnsiTheme="minorHAnsi" w:cstheme="minorHAnsi"/>
                <w:i/>
                <w:sz w:val="24"/>
                <w:szCs w:val="24"/>
                <w:lang w:eastAsia="en-GB"/>
              </w:rPr>
              <w:t>OAC treatment:</w:t>
            </w:r>
            <w:r w:rsidRPr="005E7BE8">
              <w:rPr>
                <w:rFonts w:asciiTheme="minorHAnsi" w:hAnsiTheme="minorHAnsi" w:cstheme="minorHAnsi"/>
                <w:sz w:val="24"/>
                <w:szCs w:val="24"/>
                <w:lang w:eastAsia="en-GB"/>
              </w:rPr>
              <w:t xml:space="preserve"> VKA</w:t>
            </w:r>
          </w:p>
        </w:tc>
      </w:tr>
      <w:tr w:rsidR="00712BDE" w:rsidRPr="005E7BE8" w14:paraId="43DD4FFD" w14:textId="77777777" w:rsidTr="003F7670">
        <w:tc>
          <w:tcPr>
            <w:tcW w:w="1667" w:type="pct"/>
          </w:tcPr>
          <w:p w14:paraId="327E1E40" w14:textId="77777777" w:rsidR="00E54678" w:rsidRPr="005E7BE8" w:rsidRDefault="00E54678" w:rsidP="00D85C55">
            <w:pPr>
              <w:jc w:val="center"/>
              <w:rPr>
                <w:rFonts w:asciiTheme="minorHAnsi" w:hAnsiTheme="minorHAnsi" w:cstheme="minorHAnsi"/>
                <w:sz w:val="24"/>
                <w:szCs w:val="24"/>
                <w:lang w:eastAsia="en-GB"/>
              </w:rPr>
            </w:pPr>
            <w:r w:rsidRPr="005E7BE8">
              <w:rPr>
                <w:rFonts w:asciiTheme="minorHAnsi" w:hAnsiTheme="minorHAnsi" w:cstheme="minorHAnsi"/>
                <w:i/>
                <w:sz w:val="24"/>
                <w:szCs w:val="24"/>
                <w:lang w:eastAsia="en-GB"/>
              </w:rPr>
              <w:t>AP treatment:</w:t>
            </w:r>
            <w:r w:rsidRPr="005E7BE8">
              <w:rPr>
                <w:rFonts w:asciiTheme="minorHAnsi" w:hAnsiTheme="minorHAnsi" w:cstheme="minorHAnsi"/>
                <w:sz w:val="24"/>
                <w:szCs w:val="24"/>
                <w:lang w:eastAsia="en-GB"/>
              </w:rPr>
              <w:t xml:space="preserve"> No</w:t>
            </w:r>
          </w:p>
        </w:tc>
        <w:tc>
          <w:tcPr>
            <w:tcW w:w="1667" w:type="pct"/>
          </w:tcPr>
          <w:p w14:paraId="69E6C200" w14:textId="77777777" w:rsidR="00E54678" w:rsidRPr="005E7BE8" w:rsidRDefault="00E54678" w:rsidP="00D85C55">
            <w:pPr>
              <w:jc w:val="center"/>
              <w:rPr>
                <w:rFonts w:asciiTheme="minorHAnsi" w:hAnsiTheme="minorHAnsi" w:cstheme="minorHAnsi"/>
                <w:sz w:val="24"/>
                <w:szCs w:val="24"/>
                <w:lang w:eastAsia="en-GB"/>
              </w:rPr>
            </w:pPr>
            <w:r w:rsidRPr="005E7BE8">
              <w:rPr>
                <w:rFonts w:asciiTheme="minorHAnsi" w:hAnsiTheme="minorHAnsi" w:cstheme="minorHAnsi"/>
                <w:i/>
                <w:sz w:val="24"/>
                <w:szCs w:val="24"/>
                <w:lang w:eastAsia="en-GB"/>
              </w:rPr>
              <w:t>AP treatment:</w:t>
            </w:r>
            <w:r w:rsidRPr="005E7BE8">
              <w:rPr>
                <w:rFonts w:asciiTheme="minorHAnsi" w:hAnsiTheme="minorHAnsi" w:cstheme="minorHAnsi"/>
                <w:sz w:val="24"/>
                <w:szCs w:val="24"/>
                <w:lang w:eastAsia="en-GB"/>
              </w:rPr>
              <w:t xml:space="preserve"> No</w:t>
            </w:r>
          </w:p>
        </w:tc>
        <w:tc>
          <w:tcPr>
            <w:tcW w:w="1667" w:type="pct"/>
          </w:tcPr>
          <w:p w14:paraId="1B19B263" w14:textId="77777777" w:rsidR="00E54678" w:rsidRPr="005E7BE8" w:rsidRDefault="00E54678" w:rsidP="00D85C55">
            <w:pPr>
              <w:jc w:val="center"/>
              <w:rPr>
                <w:rFonts w:asciiTheme="minorHAnsi" w:hAnsiTheme="minorHAnsi" w:cstheme="minorHAnsi"/>
                <w:sz w:val="24"/>
                <w:szCs w:val="24"/>
                <w:lang w:eastAsia="en-GB"/>
              </w:rPr>
            </w:pPr>
            <w:r w:rsidRPr="005E7BE8">
              <w:rPr>
                <w:rFonts w:asciiTheme="minorHAnsi" w:hAnsiTheme="minorHAnsi" w:cstheme="minorHAnsi"/>
                <w:i/>
                <w:sz w:val="24"/>
                <w:szCs w:val="24"/>
                <w:lang w:eastAsia="en-GB"/>
              </w:rPr>
              <w:t>AP treatment:</w:t>
            </w:r>
            <w:r w:rsidRPr="005E7BE8">
              <w:rPr>
                <w:rFonts w:asciiTheme="minorHAnsi" w:hAnsiTheme="minorHAnsi" w:cstheme="minorHAnsi"/>
                <w:sz w:val="24"/>
                <w:szCs w:val="24"/>
                <w:lang w:eastAsia="en-GB"/>
              </w:rPr>
              <w:t xml:space="preserve"> Yes</w:t>
            </w:r>
          </w:p>
        </w:tc>
      </w:tr>
      <w:tr w:rsidR="00712BDE" w:rsidRPr="005E7BE8" w14:paraId="79CFD920" w14:textId="77777777" w:rsidTr="003F7670">
        <w:tc>
          <w:tcPr>
            <w:tcW w:w="1667" w:type="pct"/>
          </w:tcPr>
          <w:p w14:paraId="1C527674" w14:textId="77777777" w:rsidR="00E54678" w:rsidRPr="005E7BE8" w:rsidRDefault="00E54678" w:rsidP="00D85C55">
            <w:pPr>
              <w:jc w:val="center"/>
              <w:rPr>
                <w:rFonts w:asciiTheme="minorHAnsi" w:hAnsiTheme="minorHAnsi" w:cstheme="minorHAnsi"/>
                <w:sz w:val="24"/>
                <w:szCs w:val="24"/>
                <w:lang w:eastAsia="en-GB"/>
              </w:rPr>
            </w:pPr>
            <w:r w:rsidRPr="005E7BE8">
              <w:rPr>
                <w:rFonts w:asciiTheme="minorHAnsi" w:hAnsiTheme="minorHAnsi" w:cstheme="minorHAnsi"/>
                <w:i/>
                <w:sz w:val="24"/>
                <w:szCs w:val="24"/>
                <w:lang w:eastAsia="en-GB"/>
              </w:rPr>
              <w:t>Baseline risk factors:</w:t>
            </w:r>
            <w:r w:rsidRPr="005E7BE8">
              <w:rPr>
                <w:rFonts w:asciiTheme="minorHAnsi" w:hAnsiTheme="minorHAnsi" w:cstheme="minorHAnsi"/>
                <w:sz w:val="24"/>
                <w:szCs w:val="24"/>
                <w:lang w:eastAsia="en-GB"/>
              </w:rPr>
              <w:t xml:space="preserve"> None</w:t>
            </w:r>
          </w:p>
        </w:tc>
        <w:tc>
          <w:tcPr>
            <w:tcW w:w="1667" w:type="pct"/>
          </w:tcPr>
          <w:p w14:paraId="1465E210" w14:textId="77777777" w:rsidR="00E54678" w:rsidRPr="005E7BE8" w:rsidRDefault="00E54678" w:rsidP="00D85C55">
            <w:pPr>
              <w:jc w:val="center"/>
              <w:rPr>
                <w:rFonts w:asciiTheme="minorHAnsi" w:hAnsiTheme="minorHAnsi" w:cstheme="minorHAnsi"/>
                <w:sz w:val="24"/>
                <w:szCs w:val="24"/>
                <w:lang w:eastAsia="en-GB"/>
              </w:rPr>
            </w:pPr>
            <w:r w:rsidRPr="005E7BE8">
              <w:rPr>
                <w:rFonts w:asciiTheme="minorHAnsi" w:hAnsiTheme="minorHAnsi" w:cstheme="minorHAnsi"/>
                <w:i/>
                <w:sz w:val="24"/>
                <w:szCs w:val="24"/>
                <w:lang w:eastAsia="en-GB"/>
              </w:rPr>
              <w:t>Baseline risk factors:</w:t>
            </w:r>
            <w:r w:rsidRPr="005E7BE8">
              <w:rPr>
                <w:rFonts w:asciiTheme="minorHAnsi" w:hAnsiTheme="minorHAnsi" w:cstheme="minorHAnsi"/>
                <w:sz w:val="24"/>
                <w:szCs w:val="24"/>
                <w:lang w:eastAsia="en-GB"/>
              </w:rPr>
              <w:t xml:space="preserve"> None</w:t>
            </w:r>
          </w:p>
        </w:tc>
        <w:tc>
          <w:tcPr>
            <w:tcW w:w="1667" w:type="pct"/>
          </w:tcPr>
          <w:p w14:paraId="0AEB23FA" w14:textId="77777777" w:rsidR="00E54678" w:rsidRPr="005E7BE8" w:rsidRDefault="00E54678" w:rsidP="00D85C55">
            <w:pPr>
              <w:jc w:val="center"/>
              <w:rPr>
                <w:rFonts w:asciiTheme="minorHAnsi" w:hAnsiTheme="minorHAnsi" w:cstheme="minorHAnsi"/>
                <w:sz w:val="24"/>
                <w:szCs w:val="24"/>
                <w:lang w:eastAsia="en-GB"/>
              </w:rPr>
            </w:pPr>
            <w:r w:rsidRPr="005E7BE8">
              <w:rPr>
                <w:rFonts w:asciiTheme="minorHAnsi" w:hAnsiTheme="minorHAnsi" w:cstheme="minorHAnsi"/>
                <w:i/>
                <w:sz w:val="24"/>
                <w:szCs w:val="24"/>
                <w:lang w:eastAsia="en-GB"/>
              </w:rPr>
              <w:t>Baseline risk factors:</w:t>
            </w:r>
            <w:r w:rsidRPr="005E7BE8">
              <w:rPr>
                <w:rFonts w:asciiTheme="minorHAnsi" w:hAnsiTheme="minorHAnsi" w:cstheme="minorHAnsi"/>
                <w:sz w:val="24"/>
                <w:szCs w:val="24"/>
                <w:lang w:eastAsia="en-GB"/>
              </w:rPr>
              <w:t xml:space="preserve"> Vascular disease, Prior stroke/TIA</w:t>
            </w:r>
          </w:p>
        </w:tc>
      </w:tr>
      <w:tr w:rsidR="00712BDE" w:rsidRPr="005E7BE8" w14:paraId="3377AF13" w14:textId="77777777" w:rsidTr="003F7670">
        <w:tc>
          <w:tcPr>
            <w:tcW w:w="1667" w:type="pct"/>
          </w:tcPr>
          <w:p w14:paraId="35C9A061" w14:textId="77777777" w:rsidR="00E54678" w:rsidRPr="005E7BE8" w:rsidRDefault="00E54678" w:rsidP="00D85C55">
            <w:pPr>
              <w:jc w:val="center"/>
              <w:rPr>
                <w:rFonts w:asciiTheme="minorHAnsi" w:hAnsiTheme="minorHAnsi" w:cstheme="minorHAnsi"/>
                <w:sz w:val="24"/>
                <w:szCs w:val="24"/>
                <w:lang w:eastAsia="en-GB"/>
              </w:rPr>
            </w:pPr>
          </w:p>
        </w:tc>
        <w:tc>
          <w:tcPr>
            <w:tcW w:w="1667" w:type="pct"/>
          </w:tcPr>
          <w:p w14:paraId="7968BBDA" w14:textId="77777777" w:rsidR="00E54678" w:rsidRPr="005E7BE8" w:rsidRDefault="00E54678" w:rsidP="00D85C55">
            <w:pPr>
              <w:jc w:val="center"/>
              <w:rPr>
                <w:rFonts w:asciiTheme="minorHAnsi" w:hAnsiTheme="minorHAnsi" w:cstheme="minorHAnsi"/>
                <w:sz w:val="24"/>
                <w:szCs w:val="24"/>
                <w:lang w:eastAsia="en-GB"/>
              </w:rPr>
            </w:pPr>
          </w:p>
        </w:tc>
        <w:tc>
          <w:tcPr>
            <w:tcW w:w="1667" w:type="pct"/>
          </w:tcPr>
          <w:p w14:paraId="69AD2BD6" w14:textId="77777777" w:rsidR="00E54678" w:rsidRPr="005E7BE8" w:rsidRDefault="00E54678" w:rsidP="00D85C55">
            <w:pPr>
              <w:jc w:val="center"/>
              <w:rPr>
                <w:rFonts w:asciiTheme="minorHAnsi" w:hAnsiTheme="minorHAnsi" w:cstheme="minorHAnsi"/>
                <w:sz w:val="24"/>
                <w:szCs w:val="24"/>
                <w:lang w:eastAsia="en-GB"/>
              </w:rPr>
            </w:pPr>
          </w:p>
        </w:tc>
      </w:tr>
      <w:tr w:rsidR="00712BDE" w:rsidRPr="005E7BE8" w14:paraId="32FB2C18" w14:textId="77777777" w:rsidTr="003F7670">
        <w:tc>
          <w:tcPr>
            <w:tcW w:w="1667" w:type="pct"/>
          </w:tcPr>
          <w:p w14:paraId="118428D2" w14:textId="77777777" w:rsidR="00E54678" w:rsidRPr="005E7BE8" w:rsidRDefault="00E54678" w:rsidP="00D85C55">
            <w:pPr>
              <w:jc w:val="center"/>
              <w:rPr>
                <w:rFonts w:asciiTheme="minorHAnsi" w:hAnsiTheme="minorHAnsi" w:cstheme="minorHAnsi"/>
                <w:b/>
                <w:sz w:val="24"/>
                <w:szCs w:val="24"/>
                <w:lang w:eastAsia="en-GB"/>
              </w:rPr>
            </w:pPr>
            <w:r w:rsidRPr="005E7BE8">
              <w:rPr>
                <w:rFonts w:asciiTheme="minorHAnsi" w:hAnsiTheme="minorHAnsi" w:cstheme="minorHAnsi"/>
                <w:b/>
                <w:sz w:val="24"/>
                <w:szCs w:val="24"/>
                <w:lang w:eastAsia="en-GB"/>
              </w:rPr>
              <w:t>Total points: 7</w:t>
            </w:r>
          </w:p>
        </w:tc>
        <w:tc>
          <w:tcPr>
            <w:tcW w:w="1667" w:type="pct"/>
          </w:tcPr>
          <w:p w14:paraId="36C2EB42" w14:textId="77777777" w:rsidR="00E54678" w:rsidRPr="005E7BE8" w:rsidRDefault="00E54678" w:rsidP="00D85C55">
            <w:pPr>
              <w:jc w:val="center"/>
              <w:rPr>
                <w:rFonts w:asciiTheme="minorHAnsi" w:hAnsiTheme="minorHAnsi" w:cstheme="minorHAnsi"/>
                <w:sz w:val="24"/>
                <w:szCs w:val="24"/>
                <w:lang w:eastAsia="en-GB"/>
              </w:rPr>
            </w:pPr>
            <w:r w:rsidRPr="005E7BE8">
              <w:rPr>
                <w:rFonts w:asciiTheme="minorHAnsi" w:hAnsiTheme="minorHAnsi" w:cstheme="minorHAnsi"/>
                <w:b/>
                <w:sz w:val="24"/>
                <w:szCs w:val="24"/>
                <w:lang w:eastAsia="en-GB"/>
              </w:rPr>
              <w:t>Total points: 16</w:t>
            </w:r>
          </w:p>
        </w:tc>
        <w:tc>
          <w:tcPr>
            <w:tcW w:w="1667" w:type="pct"/>
          </w:tcPr>
          <w:p w14:paraId="0D9BF463" w14:textId="7F4F5249" w:rsidR="00E54678" w:rsidRPr="005E7BE8" w:rsidRDefault="00E54678" w:rsidP="00D85C55">
            <w:pPr>
              <w:jc w:val="center"/>
              <w:rPr>
                <w:rFonts w:asciiTheme="minorHAnsi" w:hAnsiTheme="minorHAnsi" w:cstheme="minorHAnsi"/>
                <w:sz w:val="24"/>
                <w:szCs w:val="24"/>
                <w:lang w:eastAsia="en-GB"/>
              </w:rPr>
            </w:pPr>
            <w:r w:rsidRPr="005E7BE8">
              <w:rPr>
                <w:rFonts w:asciiTheme="minorHAnsi" w:hAnsiTheme="minorHAnsi" w:cstheme="minorHAnsi"/>
                <w:b/>
                <w:sz w:val="24"/>
                <w:szCs w:val="24"/>
                <w:lang w:eastAsia="en-GB"/>
              </w:rPr>
              <w:t>Total points: 28</w:t>
            </w:r>
          </w:p>
        </w:tc>
      </w:tr>
      <w:tr w:rsidR="00712BDE" w:rsidRPr="005E7BE8" w14:paraId="3B85C580" w14:textId="77777777" w:rsidTr="003F7670">
        <w:tc>
          <w:tcPr>
            <w:tcW w:w="1667" w:type="pct"/>
          </w:tcPr>
          <w:p w14:paraId="68D75C0C" w14:textId="77777777" w:rsidR="00E54678" w:rsidRPr="005E7BE8" w:rsidRDefault="00E54678" w:rsidP="00D85C55">
            <w:pPr>
              <w:jc w:val="center"/>
              <w:rPr>
                <w:rFonts w:asciiTheme="minorHAnsi" w:hAnsiTheme="minorHAnsi" w:cstheme="minorHAnsi"/>
                <w:b/>
                <w:sz w:val="24"/>
                <w:szCs w:val="24"/>
                <w:lang w:eastAsia="en-GB"/>
              </w:rPr>
            </w:pPr>
            <w:r w:rsidRPr="005E7BE8">
              <w:rPr>
                <w:rFonts w:asciiTheme="minorHAnsi" w:hAnsiTheme="minorHAnsi" w:cstheme="minorHAnsi"/>
                <w:b/>
                <w:sz w:val="24"/>
                <w:szCs w:val="24"/>
                <w:lang w:eastAsia="en-GB"/>
              </w:rPr>
              <w:t>ICH probability: 0.23%</w:t>
            </w:r>
          </w:p>
        </w:tc>
        <w:tc>
          <w:tcPr>
            <w:tcW w:w="1667" w:type="pct"/>
          </w:tcPr>
          <w:p w14:paraId="155AC329" w14:textId="77777777" w:rsidR="00E54678" w:rsidRPr="005E7BE8" w:rsidRDefault="00E54678" w:rsidP="00D85C55">
            <w:pPr>
              <w:jc w:val="center"/>
              <w:rPr>
                <w:rFonts w:asciiTheme="minorHAnsi" w:hAnsiTheme="minorHAnsi" w:cstheme="minorHAnsi"/>
                <w:sz w:val="24"/>
                <w:szCs w:val="24"/>
                <w:lang w:eastAsia="en-GB"/>
              </w:rPr>
            </w:pPr>
            <w:r w:rsidRPr="005E7BE8">
              <w:rPr>
                <w:rFonts w:asciiTheme="minorHAnsi" w:hAnsiTheme="minorHAnsi" w:cstheme="minorHAnsi"/>
                <w:b/>
                <w:sz w:val="24"/>
                <w:szCs w:val="24"/>
                <w:lang w:eastAsia="en-GB"/>
              </w:rPr>
              <w:t>ICH probability: 0.78%</w:t>
            </w:r>
          </w:p>
        </w:tc>
        <w:tc>
          <w:tcPr>
            <w:tcW w:w="1667" w:type="pct"/>
          </w:tcPr>
          <w:p w14:paraId="01E14E4E" w14:textId="15DEF41E" w:rsidR="00E54678" w:rsidRPr="005E7BE8" w:rsidRDefault="00E54678" w:rsidP="00D85C55">
            <w:pPr>
              <w:jc w:val="center"/>
              <w:rPr>
                <w:rFonts w:asciiTheme="minorHAnsi" w:hAnsiTheme="minorHAnsi" w:cstheme="minorHAnsi"/>
                <w:sz w:val="24"/>
                <w:szCs w:val="24"/>
                <w:lang w:eastAsia="en-GB"/>
              </w:rPr>
            </w:pPr>
            <w:r w:rsidRPr="005E7BE8">
              <w:rPr>
                <w:rFonts w:asciiTheme="minorHAnsi" w:hAnsiTheme="minorHAnsi" w:cstheme="minorHAnsi"/>
                <w:b/>
                <w:sz w:val="24"/>
                <w:szCs w:val="24"/>
                <w:lang w:eastAsia="en-GB"/>
              </w:rPr>
              <w:t>ICH probability: 4.0%</w:t>
            </w:r>
          </w:p>
        </w:tc>
      </w:tr>
      <w:tr w:rsidR="00712BDE" w:rsidRPr="005E7BE8" w14:paraId="5F728C02" w14:textId="77777777" w:rsidTr="003F7670">
        <w:tc>
          <w:tcPr>
            <w:tcW w:w="1667" w:type="pct"/>
            <w:tcBorders>
              <w:bottom w:val="single" w:sz="4" w:space="0" w:color="auto"/>
            </w:tcBorders>
          </w:tcPr>
          <w:p w14:paraId="15F69E11" w14:textId="77777777" w:rsidR="00E54678" w:rsidRPr="005E7BE8" w:rsidRDefault="00E54678" w:rsidP="00D85C55">
            <w:pPr>
              <w:jc w:val="center"/>
              <w:rPr>
                <w:rFonts w:asciiTheme="minorHAnsi" w:hAnsiTheme="minorHAnsi" w:cstheme="minorHAnsi"/>
                <w:sz w:val="24"/>
                <w:szCs w:val="24"/>
                <w:lang w:eastAsia="en-GB"/>
              </w:rPr>
            </w:pPr>
          </w:p>
        </w:tc>
        <w:tc>
          <w:tcPr>
            <w:tcW w:w="1667" w:type="pct"/>
            <w:tcBorders>
              <w:bottom w:val="single" w:sz="4" w:space="0" w:color="auto"/>
            </w:tcBorders>
          </w:tcPr>
          <w:p w14:paraId="6557B497" w14:textId="77777777" w:rsidR="00E54678" w:rsidRPr="005E7BE8" w:rsidRDefault="00E54678" w:rsidP="00D85C55">
            <w:pPr>
              <w:jc w:val="center"/>
              <w:rPr>
                <w:rFonts w:asciiTheme="minorHAnsi" w:hAnsiTheme="minorHAnsi" w:cstheme="minorHAnsi"/>
                <w:sz w:val="24"/>
                <w:szCs w:val="24"/>
                <w:lang w:eastAsia="en-GB"/>
              </w:rPr>
            </w:pPr>
          </w:p>
        </w:tc>
        <w:tc>
          <w:tcPr>
            <w:tcW w:w="1667" w:type="pct"/>
            <w:tcBorders>
              <w:bottom w:val="single" w:sz="4" w:space="0" w:color="auto"/>
            </w:tcBorders>
          </w:tcPr>
          <w:p w14:paraId="5AD2AE38" w14:textId="77777777" w:rsidR="00E54678" w:rsidRPr="005E7BE8" w:rsidRDefault="00E54678" w:rsidP="00D85C55">
            <w:pPr>
              <w:jc w:val="center"/>
              <w:rPr>
                <w:rFonts w:asciiTheme="minorHAnsi" w:hAnsiTheme="minorHAnsi" w:cstheme="minorHAnsi"/>
                <w:sz w:val="24"/>
                <w:szCs w:val="24"/>
                <w:lang w:eastAsia="en-GB"/>
              </w:rPr>
            </w:pPr>
          </w:p>
        </w:tc>
      </w:tr>
    </w:tbl>
    <w:p w14:paraId="4872179F" w14:textId="77777777" w:rsidR="00AD38B4" w:rsidRPr="005E7BE8" w:rsidRDefault="00AD38B4" w:rsidP="00AD38B4">
      <w:pPr>
        <w:rPr>
          <w:rFonts w:asciiTheme="minorHAnsi" w:hAnsiTheme="minorHAnsi" w:cstheme="minorHAnsi"/>
          <w:sz w:val="24"/>
          <w:szCs w:val="24"/>
          <w:lang w:eastAsia="en-GB"/>
        </w:rPr>
      </w:pPr>
    </w:p>
    <w:p w14:paraId="05593B2E" w14:textId="77777777" w:rsidR="00AD38B4" w:rsidRPr="005E7BE8" w:rsidRDefault="00AD38B4" w:rsidP="003E71E7">
      <w:pPr>
        <w:spacing w:after="0" w:line="480" w:lineRule="auto"/>
        <w:rPr>
          <w:rFonts w:asciiTheme="minorHAnsi" w:hAnsiTheme="minorHAnsi" w:cstheme="minorHAnsi"/>
          <w:sz w:val="24"/>
          <w:szCs w:val="24"/>
        </w:rPr>
      </w:pPr>
    </w:p>
    <w:p w14:paraId="619D75A1" w14:textId="77777777" w:rsidR="001624FD" w:rsidRPr="005E7BE8" w:rsidRDefault="001624FD"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br w:type="page"/>
      </w:r>
    </w:p>
    <w:p w14:paraId="7D1FE580" w14:textId="2438541D" w:rsidR="00BD2E92" w:rsidRPr="005E7BE8" w:rsidRDefault="00BD2E92" w:rsidP="003E71E7">
      <w:pPr>
        <w:spacing w:after="0" w:line="480" w:lineRule="auto"/>
        <w:rPr>
          <w:rFonts w:asciiTheme="minorHAnsi" w:hAnsiTheme="minorHAnsi" w:cstheme="minorHAnsi"/>
          <w:b/>
          <w:sz w:val="24"/>
          <w:szCs w:val="24"/>
        </w:rPr>
      </w:pPr>
      <w:r w:rsidRPr="005E7BE8">
        <w:rPr>
          <w:rFonts w:asciiTheme="minorHAnsi" w:hAnsiTheme="minorHAnsi" w:cstheme="minorHAnsi"/>
          <w:b/>
          <w:sz w:val="24"/>
          <w:szCs w:val="24"/>
        </w:rPr>
        <w:lastRenderedPageBreak/>
        <w:t>Table S</w:t>
      </w:r>
      <w:r w:rsidR="00B03E94">
        <w:rPr>
          <w:rFonts w:asciiTheme="minorHAnsi" w:hAnsiTheme="minorHAnsi" w:cstheme="minorHAnsi"/>
          <w:b/>
          <w:sz w:val="24"/>
          <w:szCs w:val="24"/>
        </w:rPr>
        <w:t>10</w:t>
      </w:r>
      <w:r w:rsidRPr="005E7BE8">
        <w:rPr>
          <w:rFonts w:asciiTheme="minorHAnsi" w:hAnsiTheme="minorHAnsi" w:cstheme="minorHAnsi"/>
          <w:b/>
          <w:sz w:val="24"/>
          <w:szCs w:val="24"/>
        </w:rPr>
        <w:t>. Baseline characteristics of the Danish Validation Coho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2925"/>
      </w:tblGrid>
      <w:tr w:rsidR="00BD2E92" w:rsidRPr="005E7BE8" w14:paraId="1FCF3498" w14:textId="77777777" w:rsidTr="003F7670">
        <w:tc>
          <w:tcPr>
            <w:tcW w:w="6091" w:type="dxa"/>
            <w:tcBorders>
              <w:bottom w:val="single" w:sz="4" w:space="0" w:color="auto"/>
            </w:tcBorders>
          </w:tcPr>
          <w:p w14:paraId="7E2B01D2" w14:textId="1B88ABAC" w:rsidR="00BD2E92" w:rsidRPr="005E7BE8" w:rsidRDefault="00BD2E92" w:rsidP="00842D9F">
            <w:pPr>
              <w:pStyle w:val="PlainText"/>
              <w:spacing w:line="360" w:lineRule="auto"/>
              <w:rPr>
                <w:rFonts w:asciiTheme="minorHAnsi" w:hAnsiTheme="minorHAnsi" w:cstheme="minorHAnsi"/>
                <w:b/>
                <w:sz w:val="24"/>
                <w:szCs w:val="24"/>
                <w:lang w:val="en-US"/>
              </w:rPr>
            </w:pPr>
            <w:r w:rsidRPr="005E7BE8">
              <w:rPr>
                <w:rFonts w:asciiTheme="minorHAnsi" w:hAnsiTheme="minorHAnsi" w:cstheme="minorHAnsi"/>
                <w:b/>
                <w:sz w:val="24"/>
                <w:szCs w:val="24"/>
                <w:lang w:val="en-US"/>
              </w:rPr>
              <w:t>Variable, n (%)</w:t>
            </w:r>
          </w:p>
        </w:tc>
        <w:tc>
          <w:tcPr>
            <w:tcW w:w="2925" w:type="dxa"/>
            <w:tcBorders>
              <w:bottom w:val="single" w:sz="4" w:space="0" w:color="auto"/>
            </w:tcBorders>
          </w:tcPr>
          <w:p w14:paraId="7ECF1DF6" w14:textId="77777777" w:rsidR="00BD2E92" w:rsidRPr="005E7BE8" w:rsidRDefault="00BD2E92" w:rsidP="00842D9F">
            <w:pPr>
              <w:pStyle w:val="PlainText"/>
              <w:spacing w:line="360" w:lineRule="auto"/>
              <w:rPr>
                <w:rFonts w:asciiTheme="minorHAnsi" w:hAnsiTheme="minorHAnsi" w:cstheme="minorHAnsi"/>
                <w:b/>
                <w:sz w:val="24"/>
                <w:szCs w:val="24"/>
                <w:lang w:val="en-US"/>
              </w:rPr>
            </w:pPr>
            <w:r w:rsidRPr="005E7BE8">
              <w:rPr>
                <w:rFonts w:asciiTheme="minorHAnsi" w:hAnsiTheme="minorHAnsi" w:cstheme="minorHAnsi"/>
                <w:b/>
                <w:sz w:val="24"/>
                <w:szCs w:val="24"/>
                <w:lang w:val="en-US"/>
              </w:rPr>
              <w:t xml:space="preserve">Total population </w:t>
            </w:r>
          </w:p>
          <w:p w14:paraId="52F1C2E9" w14:textId="72794035" w:rsidR="00BD2E92" w:rsidRPr="005E7BE8" w:rsidRDefault="00BD2E92" w:rsidP="00842D9F">
            <w:pPr>
              <w:pStyle w:val="PlainText"/>
              <w:spacing w:line="360" w:lineRule="auto"/>
              <w:rPr>
                <w:rFonts w:asciiTheme="minorHAnsi" w:hAnsiTheme="minorHAnsi" w:cstheme="minorHAnsi"/>
                <w:b/>
                <w:sz w:val="24"/>
                <w:szCs w:val="24"/>
                <w:lang w:val="en-US"/>
              </w:rPr>
            </w:pPr>
            <w:r w:rsidRPr="005E7BE8">
              <w:rPr>
                <w:rFonts w:asciiTheme="minorHAnsi" w:hAnsiTheme="minorHAnsi" w:cstheme="minorHAnsi"/>
                <w:b/>
                <w:sz w:val="24"/>
                <w:szCs w:val="24"/>
                <w:lang w:val="en-US"/>
              </w:rPr>
              <w:t>(n=39,929)</w:t>
            </w:r>
          </w:p>
        </w:tc>
      </w:tr>
      <w:tr w:rsidR="00BD2E92" w:rsidRPr="005E7BE8" w14:paraId="7AE4F954" w14:textId="77777777" w:rsidTr="003F7670">
        <w:tc>
          <w:tcPr>
            <w:tcW w:w="6091" w:type="dxa"/>
            <w:tcBorders>
              <w:top w:val="single" w:sz="4" w:space="0" w:color="auto"/>
            </w:tcBorders>
          </w:tcPr>
          <w:p w14:paraId="6B217DCA" w14:textId="418F0BC8"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Age, median (IQR)</w:t>
            </w:r>
          </w:p>
        </w:tc>
        <w:tc>
          <w:tcPr>
            <w:tcW w:w="2925" w:type="dxa"/>
            <w:tcBorders>
              <w:top w:val="single" w:sz="4" w:space="0" w:color="auto"/>
            </w:tcBorders>
          </w:tcPr>
          <w:p w14:paraId="7EE38EAA" w14:textId="3AE5BEF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74.74 (67.27, 81.82)</w:t>
            </w:r>
          </w:p>
        </w:tc>
      </w:tr>
      <w:tr w:rsidR="00BD2E92" w:rsidRPr="005E7BE8" w14:paraId="6B2367EE" w14:textId="77777777" w:rsidTr="003F7670">
        <w:tc>
          <w:tcPr>
            <w:tcW w:w="6091" w:type="dxa"/>
          </w:tcPr>
          <w:p w14:paraId="3D3E092C" w14:textId="6477BDAE"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Male</w:t>
            </w:r>
          </w:p>
        </w:tc>
        <w:tc>
          <w:tcPr>
            <w:tcW w:w="2925" w:type="dxa"/>
          </w:tcPr>
          <w:p w14:paraId="0FF2A7FE" w14:textId="2EFD1030"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22496 (56.3) </w:t>
            </w:r>
          </w:p>
        </w:tc>
      </w:tr>
      <w:tr w:rsidR="00BD2E92" w:rsidRPr="005E7BE8" w14:paraId="3886C2C5" w14:textId="77777777" w:rsidTr="003F7670">
        <w:tc>
          <w:tcPr>
            <w:tcW w:w="6091" w:type="dxa"/>
          </w:tcPr>
          <w:p w14:paraId="4856F931"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Diabetes</w:t>
            </w:r>
          </w:p>
        </w:tc>
        <w:tc>
          <w:tcPr>
            <w:tcW w:w="2925" w:type="dxa"/>
          </w:tcPr>
          <w:p w14:paraId="4BA29DA6" w14:textId="7E6DF6D6"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6077 (15.2) </w:t>
            </w:r>
          </w:p>
        </w:tc>
      </w:tr>
      <w:tr w:rsidR="00BD2E92" w:rsidRPr="005E7BE8" w14:paraId="3C45624F" w14:textId="77777777" w:rsidTr="003F7670">
        <w:tc>
          <w:tcPr>
            <w:tcW w:w="6091" w:type="dxa"/>
          </w:tcPr>
          <w:p w14:paraId="24EAD4C3" w14:textId="3F25E9F2" w:rsidR="00BD2E92" w:rsidRPr="005E7BE8" w:rsidRDefault="00BD2E92" w:rsidP="00BD2E92">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Ischemic stroke/TIA</w:t>
            </w:r>
          </w:p>
        </w:tc>
        <w:tc>
          <w:tcPr>
            <w:tcW w:w="2925" w:type="dxa"/>
          </w:tcPr>
          <w:p w14:paraId="5FF10478" w14:textId="63D22246"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6021 (15.1) </w:t>
            </w:r>
          </w:p>
        </w:tc>
      </w:tr>
      <w:tr w:rsidR="00BD2E92" w:rsidRPr="005E7BE8" w14:paraId="265B6617" w14:textId="77777777" w:rsidTr="003F7670">
        <w:tc>
          <w:tcPr>
            <w:tcW w:w="6091" w:type="dxa"/>
          </w:tcPr>
          <w:p w14:paraId="4CD94E0F" w14:textId="7DF0DA68" w:rsidR="00BD2E92" w:rsidRPr="005E7BE8" w:rsidRDefault="00BD2E92" w:rsidP="00BD2E92">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Ischemic stroke/TIA/hemorrhagic stroke</w:t>
            </w:r>
          </w:p>
        </w:tc>
        <w:tc>
          <w:tcPr>
            <w:tcW w:w="2925" w:type="dxa"/>
          </w:tcPr>
          <w:p w14:paraId="47947BBA" w14:textId="2B0F72E4"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6179 (15.5)</w:t>
            </w:r>
          </w:p>
        </w:tc>
      </w:tr>
      <w:tr w:rsidR="00BD2E92" w:rsidRPr="005E7BE8" w14:paraId="13D5975E" w14:textId="77777777" w:rsidTr="003F7670">
        <w:tc>
          <w:tcPr>
            <w:tcW w:w="6091" w:type="dxa"/>
          </w:tcPr>
          <w:p w14:paraId="1B6839D4"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Systemic embolism </w:t>
            </w:r>
          </w:p>
        </w:tc>
        <w:tc>
          <w:tcPr>
            <w:tcW w:w="2925" w:type="dxa"/>
          </w:tcPr>
          <w:p w14:paraId="087F39B5" w14:textId="51E80218"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 237 (0.6) </w:t>
            </w:r>
          </w:p>
        </w:tc>
      </w:tr>
      <w:tr w:rsidR="00BD2E92" w:rsidRPr="005E7BE8" w14:paraId="329F45B6" w14:textId="77777777" w:rsidTr="003F7670">
        <w:tc>
          <w:tcPr>
            <w:tcW w:w="6091" w:type="dxa"/>
          </w:tcPr>
          <w:p w14:paraId="041CB6FC"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Cancer</w:t>
            </w:r>
          </w:p>
        </w:tc>
        <w:tc>
          <w:tcPr>
            <w:tcW w:w="2925" w:type="dxa"/>
          </w:tcPr>
          <w:p w14:paraId="5CA4A01C" w14:textId="1D863368"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4543 (11.4) </w:t>
            </w:r>
          </w:p>
        </w:tc>
      </w:tr>
      <w:tr w:rsidR="00BD2E92" w:rsidRPr="005E7BE8" w14:paraId="0363E536" w14:textId="77777777" w:rsidTr="003F7670">
        <w:tc>
          <w:tcPr>
            <w:tcW w:w="6091" w:type="dxa"/>
          </w:tcPr>
          <w:p w14:paraId="23423468"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Chronic obstructive pulmonary disease</w:t>
            </w:r>
          </w:p>
        </w:tc>
        <w:tc>
          <w:tcPr>
            <w:tcW w:w="2925" w:type="dxa"/>
          </w:tcPr>
          <w:p w14:paraId="3DE132BA" w14:textId="791D6C26"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4225 (10.6) </w:t>
            </w:r>
          </w:p>
        </w:tc>
      </w:tr>
      <w:tr w:rsidR="00BD2E92" w:rsidRPr="005E7BE8" w14:paraId="1B7D3985" w14:textId="77777777" w:rsidTr="003F7670">
        <w:tc>
          <w:tcPr>
            <w:tcW w:w="6091" w:type="dxa"/>
          </w:tcPr>
          <w:p w14:paraId="2A5D01B7"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Bleeding</w:t>
            </w:r>
          </w:p>
        </w:tc>
        <w:tc>
          <w:tcPr>
            <w:tcW w:w="2925" w:type="dxa"/>
          </w:tcPr>
          <w:p w14:paraId="4D178CB1" w14:textId="7EE7B70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4049 (10.1) </w:t>
            </w:r>
          </w:p>
        </w:tc>
      </w:tr>
      <w:tr w:rsidR="00BD2E92" w:rsidRPr="005E7BE8" w14:paraId="04D89136" w14:textId="77777777" w:rsidTr="003F7670">
        <w:tc>
          <w:tcPr>
            <w:tcW w:w="6091" w:type="dxa"/>
          </w:tcPr>
          <w:p w14:paraId="2E146747"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Chronic kidney disease</w:t>
            </w:r>
          </w:p>
        </w:tc>
        <w:tc>
          <w:tcPr>
            <w:tcW w:w="2925" w:type="dxa"/>
          </w:tcPr>
          <w:p w14:paraId="5FCADEF7" w14:textId="7B5B2FB6"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1573 (3.9) </w:t>
            </w:r>
          </w:p>
        </w:tc>
      </w:tr>
      <w:tr w:rsidR="00BD2E92" w:rsidRPr="005E7BE8" w14:paraId="36C8E25C" w14:textId="77777777" w:rsidTr="003F7670">
        <w:tc>
          <w:tcPr>
            <w:tcW w:w="6091" w:type="dxa"/>
          </w:tcPr>
          <w:p w14:paraId="0347722D"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Hemorrhagic stroke</w:t>
            </w:r>
          </w:p>
        </w:tc>
        <w:tc>
          <w:tcPr>
            <w:tcW w:w="2925" w:type="dxa"/>
          </w:tcPr>
          <w:p w14:paraId="66F3EC9B" w14:textId="6365635B"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 281 (0.7) </w:t>
            </w:r>
          </w:p>
        </w:tc>
      </w:tr>
      <w:tr w:rsidR="00BD2E92" w:rsidRPr="005E7BE8" w14:paraId="01EA1A0D" w14:textId="77777777" w:rsidTr="003F7670">
        <w:tc>
          <w:tcPr>
            <w:tcW w:w="6091" w:type="dxa"/>
          </w:tcPr>
          <w:p w14:paraId="53A0AB0D"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Heart failure</w:t>
            </w:r>
          </w:p>
        </w:tc>
        <w:tc>
          <w:tcPr>
            <w:tcW w:w="2925" w:type="dxa"/>
          </w:tcPr>
          <w:p w14:paraId="55CF0470" w14:textId="17A8C13F"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7431 (18.6) </w:t>
            </w:r>
          </w:p>
        </w:tc>
      </w:tr>
      <w:tr w:rsidR="00BD2E92" w:rsidRPr="005E7BE8" w14:paraId="41A0F4C3" w14:textId="77777777" w:rsidTr="003F7670">
        <w:tc>
          <w:tcPr>
            <w:tcW w:w="6091" w:type="dxa"/>
          </w:tcPr>
          <w:p w14:paraId="0CF624A4"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Ischemic heart disease</w:t>
            </w:r>
          </w:p>
        </w:tc>
        <w:tc>
          <w:tcPr>
            <w:tcW w:w="2925" w:type="dxa"/>
          </w:tcPr>
          <w:p w14:paraId="59E858BB" w14:textId="1EFF48A5"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5664 (14.2) </w:t>
            </w:r>
          </w:p>
        </w:tc>
      </w:tr>
      <w:tr w:rsidR="00BD2E92" w:rsidRPr="005E7BE8" w14:paraId="69AF6F34" w14:textId="77777777" w:rsidTr="003F7670">
        <w:tc>
          <w:tcPr>
            <w:tcW w:w="6091" w:type="dxa"/>
          </w:tcPr>
          <w:p w14:paraId="56DAAA8A"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Non-vitamin K antagonist oral anticoagulants</w:t>
            </w:r>
          </w:p>
        </w:tc>
        <w:tc>
          <w:tcPr>
            <w:tcW w:w="2925" w:type="dxa"/>
          </w:tcPr>
          <w:p w14:paraId="1DCD57D6" w14:textId="3D09AE49"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15753 (39.5) </w:t>
            </w:r>
          </w:p>
        </w:tc>
      </w:tr>
      <w:tr w:rsidR="00BD2E92" w:rsidRPr="005E7BE8" w14:paraId="6B8C853F" w14:textId="77777777" w:rsidTr="003F7670">
        <w:tc>
          <w:tcPr>
            <w:tcW w:w="6091" w:type="dxa"/>
          </w:tcPr>
          <w:p w14:paraId="0A49FC27" w14:textId="77777777" w:rsidR="00BD2E92" w:rsidRPr="005E7BE8" w:rsidRDefault="00BD2E92" w:rsidP="00842D9F">
            <w:pPr>
              <w:pStyle w:val="PlainText"/>
              <w:spacing w:line="360" w:lineRule="auto"/>
              <w:rPr>
                <w:rFonts w:asciiTheme="minorHAnsi" w:hAnsiTheme="minorHAnsi" w:cstheme="minorHAnsi"/>
                <w:sz w:val="24"/>
                <w:szCs w:val="24"/>
              </w:rPr>
            </w:pPr>
            <w:r w:rsidRPr="005E7BE8">
              <w:rPr>
                <w:rFonts w:asciiTheme="minorHAnsi" w:hAnsiTheme="minorHAnsi" w:cstheme="minorHAnsi"/>
                <w:sz w:val="24"/>
                <w:szCs w:val="24"/>
              </w:rPr>
              <w:t>Vitamin K antagonists</w:t>
            </w:r>
          </w:p>
        </w:tc>
        <w:tc>
          <w:tcPr>
            <w:tcW w:w="2925" w:type="dxa"/>
          </w:tcPr>
          <w:p w14:paraId="535B2AF9" w14:textId="3676DA42" w:rsidR="00BD2E92" w:rsidRPr="005E7BE8" w:rsidRDefault="00BD2E92" w:rsidP="00842D9F">
            <w:pPr>
              <w:pStyle w:val="PlainText"/>
              <w:spacing w:line="360" w:lineRule="auto"/>
              <w:rPr>
                <w:rFonts w:asciiTheme="minorHAnsi" w:hAnsiTheme="minorHAnsi" w:cstheme="minorHAnsi"/>
                <w:sz w:val="24"/>
                <w:szCs w:val="24"/>
              </w:rPr>
            </w:pPr>
            <w:r w:rsidRPr="005E7BE8">
              <w:rPr>
                <w:rFonts w:asciiTheme="minorHAnsi" w:hAnsiTheme="minorHAnsi" w:cstheme="minorHAnsi"/>
                <w:sz w:val="24"/>
                <w:szCs w:val="24"/>
              </w:rPr>
              <w:t xml:space="preserve">25156 (63.0) </w:t>
            </w:r>
          </w:p>
        </w:tc>
      </w:tr>
      <w:tr w:rsidR="00BD2E92" w:rsidRPr="005E7BE8" w14:paraId="4171EC7A" w14:textId="77777777" w:rsidTr="003F7670">
        <w:tc>
          <w:tcPr>
            <w:tcW w:w="6091" w:type="dxa"/>
          </w:tcPr>
          <w:p w14:paraId="08E0A638"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Peripheral artery disease</w:t>
            </w:r>
          </w:p>
        </w:tc>
        <w:tc>
          <w:tcPr>
            <w:tcW w:w="2925" w:type="dxa"/>
          </w:tcPr>
          <w:p w14:paraId="2D556E37" w14:textId="64F37443" w:rsidR="00BD2E92" w:rsidRPr="005E7BE8" w:rsidRDefault="00BD2E92" w:rsidP="00842D9F">
            <w:pPr>
              <w:pStyle w:val="PlainText"/>
              <w:spacing w:line="360" w:lineRule="auto"/>
              <w:rPr>
                <w:rFonts w:asciiTheme="minorHAnsi" w:hAnsiTheme="minorHAnsi" w:cstheme="minorHAnsi"/>
                <w:sz w:val="24"/>
                <w:szCs w:val="24"/>
              </w:rPr>
            </w:pPr>
            <w:r w:rsidRPr="005E7BE8">
              <w:rPr>
                <w:rFonts w:asciiTheme="minorHAnsi" w:hAnsiTheme="minorHAnsi" w:cstheme="minorHAnsi"/>
                <w:sz w:val="24"/>
                <w:szCs w:val="24"/>
              </w:rPr>
              <w:t xml:space="preserve">1127 (2.8) </w:t>
            </w:r>
          </w:p>
        </w:tc>
      </w:tr>
      <w:tr w:rsidR="00BD2E92" w:rsidRPr="005E7BE8" w14:paraId="38A22679" w14:textId="77777777" w:rsidTr="003F7670">
        <w:tc>
          <w:tcPr>
            <w:tcW w:w="6091" w:type="dxa"/>
          </w:tcPr>
          <w:p w14:paraId="4A89DC83"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Sleep dyspnea</w:t>
            </w:r>
          </w:p>
        </w:tc>
        <w:tc>
          <w:tcPr>
            <w:tcW w:w="2925" w:type="dxa"/>
          </w:tcPr>
          <w:p w14:paraId="25DD5F6A" w14:textId="70AAB9DA" w:rsidR="00BD2E92" w:rsidRPr="005E7BE8" w:rsidRDefault="00BD2E92" w:rsidP="00842D9F">
            <w:pPr>
              <w:pStyle w:val="PlainText"/>
              <w:spacing w:line="360" w:lineRule="auto"/>
              <w:rPr>
                <w:rFonts w:asciiTheme="minorHAnsi" w:hAnsiTheme="minorHAnsi" w:cstheme="minorHAnsi"/>
                <w:sz w:val="24"/>
                <w:szCs w:val="24"/>
              </w:rPr>
            </w:pPr>
            <w:r w:rsidRPr="005E7BE8">
              <w:rPr>
                <w:rFonts w:asciiTheme="minorHAnsi" w:hAnsiTheme="minorHAnsi" w:cstheme="minorHAnsi"/>
                <w:sz w:val="24"/>
                <w:szCs w:val="24"/>
              </w:rPr>
              <w:t xml:space="preserve"> 423 (1.1) </w:t>
            </w:r>
          </w:p>
        </w:tc>
      </w:tr>
      <w:tr w:rsidR="00BD2E92" w:rsidRPr="005E7BE8" w14:paraId="4E38FD05" w14:textId="77777777" w:rsidTr="003F7670">
        <w:tc>
          <w:tcPr>
            <w:tcW w:w="6091" w:type="dxa"/>
          </w:tcPr>
          <w:p w14:paraId="3FAAB5F1"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Liver disease</w:t>
            </w:r>
          </w:p>
        </w:tc>
        <w:tc>
          <w:tcPr>
            <w:tcW w:w="2925" w:type="dxa"/>
          </w:tcPr>
          <w:p w14:paraId="1312AB0E" w14:textId="3277FD49" w:rsidR="00BD2E92" w:rsidRPr="005E7BE8" w:rsidRDefault="00BD2E92" w:rsidP="00842D9F">
            <w:pPr>
              <w:pStyle w:val="PlainText"/>
              <w:spacing w:line="360" w:lineRule="auto"/>
              <w:rPr>
                <w:rFonts w:asciiTheme="minorHAnsi" w:hAnsiTheme="minorHAnsi" w:cstheme="minorHAnsi"/>
                <w:sz w:val="24"/>
                <w:szCs w:val="24"/>
              </w:rPr>
            </w:pPr>
            <w:r w:rsidRPr="005E7BE8">
              <w:rPr>
                <w:rFonts w:asciiTheme="minorHAnsi" w:hAnsiTheme="minorHAnsi" w:cstheme="minorHAnsi"/>
                <w:sz w:val="24"/>
                <w:szCs w:val="24"/>
              </w:rPr>
              <w:t xml:space="preserve"> 374 (0.9) </w:t>
            </w:r>
          </w:p>
        </w:tc>
      </w:tr>
      <w:tr w:rsidR="00BD2E92" w:rsidRPr="005E7BE8" w14:paraId="3D7754CF" w14:textId="77777777" w:rsidTr="003F7670">
        <w:tc>
          <w:tcPr>
            <w:tcW w:w="6091" w:type="dxa"/>
          </w:tcPr>
          <w:p w14:paraId="7B4F86D9"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Venous thromboembolism </w:t>
            </w:r>
          </w:p>
        </w:tc>
        <w:tc>
          <w:tcPr>
            <w:tcW w:w="2925" w:type="dxa"/>
          </w:tcPr>
          <w:p w14:paraId="34F53176" w14:textId="089E3CA8" w:rsidR="00BD2E92" w:rsidRPr="005E7BE8" w:rsidRDefault="00BD2E92" w:rsidP="00842D9F">
            <w:pPr>
              <w:pStyle w:val="PlainText"/>
              <w:spacing w:line="360" w:lineRule="auto"/>
              <w:rPr>
                <w:rFonts w:asciiTheme="minorHAnsi" w:hAnsiTheme="minorHAnsi" w:cstheme="minorHAnsi"/>
                <w:sz w:val="24"/>
                <w:szCs w:val="24"/>
              </w:rPr>
            </w:pPr>
            <w:r w:rsidRPr="005E7BE8">
              <w:rPr>
                <w:rFonts w:asciiTheme="minorHAnsi" w:hAnsiTheme="minorHAnsi" w:cstheme="minorHAnsi"/>
                <w:sz w:val="24"/>
                <w:szCs w:val="24"/>
              </w:rPr>
              <w:t xml:space="preserve">1406 (3.5) </w:t>
            </w:r>
          </w:p>
        </w:tc>
      </w:tr>
      <w:tr w:rsidR="00BD2E92" w:rsidRPr="005E7BE8" w14:paraId="3D128DB4" w14:textId="77777777" w:rsidTr="003F7670">
        <w:tc>
          <w:tcPr>
            <w:tcW w:w="6091" w:type="dxa"/>
          </w:tcPr>
          <w:p w14:paraId="25FD53FB"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Dipyridamole</w:t>
            </w:r>
          </w:p>
        </w:tc>
        <w:tc>
          <w:tcPr>
            <w:tcW w:w="2925" w:type="dxa"/>
          </w:tcPr>
          <w:p w14:paraId="028B824E" w14:textId="704B6795"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1093 (2.7) </w:t>
            </w:r>
          </w:p>
        </w:tc>
      </w:tr>
      <w:tr w:rsidR="00BD2E92" w:rsidRPr="005E7BE8" w14:paraId="239FED5E" w14:textId="77777777" w:rsidTr="003F7670">
        <w:tc>
          <w:tcPr>
            <w:tcW w:w="6091" w:type="dxa"/>
          </w:tcPr>
          <w:p w14:paraId="0BD3020C"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Hypertension</w:t>
            </w:r>
          </w:p>
        </w:tc>
        <w:tc>
          <w:tcPr>
            <w:tcW w:w="2925" w:type="dxa"/>
          </w:tcPr>
          <w:p w14:paraId="39022DB3" w14:textId="049CB11A"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27964 (70.0) </w:t>
            </w:r>
          </w:p>
        </w:tc>
      </w:tr>
      <w:tr w:rsidR="00BD2E92" w:rsidRPr="005E7BE8" w14:paraId="146256A2" w14:textId="77777777" w:rsidTr="003F7670">
        <w:tc>
          <w:tcPr>
            <w:tcW w:w="6091" w:type="dxa"/>
          </w:tcPr>
          <w:p w14:paraId="4961F19C" w14:textId="57E9D9C8"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NSAID</w:t>
            </w:r>
          </w:p>
        </w:tc>
        <w:tc>
          <w:tcPr>
            <w:tcW w:w="2925" w:type="dxa"/>
          </w:tcPr>
          <w:p w14:paraId="4D7ECBEE" w14:textId="5564AF1A"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5665 (14.2) </w:t>
            </w:r>
          </w:p>
        </w:tc>
      </w:tr>
      <w:tr w:rsidR="00BD2E92" w:rsidRPr="005E7BE8" w14:paraId="680C886A" w14:textId="77777777" w:rsidTr="003F7670">
        <w:tc>
          <w:tcPr>
            <w:tcW w:w="6091" w:type="dxa"/>
          </w:tcPr>
          <w:p w14:paraId="1BA25148" w14:textId="22B19D9C"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ASA</w:t>
            </w:r>
          </w:p>
        </w:tc>
        <w:tc>
          <w:tcPr>
            <w:tcW w:w="2925" w:type="dxa"/>
          </w:tcPr>
          <w:p w14:paraId="3D14F51F" w14:textId="17A3D712"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13264 (33.2) </w:t>
            </w:r>
          </w:p>
        </w:tc>
      </w:tr>
      <w:tr w:rsidR="00BD2E92" w:rsidRPr="005E7BE8" w14:paraId="5E04D29D" w14:textId="77777777" w:rsidTr="003F7670">
        <w:tc>
          <w:tcPr>
            <w:tcW w:w="6091" w:type="dxa"/>
          </w:tcPr>
          <w:p w14:paraId="43DA48C3"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Adenosine diphosphate inhibitor</w:t>
            </w:r>
          </w:p>
        </w:tc>
        <w:tc>
          <w:tcPr>
            <w:tcW w:w="2925" w:type="dxa"/>
          </w:tcPr>
          <w:p w14:paraId="28263D27" w14:textId="254E560B"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2910 (7.3) </w:t>
            </w:r>
          </w:p>
        </w:tc>
      </w:tr>
      <w:tr w:rsidR="00BD2E92" w:rsidRPr="005E7BE8" w14:paraId="20A1FC02" w14:textId="77777777" w:rsidTr="003F7670">
        <w:tc>
          <w:tcPr>
            <w:tcW w:w="6091" w:type="dxa"/>
          </w:tcPr>
          <w:p w14:paraId="7A10BBE1"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Pulmonary embolism</w:t>
            </w:r>
          </w:p>
        </w:tc>
        <w:tc>
          <w:tcPr>
            <w:tcW w:w="2925" w:type="dxa"/>
          </w:tcPr>
          <w:p w14:paraId="6F04A7B0" w14:textId="65CCE6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1456 (3.6) </w:t>
            </w:r>
          </w:p>
        </w:tc>
      </w:tr>
      <w:tr w:rsidR="00BD2E92" w:rsidRPr="005E7BE8" w14:paraId="44C6B43C" w14:textId="77777777" w:rsidTr="003F7670">
        <w:tc>
          <w:tcPr>
            <w:tcW w:w="6091" w:type="dxa"/>
          </w:tcPr>
          <w:p w14:paraId="014D8FF4" w14:textId="4C9E9006"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PCI</w:t>
            </w:r>
          </w:p>
        </w:tc>
        <w:tc>
          <w:tcPr>
            <w:tcW w:w="2925" w:type="dxa"/>
          </w:tcPr>
          <w:p w14:paraId="17983219" w14:textId="612A07A2"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2728 (6.8) </w:t>
            </w:r>
          </w:p>
        </w:tc>
      </w:tr>
      <w:tr w:rsidR="00BD2E92" w:rsidRPr="005E7BE8" w14:paraId="47A510C0" w14:textId="77777777" w:rsidTr="003F7670">
        <w:tc>
          <w:tcPr>
            <w:tcW w:w="6091" w:type="dxa"/>
          </w:tcPr>
          <w:p w14:paraId="15FD4E42" w14:textId="5C2FBF6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CABG</w:t>
            </w:r>
          </w:p>
        </w:tc>
        <w:tc>
          <w:tcPr>
            <w:tcW w:w="2925" w:type="dxa"/>
          </w:tcPr>
          <w:p w14:paraId="31AFFDB7" w14:textId="0D17B7C6"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1490 (3.7) </w:t>
            </w:r>
          </w:p>
        </w:tc>
      </w:tr>
      <w:tr w:rsidR="00BD2E92" w:rsidRPr="005E7BE8" w14:paraId="60556579" w14:textId="77777777" w:rsidTr="003F7670">
        <w:tc>
          <w:tcPr>
            <w:tcW w:w="6091" w:type="dxa"/>
          </w:tcPr>
          <w:p w14:paraId="2280633A"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Vascular disease (ischemic heart disease and/or peripheral artery disease) </w:t>
            </w:r>
          </w:p>
        </w:tc>
        <w:tc>
          <w:tcPr>
            <w:tcW w:w="2925" w:type="dxa"/>
          </w:tcPr>
          <w:p w14:paraId="326B7ADE" w14:textId="01E3BEF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6441 (16.1) </w:t>
            </w:r>
          </w:p>
        </w:tc>
      </w:tr>
      <w:tr w:rsidR="00BD2E92" w:rsidRPr="005E7BE8" w14:paraId="25EF083D" w14:textId="77777777" w:rsidTr="003F7670">
        <w:tc>
          <w:tcPr>
            <w:tcW w:w="6091" w:type="dxa"/>
          </w:tcPr>
          <w:p w14:paraId="4722B018" w14:textId="465BEECB"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Garfield ICH, median (IQR)</w:t>
            </w:r>
          </w:p>
        </w:tc>
        <w:tc>
          <w:tcPr>
            <w:tcW w:w="2925" w:type="dxa"/>
          </w:tcPr>
          <w:p w14:paraId="18CA5A18"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0.05 [0.03, 0.08]</w:t>
            </w:r>
          </w:p>
        </w:tc>
      </w:tr>
      <w:tr w:rsidR="00BD2E92" w:rsidRPr="005E7BE8" w14:paraId="5F973DBF" w14:textId="77777777" w:rsidTr="003F7670">
        <w:tc>
          <w:tcPr>
            <w:tcW w:w="6091" w:type="dxa"/>
          </w:tcPr>
          <w:p w14:paraId="5E1BC481"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lastRenderedPageBreak/>
              <w:t>OAC</w:t>
            </w:r>
          </w:p>
        </w:tc>
        <w:tc>
          <w:tcPr>
            <w:tcW w:w="2925" w:type="dxa"/>
          </w:tcPr>
          <w:p w14:paraId="6A4E797A"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 xml:space="preserve">39929 (100.0%) </w:t>
            </w:r>
          </w:p>
        </w:tc>
      </w:tr>
      <w:tr w:rsidR="00BD2E92" w:rsidRPr="005E7BE8" w14:paraId="13712ACC" w14:textId="77777777" w:rsidTr="003F7670">
        <w:tc>
          <w:tcPr>
            <w:tcW w:w="6091" w:type="dxa"/>
          </w:tcPr>
          <w:p w14:paraId="1C30F935" w14:textId="378FCED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CHA</w:t>
            </w:r>
            <w:r w:rsidR="00B95BB6" w:rsidRPr="005E7BE8">
              <w:rPr>
                <w:rFonts w:asciiTheme="minorHAnsi" w:hAnsiTheme="minorHAnsi" w:cstheme="minorHAnsi"/>
                <w:sz w:val="24"/>
                <w:szCs w:val="24"/>
                <w:vertAlign w:val="subscript"/>
              </w:rPr>
              <w:t>2</w:t>
            </w:r>
            <w:r w:rsidRPr="005E7BE8">
              <w:rPr>
                <w:rFonts w:asciiTheme="minorHAnsi" w:hAnsiTheme="minorHAnsi" w:cstheme="minorHAnsi"/>
                <w:sz w:val="24"/>
                <w:szCs w:val="24"/>
                <w:lang w:val="en-US"/>
              </w:rPr>
              <w:t>DS</w:t>
            </w:r>
            <w:r w:rsidR="00B95BB6" w:rsidRPr="005E7BE8">
              <w:rPr>
                <w:rFonts w:asciiTheme="minorHAnsi" w:hAnsiTheme="minorHAnsi" w:cstheme="minorHAnsi"/>
                <w:sz w:val="24"/>
                <w:szCs w:val="24"/>
                <w:vertAlign w:val="subscript"/>
              </w:rPr>
              <w:t>2</w:t>
            </w:r>
            <w:r w:rsidR="00652BC0" w:rsidRPr="00652BC0">
              <w:rPr>
                <w:rFonts w:asciiTheme="minorHAnsi" w:hAnsiTheme="minorHAnsi" w:cstheme="minorHAnsi"/>
                <w:sz w:val="24"/>
                <w:szCs w:val="24"/>
              </w:rPr>
              <w:t>-</w:t>
            </w:r>
            <w:r w:rsidRPr="005E7BE8">
              <w:rPr>
                <w:rFonts w:asciiTheme="minorHAnsi" w:hAnsiTheme="minorHAnsi" w:cstheme="minorHAnsi"/>
                <w:sz w:val="24"/>
                <w:szCs w:val="24"/>
                <w:lang w:val="en-US"/>
              </w:rPr>
              <w:t>VAS</w:t>
            </w:r>
            <w:r w:rsidR="00652BC0">
              <w:rPr>
                <w:rFonts w:asciiTheme="minorHAnsi" w:hAnsiTheme="minorHAnsi" w:cstheme="minorHAnsi"/>
                <w:sz w:val="24"/>
                <w:szCs w:val="24"/>
                <w:lang w:val="en-US"/>
              </w:rPr>
              <w:t>c</w:t>
            </w:r>
            <w:r w:rsidRPr="005E7BE8">
              <w:rPr>
                <w:rFonts w:asciiTheme="minorHAnsi" w:hAnsiTheme="minorHAnsi" w:cstheme="minorHAnsi"/>
                <w:sz w:val="24"/>
                <w:szCs w:val="24"/>
                <w:lang w:val="en-US"/>
              </w:rPr>
              <w:t>, median (IQR)</w:t>
            </w:r>
          </w:p>
        </w:tc>
        <w:tc>
          <w:tcPr>
            <w:tcW w:w="2925" w:type="dxa"/>
          </w:tcPr>
          <w:p w14:paraId="1DD51AC8"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3.00 [2.00, 4.00]</w:t>
            </w:r>
          </w:p>
        </w:tc>
      </w:tr>
      <w:tr w:rsidR="00BD2E92" w:rsidRPr="005E7BE8" w14:paraId="7EDD4408" w14:textId="77777777" w:rsidTr="003F7670">
        <w:tc>
          <w:tcPr>
            <w:tcW w:w="6091" w:type="dxa"/>
          </w:tcPr>
          <w:p w14:paraId="4A0569D1" w14:textId="7FA3A006"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HASBLED, median (IQR)</w:t>
            </w:r>
          </w:p>
        </w:tc>
        <w:tc>
          <w:tcPr>
            <w:tcW w:w="2925" w:type="dxa"/>
          </w:tcPr>
          <w:p w14:paraId="4CB96179" w14:textId="77777777" w:rsidR="00BD2E92" w:rsidRPr="005E7BE8" w:rsidRDefault="00BD2E92" w:rsidP="00842D9F">
            <w:pPr>
              <w:pStyle w:val="PlainText"/>
              <w:spacing w:line="360" w:lineRule="auto"/>
              <w:rPr>
                <w:rFonts w:asciiTheme="minorHAnsi" w:hAnsiTheme="minorHAnsi" w:cstheme="minorHAnsi"/>
                <w:sz w:val="24"/>
                <w:szCs w:val="24"/>
                <w:lang w:val="en-US"/>
              </w:rPr>
            </w:pPr>
            <w:r w:rsidRPr="005E7BE8">
              <w:rPr>
                <w:rFonts w:asciiTheme="minorHAnsi" w:hAnsiTheme="minorHAnsi" w:cstheme="minorHAnsi"/>
                <w:sz w:val="24"/>
                <w:szCs w:val="24"/>
                <w:lang w:val="en-US"/>
              </w:rPr>
              <w:t>2.00 [1.00, 3.00]</w:t>
            </w:r>
          </w:p>
        </w:tc>
      </w:tr>
    </w:tbl>
    <w:p w14:paraId="2CC746F4" w14:textId="77777777" w:rsidR="004B3FA2" w:rsidRPr="00EB798C" w:rsidRDefault="0069435C" w:rsidP="004B3FA2">
      <w:pPr>
        <w:spacing w:after="0" w:line="480" w:lineRule="auto"/>
        <w:rPr>
          <w:rFonts w:ascii="Times New Roman" w:hAnsi="Times New Roman" w:cs="Times New Roman"/>
          <w:sz w:val="24"/>
          <w:szCs w:val="24"/>
        </w:rPr>
      </w:pPr>
      <w:r w:rsidRPr="00E90526">
        <w:rPr>
          <w:rFonts w:asciiTheme="minorHAnsi" w:hAnsiTheme="minorHAnsi" w:cstheme="minorHAnsi"/>
          <w:sz w:val="24"/>
          <w:szCs w:val="24"/>
        </w:rPr>
        <w:t>ASA: acetylsalicylic acid (aspirin); CABG: coronary artery bypass graft</w:t>
      </w:r>
      <w:r w:rsidR="00A06974" w:rsidRPr="00E90526">
        <w:rPr>
          <w:rFonts w:asciiTheme="minorHAnsi" w:hAnsiTheme="minorHAnsi" w:cstheme="minorHAnsi"/>
          <w:sz w:val="24"/>
          <w:szCs w:val="24"/>
        </w:rPr>
        <w:t>; NSAID: non-steroidal anti-inflammatory drugs; PCI: percutaneous coronary intervention</w:t>
      </w:r>
      <w:r w:rsidR="00E90526">
        <w:rPr>
          <w:rFonts w:asciiTheme="minorHAnsi" w:hAnsiTheme="minorHAnsi" w:cstheme="minorHAnsi"/>
          <w:b/>
          <w:sz w:val="24"/>
          <w:szCs w:val="24"/>
        </w:rPr>
        <w:t>;</w:t>
      </w:r>
      <w:r w:rsidR="00E90526" w:rsidRPr="00E90526">
        <w:rPr>
          <w:rFonts w:asciiTheme="minorHAnsi" w:hAnsiTheme="minorHAnsi" w:cstheme="minorHAnsi"/>
          <w:b/>
          <w:sz w:val="24"/>
          <w:szCs w:val="24"/>
        </w:rPr>
        <w:t xml:space="preserve"> </w:t>
      </w:r>
      <w:r w:rsidR="00E90526">
        <w:rPr>
          <w:rFonts w:asciiTheme="minorHAnsi" w:hAnsiTheme="minorHAnsi" w:cstheme="minorHAnsi"/>
          <w:sz w:val="24"/>
          <w:szCs w:val="24"/>
        </w:rPr>
        <w:t>T</w:t>
      </w:r>
      <w:r w:rsidR="007977CF">
        <w:rPr>
          <w:rFonts w:asciiTheme="minorHAnsi" w:hAnsiTheme="minorHAnsi" w:cstheme="minorHAnsi"/>
          <w:sz w:val="24"/>
          <w:szCs w:val="24"/>
        </w:rPr>
        <w:t>IA: transient ischaemic attack</w:t>
      </w:r>
      <w:r w:rsidR="00E90526">
        <w:rPr>
          <w:rFonts w:asciiTheme="minorHAnsi" w:hAnsiTheme="minorHAnsi" w:cstheme="minorHAnsi"/>
          <w:sz w:val="24"/>
          <w:szCs w:val="24"/>
        </w:rPr>
        <w:t xml:space="preserve"> </w:t>
      </w:r>
      <w:r w:rsidR="00BD2E92" w:rsidRPr="00E90526">
        <w:rPr>
          <w:rFonts w:asciiTheme="minorHAnsi" w:hAnsiTheme="minorHAnsi" w:cstheme="minorHAnsi"/>
          <w:sz w:val="24"/>
          <w:szCs w:val="24"/>
        </w:rPr>
        <w:br w:type="column"/>
      </w:r>
      <w:r w:rsidR="004B3FA2" w:rsidRPr="000D3055">
        <w:rPr>
          <w:rFonts w:ascii="Times New Roman" w:hAnsi="Times New Roman" w:cs="Times New Roman"/>
          <w:b/>
          <w:sz w:val="24"/>
          <w:szCs w:val="24"/>
        </w:rPr>
        <w:lastRenderedPageBreak/>
        <w:t xml:space="preserve">Figure </w:t>
      </w:r>
      <w:r w:rsidR="004B3FA2">
        <w:rPr>
          <w:rFonts w:ascii="Times New Roman" w:hAnsi="Times New Roman" w:cs="Times New Roman"/>
          <w:b/>
          <w:sz w:val="24"/>
          <w:szCs w:val="24"/>
        </w:rPr>
        <w:t>S</w:t>
      </w:r>
      <w:r w:rsidR="004B3FA2" w:rsidRPr="000D3055">
        <w:rPr>
          <w:rFonts w:ascii="Times New Roman" w:hAnsi="Times New Roman" w:cs="Times New Roman"/>
          <w:b/>
          <w:sz w:val="24"/>
          <w:szCs w:val="24"/>
        </w:rPr>
        <w:t>1.</w:t>
      </w:r>
      <w:r w:rsidR="004B3FA2" w:rsidRPr="00BF1B81">
        <w:rPr>
          <w:rFonts w:ascii="Times New Roman" w:hAnsi="Times New Roman" w:cs="Times New Roman"/>
          <w:b/>
          <w:sz w:val="24"/>
          <w:szCs w:val="24"/>
        </w:rPr>
        <w:t xml:space="preserve"> </w:t>
      </w:r>
      <w:r w:rsidR="004B3FA2" w:rsidRPr="008B62DA">
        <w:rPr>
          <w:rFonts w:ascii="Times New Roman" w:hAnsi="Times New Roman" w:cs="Times New Roman"/>
          <w:sz w:val="24"/>
          <w:szCs w:val="24"/>
        </w:rPr>
        <w:t>Study population selection and intracranial haemorrhage (ICH) occurrence</w:t>
      </w:r>
    </w:p>
    <w:p w14:paraId="73F9BC61" w14:textId="77777777" w:rsidR="004B3FA2" w:rsidRPr="00DF0DDF" w:rsidRDefault="004B3FA2" w:rsidP="004B3FA2">
      <w:pPr>
        <w:rPr>
          <w:rFonts w:ascii="Times New Roman" w:hAnsi="Times New Roman" w:cs="Times New Roman"/>
          <w:b/>
          <w:sz w:val="24"/>
          <w:szCs w:val="24"/>
        </w:rPr>
      </w:pPr>
    </w:p>
    <w:p w14:paraId="4EBCC8DA" w14:textId="77777777" w:rsidR="004B3FA2" w:rsidRDefault="004B3FA2" w:rsidP="004B3FA2">
      <w:pPr>
        <w:spacing w:after="0" w:line="480" w:lineRule="auto"/>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27C8F1D6" wp14:editId="62F276A2">
            <wp:extent cx="5499025" cy="4655127"/>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tif"/>
                    <pic:cNvPicPr/>
                  </pic:nvPicPr>
                  <pic:blipFill rotWithShape="1">
                    <a:blip r:embed="rId12">
                      <a:extLst>
                        <a:ext uri="{28A0092B-C50C-407E-A947-70E740481C1C}">
                          <a14:useLocalDpi xmlns:a14="http://schemas.microsoft.com/office/drawing/2010/main" val="0"/>
                        </a:ext>
                      </a:extLst>
                    </a:blip>
                    <a:srcRect l="14182" r="19370"/>
                    <a:stretch/>
                  </pic:blipFill>
                  <pic:spPr bwMode="auto">
                    <a:xfrm>
                      <a:off x="0" y="0"/>
                      <a:ext cx="5544205" cy="4693374"/>
                    </a:xfrm>
                    <a:prstGeom prst="rect">
                      <a:avLst/>
                    </a:prstGeom>
                    <a:ln>
                      <a:noFill/>
                    </a:ln>
                    <a:extLst>
                      <a:ext uri="{53640926-AAD7-44D8-BBD7-CCE9431645EC}">
                        <a14:shadowObscured xmlns:a14="http://schemas.microsoft.com/office/drawing/2010/main"/>
                      </a:ext>
                    </a:extLst>
                  </pic:spPr>
                </pic:pic>
              </a:graphicData>
            </a:graphic>
          </wp:inline>
        </w:drawing>
      </w:r>
    </w:p>
    <w:p w14:paraId="3B723786" w14:textId="77777777" w:rsidR="004B3FA2" w:rsidRDefault="004B3FA2" w:rsidP="004B3FA2">
      <w:pPr>
        <w:rPr>
          <w:rFonts w:ascii="Times New Roman" w:hAnsi="Times New Roman" w:cs="Times New Roman"/>
          <w:b/>
          <w:sz w:val="24"/>
          <w:szCs w:val="24"/>
        </w:rPr>
      </w:pPr>
      <w:r>
        <w:rPr>
          <w:rFonts w:ascii="Times New Roman" w:hAnsi="Times New Roman" w:cs="Times New Roman"/>
          <w:b/>
          <w:sz w:val="24"/>
          <w:szCs w:val="24"/>
        </w:rPr>
        <w:br w:type="page"/>
      </w:r>
    </w:p>
    <w:p w14:paraId="5B56D31E" w14:textId="025D261F" w:rsidR="00D0164A" w:rsidRPr="003F7670" w:rsidRDefault="00D0164A" w:rsidP="0069435C">
      <w:pPr>
        <w:spacing w:after="0" w:line="480" w:lineRule="auto"/>
        <w:rPr>
          <w:rFonts w:asciiTheme="minorHAnsi" w:hAnsiTheme="minorHAnsi" w:cstheme="minorHAnsi"/>
          <w:b/>
          <w:sz w:val="24"/>
          <w:szCs w:val="24"/>
        </w:rPr>
      </w:pPr>
      <w:r w:rsidRPr="005E7BE8">
        <w:rPr>
          <w:rFonts w:asciiTheme="minorHAnsi" w:hAnsiTheme="minorHAnsi" w:cstheme="minorHAnsi"/>
          <w:b/>
          <w:sz w:val="24"/>
          <w:szCs w:val="24"/>
        </w:rPr>
        <w:lastRenderedPageBreak/>
        <w:t>Figure S</w:t>
      </w:r>
      <w:r w:rsidR="004B3FA2">
        <w:rPr>
          <w:rFonts w:asciiTheme="minorHAnsi" w:hAnsiTheme="minorHAnsi" w:cstheme="minorHAnsi"/>
          <w:b/>
          <w:sz w:val="24"/>
          <w:szCs w:val="24"/>
        </w:rPr>
        <w:t>2</w:t>
      </w:r>
      <w:r w:rsidRPr="005E7BE8">
        <w:rPr>
          <w:rFonts w:asciiTheme="minorHAnsi" w:hAnsiTheme="minorHAnsi" w:cstheme="minorHAnsi"/>
          <w:b/>
          <w:sz w:val="24"/>
          <w:szCs w:val="24"/>
        </w:rPr>
        <w:t>.</w:t>
      </w:r>
      <w:r w:rsidRPr="005E7BE8">
        <w:rPr>
          <w:rFonts w:asciiTheme="minorHAnsi" w:hAnsiTheme="minorHAnsi" w:cstheme="minorHAnsi"/>
          <w:sz w:val="24"/>
          <w:szCs w:val="24"/>
        </w:rPr>
        <w:t xml:space="preserve"> Flowchart for </w:t>
      </w:r>
      <w:r w:rsidR="003E71E7" w:rsidRPr="005E7BE8">
        <w:rPr>
          <w:rFonts w:asciiTheme="minorHAnsi" w:hAnsiTheme="minorHAnsi" w:cstheme="minorHAnsi"/>
          <w:sz w:val="24"/>
          <w:szCs w:val="24"/>
        </w:rPr>
        <w:t>selection of</w:t>
      </w:r>
      <w:r w:rsidRPr="005E7BE8">
        <w:rPr>
          <w:rFonts w:asciiTheme="minorHAnsi" w:hAnsiTheme="minorHAnsi" w:cstheme="minorHAnsi"/>
          <w:sz w:val="24"/>
          <w:szCs w:val="24"/>
        </w:rPr>
        <w:t xml:space="preserve"> GARFIELD-AF study population</w:t>
      </w:r>
      <w:r w:rsidR="003E71E7" w:rsidRPr="005E7BE8">
        <w:rPr>
          <w:rFonts w:asciiTheme="minorHAnsi" w:hAnsiTheme="minorHAnsi" w:cstheme="minorHAnsi"/>
          <w:sz w:val="24"/>
          <w:szCs w:val="24"/>
        </w:rPr>
        <w:t>.</w:t>
      </w:r>
    </w:p>
    <w:p w14:paraId="7F5CF7CB" w14:textId="77777777" w:rsidR="00D0164A" w:rsidRPr="005E7BE8" w:rsidRDefault="00D0164A" w:rsidP="003E71E7">
      <w:pPr>
        <w:spacing w:after="0" w:line="480" w:lineRule="auto"/>
        <w:rPr>
          <w:rFonts w:asciiTheme="minorHAnsi" w:hAnsiTheme="minorHAnsi" w:cstheme="minorHAnsi"/>
          <w:sz w:val="24"/>
          <w:szCs w:val="24"/>
        </w:rPr>
      </w:pPr>
    </w:p>
    <w:p w14:paraId="7F80D12F" w14:textId="0410BCF0" w:rsidR="00D0164A" w:rsidRPr="005E7BE8" w:rsidRDefault="00C041AA" w:rsidP="003E71E7">
      <w:pPr>
        <w:spacing w:after="0" w:line="480" w:lineRule="auto"/>
        <w:rPr>
          <w:rFonts w:asciiTheme="minorHAnsi" w:hAnsiTheme="minorHAnsi" w:cstheme="minorHAnsi"/>
          <w:sz w:val="24"/>
          <w:szCs w:val="24"/>
        </w:rPr>
      </w:pPr>
      <w:r w:rsidRPr="005E7BE8">
        <w:rPr>
          <w:rFonts w:asciiTheme="minorHAnsi" w:hAnsiTheme="minorHAnsi" w:cstheme="minorHAnsi"/>
          <w:noProof/>
          <w:sz w:val="24"/>
          <w:szCs w:val="24"/>
          <w:lang w:eastAsia="en-GB"/>
        </w:rPr>
        <w:drawing>
          <wp:inline distT="0" distB="0" distL="0" distR="0" wp14:anchorId="1A95CA5B" wp14:editId="008EDF14">
            <wp:extent cx="6457950" cy="4362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57950" cy="4362450"/>
                    </a:xfrm>
                    <a:prstGeom prst="rect">
                      <a:avLst/>
                    </a:prstGeom>
                    <a:noFill/>
                    <a:ln>
                      <a:noFill/>
                    </a:ln>
                  </pic:spPr>
                </pic:pic>
              </a:graphicData>
            </a:graphic>
          </wp:inline>
        </w:drawing>
      </w:r>
    </w:p>
    <w:p w14:paraId="185D0183" w14:textId="430FC0E7" w:rsidR="007E7EB0" w:rsidRPr="005E7BE8" w:rsidRDefault="007E7EB0" w:rsidP="003E71E7">
      <w:pPr>
        <w:spacing w:after="0" w:line="480" w:lineRule="auto"/>
        <w:rPr>
          <w:rFonts w:asciiTheme="minorHAnsi" w:hAnsiTheme="minorHAnsi" w:cstheme="minorHAnsi"/>
          <w:sz w:val="24"/>
          <w:szCs w:val="24"/>
        </w:rPr>
      </w:pPr>
    </w:p>
    <w:p w14:paraId="1C99478C" w14:textId="0754BA85" w:rsidR="00D0164A" w:rsidRPr="005E7BE8" w:rsidRDefault="00D0164A"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br w:type="page"/>
      </w:r>
    </w:p>
    <w:p w14:paraId="5A14ECDE" w14:textId="4A8C264A" w:rsidR="00D0164A" w:rsidRPr="005E7BE8" w:rsidRDefault="00D0164A" w:rsidP="003E71E7">
      <w:pPr>
        <w:spacing w:after="0" w:line="480" w:lineRule="auto"/>
        <w:rPr>
          <w:rFonts w:asciiTheme="minorHAnsi" w:hAnsiTheme="minorHAnsi" w:cstheme="minorHAnsi"/>
          <w:sz w:val="24"/>
          <w:szCs w:val="24"/>
        </w:rPr>
      </w:pPr>
      <w:r w:rsidRPr="005E7BE8">
        <w:rPr>
          <w:rFonts w:asciiTheme="minorHAnsi" w:hAnsiTheme="minorHAnsi" w:cstheme="minorHAnsi"/>
          <w:b/>
          <w:sz w:val="24"/>
          <w:szCs w:val="24"/>
        </w:rPr>
        <w:lastRenderedPageBreak/>
        <w:t>Figure S</w:t>
      </w:r>
      <w:r w:rsidR="00A60B36">
        <w:rPr>
          <w:rFonts w:asciiTheme="minorHAnsi" w:hAnsiTheme="minorHAnsi" w:cstheme="minorHAnsi"/>
          <w:b/>
          <w:sz w:val="24"/>
          <w:szCs w:val="24"/>
        </w:rPr>
        <w:t>3</w:t>
      </w:r>
      <w:r w:rsidRPr="005E7BE8">
        <w:rPr>
          <w:rFonts w:asciiTheme="minorHAnsi" w:hAnsiTheme="minorHAnsi" w:cstheme="minorHAnsi"/>
          <w:b/>
          <w:sz w:val="24"/>
          <w:szCs w:val="24"/>
        </w:rPr>
        <w:t>.</w:t>
      </w:r>
      <w:r w:rsidRPr="005E7BE8">
        <w:rPr>
          <w:rFonts w:asciiTheme="minorHAnsi" w:hAnsiTheme="minorHAnsi" w:cstheme="minorHAnsi"/>
          <w:sz w:val="24"/>
          <w:szCs w:val="24"/>
        </w:rPr>
        <w:t xml:space="preserve"> Flowchart for selection of ORBIT-AF study population</w:t>
      </w:r>
      <w:r w:rsidR="003E71E7" w:rsidRPr="005E7BE8">
        <w:rPr>
          <w:rFonts w:asciiTheme="minorHAnsi" w:hAnsiTheme="minorHAnsi" w:cstheme="minorHAnsi"/>
          <w:sz w:val="24"/>
          <w:szCs w:val="24"/>
        </w:rPr>
        <w:t>.</w:t>
      </w:r>
    </w:p>
    <w:p w14:paraId="41713A5C" w14:textId="77777777" w:rsidR="00D0164A" w:rsidRPr="005E7BE8" w:rsidRDefault="00D0164A" w:rsidP="003E71E7">
      <w:pPr>
        <w:spacing w:after="0" w:line="480" w:lineRule="auto"/>
        <w:rPr>
          <w:rFonts w:asciiTheme="minorHAnsi" w:hAnsiTheme="minorHAnsi" w:cstheme="minorHAnsi"/>
          <w:sz w:val="24"/>
          <w:szCs w:val="24"/>
        </w:rPr>
      </w:pPr>
    </w:p>
    <w:p w14:paraId="0DD7AB8C" w14:textId="38B269B1" w:rsidR="00985BCC" w:rsidRPr="005E7BE8" w:rsidRDefault="00C041AA" w:rsidP="003E71E7">
      <w:pPr>
        <w:spacing w:after="0" w:line="480" w:lineRule="auto"/>
        <w:rPr>
          <w:rFonts w:asciiTheme="minorHAnsi" w:hAnsiTheme="minorHAnsi" w:cstheme="minorHAnsi"/>
          <w:sz w:val="24"/>
          <w:szCs w:val="24"/>
        </w:rPr>
      </w:pPr>
      <w:r w:rsidRPr="005E7BE8">
        <w:rPr>
          <w:rFonts w:asciiTheme="minorHAnsi" w:hAnsiTheme="minorHAnsi" w:cstheme="minorHAnsi"/>
          <w:noProof/>
          <w:sz w:val="24"/>
          <w:szCs w:val="24"/>
          <w:lang w:eastAsia="en-GB"/>
        </w:rPr>
        <w:drawing>
          <wp:inline distT="0" distB="0" distL="0" distR="0" wp14:anchorId="0BE5E6E6" wp14:editId="2B762477">
            <wp:extent cx="6457950" cy="4362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4362450"/>
                    </a:xfrm>
                    <a:prstGeom prst="rect">
                      <a:avLst/>
                    </a:prstGeom>
                    <a:noFill/>
                    <a:ln>
                      <a:noFill/>
                    </a:ln>
                  </pic:spPr>
                </pic:pic>
              </a:graphicData>
            </a:graphic>
          </wp:inline>
        </w:drawing>
      </w:r>
    </w:p>
    <w:p w14:paraId="0E7DFB0D" w14:textId="7DA5B31B" w:rsidR="00CF2A15" w:rsidRPr="005E7BE8" w:rsidRDefault="00CF2A15" w:rsidP="003E71E7">
      <w:pPr>
        <w:spacing w:after="0" w:line="480" w:lineRule="auto"/>
        <w:rPr>
          <w:rFonts w:asciiTheme="minorHAnsi" w:hAnsiTheme="minorHAnsi" w:cstheme="minorHAnsi"/>
          <w:sz w:val="24"/>
          <w:szCs w:val="24"/>
        </w:rPr>
      </w:pPr>
      <w:r w:rsidRPr="005E7BE8">
        <w:rPr>
          <w:rFonts w:asciiTheme="minorHAnsi" w:hAnsiTheme="minorHAnsi" w:cstheme="minorHAnsi"/>
          <w:sz w:val="24"/>
          <w:szCs w:val="24"/>
        </w:rPr>
        <w:br w:type="column"/>
      </w:r>
      <w:r w:rsidRPr="00473457">
        <w:rPr>
          <w:rFonts w:asciiTheme="minorHAnsi" w:hAnsiTheme="minorHAnsi" w:cstheme="minorHAnsi"/>
          <w:b/>
          <w:sz w:val="24"/>
          <w:szCs w:val="24"/>
        </w:rPr>
        <w:lastRenderedPageBreak/>
        <w:t>Figure S</w:t>
      </w:r>
      <w:r w:rsidR="00A60B36">
        <w:rPr>
          <w:rFonts w:asciiTheme="minorHAnsi" w:hAnsiTheme="minorHAnsi" w:cstheme="minorHAnsi"/>
          <w:b/>
          <w:sz w:val="24"/>
          <w:szCs w:val="24"/>
        </w:rPr>
        <w:t>4</w:t>
      </w:r>
      <w:r w:rsidRPr="00473457">
        <w:rPr>
          <w:rFonts w:asciiTheme="minorHAnsi" w:hAnsiTheme="minorHAnsi" w:cstheme="minorHAnsi"/>
          <w:b/>
          <w:sz w:val="24"/>
          <w:szCs w:val="24"/>
        </w:rPr>
        <w:t>.</w:t>
      </w:r>
      <w:r w:rsidRPr="005E7BE8">
        <w:rPr>
          <w:rFonts w:asciiTheme="minorHAnsi" w:hAnsiTheme="minorHAnsi" w:cstheme="minorHAnsi"/>
          <w:sz w:val="24"/>
          <w:szCs w:val="24"/>
        </w:rPr>
        <w:t xml:space="preserve">  External validation via the Danish Cohort</w:t>
      </w:r>
    </w:p>
    <w:p w14:paraId="0F09650A" w14:textId="27B039D5" w:rsidR="003F01EE" w:rsidRPr="005E7BE8" w:rsidRDefault="00CF2A15" w:rsidP="003E71E7">
      <w:pPr>
        <w:spacing w:after="0" w:line="480" w:lineRule="auto"/>
        <w:rPr>
          <w:rFonts w:asciiTheme="minorHAnsi" w:hAnsiTheme="minorHAnsi" w:cstheme="minorHAnsi"/>
          <w:b/>
          <w:sz w:val="24"/>
          <w:szCs w:val="24"/>
        </w:rPr>
      </w:pPr>
      <w:r w:rsidRPr="005E7BE8">
        <w:rPr>
          <w:rFonts w:asciiTheme="minorHAnsi" w:hAnsiTheme="minorHAnsi" w:cstheme="minorHAnsi"/>
          <w:noProof/>
          <w:sz w:val="24"/>
          <w:szCs w:val="24"/>
          <w:lang w:eastAsia="en-GB"/>
        </w:rPr>
        <mc:AlternateContent>
          <mc:Choice Requires="wps">
            <w:drawing>
              <wp:anchor distT="45720" distB="45720" distL="114300" distR="114300" simplePos="0" relativeHeight="251659264" behindDoc="0" locked="0" layoutInCell="1" allowOverlap="1" wp14:anchorId="423F79F5" wp14:editId="4877C482">
                <wp:simplePos x="0" y="0"/>
                <wp:positionH relativeFrom="column">
                  <wp:posOffset>878774</wp:posOffset>
                </wp:positionH>
                <wp:positionV relativeFrom="paragraph">
                  <wp:posOffset>496348</wp:posOffset>
                </wp:positionV>
                <wp:extent cx="2517569" cy="1404620"/>
                <wp:effectExtent l="0" t="0" r="0" b="88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7569" cy="1404620"/>
                        </a:xfrm>
                        <a:prstGeom prst="rect">
                          <a:avLst/>
                        </a:prstGeom>
                        <a:solidFill>
                          <a:srgbClr val="FFFFFF"/>
                        </a:solidFill>
                        <a:ln w="9525">
                          <a:noFill/>
                          <a:miter lim="800000"/>
                          <a:headEnd/>
                          <a:tailEnd/>
                        </a:ln>
                      </wps:spPr>
                      <wps:txbx>
                        <w:txbxContent>
                          <w:p w14:paraId="5809DA26" w14:textId="77777777" w:rsidR="007D7092" w:rsidRDefault="007D7092" w:rsidP="00CF2A15">
                            <w:r>
                              <w:rPr>
                                <w:rFonts w:ascii="Times New Roman" w:hAnsi="Times New Roman" w:cs="Times New Roman"/>
                                <w:sz w:val="24"/>
                                <w:szCs w:val="24"/>
                                <w:lang w:val="en-US"/>
                              </w:rPr>
                              <w:t>C-statistic: 0.65 (0.62 – 0.6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23F79F5" id="_x0000_t202" coordsize="21600,21600" o:spt="202" path="m,l,21600r21600,l21600,xe">
                <v:stroke joinstyle="miter"/>
                <v:path gradientshapeok="t" o:connecttype="rect"/>
              </v:shapetype>
              <v:shape id="Text Box 2" o:spid="_x0000_s1026" type="#_x0000_t202" style="position:absolute;margin-left:69.2pt;margin-top:39.1pt;width:198.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" stroked="f">
                <v:textbox style="mso-fit-shape-to-text:t">
                  <w:txbxContent>
                    <w:p w14:paraId="5809DA26" w14:textId="77777777" w:rsidR="007D7092" w:rsidRDefault="007D7092" w:rsidP="00CF2A15">
                      <w:r>
                        <w:rPr>
                          <w:rFonts w:ascii="Times New Roman" w:hAnsi="Times New Roman" w:cs="Times New Roman"/>
                          <w:sz w:val="24"/>
                          <w:szCs w:val="24"/>
                          <w:lang w:val="en-US"/>
                        </w:rPr>
                        <w:t>C-statistic: 0.65 (0.62 – 0.68)</w:t>
                      </w:r>
                    </w:p>
                  </w:txbxContent>
                </v:textbox>
              </v:shape>
            </w:pict>
          </mc:Fallback>
        </mc:AlternateContent>
      </w:r>
      <w:r w:rsidRPr="005E7BE8">
        <w:rPr>
          <w:rFonts w:asciiTheme="minorHAnsi" w:hAnsiTheme="minorHAnsi" w:cstheme="minorHAnsi"/>
          <w:noProof/>
          <w:sz w:val="24"/>
          <w:szCs w:val="24"/>
          <w:lang w:eastAsia="en-GB"/>
        </w:rPr>
        <w:drawing>
          <wp:inline distT="0" distB="0" distL="0" distR="0" wp14:anchorId="03654C7F" wp14:editId="2D002F10">
            <wp:extent cx="5731510" cy="3582035"/>
            <wp:effectExtent l="0" t="0" r="2540" b="0"/>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r w:rsidR="00985BCC" w:rsidRPr="005E7BE8">
        <w:rPr>
          <w:rFonts w:asciiTheme="minorHAnsi" w:hAnsiTheme="minorHAnsi" w:cstheme="minorHAnsi"/>
          <w:sz w:val="24"/>
          <w:szCs w:val="24"/>
        </w:rPr>
        <w:br w:type="column"/>
      </w:r>
      <w:r w:rsidR="00985BCC" w:rsidRPr="005E7BE8">
        <w:rPr>
          <w:rFonts w:asciiTheme="minorHAnsi" w:hAnsiTheme="minorHAnsi" w:cstheme="minorHAnsi"/>
          <w:b/>
          <w:sz w:val="24"/>
          <w:szCs w:val="24"/>
        </w:rPr>
        <w:lastRenderedPageBreak/>
        <w:t>Complete list of GARF</w:t>
      </w:r>
      <w:r w:rsidR="003F01EE" w:rsidRPr="005E7BE8">
        <w:rPr>
          <w:rFonts w:asciiTheme="minorHAnsi" w:hAnsiTheme="minorHAnsi" w:cstheme="minorHAnsi"/>
          <w:b/>
          <w:sz w:val="24"/>
          <w:szCs w:val="24"/>
        </w:rPr>
        <w:t>IELD-AF Principle Investigators</w:t>
      </w:r>
    </w:p>
    <w:p w14:paraId="07B3A196" w14:textId="5E533EF7" w:rsidR="00B74DD2" w:rsidRPr="005E7BE8" w:rsidRDefault="00B74DD2" w:rsidP="00B74DD2">
      <w:pPr>
        <w:spacing w:after="0" w:line="240" w:lineRule="auto"/>
        <w:jc w:val="both"/>
        <w:rPr>
          <w:rFonts w:asciiTheme="minorHAnsi" w:hAnsiTheme="minorHAnsi" w:cstheme="minorHAnsi"/>
          <w:sz w:val="24"/>
          <w:szCs w:val="24"/>
        </w:rPr>
      </w:pPr>
    </w:p>
    <w:p w14:paraId="114AA833"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Global Steering Committee</w:t>
      </w:r>
    </w:p>
    <w:p w14:paraId="7823798B"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Ajay K. Kakkar (UK) (Chair), Jean-Pierre Bassand (France), A. John Camm (UK), David A. Fitzmaurice (UK), Samuel Z. Goldhaber (USA), Shinya Goto (Japan), Sylvia Haas (Germany), Werner Hacke (Germany), Lorenzo G. Mantovani (Italy), Frank Misselwitz (Germany), Karen S. Pieper (USA), Alexander G.G. Turpie (Canada), Martin van Eickels (Germany), Freek W.A. Verheugt (the Netherlands).</w:t>
      </w:r>
    </w:p>
    <w:p w14:paraId="03FAAFF7" w14:textId="77777777" w:rsidR="00B74DD2" w:rsidRPr="005E7BE8" w:rsidRDefault="00B74DD2" w:rsidP="00B74DD2">
      <w:pPr>
        <w:spacing w:after="0" w:line="240" w:lineRule="auto"/>
        <w:jc w:val="both"/>
        <w:rPr>
          <w:rFonts w:asciiTheme="minorHAnsi" w:hAnsiTheme="minorHAnsi" w:cstheme="minorHAnsi"/>
          <w:sz w:val="24"/>
          <w:szCs w:val="24"/>
        </w:rPr>
      </w:pPr>
    </w:p>
    <w:p w14:paraId="433D4629"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Publications Committee</w:t>
      </w:r>
    </w:p>
    <w:p w14:paraId="20B96BE9"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A. John Camm (UK) (Chair), Jean-Pierre Bassand (France), Samuel Z. Goldhaber (USA), Sylvia Haas (Germany), Gloria Kayani (UK), Lorenzo G. Mantovani (Italy).</w:t>
      </w:r>
    </w:p>
    <w:p w14:paraId="046D9B65" w14:textId="77777777" w:rsidR="00B74DD2" w:rsidRPr="005E7BE8" w:rsidRDefault="00B74DD2" w:rsidP="00B74DD2">
      <w:pPr>
        <w:spacing w:after="0" w:line="240" w:lineRule="auto"/>
        <w:jc w:val="both"/>
        <w:rPr>
          <w:rFonts w:asciiTheme="minorHAnsi" w:hAnsiTheme="minorHAnsi" w:cstheme="minorHAnsi"/>
          <w:sz w:val="24"/>
          <w:szCs w:val="24"/>
        </w:rPr>
      </w:pPr>
    </w:p>
    <w:p w14:paraId="7BEF2BAF"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Audit Committee</w:t>
      </w:r>
    </w:p>
    <w:p w14:paraId="216BC90B"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Keith A.A. Fox (UK), Bernard J. Gersh (USA).</w:t>
      </w:r>
    </w:p>
    <w:p w14:paraId="3F0C7733" w14:textId="77777777" w:rsidR="00B74DD2" w:rsidRPr="005E7BE8" w:rsidRDefault="00B74DD2" w:rsidP="00B74DD2">
      <w:pPr>
        <w:spacing w:after="0" w:line="240" w:lineRule="auto"/>
        <w:jc w:val="both"/>
        <w:rPr>
          <w:rFonts w:asciiTheme="minorHAnsi" w:hAnsiTheme="minorHAnsi" w:cstheme="minorHAnsi"/>
          <w:sz w:val="24"/>
          <w:szCs w:val="24"/>
        </w:rPr>
      </w:pPr>
    </w:p>
    <w:p w14:paraId="5C45AEF3"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GARFIELD-AF National Coordinators</w:t>
      </w:r>
    </w:p>
    <w:p w14:paraId="78558ECB" w14:textId="22FED43E"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 xml:space="preserve">Hector Lucas Luciardi (Argentina), Harry Gibbs (Australia), Marianne Brodmann (Austria), Frank Cools (Belgium), Antonio Carlos Pereira Barretto (Brazil), Stuart J. Connolly, Alex Spyropoulos, John Eikelboom (Canada), Ramon Corbalan (Chile), Dayi Hu (China), Petr Jansky (Czech Republic), Jørn Dalsgaard Nielsen (Denmark), Hany Ragy (Egypt), Pekka Raatikainen (Finland), Jean-Yves Le Heuzey (France), Harald Darius (Germany), Matyas Keltai (Hungary), Sanjay Kakkar and Jitendra Pal Singh Sawhney (India), Giancarlo Agnelli and Giuseppe Ambrosio (Italy), Yukihiro Koretsune (Japan), Carlos Jerjes Sánchez Díaz (Mexico), Hugo </w:t>
      </w:r>
      <w:r w:rsidR="00457820">
        <w:rPr>
          <w:rFonts w:asciiTheme="minorHAnsi" w:hAnsiTheme="minorHAnsi" w:cstheme="minorHAnsi"/>
          <w:sz w:val="24"/>
          <w:szCs w:val="24"/>
        </w:rPr>
        <w:t>t</w:t>
      </w:r>
      <w:r w:rsidRPr="005E7BE8">
        <w:rPr>
          <w:rFonts w:asciiTheme="minorHAnsi" w:hAnsiTheme="minorHAnsi" w:cstheme="minorHAnsi"/>
          <w:sz w:val="24"/>
          <w:szCs w:val="24"/>
        </w:rPr>
        <w:t>en Cate (the Netherlands), Dan Atar (Norway), Janina Stepinska (Poland), Elizaveta Panchenko (Russia), Toon Wei Lim (Singapore), Barry Jacobson (South Africa), Seil Oh (South Korea), Xavier Viñolas (Spain), Marten Rosenqvist (Sweden), Jan Steffel (Switzerland), Pantep Angchaisuksiri (Thailand), Ali Oto (Turkey), Alex Parkhomenko (Ukraine), Wael Al Mahmeed (United Arab Emirates), David Fitzmaurice (UK), Samuel Z. Goldhaber (USA).</w:t>
      </w:r>
    </w:p>
    <w:p w14:paraId="0553FEE1" w14:textId="77777777" w:rsidR="00B74DD2" w:rsidRPr="005E7BE8" w:rsidRDefault="00B74DD2" w:rsidP="00B74DD2">
      <w:pPr>
        <w:spacing w:after="0" w:line="240" w:lineRule="auto"/>
        <w:jc w:val="both"/>
        <w:rPr>
          <w:rFonts w:asciiTheme="minorHAnsi" w:hAnsiTheme="minorHAnsi" w:cstheme="minorHAnsi"/>
          <w:sz w:val="24"/>
          <w:szCs w:val="24"/>
        </w:rPr>
      </w:pPr>
    </w:p>
    <w:p w14:paraId="144645E5" w14:textId="7EA35E4D" w:rsidR="00B74DD2" w:rsidRPr="005E7BE8" w:rsidRDefault="00B74DD2" w:rsidP="00B74DD2">
      <w:pPr>
        <w:spacing w:after="0" w:line="240" w:lineRule="auto"/>
        <w:jc w:val="both"/>
        <w:rPr>
          <w:rFonts w:asciiTheme="minorHAnsi" w:hAnsiTheme="minorHAnsi" w:cstheme="minorHAnsi"/>
          <w:sz w:val="24"/>
          <w:szCs w:val="24"/>
        </w:rPr>
      </w:pPr>
    </w:p>
    <w:p w14:paraId="66F418D0"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 xml:space="preserve">GARFIELD-AF National Investigators: </w:t>
      </w:r>
    </w:p>
    <w:p w14:paraId="3D68E45D" w14:textId="77777777" w:rsidR="00B74DD2" w:rsidRPr="005E7BE8" w:rsidRDefault="00B74DD2" w:rsidP="00B74DD2">
      <w:pPr>
        <w:spacing w:after="0" w:line="240" w:lineRule="auto"/>
        <w:jc w:val="both"/>
        <w:rPr>
          <w:rFonts w:asciiTheme="minorHAnsi" w:hAnsiTheme="minorHAnsi" w:cstheme="minorHAnsi"/>
          <w:sz w:val="24"/>
          <w:szCs w:val="24"/>
        </w:rPr>
      </w:pPr>
    </w:p>
    <w:p w14:paraId="7C0DA6D6"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China</w:t>
      </w:r>
    </w:p>
    <w:p w14:paraId="32C664E4"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Dayi Hu, Yihong Sun, Lei Li, Wenling Liu, Yuanfeng Gao, Kangning Chen, Hong Zhai, Yusheng Zhao, Ran Zhang, Huaiqin Zhang, Xiao Chen, Jiyan Chen, Tingting Liu, Kan Wang, Xiaosheng Hu, Shiping Cao, Qiong Zhan, Jingshan Yang, Xingfu Huang, Daowen Wang¸ Ting Yu, Xiaoxue Yan, Yang Bai, Yuejin Yang, Xuesi Wu Qian Zhang, Zhicheng Jing, Xiaoliang Luo, Zhicheng Jing, Xiaojin Gao, Weihua Li, Wuyang Zheng, Hui Li, Yanhong Li, Hongying Yu, Tiebing Song, Shanshan Feng, Yuehui Yin, Xianbin Lan, Bei Zhou; Guizhou Tao, Ge Tian, Xiaojing Shi, Ping Yang, Bing Li, Yingmin Chen, Shenghu He, Yi Zhang, Yong Wang, Jing Li, Guosheng Fu, Yang Ye, Xia Sheng, Xin Li, Tongguo Wu, Jin Chen, Cancan Zuo, Xiaobi Guo, Xiaoshu Cheng, Qinmei Xiong, Aijuan Xu, Juxiang Li,  Jianhua Yu; Xiaowei Yan, Ruiyi Xu, Xue Lin; Ruiping Zhao, Yangyang Liu,  Rina Wu, Moshui Chen, Tianyi Ma, Yixue Zhang, Zhihong Zhou, Xiaoai He, Longgen Xiong, Li Wang, Chuanfang Cheng, Chengfeng Luo, Zhicheng Lu, Ping Chen, Ying Wang, Yang Jiao, Xinyi Zhu, Ying Guo, Qinghua Fu, Qin Yang, Na Li, Jianqiang Peng, Qiong Xie, Li Xue, Weina Guo, Ruhua He, Lin Chen, Guoshan Zhang, Zhiming Yang, Fengzhi Wang, Shuai Feng, Lin Yang, Jinxiu Zhang, Chunlin Bai.</w:t>
      </w:r>
    </w:p>
    <w:p w14:paraId="00195021" w14:textId="77777777" w:rsidR="00B74DD2" w:rsidRPr="005E7BE8" w:rsidRDefault="00B74DD2" w:rsidP="00B74DD2">
      <w:pPr>
        <w:spacing w:after="0" w:line="240" w:lineRule="auto"/>
        <w:jc w:val="both"/>
        <w:rPr>
          <w:rFonts w:asciiTheme="minorHAnsi" w:hAnsiTheme="minorHAnsi" w:cstheme="minorHAnsi"/>
          <w:sz w:val="24"/>
          <w:szCs w:val="24"/>
        </w:rPr>
      </w:pPr>
    </w:p>
    <w:p w14:paraId="6623B889"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India</w:t>
      </w:r>
    </w:p>
    <w:p w14:paraId="036B429B"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 xml:space="preserve">Praveen Jadhavm, Priyanka Dhakrao, Deepak Ghumare, Raghava Sarma, Naga Malleswara Rao, Govind Kulkarni, Unnati Joshi, Bhakti Deshpande, Shankar G Panse, Anjali Sable, Amol Lawande, Prakash Chandwani, Mahendra Sharma, Rasesh Atulbhai Pothiwala, Dhrumi Shah, Nehal Sadhu, Pratik Dwivedi, Mohanan </w:t>
      </w:r>
      <w:r w:rsidRPr="005E7BE8">
        <w:rPr>
          <w:rFonts w:asciiTheme="minorHAnsi" w:hAnsiTheme="minorHAnsi" w:cstheme="minorHAnsi"/>
          <w:sz w:val="24"/>
          <w:szCs w:val="24"/>
        </w:rPr>
        <w:lastRenderedPageBreak/>
        <w:t>Padinhare Purayil, Divin Davies, Manoj Earath, Kamaldeep Chawla, Amish Ganatra, Khyati Patel, Veerappa Annasaheb Kothiwale, James Kot, Kinjal Shah,Vineeta Dhyani, Bagirath Raghuraman, Sudheer Garapati, Ayyappa N, Subramani Krishnappa, Vinod Madan Vijan, Mahesh Dargude, Jitendra Sawhney, Somya Duhan, Ganapathi Bantwal,Sudha Suresh, Aziz Khan, Puja Sherke, Satish Giradkar, Kajal Gaikwad, Reshma Kohade, Alka Gedam, Ramdhan Meena, Jugal Gupta, Vipin Jain, Shweta Paliwal, Manojkumar Chopada, Bhushan Suryawanshi, Priyanka More, Anand Rokade, Sunitha Abraham, Rajendran Karthikeyan, Anusha Kotha, Vikas Bisne, Bhowari Jamunkar, Neha Madarkar, Darshana Nandekar, Ruchieta Kishty, Govindan Vijayaraghavan, Kavitha VC, Debabrata Roy, Partha Bhattacharjee, Anjuli Barai, Rajashekhar Durgaprasad, Latheef Kasala, Vanaja Vanajakshamma, A.G. Ravi Shankar, Rahul ER, Kanuri Prashanth, Prasad Shiva, Dilip Teja Naidu, Sunil Kumar, Dilipa Naik, Manasa Rao, Dinesh Jain, Sukhjeet Kaur, Anju Jain, Aarushi Jain, Kartikeya Bhargava, Dhriti Adak, Krishan Sharma, Kuldeep Chauhan, Vinay Kumar, Devina Igoor, Manjappa M, Vinushree K, Rathna RL, Haseena Begum, Vaibhavi PS, Bharath Kumar, Udigala Madappa Nagamalesh, Dayakar P, Sanjana Xavier, Swathi Balaraju, Vijay Kumar,  Beena Lokesh, Rajeeve Kumar Rajput, Swati Sharma,  Huma Yusuf, Arti Malik, Swati Singhal.</w:t>
      </w:r>
    </w:p>
    <w:p w14:paraId="44E6E576" w14:textId="77777777" w:rsidR="00B74DD2" w:rsidRPr="005E7BE8" w:rsidRDefault="00B74DD2" w:rsidP="00B74DD2">
      <w:pPr>
        <w:spacing w:after="0" w:line="240" w:lineRule="auto"/>
        <w:jc w:val="both"/>
        <w:rPr>
          <w:rFonts w:asciiTheme="minorHAnsi" w:hAnsiTheme="minorHAnsi" w:cstheme="minorHAnsi"/>
          <w:sz w:val="24"/>
          <w:szCs w:val="24"/>
        </w:rPr>
      </w:pPr>
    </w:p>
    <w:p w14:paraId="68FDBFB3"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 xml:space="preserve">Japan  </w:t>
      </w:r>
    </w:p>
    <w:p w14:paraId="69B01C14"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 xml:space="preserve">Yukihiro Koretsune, Seishu Kanamori, Kenichi Yamamoto, Koichiro Kumagai, Yosuke Katsuda, Keiki Yoshida, Kemji Sadamatsu, Fumitoshi Toyota, Yuji Mizuno, Ikuo Misumi, Hiroo Noguchi, Shinichi Ando, Tetsuro Suetsugu, Masahiro Minamoto, Hiroyuki Oda, Susumu Adachi, Kei Chiba, Hiroaki Norita, Makoto Tsuruta, Takeshi Koyanagi, Kunihiko Yamamoto, Hiroshi Ando, Takayuki Higashi, Megumi Okada, Shiro Azakami, Shinichiro Komaki, Kenshi Kumeda, Takashi Murayama, Jun Matsumura, Yurika Oba, Ryuji Sonoda, Kazuo Goto, Kotaro Minoda, Yoshikuni Haraguchi, Hisakazu Suefuji, Hiroo Miyagi, Hitoshi Kato, Tsugihiro Nakamura, Tadashi Nakamura, Hidekazu Nandate, Ryuji Zaitsu, Yoshihisa Fujiura, Akira Yoshimura, Hiroyuki Numata, Jun Ogawa, Hiroshi Tatematsu, Yasuyuki Kamogawa, Kinshiro Murakami, Yutaka Wakasa, Masanori Yamasawa, Hiromitsu Maekawa, Sumihisa Abe, Hajime Kihara, Satoru Tsunoda, Katsumi Saito, Hiroki Tachibana, Ichiro Oba, Takashi Kuwahata, Satoshi Higa, Masamichi Gushiken, Takuma Eto, Hidetoshi Chibana, Kazuaki Fujisawa, Yuhei Shiga, Hirokuni Sumi, Toshihisa Nagatomo, Yoshihiko Atsuchi, Toshiro Nagoshi, Kazuhisa Sanno, Fumihiro Hoshino, Naoto Yokota, Masahiro Kameko, Toshifumi Tabuchi, Munesumi Ishizawa, Yoshitake Fujiura, Daisuke Ikeda, Taku Seto, Tetsu Iwao, Norio Ishioka, Kohei Nii, Koichi Oshiro, Keizo Tsuchida, Yutaka Hatori, Motoshi Takeuchi, Hiroto Takezawa, Shinjiro Nagano, Masaaki Iwaki, Yuichiro Nakamura, Naomasa Miyamoto, Toshifumi Taguchi, Ko Ashida, Naoto Yoshizawa, Jun Agata, Seishiro Matsukawa, Osamu Arasaki, Tetsuji Shinjo, Shuji Fukuoka, Hirofumi Murakami, Kazuya Mishima, Mamoru Manita, Yoshiki Hata, Ichiro Sakuma, Kotaro Obunai, Ichiro Takamura, Mitsuyuki Akutsu, Toshihide Unoki, Yoshinori Go, Makoto Ikemura, Shoji Morii, Shigeru Marusaki, Hideo Doi, Mitsuru Tanaka, Takaaki Kusumoto, Shigeo Kakinoki, Chiga Ogurusu, Kazuya Murata, Masaki Shimoyama, Masami Nakatsuka, Yutaka Kitami, Yoichi Nakamura, Hiroshi Oda, Rikimaru Oyama, Masato Ageta, Teruaki Mita, Kazuhiko Nagao, Takafumi Mito, Tsutomu Saito, Junichi Minami, Mitsunori Abe, Masako Fujii, Makoto Okawa, Tsuneo Fujito, Toshiya Taniguchi, Tenei Ko, Hiroshi Kubo, Mizuho Imamaki, Masahiro Akiyama, Takashi Ueda, Hironori Odakura, Masahiko Inagaki, Yoshiki Katsube, Atsuyuki Nakata, Shinobu Tomimoto, Mitsuhiro Shibuya, Masayuki Nakano, Kenichiro Ito, Masahiro Matsuta, Motoyuki Ishiguro, Taro Minagawa, Masamichi Wada, Hiroaki Mukawa, Masato Mizuguchi, Fumio Okuda Teruaki Kimura, Kuniaki Taga, Masaaki Techigawara, Morio Igarashi, Hiroshi Watanabe, Toshihiko Seo, Shinya Hiramitsu, Hiroaki Hosokawa, Mitsumoto Hoshiai, Michitaka Hibino, Koichi Miyagawa, Hideki Horie, Nobuyoshi Sugishita, Yukio Shiga, Akira Soma, Kazuo Neya, Tetsuro Yoshida, Kunio Akahane, Sen Adachi, Chiei Takanaka, Takashi Ueda, Saori Matsui, Hirofumi Kanda, Masanori Kaneko, Shiro Nagasaka, Atsushi Taguchi, Shuta Toru, Kazuyuki Saito, Akiko Miyashita, Hiroki Sasaguri, Jin Nariyama, Hiroyuki Miyamoto, Yusuke Nishida, Tatsuya Suga, Hiroki Nagata, Taketo Hatsuno, Takash Iwase, Kazuki Sato, Kazuya Kawai, Tomobumi Kotani, Tsuyoshi Tsuji, Hirosumi Sakai, Kiyoshi Nishino, Kenichi Ikeda, Kazuo Maeda, Tomohiro Shinozuka, Takeshi Inoue, Koichi Kawakami, Hiromichi Kitazumi, Tsutomu Takagi, Mamoru Hamaoka, Jisho Kojima, Akitoshi Sasaki, Yoshihiro Tsuchiya, Tetsuo Betsuyaku, Koji Higuchi, Masaaki Honda, Koichi Hasegawa, Takao Baba, Kazuaki Mineoi, Toshihiko Koeda, Kunihiko Hirasawa, </w:t>
      </w:r>
      <w:r w:rsidRPr="005E7BE8">
        <w:rPr>
          <w:rFonts w:asciiTheme="minorHAnsi" w:hAnsiTheme="minorHAnsi" w:cstheme="minorHAnsi"/>
          <w:sz w:val="24"/>
          <w:szCs w:val="24"/>
        </w:rPr>
        <w:lastRenderedPageBreak/>
        <w:t>Toshihide Kumazaki, Akira Nakagomi, Eiji Otaki, Takashi Shindo, Hiroyoshi Hirayama, Chikako Sugimoto, Takashi Yamagishi, Ichiro Mizuguchi, Kazunori Sezaki, Isamu Niwa, Ken Takenaka, Osamu Iiji, Koichi Taya, Hitoshi Kitazawa, Osamu Ueda, Hirokazu Kakuda, Takuya Ono, Seizo Oriso, Junya Kamata, Toshihiko Nanke, Itaru Maeda, Takashi Kawamoto, Yoshifusa Matsuura, Hiroki Teragawa, Yuichi Fujii, Shuichi Nomura, Tomohiro Ueda, Yasuyuki Maruyama, Kazuo Takei, Hajime Horie, Tetsutaro Kito, Hiroshi Asano, Koji Matsushita, Masaichi Nakamura, Takashi Washizuka, Tomoki Yoshida, Masato Sawano, Koji Matsushita, Shinichi Arima, Hidekazu Arai, Hisanori Shinohara, Hiroyuki Takai, Nobufusa Furukawa, Akira Ota, Kentaro Yamamoto, Kenji Aoki, Masahiko Abe, Rikiya Shinohe, Taku Yamamoto, Takeaki Kasai, Shunji Suzuki, Shu Suzuki, Kikuyo Takahashi, Nitaro Shibata, Masayuki Watanabe, Yosuke Nishihata, Yutaro Nishi, Hiroyuki Niinuma, Yasuhiro Yokoyama, Hirotsugu Mitsuhashi, Ryo Nakazato, Takeaki Shirai, Yumi Shiina, Atsushi Mizuno, Toru Adachi, Taku Asano, Ikki Komatsu, Masahiro Yamazoe, Toru Arino, Masaki Okuyama, Tetsushi Wakiyama,Tomoko Kato, Yasuo Sasagawa, Takeshi Tana, Ayano Ishihara, Yoshihito Hayashi, Shinichi Hirota, Yukihiko Abe, Yoshihiro Saito, Hirohide Uchiyama, Hiroshi Takeda, Hiroshi Ono, Shuichi Tohyo, Naoto Hanazono, Seiichi Miyajima, Hisashi Shimono, Takuma Aoyama, Shusaku Miyata, Shigekiyo Takahashi, Takahisa Ido, Makoto Yamaura, Keita Suzuki, Yuto Kumai, Gen Tanabe, Takehiro Yamada, Yuka Kawada, Yasunobu Shozawa, Yawara Niijima, Osamu Murai, Osamu Murai, Hideko Inaba, Katsumasa Nomura, Masatsugu Nozoe, Kazuo Suzuki, Toshiyuki Furukawa, Toshihiko Shiraiwa, Nobuhisa Ito, Shunichi Nagai, Kiyoharu Sato, Shiro Nakahara, Yujin Shimoyama, Naoko Ohara, Teruhiko Kozuka, Hideaki Okita, Masato Endo, Tsutomu Goto, Makoto Hirose, Emiko Nagata, Noriyuki Nakanishi, Toshizumi Mori, Shuichi Seki, Katsuhiro Okamoto, Osamu Moriai, Yoko Emura, Tsuyoshi Fukuda, Haruhiko Date, Shuichi Kawakami, Sho Nagai, Yuya Ueyama, Tetsuro Fudo, Mitsuru Imaizumi, Takuo Ogawa, Shunsuke Take, Hideo Ikeda, Hiroaki Nishioka, Norihiko Sakamoto, Nobuo Wakaki, Masatake Abe, Junji Doiuchi, Tetsuya Kira, Masato Tada, Ken Tsuzaki, Naoya Miura, Yasuaki Fujisawa, Wataru Furumoto, Susumu Suzuki, Akinori Fujisawa, Ryosai Nakamura, Hiroyasu Komatsu, Rei Fujiki, Shuichi Kawano, Keijiro Nishizawa, Yoji Kato, Junya Azuma, Kiyoshi Yasui, Toshio Amano, Yasuhiro Sekine,Tatsuo Honzawa, Yuichiro Koshibu, Yasuhide Sakamoto, Yukihiro Seta, Shingo Miyaguchi, Kojuro Morishita, Yasuko Samejima, Toyoshi Sasaki, Fumiko Iseki, Toshiyuki Kobayashi, Hiroshi Kano, Jaeyoung Kim, Hiroshi Yamaguchi, Yoichi Takagi, Yoko Onuki Pearce, Yasuyuki Suzuki, Takayuki Fukui, Toru Nakayama, Hideaki Kanai, Yoshiyuki Kawano, Tetsuji Ino, Hironori Miyoshi, Yasufumi Miyamoto, Masahito Shigekiyo, Shimato Ono, Yoshiyuki Kawano, Yutaka Okamoto, Satoshi Ubukata, Kojiro Kodera, Tatsuo Oriuchi, Naoki Matsumoto, Koichi Inagaki, Atsushi Iseki, Tomohiro Yoshida, Toshihiro Goda, Tsukasa Katsuki, Atsushi Sato, Etsuo Mori, Toshio Tsubokura, Hiroshi Shudo, Shunichi Fujimoto, Tomohiro Katsuya, Yoshiyuki Furukawa, Hiroshi Hosokawa, Jun Narumi, Kiichiro Yamamoto, Masaki Owari, Takuya Inakura, Takafumi Anno, Kazuyuki Shirakawa.</w:t>
      </w:r>
    </w:p>
    <w:p w14:paraId="2432143E" w14:textId="77777777" w:rsidR="00B74DD2" w:rsidRPr="005E7BE8" w:rsidRDefault="00B74DD2" w:rsidP="00B74DD2">
      <w:pPr>
        <w:spacing w:after="0" w:line="240" w:lineRule="auto"/>
        <w:jc w:val="both"/>
        <w:rPr>
          <w:rFonts w:asciiTheme="minorHAnsi" w:hAnsiTheme="minorHAnsi" w:cstheme="minorHAnsi"/>
          <w:sz w:val="24"/>
          <w:szCs w:val="24"/>
        </w:rPr>
      </w:pPr>
    </w:p>
    <w:p w14:paraId="303F545C"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Singapore</w:t>
      </w:r>
    </w:p>
    <w:p w14:paraId="08940BFE"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 xml:space="preserve">Chi Keong Ching, Sandra Thng, Eric Lim, Yap Pei Wen, Toon Wei Lim, Ying Ming Lee, Winnie </w:t>
      </w:r>
      <w:proofErr w:type="gramStart"/>
      <w:r w:rsidRPr="005E7BE8">
        <w:rPr>
          <w:rFonts w:asciiTheme="minorHAnsi" w:hAnsiTheme="minorHAnsi" w:cstheme="minorHAnsi"/>
          <w:sz w:val="24"/>
          <w:szCs w:val="24"/>
        </w:rPr>
        <w:t>Sia,  Vivian</w:t>
      </w:r>
      <w:proofErr w:type="gramEnd"/>
      <w:r w:rsidRPr="005E7BE8">
        <w:rPr>
          <w:rFonts w:asciiTheme="minorHAnsi" w:hAnsiTheme="minorHAnsi" w:cstheme="minorHAnsi"/>
          <w:sz w:val="24"/>
          <w:szCs w:val="24"/>
        </w:rPr>
        <w:t xml:space="preserve"> Fong, David Foo, Haiyan Li, Ong See Peng, Tristen Ng, Kelvin Wong, Siew Yoon Yap, Dan Dan Chen, Geraldine Lim, Colin Yeo, Tan Yuyang, Zhi Zi Tan, Wan Tin Lim, Fazlur Rehman Jaufeerally.</w:t>
      </w:r>
    </w:p>
    <w:p w14:paraId="329CB616" w14:textId="77777777" w:rsidR="00B74DD2" w:rsidRPr="005E7BE8" w:rsidRDefault="00B74DD2" w:rsidP="00B74DD2">
      <w:pPr>
        <w:spacing w:after="0" w:line="240" w:lineRule="auto"/>
        <w:jc w:val="both"/>
        <w:rPr>
          <w:rFonts w:asciiTheme="minorHAnsi" w:hAnsiTheme="minorHAnsi" w:cstheme="minorHAnsi"/>
          <w:sz w:val="24"/>
          <w:szCs w:val="24"/>
        </w:rPr>
      </w:pPr>
    </w:p>
    <w:p w14:paraId="41024747"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South Korea</w:t>
      </w:r>
    </w:p>
    <w:p w14:paraId="0F754E1B"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 xml:space="preserve">Seil Oh, JiHyun Sim, Hye Jin Song, Seungyun Lee, Tae-Eun Kim, HyunJu Yu, Hui Nam Park, Mi Suk Lee, Sung Yon Shim, So Hee Joo, Youngmi Park, Mihyang Park, Woo-Shik Kim, Eunjung Hwang, Eunsun Heo, Jin-bae Kim, Jung A Kim, HyeYoung Lee, Sun-joo Kim, Inae Han, Hiyan Ju Kim, Sung-Won Jang, Dong Bin Kim, SoYoung Yun, Dong Joon Kim, JinHee An,  JiSuk Kwon, Dae Hyeok Kim and Kyung Mi Yoo, Jun Kim, Sang Eun Lee,  Jeongsu Kim, DongRyeol Ryu, KyoungOk Her, Eun Hee Choi, Jaemin Shim, Sang Weon Park, Young Ran Jeon, JinYoung Ahn, Gyeong Hui Lee, Hye-Gyeong Jeon, Woo Jin Chi, Dae-Kyeong Kim, Seula Ye, Min Sun Ha, Sun Min Lee, Jin Hee Lee, Kyung Jin Lee, Yang-I Kim, Dong Ju Choi, Eun Hee Lee, Hee Kyung Choi, Woo Yeon Lee, EunJi Yoon, Yong Seog Oh, Yun Suk Son, Sae Rom Jeon, In-Ae Jung, Sukyung Park, Myeong-Chan Cho, Chung Suk Lee, Hack-Lyoung Kim, Sang Hyun Kim,  Sang Hee Kim, EuMi Jang, Miseon Lim, Kyung Lee, Jiyeon Lee, Bo Ram Park, Hui-Kyung Jeon, Gyeong Hui Lee, Ki Tae Kim, Dong-Gu Shin, Seoyeon Jang, Jung-Min Kim, Kyung </w:t>
      </w:r>
      <w:r w:rsidRPr="005E7BE8">
        <w:rPr>
          <w:rFonts w:asciiTheme="minorHAnsi" w:hAnsiTheme="minorHAnsi" w:cstheme="minorHAnsi"/>
          <w:sz w:val="24"/>
          <w:szCs w:val="24"/>
        </w:rPr>
        <w:lastRenderedPageBreak/>
        <w:t xml:space="preserve">Hui Yim, Sang Weon Park, Jin Sik Park, Bomi Kami, Ju-Hee Ahn, Jae Seok Park, Jung Joo Ahn, Hoon Ki Park,  Hee Suk Choi,  Sang-Jin Han, Nari Ryu, NaYoung Kwon, Eun-Joo Choi, Jung Hoon Sung, JiSun Kang, So-Young Seo, HyeKyoung Wi, Hyung-Wook Park, JiHyeun Park, Mi Ra Kim, Jeong-Gwan Cho, JiSeon Kim, Haeim Kim, Gi-Byoung Nam, Sulhee Lee, Keun Hye Lee, Young Keun On, Sehyun Kim, SoYoung Jo, Seung Hyun Lee, Hoejeoung Park, Minsuk Rhue, Min Joo Seo, Hong Euy Lim, Sang-Min Lee, SeongWook Hwang, JaeJin Kwak, Hyeji Bae, HyeYoung Kye, JaeJin Kwak, Tae-Joon Cha, Eun A Choi, In Kyoung Noh, Taek Jong Hong, JaeHyun Park, JaeKyung Kim, Jeong Hee Moon, Ro Woon Lee, Kyeonghwa Hyun, Seong Hoon Park, Mi-Young Lee, Jung Han Yoon, Jung Ja Woo, Hye-suk Jang, Sunhui Han, AReum Park, Won Sook Son, Hae Jung An, Nam-Ho Kim, Hae Kyeong Jeong, Ae Lee Baek, Kee-Sik Kim, Sung-Guk Kim, Mal-soon Park, Mi Sun Kim, JuHee Kim, Byung Chun Jung, Jung Sook Kim, Gyo-Seung Hwang, Doo Lae Lee, Kye Ryun Lee, Ji Sun Kang, Joo Yeon Yoo, Young Mi Sohn, Chong-Jin Kim, Hye-Young Lee, Dae Hyeok Kim, Kyung Mi Yoo.  </w:t>
      </w:r>
    </w:p>
    <w:p w14:paraId="22421716" w14:textId="77777777" w:rsidR="00B74DD2" w:rsidRPr="005E7BE8" w:rsidRDefault="00B74DD2" w:rsidP="00B74DD2">
      <w:pPr>
        <w:spacing w:after="0" w:line="240" w:lineRule="auto"/>
        <w:jc w:val="both"/>
        <w:rPr>
          <w:rFonts w:asciiTheme="minorHAnsi" w:hAnsiTheme="minorHAnsi" w:cstheme="minorHAnsi"/>
          <w:sz w:val="24"/>
          <w:szCs w:val="24"/>
        </w:rPr>
      </w:pPr>
    </w:p>
    <w:p w14:paraId="5C7C6016"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Thailand</w:t>
      </w:r>
    </w:p>
    <w:p w14:paraId="2A7F1591"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Sakda Rungaramsin, Riam Inphontan, Pimolwan Phunpinyosak, Peerapat Katekangplu, Piyanuch Sukklad, Porames Khunrong, Thanita Bunyapipat, Suree Yawila, Wanwarang Wongcharoen, Arintaya Phrommintikul, Siriluck Gunaparn, Pinij Kaewsuwanna, Thida Chaipermkul, Khanchai Siriwattana, Theewarut Suttana, Ketsanee Khunkong, Waraporn Tiyanon, Thoranis Chantrarat, Panthipa Bamungpong, Supalerk Pattanaprichakul,   Usa Kitmapawanont, Khanchit Likittanasombat, Bandit Naratreekoon, Kolltis Pongmorakot, Somluck Ninwaranon, Wacharin Suebjaksing, Doungrat Cholsaringkarl, Warangkana Boonyapisit, Napawan Pornnimitthum, Satchana Pumprueg, Sirichai Cheewatanakornkul, Ratchanee Sirichai, Arthiya Sriwichian, Treechada Wisaratapong, Songkwan Silaruks, Benjaporn Silaruks, Kittisak Sawanyawisuth, Pisit Hutayanon, Siripan Hongsuppinyo, Oranong Thangpet, Seksan Chawanadelert, Siriwan Ratchasikaew, Chuleerat Kongsin, Pairoj Chattranukulchai, Rudeewan Khattaroek, Yongkasem Vorasettakarnkij, Boonsert Chatlaong, Yingsak Santanakorn, Khompiya Kanokphatcharakun, Piya Mongkolwongroj, Janwamol Phangyota, Atthakorn Wutthimanop, Thanawan Chaiyapong, Sasivimon Jai-Aue, Kanchana Sanit, Wattana Wongtheptien, Ongkarn Komson, Thanakorn Laksomya, Ampai Tangsirira, Suthasinee Poomiphol, Prathana Anekpunyakul.</w:t>
      </w:r>
    </w:p>
    <w:p w14:paraId="686B32E4" w14:textId="77777777" w:rsidR="00B74DD2" w:rsidRPr="005E7BE8" w:rsidRDefault="00B74DD2" w:rsidP="00B74DD2">
      <w:pPr>
        <w:spacing w:after="0" w:line="240" w:lineRule="auto"/>
        <w:jc w:val="both"/>
        <w:rPr>
          <w:rFonts w:asciiTheme="minorHAnsi" w:hAnsiTheme="minorHAnsi" w:cstheme="minorHAnsi"/>
          <w:sz w:val="24"/>
          <w:szCs w:val="24"/>
        </w:rPr>
      </w:pPr>
    </w:p>
    <w:p w14:paraId="738C3F26"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Turkey</w:t>
      </w:r>
    </w:p>
    <w:p w14:paraId="665F8B57"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Armagan Altun, Elif Yildrim, Hatice Aysu Ocal, Didar Aslan, Aycan Arslan, Ozge Ayar, Ali Aydinlar, Hulya Saribocek, Gizem Yavasla, Ozlem Aktas,  Nilay Gungor, Ramazan Topsakal, Ibrahim Ozdogru, Leyla Kasa, Emine Yilmaz, Muruvvet Buyukpapuc, Mustafa Fehmi Bireciklioglu, Meryem Boyraz, Zeki Ongen, Fuat Polat, Elif Yilirim, Duygu Genc, Baris Ikitimur, Esra Kozig, Sinem Caliskan, Irem Ermec, Busra Gez, Fatih Koyuncuoglu, Gamze Avinc, Sadik Acikel, Ekrem Yeter, Ahmet Akyel, Mehmet Ali Felekoglu, Asel Canbolat, Deniz Alpay, Duygu Ozukaya, Yonca Kanal, Ayla Behnejad Kazancik, Faruk Yilmaz, Tilbe Kundak, Durmus Yildiray Sahin, Murat Cayli, Hasan Koca, Funda Balci, Hazal Sag, Taner Seker, Alaa Quisi, Berfu Dincyurek, Ilay Cevik, Yasemin Tuccar, Esra Sunduz Yigittekin, Ozcan Yilmaz, Dilek Zorlu, Elvan Ozcelik,  Cansu Kiris, Mehmet Birhan Yilmaz, Funda Aras, Osman Beton, Hasan Pekdemir, Merve Zengin, Refah Karatas, Murdem Keten, Mesut Demir, Vildan Yuksekdag, Aziz Celik, Hatice Rahim, Didem Uzun Alkan, Gulsum Daglik, Murat Sucu, Erdi Bilecen, Selin Budeyri, Sinan Bilecen, Levent Sahiner, Hikmet Yorgun, Ali Oto, Duygu Ozukaya, Murat Ersanli, Deniz Koca, Ali Oto, Sercan Okutucu, Begum Yetis Sayin, Deniz Koca, Asel Conbolat, Deniz Alpay, Duygu Ozukaya, Mine Caglar, Sebnem Sebnem, Murat Ersanli, Sakine Sakiz, Esra Kozig, Sinem Caliskan, Irem Ermec, Busra Gez, Faith Koyuncuoglu, Gamze Avinc, Ertugrul Okuyan, Ekrem Bilal Karaayvaz, Rifat Yildirim, Sinan Varol, Fatih Kizkapan, Sakine Sakiz, Esra Kozig, Sinem Caliskan, Irem Emrec, Busra Gez, Faith Koyuncuoglu, Gamze Avinc, Dursun Aras, Didem Civit, Tuba Gulce Dodurga, Asel Canbolat, Deniz Alpay, Duygu Ozukaya, Yonca Kanal.</w:t>
      </w:r>
    </w:p>
    <w:p w14:paraId="7A71703A" w14:textId="77777777" w:rsidR="00B74DD2" w:rsidRPr="005E7BE8" w:rsidRDefault="00B74DD2" w:rsidP="00B74DD2">
      <w:pPr>
        <w:spacing w:after="0" w:line="240" w:lineRule="auto"/>
        <w:jc w:val="both"/>
        <w:rPr>
          <w:rFonts w:asciiTheme="minorHAnsi" w:hAnsiTheme="minorHAnsi" w:cstheme="minorHAnsi"/>
          <w:sz w:val="24"/>
          <w:szCs w:val="24"/>
        </w:rPr>
      </w:pPr>
    </w:p>
    <w:p w14:paraId="6CEB694A"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Argentina</w:t>
      </w:r>
    </w:p>
    <w:p w14:paraId="1E331E6A"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 xml:space="preserve">Florencia Rolandi, Natalia Vensentini, Vanesa Hansen, Adrian Cesar Ingaramo, Gustavo Alberto Ingaramo, Andres Javier Kleiban, Mariana Zillo, Maria Eugenia Yunis, Martin Racca, Carola Ricotti, Luciana Bergesio, Osvaldo Jose Angel Costamagna, Gustavo Alberto Sambadaro, Vanina Fernandez Caputi, Fernando Sokn, </w:t>
      </w:r>
      <w:r w:rsidRPr="005E7BE8">
        <w:rPr>
          <w:rFonts w:asciiTheme="minorHAnsi" w:hAnsiTheme="minorHAnsi" w:cstheme="minorHAnsi"/>
          <w:sz w:val="24"/>
          <w:szCs w:val="24"/>
        </w:rPr>
        <w:lastRenderedPageBreak/>
        <w:t>Jorge Tronge, Andrea Alvarez D'Amelio, Clara Buzzetti, Pablo Omar Schygiel, Hector Luciardi, Sofia Graciela Berman, Pablo Dragotto, Felicitas Fernandez Voena, Andres Javier Kleiban, Maria de los Milagros Mercedes Had, Karina Shatski, Nestor Centurion, Elena Emilia Piccirilli, Rodolfo Andres Ahuad Guerrero, Andrea Alvarez D'Amelio, Vanina Campisi, Mariano Fanuele, Agustina Ahuad Calvelo, Leonel Adalberto Di Paola, Flavio Javier Zurbrigk, Anabela Martinelli, Ricardo Dario Dran, Carlos Hector Gimenez, Javier Egido, Alicia Sossich, Fernando Colombo Berra, Cintia Schenkel, Melina Salinger, Luciana Montoya, Matias Jose Fosco, Enrique Pablo Gurfinkel, Branco Mautner, Simona Malengo, Emilio Daniel Alaguibe, Lucia Campo, Victor Alfredo Sinisi, Luis Rodolfo Cartasegna, Andrea Santoro, Maria Fernanda Alzogaray, Viviana Novas, Jesica Florencia Tinto, Oscar Gomez Vilamajo, Romina Cabrini, Javier Matkovich, Valentina Garate, Maria Eugenia Said Palladino, Jose Luis Ramos, Fabian Diez, Pablo Dragotto, Laura Susana Sanziani, Cintia Martinelli, Amaru Lopez, Sonia Sassone, Laura Maffei, Miguel Angel Vallejo, Marcelo Yantorno, Lucas Tonelli, Roxana Del Valle Martinez, Maria Goicoechea, Micaela Vallejo, Jesica Pontoriero, Rocio Munguia, Maria Levantini, Flavia Luciana Cilenti, Graciela Beatriz Perez Prados, Marina Ingratta, Gerardo Zapata, Anibal Agustin Damonte, Luciana Arias, Alejandro Meirino, Diego Conde, Jorge Atilio Belardi, Ignacio Nicolas De Urquiza, Alexandra Navarro, Juan Pablo Costabel,Guillermo Giacomi, Maria Paula Giacomi, Ana Laura Tufare, Ramon Carrizo, María Florencia Edén, Alberto Alfredo Fernandez, Roberto Nicolás Potito, Silvina Borchowiec, Tatiana Bruno, Adrian Demetrio Hrabar, Jorgelina Casala, Claudia Funosas, Ana Lucia Cappi, Mario Alberto Berli, Paula Berli, Florencia Berli Milagros, Leandro Thomas, Mauricio Priotti, Germán Maehara, Fabian Ferroni, Celso Arabetti, Mariana Foa Torres, Maria Jose Izaguirre.</w:t>
      </w:r>
    </w:p>
    <w:p w14:paraId="2A229CF4" w14:textId="77777777" w:rsidR="00B74DD2" w:rsidRPr="005E7BE8" w:rsidRDefault="00B74DD2" w:rsidP="00B74DD2">
      <w:pPr>
        <w:spacing w:after="0" w:line="240" w:lineRule="auto"/>
        <w:jc w:val="both"/>
        <w:rPr>
          <w:rFonts w:asciiTheme="minorHAnsi" w:hAnsiTheme="minorHAnsi" w:cstheme="minorHAnsi"/>
          <w:sz w:val="24"/>
          <w:szCs w:val="24"/>
        </w:rPr>
      </w:pPr>
    </w:p>
    <w:p w14:paraId="0CEC0B52"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Brazil</w:t>
      </w:r>
    </w:p>
    <w:p w14:paraId="567AF1A0"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 xml:space="preserve">Dário Celestino Sobral Filho, Libania Ferreira, Tricia Souto Cysneiro, Eveline Lustosa, Jefferson Jaber, Luis Soares, Isabel Santos, Luciana Vidal Armaganijan, Dikran Armaganijan, Simone Barroso, Kleber Serafim, Maria Isabel Del Monaco, Costantino Roberto Frack Costantini, José Rocha Faria Neto, Carolina Stoll, Danilo Gonçalves Barroso, Costantino Costantini Ortiz, Daniele Komar, André Steffens, Camila Fonseca, Felipe da Silva Paulitsch, Weimar Kunz Sebba Barroso de Souzaem, Lohana Borges Queiroz, João David de Souza Neto, Dafne Lopes, José Márcio Ribeiro, Marcelo Silveira Teixeira Denise Guanaes, Paulo Ross, Verena Araujo,  Luana Herek, Leonardo Pires, Oscar Pereira Dutra, Silvia Poletti, Rafael de March Ronsoni, Daniel Moreira, Vera Lucia Pereira, José Carlos Moura Jorge, Leonardo Spolaor, Cristaine Dias, Mariana Rodrigues Pius, Juliane Woehl, Adalberto Menezes Lorga Filho, Eduardo Palmegiani, Priscila Fabri, Paula Galeazzi, Thamyres Santini Arroio Cruz, Clotildes Queirantes, Luiz Bodanese, Tulio Ruaro Reichert, Fernanda Chieza, Rosa Vieira Homem, Ellen Hettwer Magedanz, Marcelo Westerlund Montera, Roberta Perreira, Carlos Henrique Del Carlo, Eliane Fernandes, Gabriela Melo, Esther Coste, Maria Fernanda Correia, Cristiano Pisani, Muhieddine Omar Chokr, Hurgo Bellotti Lopes, Ricardo Clemente Mingireanov, Talita Barbosa, Selma Cristina Quaia Fortunato, Elaine Fernandes, Jamil Abdalla Saad, Thiago da Rocha Rodrigues, Barabara Silva, Crystielle Linhares, Maria Celia Marinho, Tânia Félix Lorenzato Fonseca, Eduardo Belisario Falchetto, Fernando Augusto Alves da Costa, Raquel Franchin Ferraz, Renato Lopes, Anelise Kawakami, Erika Watanabe, Mayara Vioto Valois, Gilson Roberto de Araújo, Lenisa Vila Boas, Euler Roberto Manenti, Máurer Pereira Martins, Adriana Silva, Priscila Aparecida Lodi, Aline Borba, Laisa Borrges Ferreira, Anderson Lacerda dos Reis, Nurma Ramos Pereira, Aline de Cassia Vieira dos Santos, Mariana Moraes Pontalti, Alexandre Guerreiro, Ana Paula Macagnan, Livia Pereira, Patricia Ely Pizzato, Milene Santos, Rafael Luiz Rech, Jose Francisco Kerr Saraiva, Larissa Trama, Carla Vicente, Camila Ormundo, Midia Costa, Tatiana Siqueira, Marina Caporale, Talita Silva, João Carlos Ferreira Braga, Lilian Stefanie da Silva, Daiane Santos, Alexandre Rodrigues, Fábio Villaça Guimarães Filho, Alexandre Negri, Paulo Gottardo, Carlos Moncada, Marcos Vinicius Seroqui, Dalton Precoma, Lucas Geralde, Cibelle Precoma, Thiago Felipe dos Santos, Cristina Paula Corrêa, Luiz Gustavo Vieira Torres, Fernando Roquette, Gilmar Reis, Ludmila Carvalho, Roberto Álvaro Ramos Filho, Caroline Nanzer Vital, José Da Silveira, Rodrigo Pavani, Estêvão Lanna Figueiredo, Bruna Edilena Paulino Azevedo, Beatriz Quirino, Gustavo Fonseca Werner, Roberto Vieira Botelho, Iara Resende, Cláudio Munhoz da Fontoura Tavares, Rogerio Tadeu Tumelero, Gilmar Junior, Norberto Toazza Duda, Leticia Mortari, Melissa Mazzoni, Helius Carlos Finimundi, Silvia Oss Emmer, Fábio Eduardo Camazzola, Edimar Daros, Juliana </w:t>
      </w:r>
      <w:r w:rsidRPr="005E7BE8">
        <w:rPr>
          <w:rFonts w:asciiTheme="minorHAnsi" w:hAnsiTheme="minorHAnsi" w:cstheme="minorHAnsi"/>
          <w:sz w:val="24"/>
          <w:szCs w:val="24"/>
        </w:rPr>
        <w:lastRenderedPageBreak/>
        <w:t xml:space="preserve">Anghinoni Andretta, Bruna Nadin, Cibelle Precoma, Sara Cardoso Boscato, Adriano Kochi, Diego Chemello, Juliani da dos Reis, Sabrina Guizzardi, Priscila Agliardi, Fernanda Igansi, César Cássio Broilo França, Jakeline Alves de Oliveira Gomes, Ana Paula Drummond Wainstein, Edmar Geraldo Ribeiro, Guido Bernardo Aranha Rosito, Heveline Roesch, Larissa Pacheco, Jordana Alba, Tatiana Vargas, Andressa Degen, Diego Alcoba, João Batista de Moura Xavier Moraes Junior, Fernanda Freire, Sheylla Ribeiro, Maria Aparecida Torres de Lacerda, Rogério Tadeu Tumelero, Gilmar Junior, Norberto Toazza Duda, Melissa Mazzoni, Claudio Munhoz da Fontoura Tavares, Leticia Mortari, Lilia Maia, Osvaldo Lourenço da Silva Júnior, Daniele Cristine Esteves, Osana Maria Coelho Costa Mouco, Maria Angelica Benez Teixeira Lemos, Nadielly Codonho Góes, Marcelo Arruda Nakazone, Roberto Simões de Almeida, Lucas Frare, Bruna Unterkircher, Ney Carter do Carmo Borges, Fernanda Jannuzzi, Marco Antonio Dias,  Luís Gustavo Gomes Ferreira, Etineia Gomes Lino, Arthur Freitas, Tatiane Viana, Manoel Lucas Correa e Silva, Angela Lopes. </w:t>
      </w:r>
    </w:p>
    <w:p w14:paraId="459460BD"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 xml:space="preserve">   </w:t>
      </w:r>
    </w:p>
    <w:p w14:paraId="685015CA"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Chile</w:t>
      </w:r>
    </w:p>
    <w:p w14:paraId="6360CC22"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Ramón Corbalán, Ivonne Padilla, Jara Carmen, Benjamin Aleck Joseh Stockins Fernandez, Carola Lara, Humberto Montecinos, Yessica Campisto, Fernando Lanas, Ana Rebolledo, Elda Molina, Martín Larico Gómez, Carlos Astudillo, Margarita Vergara,  Carlos Conejeros, Patricio Marin Cuevas, Alejandro Forero, Claudio Bugueño Gutiérrez, Patricia Cortes, Juan Aguilar, Sergio Potthoff Cardenas, Nelly Garcia Dominguez, German Eggers, Jessica Munoz Oyarzon, Cesar Houzvic, Veronica Olguin, Carlos Rey, Germán Arriagada, Claudio Villan Araneda, Gustavo Charme Vilches, Ximena Reyes Alvarez.</w:t>
      </w:r>
    </w:p>
    <w:p w14:paraId="138427D2" w14:textId="77777777" w:rsidR="00B74DD2" w:rsidRPr="005E7BE8" w:rsidRDefault="00B74DD2" w:rsidP="00B74DD2">
      <w:pPr>
        <w:spacing w:after="0" w:line="240" w:lineRule="auto"/>
        <w:jc w:val="both"/>
        <w:rPr>
          <w:rFonts w:asciiTheme="minorHAnsi" w:hAnsiTheme="minorHAnsi" w:cstheme="minorHAnsi"/>
          <w:b/>
          <w:sz w:val="24"/>
          <w:szCs w:val="24"/>
        </w:rPr>
      </w:pPr>
    </w:p>
    <w:p w14:paraId="4FF8533E" w14:textId="77777777" w:rsidR="00B74DD2" w:rsidRPr="005E7BE8" w:rsidRDefault="00B74DD2" w:rsidP="00B74DD2">
      <w:pPr>
        <w:spacing w:after="0" w:line="240" w:lineRule="auto"/>
        <w:jc w:val="both"/>
        <w:rPr>
          <w:rFonts w:asciiTheme="minorHAnsi" w:hAnsiTheme="minorHAnsi" w:cstheme="minorHAnsi"/>
          <w:b/>
          <w:sz w:val="24"/>
          <w:szCs w:val="24"/>
        </w:rPr>
      </w:pPr>
    </w:p>
    <w:p w14:paraId="049E54F5"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Mexico</w:t>
      </w:r>
    </w:p>
    <w:p w14:paraId="492DEFE7"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 xml:space="preserve">Carlos Jerjes Sanchez Diaz, Andres Gerardo Ortiz López, Hector David Rodriguez Flores, Claudia Atilano Arias, Jesus Jaime Illescas Diaz, Maria Ruiz Cornejo, Maricela Vidrio Velazquez, Maria Esther Garcia Muñoz, Marissa Gonzalez, Raul Leal Cantu, Pilar Ocampo, Conne Lizbeth Gonzalez Garcia, Conne Lizbeth Gonzalez Garcia, Maria Guadalupe Ramos Zavala, Sara Pascoe González, Ricardo Cabrera Jardines, Nilda Espinola Zavaleta, Victor Roa Castro, Salome Altamirano Bellorin, Enrique Lopez Rosas, Isis Lizeth Alarcon Zaragoza, Sukey Ochoa Aybar, Lucas Solis Morales, Guillermo Antonio Llamas Esperón, Irma Espinosa, Ana Ramirez Ibarra, Gabriela Romero Cardona, Edgar Eduardo Barcenas Rodriguez, Edgar Eduardo Barcenas Rodriguez, Hector Alejandro Martinez Resendiz, Maria Elena Felix Hernandez, Gerardo Pozas, Priscila Guajardo, Ernesto Cardona Muñoz, Sandra Hernandez Gonzalez, Norberto Matadamas Hernandez, Maria Candelaria Mancilla Ortiz, Adolfo Leyva Rendon, Adriana Ortiz, Norberto Garcia Hernandez, Rafael Trujillo Cortes, Manuel de los Rios Ibarra, Olivia Elena Espinoza Lopez, Luis Gerardo Gonzalez Salas, Nora Mendoza,  Luis Ramon Virgen Carrillo, Oscar Garcia Garciia, Jose Vega Gonzalez, Humberto Jimenez, Aldo Guasco Herrera, David Lopez Villezca, Carlos Hernandez Herrera, Daniel Martinez Vasquez, Karla Yaneth Arizpe Aguilar, Aline Cecilia Meza Ramos, Juan Jose Lopez Prieto, Rodolfo Gaona Rodriguez, Patricia Padilla Macias, Efrain Villeda Espinosa, Angelica Villeda, Artuto Gil Sanchez Aguilar, Margarita Abreo, Miriam Chavarria, David Flores Martinez, Jose Velasco Barcena, Omar Fierro Fierro, Maria de la Merced Velazquez Quintana, Jorge Morales, Anais Rascon, Luz Eighty Garcia Prieto, Rosalva Avena, Lesly Facio, Ignacio Rodriguez Briones, Bernardo Vargas Berrueta, Monica Ramos Gonzalez, Irene Elizabeth Lira González, Jose Luis Leiva Pons, Jorge Carrillo Calvillo, Natalia Nikitina, Teresa Izquierdo, Humberto Alvarez Lopez, Gabriela Santana, Rafael Olvera Ruiz, Carlos Gerardo Cantu Brito, Fernando Flores Silva, Eduardo Julian Jose Roberto Chuquiure Valenzuela, Roxana Reyes Sanchez, Ricardo Alvarado Ruiz, Lidia Martínez Lares, Paulina Sida Perez, Alberto Esteban Bazzoni Ruiz, Erika Orpinel Almanza, Karla Daniela Monreal de Luna, Aglaé Romo Cerda, Juan Carlos Ubillo Davila, Sandra Roccio Fuentes Ortiz, Rocio Guadalupe Contreras Corona Alejandro Maximiliano Bacelos Lopez, Jose Luis Recio Gonzalez, Oscar Martin Lopez Ruiz, Fatima Perez, Luis Alberto Martinez Cruz, Julio Alberto Perez Sanchez, Nayeli Soto, Eduardo Montiel, Norma Juarez Garcia, Keren Sharon Perez Mendoza, Oscar Nandayapa Flores, Roberto Arriaga Nava, Patricia Padilla Macias, Jesus David Morales Cerda, Antonio Salinas,  Sergio Piña Toledano, Euince Aide Fernandez Zuñiga, Pedro Fajardo Campos, Daniela Cienfuegos, Karina Godoy, Silvia Verdugo Dojaquez, Elena Claudia Mora Respardo, Pablo Alfonso Madero Ayala, Marittza Arasely Uribe Rios, </w:t>
      </w:r>
      <w:r w:rsidRPr="005E7BE8">
        <w:rPr>
          <w:rFonts w:asciiTheme="minorHAnsi" w:hAnsiTheme="minorHAnsi" w:cstheme="minorHAnsi"/>
          <w:sz w:val="24"/>
          <w:szCs w:val="24"/>
        </w:rPr>
        <w:lastRenderedPageBreak/>
        <w:t>Guadalupe Susan Ramos Garcia, Pedro Fajardo Garcia, Adriana Garcia Mejia, Patricia Ortiz, Glenda Hernandez, Irene Ortega, Mario Benavides Gonzalez, Jose Esparza Negrete, Carlos Rivera Ramos.</w:t>
      </w:r>
    </w:p>
    <w:p w14:paraId="025953E7" w14:textId="77777777" w:rsidR="00B74DD2" w:rsidRPr="005E7BE8" w:rsidRDefault="00B74DD2" w:rsidP="00B74DD2">
      <w:pPr>
        <w:spacing w:after="0" w:line="240" w:lineRule="auto"/>
        <w:jc w:val="both"/>
        <w:rPr>
          <w:rFonts w:asciiTheme="minorHAnsi" w:hAnsiTheme="minorHAnsi" w:cstheme="minorHAnsi"/>
          <w:sz w:val="24"/>
          <w:szCs w:val="24"/>
        </w:rPr>
      </w:pPr>
    </w:p>
    <w:p w14:paraId="37F4765F"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Austria</w:t>
      </w:r>
    </w:p>
    <w:p w14:paraId="386DEFDC"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Marianne Brodmann, Thomas Gary, Claudia Wöhrer, Claus Hagn, Johannes Foechterle, Johannes Foechterle, Heinz Drexel, Karl-Martin Ebner, Abdurahman Said, Daniela Zanolin, Claudia Stöcklöcker, Alexandra Schuler, Alexander Vonbank, Susanne Wäger, Peter Schwerzler, Helga Winkler, Kurt Huber, Claudia Wegmayr, Ioannis Tentzeris, Brigit Vogel, Johannes Riedl, Andrea Podczeck-Schweighofer, Fritz Freihoff,  Thomas Priesnitz, Michael Winkler, Roland Breier, Bruno Schneeweiss, Bernadette Bruckner, Thomas Mark, Adrian Mirtl, Alfons Gegenhuber, Wilfried Lang, Agnes Lischka-Lindner, Sabine Eichinger-Hasenauer, Lisbeth Eischer, Peter Kaserer, Josef Sykora, Heribert Rasch, Bernhard Strohmer, Uta Hoppe, Lynne Hinterbuchner, Erika Prinz.</w:t>
      </w:r>
    </w:p>
    <w:p w14:paraId="6C979121" w14:textId="77777777" w:rsidR="00B74DD2" w:rsidRPr="005E7BE8" w:rsidRDefault="00B74DD2" w:rsidP="00B74DD2">
      <w:pPr>
        <w:spacing w:after="0" w:line="240" w:lineRule="auto"/>
        <w:jc w:val="both"/>
        <w:rPr>
          <w:rFonts w:asciiTheme="minorHAnsi" w:hAnsiTheme="minorHAnsi" w:cstheme="minorHAnsi"/>
          <w:b/>
          <w:sz w:val="24"/>
          <w:szCs w:val="24"/>
        </w:rPr>
      </w:pPr>
    </w:p>
    <w:p w14:paraId="0DA78066"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Belgium</w:t>
      </w:r>
    </w:p>
    <w:p w14:paraId="6DF581A0"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Luc Capiau, Hilde Capiau, Farah Banaeian, Geert Vervoort, Ellen Deweerd, Erwin Raymenants, Oscar Semeraro, Muriel Delvigne, Tom Vydt, Hans Rombouts, Chris Scheurwegs, Ellen Potoms, Inez Mestdagh, Sofie Drieghe, Bart Wollaert, Benjamin Scott, Tim Weyn, Emile Keyzer, Marleen Bogaert, Martine Oreglia, Inge Joris, Dirk Denie, Christine Jacobs, Ingrid Develter, Frank Cools, Dieter De Cleen, Steven Hellemans, Johan Salembier, Jef Verheyen, Walter Smolders, Nancy Simons, Veerle Thyssen, Geert Hollanders, Jan Vercammen, Veerle Soufflet, Jan De Keyser, Dries De Cock, Melissa de Vos, Dirk Faes, Bert Vanhauwaert, Dirk Van Lier, Cathy Kuppens, Ann Vandorpe, Yohan Balthazar, Anne Christine Billiaux, Marc Delforge, Patrick Maréchal, Francoise Gits, Olivier Xhaet, Fabien Dormal, Harry Striekwold, Dirk Vandenbroeck, John Thoeng, Kurt Hermans, Hans Vandekerckhove, Chantal Smessaert, Hugues Verloove, Katarina Van Beeumen, Jan Nimmegeers, Christophe Borin, Frauke Gorre, An-Kristin Ascoop, Nancy de Weerdt, Georges Mairesse, Monique Raepers, Wim Anné, Emma Vanhalst, Peter Pollet, Anne Dewispelaere, Florian Demuynck, Martin De Meyer, Tine Casier, Ivan Blankoff, Veronica Piamonte, Asuncion Conde Y Bolado, Michel Beutels, Peter Vandenbossche, Sophie Deckers, Lisa Helvasto, Stefan Verstraete, Karine Pieters, Flor Kerkhof, Ann Dhondt, Peter Vandergoten, Philippe Purnode, Joseph Richa, Severine Tahon, Pascal Godart, Anna-Maria Barbuto, Marianne Blockmans, Tim Boussy, David Derthoo, Christiaan De Niel, Van Hulle Tim, Hannelore Van Eeckhoutte, Nele Bouckaert, Marlies De Coninck, Philippe Desfontaines, Gabriella Tincani,  Alex Heyse, Charlotte Vantomme, Becker Alzand, Frederik Van Durme, Isabelle Stockman, Marloes Everaert, Joeri Voet, Lies Vergauwen, Martine Lauwers, Yasmina Steyaert, Axel De Wolf, Chris Brike.</w:t>
      </w:r>
    </w:p>
    <w:p w14:paraId="7E7AB648" w14:textId="77777777" w:rsidR="00B74DD2" w:rsidRPr="005E7BE8" w:rsidRDefault="00B74DD2" w:rsidP="00B74DD2">
      <w:pPr>
        <w:spacing w:after="0" w:line="240" w:lineRule="auto"/>
        <w:jc w:val="both"/>
        <w:rPr>
          <w:rFonts w:asciiTheme="minorHAnsi" w:hAnsiTheme="minorHAnsi" w:cstheme="minorHAnsi"/>
          <w:sz w:val="24"/>
          <w:szCs w:val="24"/>
        </w:rPr>
      </w:pPr>
    </w:p>
    <w:p w14:paraId="44AFDC5F"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Czech Republic</w:t>
      </w:r>
    </w:p>
    <w:p w14:paraId="29A5F7DD"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Jan Bultas, Hana Lubanda, Milan Zidek, Eva Zidkova, Alena Lorenzova, Petr Jansky, Petra Antonova, Jiri Zika, Jana Golova, Alexandra Lindourkova, Jaromir Chlumsky, Petr Potuznik, Renata Kratochvilova, Rudolf Spacek, Lucie Mahdalikova, Lucie Bockova, Adam Sulc, Lenka Dastychova, Vilma Machova, Ondrej Ludka, Alexandra Ludkova, Josef Olsr, Daniel Michalik, Lubos Kotik, Marketa Lajnerova, Blazej Racz, Michaela Horejsi, Lenka Janska, Tomas Drasnar, Richard Ferkl, Jan Hubac and Vera Hubacova, Ilja Kotik, Jaroslava Novakova, Petr Krca, Eva Krcova,  Zdenek Monhart, Eva Prochazkova, Maria Majerníkova, Hana Burianova, Pavel Hanzelka, Ondrej Jerabek, Martina Valtova, Iva Kopeckova, Jana Pisova, Lenka Chmelickova, Iveta Petrova, Lenka Palubova, Vratislav Dedek and Lucie Capova, Michaela Honkova, Jakub Honek, Petr Podrazil, Petr Reichert, Lenka Zizkova, Jindrich Spinar, Ruzena Labrova,  Miroslav Novak, Jiri Vitovec, Veronika Vyhlidalova, Jolana Lipoldova, Vaclav Durdil, Alexandra Lindourkova, Lucie Riedlbauchova, Katarina Plocova, Martin Barsovsky, Jaroslav Sulitka, Jiri Lastuvka, Sarka Smetankova, Lenka Zizkova, Jakub Sveceny.</w:t>
      </w:r>
    </w:p>
    <w:p w14:paraId="5F229A79" w14:textId="77777777" w:rsidR="00B74DD2" w:rsidRPr="005E7BE8" w:rsidRDefault="00B74DD2" w:rsidP="00B74DD2">
      <w:pPr>
        <w:spacing w:after="0" w:line="240" w:lineRule="auto"/>
        <w:jc w:val="both"/>
        <w:rPr>
          <w:rFonts w:asciiTheme="minorHAnsi" w:hAnsiTheme="minorHAnsi" w:cstheme="minorHAnsi"/>
          <w:b/>
          <w:sz w:val="24"/>
          <w:szCs w:val="24"/>
        </w:rPr>
      </w:pPr>
    </w:p>
    <w:p w14:paraId="4D8CEED8"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Denmark</w:t>
      </w:r>
    </w:p>
    <w:p w14:paraId="32B3BAF9"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 xml:space="preserve">Jørn Nielsen, Steen Husted, Marianne Leth, Helena Dominguez, Henrik Nielsen, Ulrik Hintze,  Anne-Mette Oksbjerg Svenningsen, Joan Hummelshøj, Lene Margrethe Tanggaard, Annette Nygaard, Søren Rasmussen, Arne Bremmelgaard, Christina Ellervik, John Markenvard, Kirsten Vesterager, Jan Børger, Jorgen Solgaard, </w:t>
      </w:r>
      <w:r w:rsidRPr="005E7BE8">
        <w:rPr>
          <w:rFonts w:asciiTheme="minorHAnsi" w:hAnsiTheme="minorHAnsi" w:cstheme="minorHAnsi"/>
          <w:sz w:val="24"/>
          <w:szCs w:val="24"/>
        </w:rPr>
        <w:lastRenderedPageBreak/>
        <w:t>Ebbe Eriksen, Peter Simonsen, Jakob Tilma, Thomas Løkkegaard,  Michael Bruun, Jacob Mertz, Morten Schou, Krud Skagen, Helena Dominguez, Annie Therkelsen, Helena Dominguez, Jesper Hansen, Anita Meier, Ilan Raymond, Dorte Raae, Michael Olsen, Magnus Jensen, Natasaha Roseva-Nielsen, Lise Jensen, Therese Bang-Hansen.</w:t>
      </w:r>
    </w:p>
    <w:p w14:paraId="3418A884" w14:textId="77777777" w:rsidR="00B74DD2" w:rsidRPr="005E7BE8" w:rsidRDefault="00B74DD2" w:rsidP="00B74DD2">
      <w:pPr>
        <w:spacing w:after="0" w:line="240" w:lineRule="auto"/>
        <w:jc w:val="both"/>
        <w:rPr>
          <w:rFonts w:asciiTheme="minorHAnsi" w:hAnsiTheme="minorHAnsi" w:cstheme="minorHAnsi"/>
          <w:sz w:val="24"/>
          <w:szCs w:val="24"/>
        </w:rPr>
      </w:pPr>
    </w:p>
    <w:p w14:paraId="3105A36D"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Finland</w:t>
      </w:r>
    </w:p>
    <w:p w14:paraId="15EA8355" w14:textId="318B989A"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Pekka Raatikainen, Kati Helleharju, Hannaleena Nappila, Virpi Palomak, Olli Arola, Juhani Koistinen, Tui</w:t>
      </w:r>
      <w:r w:rsidR="0088372D" w:rsidRPr="005E7BE8">
        <w:rPr>
          <w:rFonts w:asciiTheme="minorHAnsi" w:hAnsiTheme="minorHAnsi" w:cstheme="minorHAnsi"/>
          <w:sz w:val="24"/>
          <w:szCs w:val="24"/>
        </w:rPr>
        <w:t>ja Vasankari, Carmela Viitanen.</w:t>
      </w:r>
    </w:p>
    <w:p w14:paraId="60BD1810" w14:textId="77777777" w:rsidR="00B74DD2" w:rsidRPr="005E7BE8" w:rsidRDefault="00B74DD2" w:rsidP="00B74DD2">
      <w:pPr>
        <w:spacing w:after="0" w:line="240" w:lineRule="auto"/>
        <w:jc w:val="both"/>
        <w:rPr>
          <w:rFonts w:asciiTheme="minorHAnsi" w:hAnsiTheme="minorHAnsi" w:cstheme="minorHAnsi"/>
          <w:sz w:val="24"/>
          <w:szCs w:val="24"/>
        </w:rPr>
      </w:pPr>
    </w:p>
    <w:p w14:paraId="515102E4"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France</w:t>
      </w:r>
    </w:p>
    <w:p w14:paraId="2BE8BFF1"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Franck Paganelli, Didier Sanchez, Pauline Armangau, Deborah Setbon, Audrey Morioni, Floriane Robin, Joël Ohayon, Frédéric Casassus, Stéphane Lafitte, Eléonore Casassus, Elodie Ducasse, Jean-Yves Le Heuzey, Michel Galinier, Nathalie Rosolin, Yannick Gottwalles, Franck Paganelli, Didier Sanchez, Audrey Morioni, Floriane Robin, Deborah Setbon, Pauline Armangau, Philippe Loiselet, Jean-Joseph Muller, Mohamed Bassel Koujan, André Marquand, Sylvain Destrac, Olivier Piot,  Nicolas Delarche, Josette Couleru, Xavier Giry, Christine Murguet-Badia, Anne Colomes, Jean-Pierre Cebron, Nathalie Decarsin, Maxime Guenoun, Dominique Guedj-Meynier, Lokesh A G, Daniel Galley, Christine Beltra, Mathieu Zuber, Anne Bonnetain, Pierre Amarenco, Agnes Kemmel, Emmanuel Ellie, James Kadouch, Pierre-Yves Fournie, Jean-Pierre Huberman, Nestor Lemaire, Gilles Rodier, Xavier Vandamme, Igor Sibon, Sylvain Ledure, Sabrina Debruxelles, Camille Girollet, Stephane Olindo, Mathilde Poli, Pauline Renou, Sharmila Sagnier, Nathalie Heyvang, Ledure Sylvain, Jean-Philippe Neau, Marie Hélène Mahagne, Alain Suissa, Antoine Mielot, Marc Bonnefoy, Jean-Baptiste Churet, Vincent Navarre, Frederic Sellem, Gilles Monniot, Jean-Paul Boyes, Bernard Doucet, Michel Martelet, Désiré Obadia, Bernard Crousillat, Joseph Mouallem, Etienne Bearez, Corinne Lepot, Jean Philippe Brugnaux, Alain Fedorowsky, Pierre Nazeyrollas, Jean-Baptiste Berneau, Angeline Barreau, Aurélie Pons, Estelle Corrihons, Frédéric Chemin, Margaux Treuil-Peraldi, Elodie Ducasse, Nadege Ansoult, Caroline Moreau.</w:t>
      </w:r>
    </w:p>
    <w:p w14:paraId="1B185599" w14:textId="77777777" w:rsidR="00B74DD2" w:rsidRPr="005E7BE8" w:rsidRDefault="00B74DD2" w:rsidP="00B74DD2">
      <w:pPr>
        <w:spacing w:after="0" w:line="240" w:lineRule="auto"/>
        <w:jc w:val="both"/>
        <w:rPr>
          <w:rFonts w:asciiTheme="minorHAnsi" w:hAnsiTheme="minorHAnsi" w:cstheme="minorHAnsi"/>
          <w:sz w:val="24"/>
          <w:szCs w:val="24"/>
        </w:rPr>
      </w:pPr>
    </w:p>
    <w:p w14:paraId="0F988848"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Germany</w:t>
      </w:r>
    </w:p>
    <w:p w14:paraId="69B0E063"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 xml:space="preserve">Sebastien Schellong, Andreas Ulbrich, Thomas Wolf, Carsen Mueller, Johannes Ullrich, Roswitha Frommhold, Kerstin Spranger, Lutz Pomper, Birgit Voigts, Slyvia Weichelt, Juliane Gehre, Mario Hahn, Harald Darius, Friederike Girke, Katja Schirmer, Sandra Gaulke, Thomas Braun, Tanja Toennishoff, Roya Sartipi, Viola Jaerisch, Elke Luczak, Carsten Meincke, Stefan Sommer, Astrid Maselli,: Georg Koeniger, Andreas Kopf, Uwe Gerbaulet, Bernd-Thomas Kellner, Thomas Schaefer, Gabriele Jass, Sabrina Diez, Jan Purr, Ute Weiser, Enno Eißfeller, Karla Kirchner-Volker, Heinz-Dieter Zauzig, Peter Riegel, Christoph Axthelm, Juergen Wurziger, Anja Quietzsch, Janet Geyer, Hartmut Hohensee, Cornelia Fritz, Adrienne Heuer, Benjamin Schaefer, Gerd-Ulrich Heinz, Afra Heinz, Holger Menke, Andreas Pustelnik, Sabine Pustelnik, Stefan Zutz, Andrea Talkenberger, Wolfgang Eder, Zuzana Babjakova, Guenter Rehling, Dirk Glatzel, Norbert Ludwig, Petra Sandow, Henning Wiswedel, Cosmas Wildenauer, Wolfgang Wildenauer, Svetlana Wildenauer, Steffen Schoen, Christoph Reichelt, Steffi Turbanisch, Romy Schoene, Stephanie Zincke, Marian Christoph, Toralf Schwarz, Heike Riessbeck, Adyeri Babyesiza,  Regina Voelkel-Babyesiza, Maximilian Kropp, Sylvia Simon, Hans-Hermann Zimny, Marianne Hintze, Hildegard Floegel, Friedhelm Kahl,  Andreas Caspar, Sabine Omankowsky, Torsten Laessig, Hermann-Josef Hartmann, Diana Amrhein, Kartin Tauber, Ramona Heeg, Gunter Lehmann, Aileen Grytzmann, Hans-Walter Bindig, Katharina Bindig, Gunter Hergdt, Susanne Hergdt, Dietrich Reimer,  Cornelia Reimer, Joachim Hauk, Christl Hubrich, Holger Michel, Werner Erdle, Wilfried Dorsch, Aneta Tetlak, Janna Dshabrailov, Karl-Albrecht Rapp, Reinhold Vormann, Daniela Nicolaus, Thomas Mueller, Peter Mayer, Uwe Horstmeier, Jan Zak, Volker Eissing, Gabriele Menken, Heinz Hey, Heinz Leuchtgens, Volker Lilienweiss, Heiner Mueller, Kruth Kolitsch, Anja Fleck, Katja Bergner, Christian Schubert, Herrmann Lauer, Thomas Buchner, Gunter Brauer, Diana Kroll, Susanne Kamin, Karsten Mueller, Gabriela Mueller, Sylvia Baumbach, Kerstin Schmidt, Muwafeg Abdel-Qader, Dagmar Mohrmann, Anke Krueger, Hans-Holger Ebert, Lisa Mann, Helen Mortan, Antje Richter, Gunter Stenzel, Romy Meinecke, Carsten Schwencke, Stefanie Boehme, </w:t>
      </w:r>
      <w:r w:rsidRPr="005E7BE8">
        <w:rPr>
          <w:rFonts w:asciiTheme="minorHAnsi" w:hAnsiTheme="minorHAnsi" w:cstheme="minorHAnsi"/>
          <w:sz w:val="24"/>
          <w:szCs w:val="24"/>
        </w:rPr>
        <w:lastRenderedPageBreak/>
        <w:t>Manfred Geiger, Detlef Mathey, Kerstin Flint, Sebastian Schellong, Thomas Wolf, Carsen Mueller, Lutz Pomper, Andreas Ulbrich, Juliane Gehre, Johannes Ullrich, Roswitha Frommhold, Kerstin Spranger, Birgit Voigts, Sylvia Weichelt, Mario Hahn; Universitaetsklinikum Ulm, Ulm, Germany: Peter Bernhardt, Dominik Buckert and Uta Dichristin, Laszlo Karolyi, Yvonne Nickstadt, Kartin Boehme, Christin Rade, Kerstin Bonin, Kerstin Mikes, Franziska Guenthe, Britta Sievers, Veselin Mitrovic, Wilhelm Haverkamp, Nesrin Nasser, Marika Saegebarth, Philipp Lacour, Paula Muenkler, Luis Weitbrecht, Katja Hubert, Jens-Uwe Roehnisch, Susanna Scharrer, Florian Busch, Katja Helgert, Vanessa Klein, Julainne Wettengel, Susanne Zeifele, Carola Ravenhorst, Maria Schuppe.</w:t>
      </w:r>
    </w:p>
    <w:p w14:paraId="419D1294" w14:textId="77777777" w:rsidR="00B74DD2" w:rsidRPr="005E7BE8" w:rsidRDefault="00B74DD2" w:rsidP="00B74DD2">
      <w:pPr>
        <w:spacing w:after="0" w:line="240" w:lineRule="auto"/>
        <w:jc w:val="both"/>
        <w:rPr>
          <w:rFonts w:asciiTheme="minorHAnsi" w:hAnsiTheme="minorHAnsi" w:cstheme="minorHAnsi"/>
          <w:sz w:val="24"/>
          <w:szCs w:val="24"/>
        </w:rPr>
      </w:pPr>
    </w:p>
    <w:p w14:paraId="41DE7EB9"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Hungary</w:t>
      </w:r>
    </w:p>
    <w:p w14:paraId="7B69121F" w14:textId="4947562A"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Andras Papp, Andras Vertes, Gabor Szantai, Andras Matoltsy, Tunde Kiss, Nikosz Kanakaridisz, Zoltan Boda, Erno Kis, Jusztina Feil, Balazs Gaszner, Ferenc Juhasz, Zsuzsanna Hollo, Peter Jen, Gizella Juhasz, Zsolt Ples, Veronika Forgo, Szilvia Gergely, Petra Gombos, Sandor Kancz, Eszter Fulop, Zoltan Laszlo, Boglarka Vandrus, Zoltan Radics, Zsolt May,  Fruzsina Sztanyik, Bela Merkely, Anna Hermecz, Marianna Szabo, Nora Sydo, Ebrahim Noori, Maria Hollósiné Kovács, Tamas Habon, Kalman Toth, Szilvia Kovacsne Levang, Peter Polgar, Attila Szilagyi, Gabriella Szalai, Sandor Vangel, Andras Nagy, Gabriella Engelthaler, Istvan Szombati, Gabor Bogye, Eszter Kiralyhazine Gyorke, Judit Ferenczi, David Gulyas, Emese Dohovits, Anette Toth,</w:t>
      </w:r>
      <w:r w:rsidR="0088372D" w:rsidRPr="005E7BE8">
        <w:rPr>
          <w:rFonts w:asciiTheme="minorHAnsi" w:hAnsiTheme="minorHAnsi" w:cstheme="minorHAnsi"/>
          <w:sz w:val="24"/>
          <w:szCs w:val="24"/>
        </w:rPr>
        <w:t xml:space="preserve"> Reka Szalo, David Cseresznyek.</w:t>
      </w:r>
    </w:p>
    <w:p w14:paraId="08E93889" w14:textId="77777777" w:rsidR="00B74DD2" w:rsidRPr="005E7BE8" w:rsidRDefault="00B74DD2" w:rsidP="00B74DD2">
      <w:pPr>
        <w:spacing w:after="0" w:line="240" w:lineRule="auto"/>
        <w:jc w:val="both"/>
        <w:rPr>
          <w:rFonts w:asciiTheme="minorHAnsi" w:hAnsiTheme="minorHAnsi" w:cstheme="minorHAnsi"/>
          <w:sz w:val="24"/>
          <w:szCs w:val="24"/>
        </w:rPr>
      </w:pPr>
    </w:p>
    <w:p w14:paraId="762A8A40" w14:textId="77777777" w:rsidR="00B74DD2" w:rsidRPr="005E7BE8" w:rsidRDefault="00B74DD2" w:rsidP="00B74DD2">
      <w:pPr>
        <w:spacing w:after="0" w:line="240" w:lineRule="auto"/>
        <w:jc w:val="both"/>
        <w:rPr>
          <w:rFonts w:asciiTheme="minorHAnsi" w:hAnsiTheme="minorHAnsi" w:cstheme="minorHAnsi"/>
          <w:sz w:val="24"/>
          <w:szCs w:val="24"/>
        </w:rPr>
      </w:pPr>
    </w:p>
    <w:p w14:paraId="5906B914"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Italy</w:t>
      </w:r>
    </w:p>
    <w:p w14:paraId="71F7099B"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Giuliana Martini, Leone Maria Cristina, Attilia Pizzini, Eros Tiraferri, Rita Santoro, Sophie Testa, Cinzia Zecca, Giovanni Di Minno, Pasquale Ambrosino, Marco Moia, Simon Braham, Teresa Maria Caimi, Roberta Fritella, Daniela Piazzolla, Roberta Frittella, Elena Mollica Poeta,  Stefania Brusorio, Maria Tessitori, Giancarlo Agnelli, Federica Macellari, Erika D’Agostini, Marta Fedele, Roberto Cappelli, Michele Voglino, Daniela Poli, Roberto Quintavalla, Piera Maria Ferrini, Franco Cosmi, Raffaele Fanelli, Raimondo Massaro, Carmela DArienzo, Vincenzo Oriana, Gaterina Latella, Gianluca Sottilota, Raffaele Reggio, Roberto Santi, Leonardo Pancaldi, Giulio Boggian, Raimondo De Cristofaro, Leonardo Di Gennaro, Giuliana Guazzaloca, Gualtiero Palareti, Luisa Salomone, Angelo De Blasio, Carlo Ciabatta, Jorge Salerno Uriate, Vincenzo Guerrieri, Benedetta Montanari, Alfredo Bianchi, Riccardo Gorla, Flavia Lillo, Franca Minetti, Cinzia Scarone, Enrico Maria Pogliani, Monica Carpenedo, Grzegorz Bilo, Dr. Luca Grappiolo, Michele Accogli, Simona Longo, Antonio Mariani, Nino Ciampani and Francesca Calcagnoli, Anna Patrignani, Mauro Feola, Arturo Raisaro, Katharina Granzow, Luciano Fattore, Cosimo Nave, Andrea Mauric, Fabrizio Germini, Giuliana Duranti, Gregorio Baglioni, Valerio Pannacci, Fulvio Forcignanò, Angelo Giombolini, Luca Tedeschi, Maria Settimi, Mario Berardi, Sergio Nicoli, Paolo Ricciarini, Roberto Nasorri, Antonio Argena, Pierdomenico Bossolasco, Bartolomeo Allasia, Paolo Ronchini, Claudio Bulla, Luciano Foppa, Alessandro Filippi, Maria Lusia Bottarelli, Antonino Tomasello, Filippo Tradati, Massimo Volpe, Maria D'Avino, Domenico Caruso,: Maria Grazia Bongiorni, Luca Segreti, Silva Severi, Marco Breschi, Alessandro Capucci, Federico Guerra, Kate Pozniak Graziela Rangel, Marta Marcinekova, Corrado Lodigiani, Elena Banfi,Veronica Pacetti, Enrico Salomone, Gaetano Serviddio, Rosanna Villani, Aurelio Lo Buglio, Claudio Tondo, Viviana Biagioli, Eleonora Russo, Giuseppe Ambrosio, Giuseppe Ciliberti, Ezio Mesolella,  Paolo Golino, Giovanni Cimmino, Carmine Mazzone, Andrea Di Lenarda, Saverio Iacopino, Giuseppe Campagna Pierpaolo Occhilupo, Roberta Spirito.</w:t>
      </w:r>
    </w:p>
    <w:p w14:paraId="2D387B3E" w14:textId="77777777" w:rsidR="00B74DD2" w:rsidRPr="005E7BE8" w:rsidRDefault="00B74DD2" w:rsidP="00B74DD2">
      <w:pPr>
        <w:spacing w:after="0" w:line="240" w:lineRule="auto"/>
        <w:jc w:val="both"/>
        <w:rPr>
          <w:rFonts w:asciiTheme="minorHAnsi" w:hAnsiTheme="minorHAnsi" w:cstheme="minorHAnsi"/>
          <w:sz w:val="24"/>
          <w:szCs w:val="24"/>
        </w:rPr>
      </w:pPr>
    </w:p>
    <w:p w14:paraId="6ADCBDC8"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The Netherlands</w:t>
      </w:r>
    </w:p>
    <w:p w14:paraId="31698DB4"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 xml:space="preserve">Hugo ten Cate, Marieke Pavlicic, Noordwest Ziekenhuisgroep, Alkmaar, J.H. Ruiter, Andreas Lucassen, H.C. Klomps, Henk Adriaansen, Mirjam Debordes, Jan Jaap van Putten, Maarten Bongaerts, Laurens Westerman, Jannie Boon, Tineke Kloosterman, Mathijs Pieterse, Misannia Boersma-Slootweg, Salcudean Tania, Stan Vergos, Kris Gorrebeeck, Coen van Guldener, Johannes Herrman, Femmy Bosman, Sara Dols,  Laura Breukel, Jennifer Knaake, Sander Niehe, Elise Van Dongen Sandra Bruin, A.J.K. Roelse, S.H.K.Josien Krikken, Eileen Van Warners, Floor Geerlings, P.R. Nierop, Ingrid Danse, Nel Slingerland, Jurgen Akkerhuis, Sweder Van de poll, </w:t>
      </w:r>
      <w:r w:rsidRPr="005E7BE8">
        <w:rPr>
          <w:rFonts w:asciiTheme="minorHAnsi" w:hAnsiTheme="minorHAnsi" w:cstheme="minorHAnsi"/>
          <w:sz w:val="24"/>
          <w:szCs w:val="24"/>
        </w:rPr>
        <w:lastRenderedPageBreak/>
        <w:t>Marja van der Knaap, Irene Kort, Margaret Dirks, Pieter Hoogslag, J.H. Geertman, Agaath Stallinga-de Vos, Walter Hermans, Paul Melman, Tim van der Kley, Guido van Leeuwen, A. Pronk, Riny van de Loo, Jeanne de Graauw, B.E. Groenemeijer, Anastazia Jerzewski, E. M. Koomen, Suzanne Jansen, Rina Mulder, W. Terpstra, J.M.C. Van Hal, Anneke Grunewald, Cees Buiks, Paul Buiks, L.V.A. Boersma, Pim Tonino, Jur ten Berg Josine te Kaat, Wesley Jetten, Malu Kelderman, Judith De Graaf, Mike Bosschaert, Boudewijn Uppelschoten, Irene Vogel, Donia Mohamed, Madeleine van der Perk.</w:t>
      </w:r>
    </w:p>
    <w:p w14:paraId="396E0988" w14:textId="77777777" w:rsidR="00B74DD2" w:rsidRPr="005E7BE8" w:rsidRDefault="00B74DD2" w:rsidP="00B74DD2">
      <w:pPr>
        <w:spacing w:after="0" w:line="240" w:lineRule="auto"/>
        <w:jc w:val="both"/>
        <w:rPr>
          <w:rFonts w:asciiTheme="minorHAnsi" w:hAnsiTheme="minorHAnsi" w:cstheme="minorHAnsi"/>
          <w:sz w:val="24"/>
          <w:szCs w:val="24"/>
        </w:rPr>
      </w:pPr>
    </w:p>
    <w:p w14:paraId="4D7089C3"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Norway</w:t>
      </w:r>
    </w:p>
    <w:p w14:paraId="7161D222"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Ingrid Dominguez, Dan Atar, Bjørn Løvås, Trude Berge, Eivind Berge, Hege Claussen, Per Anton Sirnes, Vivi Nilsen, Erik Gjertsen, Torstein Hole, Rigmor Bøen, Silje Rasmussen, Knut Erga, Arne Hallaråker, Marie O'Donovan, Gunnar Skjelvan, Sissel Strand, Anders Østrem, Beraki Ghezai, Arne Svilaas, Kristin Ringdalen, Peter Christersson, Torbjørn Øien, Aase Jekthammer, Svein Høegh Henrichsen, Anne Berit Lensebraaten, Jan Erik Otterstad, Karin Ausen, Jan Berg-Johansen, Hege Antonsen.</w:t>
      </w:r>
    </w:p>
    <w:p w14:paraId="50C74974" w14:textId="77777777" w:rsidR="00B74DD2" w:rsidRPr="005E7BE8" w:rsidRDefault="00B74DD2" w:rsidP="00B74DD2">
      <w:pPr>
        <w:spacing w:after="0" w:line="240" w:lineRule="auto"/>
        <w:jc w:val="both"/>
        <w:rPr>
          <w:rFonts w:asciiTheme="minorHAnsi" w:hAnsiTheme="minorHAnsi" w:cstheme="minorHAnsi"/>
          <w:sz w:val="24"/>
          <w:szCs w:val="24"/>
        </w:rPr>
      </w:pPr>
    </w:p>
    <w:p w14:paraId="0859BE96"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Poland</w:t>
      </w:r>
    </w:p>
    <w:p w14:paraId="75F132FE"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 xml:space="preserve">Janina Stepinska, Elzbieta Kremis, Anna Konopka, Andrzej Gieroba, Malgorzata Biedrzycka, Lukasz Biedrzycki, Michal Ogorek, Aleksandra Szczepanska, Beata Wozakowska-Kaplon, Radoslaw Bartkowiak, Kamila Wesolowska, Rafal Bzymek, Elzbieta Jaskulska-Niedziela, Krystyna Loboz-Grudzien, Edyta Szuchnik, Magdalena Dziuba, Barbara Rzyczkowska, Maria Loboz-Rudnicka, Jaroslaw Kosior, Ewa Pawlik-Rak, Wieslaw Supinski, Anna Szulowska, Jerzy Bartnik, Jerzy Kuzniar, Elzbieta Korczowska, Janusz Romanek, Roman Zaluska, Janusz Jankielewicz, Dariusz Andrzejewski, Dorota Kruczyk, Przemyslaw Chojnowski, Wojciech Rogowski, Adam Komlo, Jaroslaw Hiczkiewicz, Wojciech Faron, Lucyna Swiatkowska-Byczynska, Wojciech Wieczorek, Lech Kucharski, Joanna Araminowicz, Diana Kociolek, Agnieszka Orda, Adriana Jaremczuk-Kaczmarczyk, Marcin Gruchala, Bartosz Curyllo, Anna Frankiewicz, Piotr Minc, Justyna Rychta, Jolanta Niedek, Halina Krystyna Kowalczyk, Karol Cieslak, Maciej Olszewski, Pawel Szalecki, Grzegorz Kania, Pawel Wojewoda, Agnieszka Sidor, Malgorzata Krzciuk, Piotr Walasik, Anna Szpotowicz, Anna Barszcz, Malgorzata Ozgowicz, Zbigniew Lajkowski, Bozenna Ostrowska-Pomian, Agata Krzesiak-Lodyga, Ewelina Kowal, Anna Jackun-Podlesna, Katarzyna Kalin, Jerzy Lewczuk, Marzena Stopyra-Poczatek, Agata Kaczmarzyk-Radka, Magdalena Wilgat-Szecowka, Renata Romaszkiewicz, Daniel Blaszczyk, Elzbieta Zinka, Agata Pawelska-Buczen, Karolina Zakutynska-Kowalczyk, Anita Biernacka, Agnieszka Karczmarczyk, Robert Kaliszczak, Malgorzata Chmielnicka-Pruszczynska, Dorota Lesniewska-Krynska, Iwona Wozniak-Skowerska, Maria Trusz-Gluza, Seweryn Nowak, Grzegorz Opolski, Agnieszka Kolodzinska, Marek Kiliszek, Marek Bronisz, Jacek Szafranski, Artur Jarzebowski, Malgorzata Brzustowska, Marcin Mielcarek, Marcin Ogorek, Nikolina Roszczyk, Dorota Rozewska-Furmanek, Pawel Ptaszynski, Grazyna Glanowska, Przemyslaw Wilczewski,  Piotr Ruszkowski, Jerzy Leszczynski, Monika Smichura, Mateusz Splawski, Grzegorz Skonieczny, Krystyna Jaworska, Lukasz Bernat, Anna Raczynska, Malgorzata Troszczynska, Agnieszka Metzgier-Gumiela, Maria Jaworska-Drozdowska, Tomasz Traczyk, Grzegorz Trzcinski, Ryszarda Piotrowicz, Ryszard Sciborski, Ewa Bekieszczuk, Beata Dolecka, Joanna Starak-Marciniak, Boguslaw Okopien, Malgorzata Klata, Iwona Kobielusz-Gembala, Marcin Basiak, Witold Szkrobka, Tomasz Dybala, Piotr Kukla, Wojciech Kurdzielewicz, Elzbieta Broton, Maciej Kluczewski, Marcin Czamara, Krzysztof Galbas, Agata Markiewicz, Krzysztof Cymerman, Alina Cieszynska, Jaroslaw Jurowiecki, Monika Machnikowska, Jolanta Neubauer-Geryk, Sebastian Tybura, Monika Figura-Chmielewska, Pawel Miekus, Waldemar Myszka, Agata Nowak, Aleksandra Wierzbicka, Karolina Majewska, Stanislaw Mazur, Ewa Miedlar, Monika Ambicka, Karolina Bugajska, Anna Starok, Artur Chmielowski, Michal Mazur, Roman Lysek, Grazyna Jaguszewska, Aleksandra Lysek-Jozefowicz, Grazyna Szumczyk-Muszytowska, Lukasz Wojnowski, Jacek Baszak, Bogdan Walko, Malgorzata Jargiello-Baszak, Wojciech Brzozowski, Teresa Rusicka-Piekarz, Andrzej Galaj, Malgorzata Zyczynska-Szmon, Waldemar Gadzinski, Joanna Luka, Rafal Cichomski, Marian Krzyzanowski, Grzegorz Raczak, Ewa Staniszewska, Pawel Gutknecht, Agnieszka Niemirycz-Makurat, Michal Wrobel, Ewa Kochanska, Mateusz Sciborski, Sebastian Tybura, Ewa Lewicka, Ludmila Danilowicz-Szymanowicz, Malgorzata Szwoch, Monika Figura-Chmielewska, Jolanta Skalska, Barbara Opielowska-Nowak, Lukasz Drelich, Justyna Kabat, Beata Dudzik-Richter, Ewa Domanska, Malgorzata </w:t>
      </w:r>
      <w:r w:rsidRPr="005E7BE8">
        <w:rPr>
          <w:rFonts w:asciiTheme="minorHAnsi" w:hAnsiTheme="minorHAnsi" w:cstheme="minorHAnsi"/>
          <w:sz w:val="24"/>
          <w:szCs w:val="24"/>
        </w:rPr>
        <w:lastRenderedPageBreak/>
        <w:t>Guziewicz, Dorota Kustrzycka-Kratochwil, Malgorzata Sukiennik-Kujawa, Jadwiga Nessler, Ewelina Lichota, Ewa Gasior, Marta Wegrzynowska, Pawel Rostoff, Rafal Mariankowski, Jozef Lesnik.</w:t>
      </w:r>
    </w:p>
    <w:p w14:paraId="413E2472" w14:textId="77777777" w:rsidR="00B74DD2" w:rsidRPr="005E7BE8" w:rsidRDefault="00B74DD2" w:rsidP="00B74DD2">
      <w:pPr>
        <w:spacing w:after="0" w:line="240" w:lineRule="auto"/>
        <w:jc w:val="both"/>
        <w:rPr>
          <w:rFonts w:asciiTheme="minorHAnsi" w:hAnsiTheme="minorHAnsi" w:cstheme="minorHAnsi"/>
          <w:sz w:val="24"/>
          <w:szCs w:val="24"/>
        </w:rPr>
      </w:pPr>
    </w:p>
    <w:p w14:paraId="08091218"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Russia</w:t>
      </w:r>
    </w:p>
    <w:p w14:paraId="5F07CCAD"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Roman Libis, Irina Kulchenkova, Natalia Shkatova, Gadel Kamalov, Dmitry Belenky, Olga Volodicheva, Olga Kungurtseva, Liudmila Egorova, Alexander Khokhlov, Olga Sinitsina, Svetlana Speshilova, Svetlana Chugunnaya, Elena Lileeva, Eduard Yakupov, Dmitry Zateyshchikov, Irina Zotova, Olga Barbarash, Evgeniya Zhuravleva, Elena Gorbunova, Tatyana Gorshkova, Yulia Belenkova, Tatiana Kupriyanova, Olga Miller, Olga Kungurtseva, Marina Blinkova, Evgeniy Mazur, Dmitry Platonov, Yurij Orlov, Konstantin Zrazhevskiy, Tatyana Novikova, Fatima Bitakova, Yulia Moiseeva, Elena Polkanova, Konstantin Sobolev, Svetlana Erofeeva, Maria Rossovskaya, Yulia Shapovalova, Ashot Agakhanyan, Alla Kolesnikova, Konstantin Nikolaev, Alla Ovsyannikova, Oksana Zemlianskaia, Elizaveta Panchenko, Ekaterina Kropacheva, Anna Zateyshchikova, Ekaterina Volchkova, Victor Kostenko, Sergey Popov, Roman Batalov, Maria Poltavskaya, Anait Dumikyan, Olga Machilskaya, Anton Edin, Tamara Kolesova, Elena Aleksandrova, Olga Kropova, Oksana Drapkina, Vladimir Ivashkin, Olga Korneeva, Alexander Vishnevsky, Pavel Karchicyan, Oleg Nagibovich, Galina Nagibovich, Galina Monako, Elena Kuznetsova, Petr Chizhov, Elena Novikova, Tatyana Medvedeva, Yulia Ivanova, Marina Gurmach, Svetlana Rachkova, Olga Lebedeva, Elena Shutemova, Svetlana Romanchuk, Margarita Ovchinnikova, Mikhail Sergeev, Daria Konyushenko,  Polina Kuchuk, Borys Kurylo, Alexey Ushakov.</w:t>
      </w:r>
    </w:p>
    <w:p w14:paraId="4943FE43" w14:textId="77777777" w:rsidR="00B74DD2" w:rsidRPr="005E7BE8" w:rsidRDefault="00B74DD2" w:rsidP="00B74DD2">
      <w:pPr>
        <w:spacing w:after="0" w:line="240" w:lineRule="auto"/>
        <w:jc w:val="both"/>
        <w:rPr>
          <w:rFonts w:asciiTheme="minorHAnsi" w:hAnsiTheme="minorHAnsi" w:cstheme="minorHAnsi"/>
          <w:sz w:val="24"/>
          <w:szCs w:val="24"/>
        </w:rPr>
      </w:pPr>
    </w:p>
    <w:p w14:paraId="507E1C04"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Spain</w:t>
      </w:r>
    </w:p>
    <w:p w14:paraId="1105B0D4" w14:textId="2521029A"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Xavier Vinolas, Enrique Rodriguez F, Jose Mara Guerra, Concepcion Alonso, Marcos Rodriguez Garcia, Douglas Alvarez, Anna Espallargas, Enrique Pena Garcia, Francisco Mendez Zurita, Pere Alvarez Garcia, Nieves Palomo Merchan, Vianeth Rios, Maria Fernanda Lopez Fernandez, Beatriz Herrero Maeso, Maria del Carmen Gomez Castillo, Marta Fernandez, Diego Otero Tomera, Javier Batlle Fonrodona, Joana Costa Pinto Prego de Faria, Teresa Martinez, Luis Tercedor Sanchez, Alejandro Molina Leyva, Rosa Macias, Manuel Molina, Miriam Jimenez, Francisco Jose Bermudez Jimenez, Daniel Castro Fernandez, Maria Jose Jimenez Fernandez, Mercedes Cabrera Ramos, Miguel Alvarez, Maria Molina Jiménez, Carolina Torres, Salvador Tranche Iparraguirre, Norberto Sierra, Joaquin Aracil Villar, Pere Toran Monserrat, Antonio Negrete Palma, Stela Sanchez Parra, Josep Sorribes Lopez, Emilio Marquez Contreras, Jordi Isart Rafecas, Stela Sanchez Parra, Juan Motero Carrasco, Pablo Garcia Pavia, Mateo Cordoba, Ana Briceno Hinojo, Maria del Carmen Gutierrez del Val, Ariadna Gonzales Segovia, Casimiro Gomez Pajuelo, Manuela Pereda Armayor, Miguel Perez Carasa, Carmela Alonso, Luis Miguel Rincon Diaz, Miguel Castillo Orive, Paz Gonzalez, Irene Lasuncion, Luis Fernando Iglesias Alonso, Carolina Santolaya, Angel Grande Ruiz, Jordi Merce Klein, Miriam Garcia Bermudez, Veronica Quintern, Elisabet Serralvo, Jose Ramon Gonzalez Juanatey, Lilian Grigorian, Pilar Mazon, Venesa Garcia Millan, Ana Seoane Blanco, Maria Moure Gonzalez, Gonzalo Bar</w:t>
      </w:r>
      <w:r w:rsidR="00560F12" w:rsidRPr="00560F12">
        <w:rPr>
          <w:rFonts w:asciiTheme="minorHAnsi" w:hAnsiTheme="minorHAnsi" w:cstheme="minorHAnsi"/>
          <w:sz w:val="24"/>
          <w:szCs w:val="24"/>
        </w:rPr>
        <w:t>ó</w:t>
      </w:r>
      <w:r w:rsidRPr="005E7BE8">
        <w:rPr>
          <w:rFonts w:asciiTheme="minorHAnsi" w:hAnsiTheme="minorHAnsi" w:cstheme="minorHAnsi"/>
          <w:sz w:val="24"/>
          <w:szCs w:val="24"/>
        </w:rPr>
        <w:t xml:space="preserve">n Esquivias, Marga Gavira Saenz, Mariela Campo Moreno, Ines Monte Collado, Herminia Palacin Piquero, Stela Sanchez Parra, Carles Brotons Cuixart, Esther Fernandez Escobar, Maria Rodriguez Morato, Carmen Rodrigo, Maribel Martines Mena, Ana Domenech Borras, Maria Teixido Fontanillas, Miguel Casanova Gil, Maria Ubeda Pastor, Aileen Austria, Edelmira Barraquer Feu, Xavier Robiro Robiro, Stela Sanchez Parra, Joan Bayo i Llibre, Carme Roca Saumell, Maria Rosa Senan Sanz, Stela Sanchez Parra, Cecilia Corros Vicente, Norberto Sierra, Manuel Vida Gutierrez, Francisco Epelde Gonzalo, Roser Renom, Carlos Alexandre Almeida Fernandez, Sara Saez Jimenez, Encarnacion Martinez Navarro, Nuria del Val Plana, Gemma Tobajas, Marc Roca, Laia Riquelme Sola, Jordi Isart Rafecas, Enrique Escriva Montserrat, Stela Sanchez Parra, Inma Pareja Ibar, Juan Jose Montero Alia, Pilar Montero Alia, Ana Ferrer, Stela Sanchez Parra, Maria Barreda Gonzalez, Norberto Sierra, Maria Angels Moleiro Oliva, Manel Terns Riera, Roger Codinachs Alsina, Marta Dachs, Anna Bartes, Jose Iglesias Sanmartin, Norberto Sierra, Aida Iglesias Garcia, Mercedes Jimenez Gonzalez, Pilar Montero Alia, Stela Sanchez Parra, Juan Jose Montero Alia, Maria del Mar Rodriguez Alvarez, Eva Calvo Martinez, Anna Cortada Cabrera, Monserrat Olle Borque, Rolando Armitano Ochoa, Martin Cebollada del Misterio, Johan Cabeza Ramirez, Victoria Marina Ortega, Carmen Gines Garcia, Antonio Branjovich Tijuan, Eugeni Fernandez Mas, Stela Sanchez Parra, Benardi Jimeno Besa, Rosa Blanca Munoz Munoz, Juan Herreros Melenchon, Tomas Ripoll </w:t>
      </w:r>
      <w:r w:rsidRPr="005E7BE8">
        <w:rPr>
          <w:rFonts w:asciiTheme="minorHAnsi" w:hAnsiTheme="minorHAnsi" w:cstheme="minorHAnsi"/>
          <w:sz w:val="24"/>
          <w:szCs w:val="24"/>
        </w:rPr>
        <w:lastRenderedPageBreak/>
        <w:t>Vera, Joan Torres Marques, Javier Fosch, Salvador Marcus, Catalina Melia, Yolanda Gomez Perez, Manuel Jimenez Navarro, Miguel Lopez, Gloria Millan Vazquez, Natalia Andere, Lola Gomez, Hugo Nelson Orellana Figueroa, Victor Becerra Munoz, Alicia Guerrero Molina, Maria Vazquez Caamano, Marcelo Sanmartin Fernandez, Luisa Sanchez Mendez, Maria Fe Arcocha Torres, Izaskun Prieto, Aranza Manzanal Rey, Ane Elorriaga Madariaga, Gonzalo Marcos Gomez, Carolina Ortiz Cortes, Javier Mendoza Vazquez, Pablo Sanchez Calderon, Luis Enrique Lezcano Gort, Carmen Simon Valero, Gema Cancho Corchado, Maria Isabel Cotilla Marco, Andres Iniguez Romo, Maria Belen Lage Bouzamayor, Alicia Martin Vila, Marta Llobet Molina, Carlos Maria Diaz Lopez, Marisol Amaro, Saleta Barbeira, Pablo Juan Salvadores, Diana Montes, Seila Costas, Miguel Angel Prieto Diaz, Eduardo Hevia Rodriguez, Norberto Sierra.</w:t>
      </w:r>
    </w:p>
    <w:p w14:paraId="225D73A8" w14:textId="77777777" w:rsidR="00B74DD2" w:rsidRPr="005E7BE8" w:rsidRDefault="00B74DD2" w:rsidP="00B74DD2">
      <w:pPr>
        <w:spacing w:after="0" w:line="240" w:lineRule="auto"/>
        <w:jc w:val="both"/>
        <w:rPr>
          <w:rFonts w:asciiTheme="minorHAnsi" w:hAnsiTheme="minorHAnsi" w:cstheme="minorHAnsi"/>
          <w:sz w:val="24"/>
          <w:szCs w:val="24"/>
        </w:rPr>
      </w:pPr>
    </w:p>
    <w:p w14:paraId="762AC82C"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Sweden</w:t>
      </w:r>
    </w:p>
    <w:p w14:paraId="624E3F83"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Mårten Rosenqvist, Jan Lindén, Kerstin Henriksson, Micael Elmersson, Arnor Egilsson, Karin Floren, Ulf Börjesson, Gunnar Svärd, Susanna Dzeletovic, Bo Liu, Anders Lindh, Rose-Mari Kangert, Lars-Bertil Olsson, Catarina Grässjö, Mikael Gustavsson, Lars Andersson, Lars Benson, Karina Rosenberg, Ann Mannermyr, Claes Bothin, Ali Hajimirsadeghi, Mina Shayesteh, Ruth Lissledal, Jessica Nyström, Björn Martinsson, Birgitta Jansson, Marianne Ericsson, Åke Ohlsson, Lisa Bastani, Kristina Skoglund, Faris Al-Khalili, Pia Löf, Håkan Lindvall, Ann-Britt Ekstrand, Peter Svensson, Camilla Nilsson, Katarina Thörne, Hans Händel, Pyotr Platonov, Anna Osberg, Fredrik Bernstenand, Orjan Stromqvist, Björn Eriksson, Agneta Lindberg, Annica Olofsson, Ingar Timberg, Mari Stjernberg, Milita Crisby, Helena Aaröe, Katarina Risbecker, Daniel Bengtsberg, Sirin Gudmundsson, Annelie Billger, Jan-Erik Karlsson, Dawid Kusiak, Grzegorz Bonkowski, Annika Koch, Jessika Samuelsson, Agneta Andersson, Marita Millborg, Ann-Marie Ohlin, Lennart Malmqvist, Gull-Britt Eriksson, Susanne Hahn, Johan Engdahl, Lisbeth Andersson, Jörgen Thulin, Carl-Johan Lindholm, Aida Hot-Bjelak, Eva Ahbeck, Marie Aman, Steen Jensen, Katarina Mansson, Carl Thorsen, Per Stalby, Johan Lugnegård, Hakan Ahlmark, Anna Pedersen, Annika Lettenström.</w:t>
      </w:r>
    </w:p>
    <w:p w14:paraId="6EE7646C" w14:textId="77777777" w:rsidR="00B74DD2" w:rsidRPr="005E7BE8" w:rsidRDefault="00B74DD2" w:rsidP="00B74DD2">
      <w:pPr>
        <w:spacing w:after="0" w:line="240" w:lineRule="auto"/>
        <w:jc w:val="both"/>
        <w:rPr>
          <w:rFonts w:asciiTheme="minorHAnsi" w:hAnsiTheme="minorHAnsi" w:cstheme="minorHAnsi"/>
          <w:sz w:val="24"/>
          <w:szCs w:val="24"/>
        </w:rPr>
      </w:pPr>
    </w:p>
    <w:p w14:paraId="3E04694A"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Switzerland</w:t>
      </w:r>
    </w:p>
    <w:p w14:paraId="1734F252" w14:textId="77777777" w:rsidR="0088372D"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Jan Steffel, Ellen Saga, Stephan Winnik, Johann Debrunner, Daniela Amstutz, Alexander Westphalen, Juerg H. Beer, Alexandra Grau, Isberg Henriette, Christian Gustav Lutz, Kirsten Steden, Laura Boos, Philipp Baumgartner, Jana Efe, Marcel Frick, Emanuel Aegerter, Dipen Shah, Jasmine Bruegger, Alexandre Guinand, Guillermet Elise.</w:t>
      </w:r>
    </w:p>
    <w:p w14:paraId="05C6C9CF" w14:textId="7F31090B"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Ukraine</w:t>
      </w:r>
    </w:p>
    <w:p w14:paraId="3638B1C3"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Iurii Rudyk, Valeriya Nemtsova, Olena Medentseva, Sergiy Pyvovar, Vira Tseluyko, Olga Romanenko, Oleksandr Karpenko, Liudmyla Todoriuk, Svitlana Kizim, Svitlana Zhurba, Olga Proshak, Igor Kraiz, Ellina Kamenska, Oleksandr Parkhomenko, Oleksandr Shumakov, Iryna Kupnovytska, Irina Kutynska, Roxolana Belegai, Andriy Sapatyi, Nestor Seredyuk, and Roman Petrovskyy, Yuriy Mostovoy, Olha Mostova, Lesia Rasputina, Oleksiy Ushakov, Olena Koval, Pavlo Kaplan, Andrii Ivanov, Igor Kovalskiy, Dmitry Plevak, Yevgeniya Svyshchenko, Larysa Bezrodna, Olena Matova, Tetiana Ovdiienko, Maryna Mospan, Oleg Sychov, Olena Romanova, Mykola Stanislavchuk, Galyna Berko, Liudmyla Burdeina, Oleg Kraydashenko, Vladislav Varenov, Roman Stets, Alina Khmelyova, Andriy Yagensky, Mykhailo Pavelko, Susanna Tykhonova, Olena Khyzhnyak, Ivan Fushtey, Valentyn Mochonyi, Olena Chabanna, Inna Daniuk, Olexandr Palamarchuk.</w:t>
      </w:r>
    </w:p>
    <w:p w14:paraId="38085C15" w14:textId="77777777" w:rsidR="00B74DD2" w:rsidRPr="005E7BE8" w:rsidRDefault="00B74DD2" w:rsidP="00B74DD2">
      <w:pPr>
        <w:spacing w:after="0" w:line="240" w:lineRule="auto"/>
        <w:jc w:val="both"/>
        <w:rPr>
          <w:rFonts w:asciiTheme="minorHAnsi" w:hAnsiTheme="minorHAnsi" w:cstheme="minorHAnsi"/>
          <w:sz w:val="24"/>
          <w:szCs w:val="24"/>
        </w:rPr>
      </w:pPr>
    </w:p>
    <w:p w14:paraId="33C16E17"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United Kingdom</w:t>
      </w:r>
    </w:p>
    <w:p w14:paraId="1EA947BE"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 xml:space="preserve">Will Murdoch, Naresh Chauhan, Daryl Goodwin, Louise Lumley, Ramila Patel,  Philip Saunders, Bennett Wong, Alex Cameron, Philip Saunders, Niranjan Patel, P Jhittay, Andrew Ross, M S Kainth, Karim Ladha, Kevin Douglas, Gill Pickavance, Joanna McDonnell, Laura Handscombe, Trevor Gooding, Helga Wagner, Cumberlidge, Colin Bradshaw, Catherine Bromham, Kevin Jones, Shoeb Suryani, Richard Coates, Bhupinder Sarai, W Willcock, S Sircar, John Cairns, A Gilliand, Roman Bilas, E Strieder, Peter Hutchinson, Anne Wakeman, Michael Stokes, Graham Kirby, Bhaskhar Vishwanathan, Nigel Bird, Paul Evans, M Clark, John Bisatt, Jennifer Litchfield, E Fisher,  Tim Fooks, Richard Kelsall, Neil Paul, Elizabeth Alborough, Michael Aziz, C Ramesh, Pete Wilson, Simon Franklin, Sue Fairhead, Julian Thompson, Hasan Chowan, Gary Taylor, John </w:t>
      </w:r>
      <w:r w:rsidRPr="005E7BE8">
        <w:rPr>
          <w:rFonts w:asciiTheme="minorHAnsi" w:hAnsiTheme="minorHAnsi" w:cstheme="minorHAnsi"/>
          <w:sz w:val="24"/>
          <w:szCs w:val="24"/>
        </w:rPr>
        <w:lastRenderedPageBreak/>
        <w:t>Wakeling, DawnTragen, Matt Parfitt, Claire Seamark, Carolyn Paul, Mark Richardson, Angus Jefferies, Helen Sharp, Hywel Jones, Claire Giles, Matthew Bramley, Philip Williams, Jehad Aldegather, Simon Wetherell, William Lumb,  Phil Evans, Frances Scouller, Neil Macey, Stephen Rogers, Yvette Stipp, Richard West, Philip Pinney, Paul Wadeson, John Matthews, Preeti Pandya, Andrew Gallagher, T Railton, Emyr Davies, Jonathan McClure, Marc Jacobs, Claire Hutton, R Thompson, Bijoy Sinha, Keith Butter, Susan Barrow, Helen Little, David Russell, Ulka Choudhary, Ikram Haq, Paul Ainsworth, Claire Jones, Phil Weeks, Jane Eden, Lisa Gibbons, Janet Glencross, Alison MacLeod, K Poland, Conor Mulolland, A Warke, Paul Conn, D Burns, R Smith, R Kamath, Jonathan Webster, Ian Hodgins, Stephen Vercoe, Paul Roome, Hilary Pinnock, Jayesh Patel, Amar Ali, Nigel Hart, Richard Davies, Nigel De-Sousa, Catherine Neden, Mark Danielsen, Purnima Sharma, Sophia Galloway, Charlotte Hawkins, Raife Oliver, Martin Aylward, Mira Pattni, Gordon Irvine, Shahid Ahmad, Catherine Rothwell, Fiaz Choudhary, Sabrina Khalaque, Stephanie Short, Sharon Peters, Warwick Coulson, Neil Roberts, Amy Butler, Steven Coates, Ben Ward, Daniel Jackson, Steve Walton, Diane Shepherd, Toh Wong, Mark Boon, Melanie Deacon, David Cornelius, Sarah Davies, Ben Frankel, Nick Hargreaves, Henry Choi, Jon Sumner, Tim Myhill, Salah Estifanos, Diane Geatch, Justin Wilkinson, Richard Veale, Karen Forshaw, Rob Hirst, Kashif Zaman, Catherine Liley, Rebecca Wastling Paul McEleny, Andre Beattie, Philip Cooke, Mike Wong, Mark Pugsley, Chaminda Dooldeniya Greg Rogers, James Bennett, Polly Jacobs, Rajesh Muvva, Matthew Adam, Robin Fox, Nicolas Thomas, Simon Cartwright, Rory Reed, Simon Randfield, Christine A'Court, Ann Flynn, Andrew Halpin, Shoeb Suryani Simon Dobson, Louise Lomax, Minnal Nadaph, Iain Munro, Jane Goram, Helen Stoddart, Phil Simmons, John Shewring, Emma Bowen-Simpkins, Mark Rickenbach, Polly Jacobs.</w:t>
      </w:r>
    </w:p>
    <w:p w14:paraId="5F320044" w14:textId="77777777" w:rsidR="00B74DD2" w:rsidRPr="005E7BE8" w:rsidRDefault="00B74DD2" w:rsidP="00B74DD2">
      <w:pPr>
        <w:spacing w:after="0" w:line="240" w:lineRule="auto"/>
        <w:jc w:val="both"/>
        <w:rPr>
          <w:rFonts w:asciiTheme="minorHAnsi" w:hAnsiTheme="minorHAnsi" w:cstheme="minorHAnsi"/>
          <w:sz w:val="24"/>
          <w:szCs w:val="24"/>
        </w:rPr>
      </w:pPr>
    </w:p>
    <w:p w14:paraId="1C410C0B"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Australia</w:t>
      </w:r>
    </w:p>
    <w:p w14:paraId="0677C596"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Adam Blenkhorn, Harry Gibbs, Leverne Hesketh, Janice Boys, Charmaine Morahan, Tracey Mackney, Bhuwanendu Singh, Carol Singh, Monica Campo, Rosemary Beveridge, Laurie McKeon, Elizabeth Vardon, Penny Astridge, Lyne Parsons, Lesley Carlton, Geoffrey Oldfield, William van Gaal, It Meng Tsay, Vicki Lawlor, Chelsea Webster, Damien Cresp, Elizabeth Buckley, Rinku Rayoo, Mary Park, Uwais Mohamed, Naveen Sharma, Vivek Muhta, Elizabeth Vardon, Amie Cho, Walter Abhayaratna, Emily Wilford, Katherine Johnson, Kate Hayes, Natasha Thomas, Renee Eslick, Mehdi Eskandari, Philip Thomson, Vicki OMay, Nathan Dwyer, Catherine McIntosh, Lynette Reid, Teresa Grabek, Karen Patching, Andrew Black, Ben Costello, Rachel Lloyd, George Lukas, Joseph Amin, Ron Lehman, Cameron Singleton, Hazel Morrison, Tanya Patching, Mandy Lehman, Sam Lehman, Jens Kilian, Marika Seremetkoska, Jo-Dee Myers, Deirdre Upton, Alla Waldman, Changjie Song, Joanna Ramachenderan, David Coulshed, Michael Fitzpatrick, Michele MacKenzie, Lisa Barry, George Touma and Inaam Ullah, Andrei Catanchin, Michelle Bonner, Claire Batta, Mary Vorster, Vincent Paul, Nikola Stoyanov, Samantha Thompson, David Colquhoun, Aurelia Connelly, Lara Petelin, Dylan Barnes, Nigel Appleby, Tara Kinnane, Hilary Morrison, Antonio Ferreira-Jardim, Bojana Petrovic, Hosen Kiat, Lisa Wallis, Helena Setio, Anil Aggarwala, Kiran Swaraj, Imran Kassam, David Eccleston and Karen Patching, John French, Maria Plotz, Craig Juergens, Suzanne Raynes, Natalia Sequalino, Kelsey O'Brien, Sally-Anne Hoddy, Tuan Nguyen, Christian Mussap, Hany Dimitri, Krishna Kadappu, Dominic Leung, Alexandra Croucher, Bronte Ayres, Jessie Palmer, Jean Tarrant, Leon Zimmett, Tanya Patching, Marilyn Dolman, Peter Blombery, Helen Rashad, Claire McCarthy, Thanh Phan, Kitty Wong, Lauren Sanders, James Rogers, Bets Conway, Jonathan Sturm, Margaret Webb, Veronica Zenteno, David Crimmins, Anna Schutz, Susanne Rhodes, David O'Donnell, Karen Patching, Sang Cheol Bae, Harry Gibbs, Vathy Nagalingam, Patrick Carroll, Megan Ratcliffe, Maree Duroux, Samantha Shone, Johnathon Hunter, Mayank H Modi, Richard Geraghty, Greg Starmer, Shane Preston, Michelle Gosley, Sue Richmond, Sue Dixon, Steven Sutcliffe, Margaret Arstall, Katrina Macmillan, Purendra Pati, Jann Parkinson, Jane Rose, Maurits Binnekamp, Jennifer Brimley, Ellie Watson, Prakriti Shrestha, Megan Higgs, Astin Lee, Stephen Mackay, Miyar Prathap Hegde, Taufik Fetahovic, Martin Walker, Joe Famia, Janene Gibbs.</w:t>
      </w:r>
    </w:p>
    <w:p w14:paraId="3BE3B8D3" w14:textId="77777777" w:rsidR="00B74DD2" w:rsidRPr="005E7BE8" w:rsidRDefault="00B74DD2" w:rsidP="00B74DD2">
      <w:pPr>
        <w:spacing w:after="0" w:line="240" w:lineRule="auto"/>
        <w:jc w:val="both"/>
        <w:rPr>
          <w:rFonts w:asciiTheme="minorHAnsi" w:hAnsiTheme="minorHAnsi" w:cstheme="minorHAnsi"/>
          <w:sz w:val="24"/>
          <w:szCs w:val="24"/>
        </w:rPr>
      </w:pPr>
    </w:p>
    <w:p w14:paraId="2A364C5F"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Canada</w:t>
      </w:r>
    </w:p>
    <w:p w14:paraId="001CAA90"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lastRenderedPageBreak/>
        <w:t>John Eikelboom, Sam Schulman, Marlene Robinson, Robert Luton, Shannen Douglass, Fraser Gibson, Krystine Cooper, Milan Gupta, Ana Maria Sindilar, Lidia Lepore, Lekraj Nimraj, Mitra Mohammadi, Ranjit Kahlon, Amritanshu Shekhar Pandey, Michelle Pandey, Linda Snell, Stephen Cheung, Jan Kornder, Lynn Breakwell, Tracy Cleveland, Jordana Largy, Alayna Ewert, Shannon Wong, Philippe Beaudry, Kathryn Beaudry Judy Dunnigan, Celine Bergeron, Gordhan Jethoo, Félix Ayala-Paredes, Caroline Lamoureux, Suzanne Maltais, Sonia Nadeau-Lapointe, Veronique Dagenais, Marie-Claude Grenier, Claude Jean, Joseph Berlingieri, Fern Petrie,  Stephen Lewis, Chris MacRae, John Heath, Linette Scott, Jane Drown, Germain Poirier, Sandrine Spearson, Emilie Douville, Karine Primeau, Isabelle Neas, Julie Gaudreault, Miranda du Preez, Patricia Roberts, Patti Roberts, Anna Kubanska, Judy Vicic, Nathaly Reynoso, Bradley Schweitzer, Timothy Barkowski, Stephen Burns, Sally Watson, Patti Roberts, Reginald Nadeau, Georgeta Sas, Zahra Djaidani, Sadia Daheb, George Dresser, Donald Farquhar, Richard Kim, Rita Moor, Heather Vosper, Lara Whatmore, Natalie Crown, Ripple Dhillon, Julie Bigcanoe, Nanci Bignell, Tomasz Hruczkowski, Maria Raines, Andrea Lavoie, William Semchuk, Payam Dehghani, Laurie Ferleyko, Cheryl Altwasser, Sheila Kelly, Ratika Parkash, Debbie Wright, Lisa Carroll, Ann Fearon, James Cha, Rebecca Otis, Judy Otis, Elizabeth Burke, Benoit Coutu, Denise Fournier, Julie Fleury, Isabelle Denis, Paul MacDonald, Jeanie MacIsaac, Kathleen Hines, Annette Wood, Christine Hines, Joy Howard, Brian Ramjattan, Wayne Gulliver, Bonnie Clarke, Teri Trahey, Jorge Bonet, Dennis Rupka, Leanne Kwan, Katherine Haveman, Michael Kammermayer, Jacquie Stevenson, Saul Vizel, Beverley Fox, Paul Angaran, Kamran Ahmad, Victoria Korley, Arnold Pinter, Paul Dorian, Iqwal Mangat, Theresa Aves, Sameh Fikry, Wagdy Basily, Ana Maria Jackson.</w:t>
      </w:r>
    </w:p>
    <w:p w14:paraId="66C805D1" w14:textId="77777777" w:rsidR="00B74DD2" w:rsidRPr="005E7BE8" w:rsidRDefault="00B74DD2" w:rsidP="00B74DD2">
      <w:pPr>
        <w:spacing w:after="0" w:line="240" w:lineRule="auto"/>
        <w:jc w:val="both"/>
        <w:rPr>
          <w:rFonts w:asciiTheme="minorHAnsi" w:hAnsiTheme="minorHAnsi" w:cstheme="minorHAnsi"/>
          <w:sz w:val="24"/>
          <w:szCs w:val="24"/>
        </w:rPr>
      </w:pPr>
    </w:p>
    <w:p w14:paraId="229402EA"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Egypt</w:t>
      </w:r>
    </w:p>
    <w:p w14:paraId="234080A9"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Hany Ragy, Annie Ohanissian, Ahmed Mowafy, Azza Katta, Mazen Tawfik, Moustafa Nawar, Eman Zaatout, Mohamed Sobhy, Ahmed Soliman, Seif Kamal Abou Seif, Tarek Khairy, Ahmed Abd El-Aziz, Michael Sobhy, Nasser Taha, Ashraf Reda, Nevein Sami, Mohamed Reda, Atef Elbahry, Mohamed Setiha, Sameh Samir, Hanan Salem, Mohamed Gamal El Din, Magdi Elkhadem, Ali Mohsen, Adel El-Etreby, Shehab El Etriby, Adham Abdel Tawab.</w:t>
      </w:r>
    </w:p>
    <w:p w14:paraId="7C9488F7" w14:textId="77777777" w:rsidR="00B74DD2" w:rsidRPr="005E7BE8" w:rsidRDefault="00B74DD2" w:rsidP="00B74DD2">
      <w:pPr>
        <w:spacing w:after="0" w:line="240" w:lineRule="auto"/>
        <w:jc w:val="both"/>
        <w:rPr>
          <w:rFonts w:asciiTheme="minorHAnsi" w:hAnsiTheme="minorHAnsi" w:cstheme="minorHAnsi"/>
          <w:sz w:val="24"/>
          <w:szCs w:val="24"/>
        </w:rPr>
      </w:pPr>
    </w:p>
    <w:p w14:paraId="6957670F"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South Africa</w:t>
      </w:r>
    </w:p>
    <w:p w14:paraId="5919AA0D"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 xml:space="preserve">David Kettles, Gerda Du Plessis, Debbie Browne, Penny Jackson, Junaid Bayat, Heidi Siebert, Craig Phillip Franklin, Petronella Nagel, Maria Booysen, Adrian Horak, Elwyn Lloyd, Lindy Henley, Ynez Kelfkens, Riaz Garda, Soraya Cassimjee, Loice Mavhusa, Barry Jacobson, Judy Sasto, Gladys Conway, Leonie Smith, Claire Cannon, Jeannie Marks, Thayabran Pillay, Margo Botha, Michele Guerra, Lelanie van Zyl, Anna-Marie Stapelberg, Deidre Oosthuizen, Louis van Zyl, Marshall Heradien, Judy Anne Finlaison, Tania Ellis, Francois van Zyl, Hendrik Theron, Lorinda de Meyer, Ellen Makotoko, Marinda Karsten, Andonia Page, Andrew Murray, Heather Christie, Cecilia Boshoff,  Rikus Louw, Garath Tarr, Annalie Skein, Deon Greyling, Roelof Diederichs, Pindile Mntla, Lillian Rikhotso, Siddique Ismail, Anna Isaacs, Aziza Davids, Mariette Pelser, Sipho Hlengwa, Fayzal Ahmed, Charmaine Chami, Johannes Engelbrecht, Marlene Mostert, Wilhelmina Pretorius, Andrew Ramdass, Muhammed Moosa, Indhranie Naidoo, Shambu Maharajh, Wessel Oosthuysen, Elizabeth Oosthuysen, Cornel Bester, Mohammed Moosa, Rehana Loghdey, Shireen Safodien, Mishka Salie, Farhaad Shaik, Rosemary Matthews, Veronica Ueckermann, Andre Ueckermann. </w:t>
      </w:r>
    </w:p>
    <w:p w14:paraId="489D9B60" w14:textId="77777777" w:rsidR="00B74DD2" w:rsidRPr="005E7BE8" w:rsidRDefault="00B74DD2" w:rsidP="00B74DD2">
      <w:pPr>
        <w:spacing w:after="0" w:line="240" w:lineRule="auto"/>
        <w:jc w:val="both"/>
        <w:rPr>
          <w:rFonts w:asciiTheme="minorHAnsi" w:hAnsiTheme="minorHAnsi" w:cstheme="minorHAnsi"/>
          <w:sz w:val="24"/>
          <w:szCs w:val="24"/>
        </w:rPr>
      </w:pPr>
    </w:p>
    <w:p w14:paraId="615E85DE"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United Arab Emirates</w:t>
      </w:r>
    </w:p>
    <w:p w14:paraId="0242873E" w14:textId="77777777" w:rsidR="00B74DD2" w:rsidRPr="005E7BE8" w:rsidRDefault="00B74DD2" w:rsidP="00B74DD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t>Wael Al Mahmeed, Irfan Maqsood, Abdullah Al Naeemi, Maher Makdad, Ghazi Yousef, Ralph Manzano, Karen Magdaluyo, Steve Teves, Nooshin Bazargani, Azbin Abdul, Munther AlOmairi, Amna Al Mulla, Rajan Maruthanayagam, Abdul Rehman, Preetha Haridas, Rupesh Singh, Shereef El Bardisy, Sharmila Jadhav, Preetha Haridas, Ahmed Naguib, Mohamed Ibrahim, Rehab Mohamed, Amrish Agrawal, Jameelah Dominguez, Mukesh Nathani, Ehab M. Esheiba, Nidhi Sharma, Mohammed Thanzeel, Rahul Sharma, Adel Wassef, Rajeev Gupta.</w:t>
      </w:r>
    </w:p>
    <w:p w14:paraId="4D4B1716" w14:textId="77777777" w:rsidR="00B74DD2" w:rsidRPr="005E7BE8" w:rsidRDefault="00B74DD2" w:rsidP="00B74DD2">
      <w:pPr>
        <w:spacing w:after="0" w:line="240" w:lineRule="auto"/>
        <w:jc w:val="both"/>
        <w:rPr>
          <w:rFonts w:asciiTheme="minorHAnsi" w:hAnsiTheme="minorHAnsi" w:cstheme="minorHAnsi"/>
          <w:sz w:val="24"/>
          <w:szCs w:val="24"/>
        </w:rPr>
      </w:pPr>
    </w:p>
    <w:p w14:paraId="54C17E5C" w14:textId="77777777" w:rsidR="00B74DD2" w:rsidRPr="005E7BE8" w:rsidRDefault="00B74DD2" w:rsidP="00B74DD2">
      <w:pPr>
        <w:spacing w:after="0" w:line="240" w:lineRule="auto"/>
        <w:jc w:val="both"/>
        <w:rPr>
          <w:rFonts w:asciiTheme="minorHAnsi" w:hAnsiTheme="minorHAnsi" w:cstheme="minorHAnsi"/>
          <w:b/>
          <w:sz w:val="24"/>
          <w:szCs w:val="24"/>
        </w:rPr>
      </w:pPr>
      <w:r w:rsidRPr="005E7BE8">
        <w:rPr>
          <w:rFonts w:asciiTheme="minorHAnsi" w:hAnsiTheme="minorHAnsi" w:cstheme="minorHAnsi"/>
          <w:b/>
          <w:sz w:val="24"/>
          <w:szCs w:val="24"/>
        </w:rPr>
        <w:t>United States</w:t>
      </w:r>
    </w:p>
    <w:p w14:paraId="1E197853" w14:textId="77777777" w:rsidR="00B74DD2" w:rsidRPr="005E7BE8" w:rsidRDefault="00B74DD2" w:rsidP="004D27A2">
      <w:pPr>
        <w:spacing w:after="0" w:line="240" w:lineRule="auto"/>
        <w:jc w:val="both"/>
        <w:rPr>
          <w:rFonts w:asciiTheme="minorHAnsi" w:hAnsiTheme="minorHAnsi" w:cstheme="minorHAnsi"/>
          <w:sz w:val="24"/>
          <w:szCs w:val="24"/>
        </w:rPr>
      </w:pPr>
      <w:r w:rsidRPr="005E7BE8">
        <w:rPr>
          <w:rFonts w:asciiTheme="minorHAnsi" w:hAnsiTheme="minorHAnsi" w:cstheme="minorHAnsi"/>
          <w:sz w:val="24"/>
          <w:szCs w:val="24"/>
        </w:rPr>
        <w:lastRenderedPageBreak/>
        <w:t>Michael Cox, Erin Malone, Scott Beach, Melanie Eley, April Brown, Cheryl Verdi, Peter Duffy, Tim Richardson, Anne Dickerson, Valerie Palumbo, Shauna Eggertson, Pamela Mason, Stephen Falkowski, Elizabeth Burkett, Tammy Parrott, Karen Johnson, Kevin Ferrick, Ronald Zolty, Sandy Congal, Auris Browne, Miguel Franco, Celine Garcia, Paula Gentry, Melialoha Bartlett, W.Michael Kutayli, Andrew Merliss, Rose Saalfeld, Cheryl Orosco, Nicci Thompson, Annette Quick, Paramdeep Baweja, Daniel Pauly, M. Javed Ashraf, Mickie Keeling, Niraj Sharma, Jowanna Kerr, Marsha Headlee, Vance Wilson, Terry Purcell, Jennifer Langdon, Pamela Jones, Stephen Miller, Scott West, Heather Theobald, Kim Smith, Allison Jones, Lorlie Evans, Mark Alberts, Patricia Knowles, Jan Cameron-Watts, Edwin Blumberg, Susan Paserchia, Roddy Canosa, Elise Hartranft, Susan Felpel, Sarah Jasinski, Ted Gutowski, Susan Karl, Rodney Ison, Tammy Lincoln, Butcher Stephanie, Paula Shaw, Jorge Garcia, Edward Massin, Teresa Hicks, Paul Mullen, Sherry Raziano, Howard Noveck, Fatema Hakimi, Debra Merritt, Abbas Haideri, Pamela Rama, Jill DePauw, Doran Cassidy, Rajneesh Reddy, Melanie Bentley, Marcus Williams, Jin Ah Lee, Deborah Diercks, Daniel Nishijima, Laura Jones, Toni Harbour, Ben Mooso, Allyson Sage, Tirath Sanghera, Michaela Canova, Keith Ferdinand, Patrice Delafontaine, Gholam Ali, Nana Asafu-Adjaye, Suzanne Bowers, Ihsan Haque, Nicole Pickelsimer, Robert Mendelson, Tazrin Tripti, Janaya Raynor, Genna Pearl, Kelly Cervellione, Sridevi Pitta, Kent Davis, Benji Hawkins, Michael Lay, Debbie Fielder, Christopher Herrick, Jay Shoemaker, Daniel Theodoro, Kaharu Sumino, Gregory Ewald, Vanetta Worthy, Anne Thatcher, Lynn Henson, Kelly Ball, Catharine Richard, Jessica Peterson, Charles Treasure, Candy Robertson, Michelle Parker, Lisa Treasure, Joseph Minardo, Moustafa Moustafa, Samuel Emelife, Cas Cader, Sommer Morton, Walter Pharr, Katie Jenkins, Lauren Talton, Bryan Bray, Amy Riddle, Jill Woody, Alisha Oropallo, Farisha Baksh, Sally Kaplan, George Platt, Margaret Thorne, Jeremy Love, Kimberlee Harris, Jaspal Gujral, Peggy Best, Celestine Williams, James Welker, Kathleen Gray, Kristine Wood,  Firas Koura, Lori Akers, Margie Duff-Coots.</w:t>
      </w:r>
    </w:p>
    <w:p w14:paraId="5229C704" w14:textId="77777777" w:rsidR="00B74DD2" w:rsidRPr="005E7BE8" w:rsidRDefault="00B74DD2" w:rsidP="00B74DD2">
      <w:pPr>
        <w:spacing w:after="0" w:line="240" w:lineRule="auto"/>
        <w:jc w:val="both"/>
        <w:rPr>
          <w:rFonts w:asciiTheme="minorHAnsi" w:hAnsiTheme="minorHAnsi" w:cstheme="minorHAnsi"/>
          <w:sz w:val="24"/>
          <w:szCs w:val="24"/>
          <w:u w:val="single"/>
        </w:rPr>
      </w:pPr>
    </w:p>
    <w:p w14:paraId="27C4CD81" w14:textId="77777777" w:rsidR="00B74DD2" w:rsidRPr="005E7BE8" w:rsidRDefault="00B74DD2" w:rsidP="00B74DD2">
      <w:pPr>
        <w:spacing w:after="0" w:line="240" w:lineRule="auto"/>
        <w:jc w:val="both"/>
        <w:rPr>
          <w:rFonts w:asciiTheme="minorHAnsi" w:hAnsiTheme="minorHAnsi" w:cstheme="minorHAnsi"/>
          <w:sz w:val="24"/>
          <w:szCs w:val="24"/>
          <w:u w:val="single"/>
        </w:rPr>
      </w:pPr>
    </w:p>
    <w:p w14:paraId="649F5452" w14:textId="77777777" w:rsidR="003F01EE" w:rsidRPr="005E7BE8" w:rsidRDefault="003F01EE" w:rsidP="003F01EE">
      <w:pPr>
        <w:spacing w:after="0" w:line="240" w:lineRule="auto"/>
        <w:jc w:val="both"/>
        <w:rPr>
          <w:rFonts w:asciiTheme="minorHAnsi" w:hAnsiTheme="minorHAnsi" w:cstheme="minorHAnsi"/>
          <w:sz w:val="24"/>
          <w:szCs w:val="24"/>
          <w:u w:val="single"/>
        </w:rPr>
      </w:pPr>
    </w:p>
    <w:p w14:paraId="4F72C590" w14:textId="77777777" w:rsidR="003F01EE" w:rsidRPr="005E7BE8" w:rsidRDefault="003F01EE" w:rsidP="003F01EE">
      <w:pPr>
        <w:spacing w:after="0" w:line="240" w:lineRule="auto"/>
        <w:jc w:val="both"/>
        <w:rPr>
          <w:rFonts w:asciiTheme="minorHAnsi" w:hAnsiTheme="minorHAnsi" w:cstheme="minorHAnsi"/>
          <w:sz w:val="24"/>
          <w:szCs w:val="24"/>
          <w:u w:val="single"/>
        </w:rPr>
      </w:pPr>
    </w:p>
    <w:p w14:paraId="0111F989" w14:textId="77777777" w:rsidR="003F01EE" w:rsidRPr="005E7BE8" w:rsidRDefault="003F01EE" w:rsidP="003F01EE">
      <w:pPr>
        <w:spacing w:after="0" w:line="240" w:lineRule="auto"/>
        <w:jc w:val="both"/>
        <w:rPr>
          <w:rFonts w:asciiTheme="minorHAnsi" w:hAnsiTheme="minorHAnsi" w:cstheme="minorHAnsi"/>
          <w:sz w:val="24"/>
          <w:szCs w:val="24"/>
          <w:u w:val="single"/>
        </w:rPr>
      </w:pPr>
    </w:p>
    <w:p w14:paraId="5B8B6332" w14:textId="501118E1" w:rsidR="003F01EE" w:rsidRPr="005E7BE8" w:rsidRDefault="003F01EE" w:rsidP="003E71E7">
      <w:pPr>
        <w:spacing w:after="0" w:line="480" w:lineRule="auto"/>
        <w:rPr>
          <w:rFonts w:asciiTheme="minorHAnsi" w:hAnsiTheme="minorHAnsi" w:cstheme="minorHAnsi"/>
          <w:b/>
          <w:sz w:val="24"/>
          <w:szCs w:val="24"/>
        </w:rPr>
      </w:pPr>
    </w:p>
    <w:p w14:paraId="36CB84CC" w14:textId="05534D8C" w:rsidR="00D0164A" w:rsidRPr="005E7BE8" w:rsidRDefault="003F01EE" w:rsidP="003E71E7">
      <w:pPr>
        <w:spacing w:after="0" w:line="480" w:lineRule="auto"/>
        <w:rPr>
          <w:rFonts w:asciiTheme="minorHAnsi" w:hAnsiTheme="minorHAnsi" w:cstheme="minorHAnsi"/>
          <w:b/>
          <w:sz w:val="24"/>
          <w:szCs w:val="24"/>
        </w:rPr>
      </w:pPr>
      <w:r w:rsidRPr="005E7BE8">
        <w:rPr>
          <w:rFonts w:asciiTheme="minorHAnsi" w:hAnsiTheme="minorHAnsi" w:cstheme="minorHAnsi"/>
          <w:b/>
          <w:sz w:val="24"/>
          <w:szCs w:val="24"/>
        </w:rPr>
        <w:br w:type="column"/>
      </w:r>
      <w:r w:rsidR="00985BCC" w:rsidRPr="005E7BE8">
        <w:rPr>
          <w:rFonts w:asciiTheme="minorHAnsi" w:hAnsiTheme="minorHAnsi" w:cstheme="minorHAnsi"/>
          <w:b/>
          <w:sz w:val="24"/>
          <w:szCs w:val="24"/>
        </w:rPr>
        <w:lastRenderedPageBreak/>
        <w:t>Complete list of ORBIT-AF Principle Investigators</w:t>
      </w:r>
    </w:p>
    <w:p w14:paraId="511B58FE" w14:textId="77777777" w:rsidR="00B74DD2" w:rsidRPr="005E7BE8" w:rsidRDefault="00B74DD2" w:rsidP="00B74DD2">
      <w:pPr>
        <w:spacing w:after="0" w:line="480" w:lineRule="auto"/>
        <w:rPr>
          <w:rFonts w:asciiTheme="minorHAnsi" w:hAnsiTheme="minorHAnsi" w:cstheme="minorHAnsi"/>
          <w:b/>
          <w:sz w:val="24"/>
          <w:szCs w:val="24"/>
        </w:rPr>
      </w:pPr>
      <w:r w:rsidRPr="005E7BE8">
        <w:rPr>
          <w:rFonts w:asciiTheme="minorHAnsi" w:hAnsiTheme="minorHAnsi" w:cstheme="minorHAnsi"/>
          <w:b/>
          <w:sz w:val="24"/>
          <w:szCs w:val="24"/>
        </w:rPr>
        <w:t>ORBIT-I Investigators</w:t>
      </w:r>
    </w:p>
    <w:p w14:paraId="2131DE85" w14:textId="77777777" w:rsidR="00B74DD2" w:rsidRPr="005E7BE8" w:rsidRDefault="00B74DD2" w:rsidP="004D27A2">
      <w:pPr>
        <w:spacing w:after="0" w:line="240" w:lineRule="auto"/>
        <w:rPr>
          <w:rFonts w:asciiTheme="minorHAnsi" w:hAnsiTheme="minorHAnsi" w:cstheme="minorHAnsi"/>
          <w:sz w:val="24"/>
          <w:szCs w:val="24"/>
        </w:rPr>
      </w:pPr>
      <w:r w:rsidRPr="005E7BE8">
        <w:rPr>
          <w:rFonts w:asciiTheme="minorHAnsi" w:hAnsiTheme="minorHAnsi" w:cstheme="minorHAnsi"/>
          <w:sz w:val="24"/>
          <w:szCs w:val="24"/>
        </w:rPr>
        <w:t>Nasser Adjei, Alexander Adler, Rahul Aggarwal, Ayim Akyea-Djamson, Anthony Alfieri, Larry Allen, Soufian Al Mahameed, Youssef Al-Saghir, Odilon Alvarado, Salwan Anton, Amy Arouni, Brent Ashcraft, A.A. Aslam, Mahmoud Atieh, Brett Atwater, James Bacon, Eric Batres, Noel Bedwell, Sabrina Benjamin, Peter Berger, John Berry, Ravi Bhagwat, Stephen Bloom, Ronald Blonder, Fernando Boccalandro, Richard Borge, Kevin Browne, Michael Burnam, Randall Burns, Samuel Butman, James Capo, Rene Casanova, Terrance Castor, Tom Christensen, Peter Coats, Kenneth Cohen, Barry Collins, Keith Davis, George Deriso, Robert Detweiler, Andrew Drabick, Matthew Ebinger, Paz Eilat, John Elsen, Neil Farris, Ramin Farsad, Jeffrey S. Fierstein, Daniel Fisher, Leslie Fleischer, Roy Flood, Augusto Focil, Steven Forman, Donald Fox, Brad Frandsen, Anthony Frey, Mark Gelernt, Santosh Gill, Stanley Golanty, Seth Goldbarg, Charles Gornick, Dina Goytia-Leos, Richard Greengold, Paul Grena, Stephen Grubb, Roger Guthrie, Christopher Hall, Eric Harman, Hoadley Harris, Daniel Hayward, David Hotchkiss, Petar Igic, Henry Ingersoll, John Ip, Timothy Jackson, Glenn Jacobs, Brian Jaffe, Naseem Jaffrani, Ahmad Jingo, Alan Jones, Shaival Kapadia, John Kazmierski, Stephen Kirkland, G. L. Kneller, John Kobayashi, Jay Kozlowski, Jeffrey Kramer, Matthew Krista, Ajay Labroo, Robert Landes, Shuaib A. Latif, Donald Laurion, Charles Leach, Mark Lebenthal, Kenneth LeClerc, Daniel Lee, Michael Lillestol, Ronald Littlefield, William Long, Mark Lurie, Christopher Luttman, Paul Maccaro, George Mallis, Nolan Mayer, Joseph McGarvey, Robert Mendelson, Raman Mitra, J. E. Morriss, John Murray, Ahed Nahhas, Joel Neutel, Abiodun Olatidoye, Abayomi Osunkoya, Benzy Padanilam, Yogesh Paliwal, David Pan, John Pappas, James Poock, Edward Quinlan, John Quinn, Joseph Raffetto, Preet Randhawa, William Reiter, Benjamin Rhee, Eustace Riley, Elvin Rivera-Zayas, Peter Roan, Steven Rosenthal, Steven Rothman, Denis Ruiz-Serrano, Fadi Saba, Matthew Sackett, Ricky Schneider, Michael B. Schwartz, Zachary Seymour, Jeffrey Shanes, Amit Sharma, James Shoemaker, Kenneth Shore, Eugene Silva, Stan Slabic, Victor Simms, Nasser Smiley, David Smith, Calvin Snipes, Brian Snoddy, Harvey Snyder, Rodolfo Sotolongo, Dennis Spiller, Cezar Staniloae, Robert Stein, Steven Stoltz, Stanley Stringam, John Strobel, Damodhar P. Suresh, Gary Sutter, Tahir Tak, Alfred E. Tan, Alan Tannenbaum, Stephen Thew, Troy Thompson, Minang Turakhia, Samir Turk, Kishor Vora, Tomas Vasiliauskas, Andrea Videlefsky, Stephen Voyce, Robert Vranian, Walter Walthall, Randy Watson, Frank Waxman, Debra Weinstein, David Williams, Marcus Williams, Kenneth Wolok, Chakri Yarlagadda, James Zebrack</w:t>
      </w:r>
    </w:p>
    <w:p w14:paraId="11324A6B" w14:textId="77777777" w:rsidR="00B74DD2" w:rsidRPr="005E7BE8" w:rsidRDefault="00B74DD2" w:rsidP="004D27A2">
      <w:pPr>
        <w:spacing w:after="0" w:line="240" w:lineRule="auto"/>
        <w:rPr>
          <w:rFonts w:asciiTheme="minorHAnsi" w:hAnsiTheme="minorHAnsi" w:cstheme="minorHAnsi"/>
          <w:sz w:val="24"/>
          <w:szCs w:val="24"/>
        </w:rPr>
      </w:pPr>
    </w:p>
    <w:p w14:paraId="515DA3E4" w14:textId="77777777" w:rsidR="00B74DD2" w:rsidRPr="005E7BE8" w:rsidRDefault="00B74DD2" w:rsidP="004D27A2">
      <w:pPr>
        <w:spacing w:after="0" w:line="240" w:lineRule="auto"/>
        <w:rPr>
          <w:rFonts w:asciiTheme="minorHAnsi" w:hAnsiTheme="minorHAnsi" w:cstheme="minorHAnsi"/>
          <w:sz w:val="24"/>
          <w:szCs w:val="24"/>
        </w:rPr>
      </w:pPr>
    </w:p>
    <w:p w14:paraId="10654470" w14:textId="77777777" w:rsidR="00B74DD2" w:rsidRPr="005E7BE8" w:rsidRDefault="00B74DD2" w:rsidP="004D27A2">
      <w:pPr>
        <w:spacing w:after="0" w:line="240" w:lineRule="auto"/>
        <w:rPr>
          <w:rFonts w:asciiTheme="minorHAnsi" w:hAnsiTheme="minorHAnsi" w:cstheme="minorHAnsi"/>
          <w:b/>
          <w:sz w:val="24"/>
          <w:szCs w:val="24"/>
        </w:rPr>
      </w:pPr>
      <w:r w:rsidRPr="005E7BE8">
        <w:rPr>
          <w:rFonts w:asciiTheme="minorHAnsi" w:hAnsiTheme="minorHAnsi" w:cstheme="minorHAnsi"/>
          <w:b/>
          <w:sz w:val="24"/>
          <w:szCs w:val="24"/>
        </w:rPr>
        <w:t>ORBIT-II Investigators</w:t>
      </w:r>
    </w:p>
    <w:p w14:paraId="17FF31AA" w14:textId="77777777" w:rsidR="00B74DD2" w:rsidRPr="005E7BE8" w:rsidRDefault="00B74DD2" w:rsidP="004D27A2">
      <w:pPr>
        <w:spacing w:after="0" w:line="240" w:lineRule="auto"/>
        <w:rPr>
          <w:rFonts w:asciiTheme="minorHAnsi" w:hAnsiTheme="minorHAnsi" w:cstheme="minorHAnsi"/>
          <w:sz w:val="24"/>
          <w:szCs w:val="24"/>
        </w:rPr>
      </w:pPr>
      <w:r w:rsidRPr="005E7BE8">
        <w:rPr>
          <w:rFonts w:asciiTheme="minorHAnsi" w:hAnsiTheme="minorHAnsi" w:cstheme="minorHAnsi"/>
          <w:sz w:val="24"/>
          <w:szCs w:val="24"/>
        </w:rPr>
        <w:t xml:space="preserve">Alexander Adler, Gauarv Aggarwala, Syed Ahmed, Joon Ahn, Adeeba Akhtar, M. Akram Khan, Anthony Alfieri, David Allen, Larry Allen, James Allred, Shaik Ali, Odilon Alvarado, Esperanza Arce-Nunez, Mehrdad K Ariani, Brent Ashcraft, Shamaila A. Aslam, Chafik Assal, Mahmoud Atieh, Ruben Ayala, Thomas S. Backer, James Bacon, Mirza Baig, Eric Ball, Subhash Banerjee, Jeffrey Banker, Raed Bargout, Otis Barnum, Tyler Barrett, Aveh Bastani, Chad Bates, Noel Bedwell, Sabrina Benjamin, John Berry, Ravi Bhagwat, Rajesh Bhakt, Juma Bharadia, Jose Birriel, Lawrence Blitz, Stephen Bloom, Fernando Boccalandro, Thomas R. Bowden, Clayton Bredlau, Kevin Browne, Craig Cameron, Roddy Canosa, James Capo, Terrance Castor, Krishnan Challappa, Robert D Chamberlain Jr, Majed Chane, Anna Chang, Rajesh Chawla, Anil Chhabra, John Chin, Chris Christodoulou, Antony Chu, James Cirbus, Christopher Cole, John Covalesky, Ronald D’Agostino, Ram Dandillaya, Kamlesh Dave, Keith Davis, Mark Dawson, George Deriso, Devang Desai, Robert Detweiler, Michael DiGiovanna, Vijay Divakaran, John Dongas, Andrew Drabick, Yamirka Duardo Guerra, C.P. John Earl, William Eaves, Dunbar Matthew Ebinger, Ibrahim Elgabry, Roger Estevez, Victor Farrah, Valerian L. Fernandes, Jason Fleming, Steven Forman, Alex Foxman, James H. French, William J. French, Ira Friedlander, Michael Gabris, Thomas Galski, Raul Garg, Raul Gazmuri, Anil Gehi, Son Giep, Osvaldo Gigliotti, Harinder Gogia, Seth Goldbarg, Jonathan Goldberg, Charles Gornick, Charles Gottlieb, Paul Grena, Harpreet Grewal, John Griffin, Jerrold Grodin, Bernard Grunstra, Roger Guthrie, Ned Gutman, </w:t>
      </w:r>
      <w:r w:rsidRPr="005E7BE8">
        <w:rPr>
          <w:rFonts w:asciiTheme="minorHAnsi" w:hAnsiTheme="minorHAnsi" w:cstheme="minorHAnsi"/>
          <w:sz w:val="24"/>
          <w:szCs w:val="24"/>
        </w:rPr>
        <w:lastRenderedPageBreak/>
        <w:t>David Harnick, Emil Hayek, John Heath, Christopher Henes, Charles Henrikson, Bengt Herweg, William Herzog, David Hotchkiss, Shawn Howell, Rubina Husain, Mark Huth, Anthony Inzerello, John Ip, Anand Irimpen, Brian Jaffe, Naseem Jaffrani, Preetham Jetty, Nan Jiang, Alan Jones, Rajesh Kabra, Edo Kaluski, Shaival Kapadia, Nikhil Kapoor, Amin Karim, John Kazmierski, Salman Khan, Waqar Khan, James Kmetzo, John Kobayashi, Melissa Kong, Gary Korff, Kannappan Krishnaswamy, Aga Kuliev, Luke Kusmirek, Austin Kutscher, Tak W. Kwan Ajay Labroo, Mark Lebenthal, Daniel Lee, Paul LeLorier, Kurt Lesh, Mark Lieb, Ronald Littlefield, Jayson Liu, Timothy Logemann, Kevin Longshaw, Roberto Lopez, Mark Lurie, Paul Maccaro, Sharan Mahal, Hector Malave, Amir Malik, Henri Marais, Thor Markwood, Nolan Mayer, Joseph McGarvey, Paul McLaughlin, Robert Craig McPherson, Hitesh Mehta, Viral Mehta, Robert Mendelson, Ivan Mendoza, Fernando Mera, Kevin Merkes, Raman Mitra, Hans Moore, Michael D. Moran, Emily Morawski, Michael T. Morris, J. Edwin Morriss, III, Sandip Mukherjee, Andrew Muller, Basharat Muneer, Allan Murphy, Ramzi Nassif, David Navratil, James D. Nelson, Kent R. Nilsson, John Norris, Howard Noveck, Chibuzo Nwokolo, Benzy Padanilam, Yogesh Paliwal, Jay Pandhi, John Pappas, Herbert Pardell, Leonard Parilak, Hyeun Park, Rakesh Passi, Philip Patel, Steven Pearlman, Severino Pimentel, Craig R. Peterson, James Poock, Kevin Pounds, Thomas Pow, Ahmad Quaddour, Annette Quick, Ofsman Quintana, Jun Anthony Quion, Preet Radhawa, Michael Radin, Joseph Raffett, Luis Ramos, Mayer Rashtian, Chaitany Ravi, Naveed Razzaque, Ram Reddy, Homayoun Reza Ahmadian, Randall Richwine, Lawrence Rink, Elvin Rivera-Zayas, David Rosenbaum, Peter Rouvelas, Steven Rothman, Denis Ruiz Serrano, Walid Saber, Joseph Sacco, Matthew Sackett, Abraham Salacata, Ata T. Salek, Afolabi O. Sangosanya, Howard Sawyer, Aron Schlau, Ricky Schneider, Steven Schwartz, David Scollan, Rakesh Shah, Vipul Shah, Jawad Zar Shaikh, Nicolas Shammas, Jeffrey Shanes, Emanuel Shaoulian, Timothy Shinn, Richard Simons, Dinesh Singal, Narendra Singh, Hicham Siouty, Nasser Smiley, Richard Smith, Calvin Snipes, Sanjiv Sobti, Clark Soderlund, Felix Sogade, Ronald Solbrig, Rodolfo Sotolongo, Shawn Speirs, Dennis Spiller, Jasbir Sra, Bonifasiyo Ssennyamantono, Robert Stein, Albert Sun, Rohit Sundrani, Randeep Suneja, J. Thomas Svinarich, Tahir Tak, Aylmer Tang, Steven Tang, Alan Tenaglia, Raul Torres-Heisecke, Dat Tran, Barry Troyan, Minang Turakhia, Michael Underhill, Tomas Vasiliauskas, Craig Vogel, Vicken Vorperian, Justin Weiner, Ian Weisberg, Stephen Welka, Lindsey White, Jeffrey Whitehill, David Williams, Scott Wilson, Chakri Yarlagadda, Henry Yee, Jerald Young, Jason Zagrodzky</w:t>
      </w:r>
    </w:p>
    <w:p w14:paraId="34210A58" w14:textId="77777777" w:rsidR="00B74DD2" w:rsidRPr="005E7BE8" w:rsidRDefault="00B74DD2" w:rsidP="00B74DD2">
      <w:pPr>
        <w:spacing w:after="0" w:line="480" w:lineRule="auto"/>
        <w:rPr>
          <w:rFonts w:asciiTheme="minorHAnsi" w:hAnsiTheme="minorHAnsi" w:cstheme="minorHAnsi"/>
          <w:sz w:val="24"/>
          <w:szCs w:val="24"/>
        </w:rPr>
      </w:pPr>
    </w:p>
    <w:p w14:paraId="67D2ABC1" w14:textId="67B704A5" w:rsidR="00F3138D" w:rsidRPr="005E7BE8" w:rsidRDefault="00F3138D" w:rsidP="003E71E7">
      <w:pPr>
        <w:spacing w:after="0" w:line="480" w:lineRule="auto"/>
        <w:rPr>
          <w:rFonts w:asciiTheme="minorHAnsi" w:hAnsiTheme="minorHAnsi" w:cstheme="minorHAnsi"/>
          <w:sz w:val="24"/>
          <w:szCs w:val="24"/>
        </w:rPr>
      </w:pPr>
    </w:p>
    <w:sectPr w:rsidR="00F3138D" w:rsidRPr="005E7BE8" w:rsidSect="003F7670">
      <w:footerReference w:type="default" r:id="rId16"/>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8F76C7" w14:textId="77777777" w:rsidR="007D7092" w:rsidRDefault="007D7092" w:rsidP="00BA26A0">
      <w:pPr>
        <w:spacing w:after="0" w:line="240" w:lineRule="auto"/>
      </w:pPr>
      <w:r>
        <w:separator/>
      </w:r>
    </w:p>
  </w:endnote>
  <w:endnote w:type="continuationSeparator" w:id="0">
    <w:p w14:paraId="2BAA630F" w14:textId="77777777" w:rsidR="007D7092" w:rsidRDefault="007D7092" w:rsidP="00BA26A0">
      <w:pPr>
        <w:spacing w:after="0" w:line="240" w:lineRule="auto"/>
      </w:pPr>
      <w:r>
        <w:continuationSeparator/>
      </w:r>
    </w:p>
  </w:endnote>
  <w:endnote w:type="continuationNotice" w:id="1">
    <w:p w14:paraId="1D82000F" w14:textId="77777777" w:rsidR="007D7092" w:rsidRDefault="007D70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8193268"/>
      <w:docPartObj>
        <w:docPartGallery w:val="Page Numbers (Bottom of Page)"/>
        <w:docPartUnique/>
      </w:docPartObj>
    </w:sdtPr>
    <w:sdtEndPr>
      <w:rPr>
        <w:noProof/>
      </w:rPr>
    </w:sdtEndPr>
    <w:sdtContent>
      <w:p w14:paraId="3C5249F9" w14:textId="1FE0D622" w:rsidR="007D7092" w:rsidRDefault="007D709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1E269A" w14:textId="67E716CC" w:rsidR="007D7092" w:rsidRDefault="007D70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F89262" w14:textId="77777777" w:rsidR="007D7092" w:rsidRDefault="007D7092" w:rsidP="00BA26A0">
      <w:pPr>
        <w:spacing w:after="0" w:line="240" w:lineRule="auto"/>
      </w:pPr>
      <w:r>
        <w:separator/>
      </w:r>
    </w:p>
  </w:footnote>
  <w:footnote w:type="continuationSeparator" w:id="0">
    <w:p w14:paraId="69F37888" w14:textId="77777777" w:rsidR="007D7092" w:rsidRDefault="007D7092" w:rsidP="00BA26A0">
      <w:pPr>
        <w:spacing w:after="0" w:line="240" w:lineRule="auto"/>
      </w:pPr>
      <w:r>
        <w:continuationSeparator/>
      </w:r>
    </w:p>
  </w:footnote>
  <w:footnote w:type="continuationNotice" w:id="1">
    <w:p w14:paraId="6226AA72" w14:textId="77777777" w:rsidR="007D7092" w:rsidRDefault="007D709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12454"/>
    <w:multiLevelType w:val="hybridMultilevel"/>
    <w:tmpl w:val="E37E0E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72797"/>
    <w:multiLevelType w:val="hybridMultilevel"/>
    <w:tmpl w:val="423A0206"/>
    <w:lvl w:ilvl="0" w:tplc="5EF2F40E">
      <w:start w:val="2"/>
      <w:numFmt w:val="bullet"/>
      <w:lvlText w:val="-"/>
      <w:lvlJc w:val="left"/>
      <w:pPr>
        <w:ind w:left="405" w:hanging="360"/>
      </w:pPr>
      <w:rPr>
        <w:rFonts w:ascii="Calibri" w:eastAsia="Calibr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2" w15:restartNumberingAfterBreak="0">
    <w:nsid w:val="262C1AF1"/>
    <w:multiLevelType w:val="hybridMultilevel"/>
    <w:tmpl w:val="CBB8ED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A008E4"/>
    <w:multiLevelType w:val="hybridMultilevel"/>
    <w:tmpl w:val="7AF21F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E435BF7"/>
    <w:multiLevelType w:val="hybridMultilevel"/>
    <w:tmpl w:val="BBF8AA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834643"/>
    <w:multiLevelType w:val="hybridMultilevel"/>
    <w:tmpl w:val="601EF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55A682F"/>
    <w:multiLevelType w:val="hybridMultilevel"/>
    <w:tmpl w:val="5D423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4"/>
  </w:num>
  <w:num w:numId="4">
    <w:abstractNumId w:val="2"/>
  </w:num>
  <w:num w:numId="5">
    <w:abstractNumId w:val="3"/>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1"/>
  <w:hideSpellingErrors/>
  <w:proofState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tDQ0M7c0t7Q0MLRQ0lEKTi0uzszPAykwrAUAmW27UiwAAAA="/>
    <w:docVar w:name="EN.InstantFormat" w:val="&lt;ENInstantFormat&gt;&lt;Enabled&gt;1&lt;/Enabled&gt;&lt;ScanUnformatted&gt;1&lt;/ScanUnformatted&gt;&lt;ScanChanges&gt;1&lt;/ScanChanges&gt;&lt;Suspended&gt;0&lt;/Suspended&gt;&lt;/ENInstantFormat&gt;"/>
    <w:docVar w:name="EN.Layout" w:val="&lt;ENLayout&gt;&lt;Style&gt;Euro Heart 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fx0aed5zdatv3e5w0gvwfd3d2awts2zp2de&quot;&gt;GARFIELD AF  EndNote Library&lt;record-ids&gt;&lt;item&gt;1&lt;/item&gt;&lt;item&gt;2&lt;/item&gt;&lt;item&gt;4&lt;/item&gt;&lt;item&gt;5&lt;/item&gt;&lt;item&gt;6&lt;/item&gt;&lt;item&gt;7&lt;/item&gt;&lt;item&gt;15&lt;/item&gt;&lt;item&gt;16&lt;/item&gt;&lt;item&gt;17&lt;/item&gt;&lt;item&gt;18&lt;/item&gt;&lt;item&gt;24&lt;/item&gt;&lt;item&gt;25&lt;/item&gt;&lt;item&gt;28&lt;/item&gt;&lt;item&gt;29&lt;/item&gt;&lt;item&gt;30&lt;/item&gt;&lt;item&gt;31&lt;/item&gt;&lt;item&gt;32&lt;/item&gt;&lt;item&gt;34&lt;/item&gt;&lt;item&gt;35&lt;/item&gt;&lt;item&gt;39&lt;/item&gt;&lt;item&gt;40&lt;/item&gt;&lt;item&gt;41&lt;/item&gt;&lt;item&gt;42&lt;/item&gt;&lt;item&gt;45&lt;/item&gt;&lt;item&gt;46&lt;/item&gt;&lt;item&gt;47&lt;/item&gt;&lt;item&gt;52&lt;/item&gt;&lt;item&gt;53&lt;/item&gt;&lt;item&gt;54&lt;/item&gt;&lt;item&gt;55&lt;/item&gt;&lt;/record-ids&gt;&lt;/item&gt;&lt;/Libraries&gt;"/>
  </w:docVars>
  <w:rsids>
    <w:rsidRoot w:val="009C3083"/>
    <w:rsid w:val="00001489"/>
    <w:rsid w:val="00004B97"/>
    <w:rsid w:val="00005537"/>
    <w:rsid w:val="00011B9E"/>
    <w:rsid w:val="0001596A"/>
    <w:rsid w:val="00016AA9"/>
    <w:rsid w:val="000242F6"/>
    <w:rsid w:val="000256BD"/>
    <w:rsid w:val="00025FD5"/>
    <w:rsid w:val="00033010"/>
    <w:rsid w:val="0003756B"/>
    <w:rsid w:val="00041577"/>
    <w:rsid w:val="00042E47"/>
    <w:rsid w:val="00044ECD"/>
    <w:rsid w:val="00045477"/>
    <w:rsid w:val="00045FCC"/>
    <w:rsid w:val="00047C3D"/>
    <w:rsid w:val="00050E1D"/>
    <w:rsid w:val="00051B07"/>
    <w:rsid w:val="00051B19"/>
    <w:rsid w:val="000532A0"/>
    <w:rsid w:val="00060FBC"/>
    <w:rsid w:val="000663DF"/>
    <w:rsid w:val="000704AA"/>
    <w:rsid w:val="000725A1"/>
    <w:rsid w:val="00073B27"/>
    <w:rsid w:val="000743AA"/>
    <w:rsid w:val="000745ED"/>
    <w:rsid w:val="00074F5D"/>
    <w:rsid w:val="00075B28"/>
    <w:rsid w:val="000760D1"/>
    <w:rsid w:val="0007640A"/>
    <w:rsid w:val="00076C20"/>
    <w:rsid w:val="00086484"/>
    <w:rsid w:val="000908AE"/>
    <w:rsid w:val="000917C1"/>
    <w:rsid w:val="00092DFC"/>
    <w:rsid w:val="00095603"/>
    <w:rsid w:val="00097BF9"/>
    <w:rsid w:val="000A387A"/>
    <w:rsid w:val="000A3F7D"/>
    <w:rsid w:val="000B431E"/>
    <w:rsid w:val="000B6058"/>
    <w:rsid w:val="000B6B9F"/>
    <w:rsid w:val="000C7114"/>
    <w:rsid w:val="000C7D2B"/>
    <w:rsid w:val="000D0037"/>
    <w:rsid w:val="000D0DAB"/>
    <w:rsid w:val="000E1126"/>
    <w:rsid w:val="000E76DE"/>
    <w:rsid w:val="00101A20"/>
    <w:rsid w:val="00101C70"/>
    <w:rsid w:val="0010213F"/>
    <w:rsid w:val="00102324"/>
    <w:rsid w:val="0010433C"/>
    <w:rsid w:val="00106694"/>
    <w:rsid w:val="00107644"/>
    <w:rsid w:val="00112D56"/>
    <w:rsid w:val="00113C60"/>
    <w:rsid w:val="00115950"/>
    <w:rsid w:val="001170F0"/>
    <w:rsid w:val="00117F6D"/>
    <w:rsid w:val="0013021C"/>
    <w:rsid w:val="001342FC"/>
    <w:rsid w:val="00141AB7"/>
    <w:rsid w:val="001503F6"/>
    <w:rsid w:val="00150D5C"/>
    <w:rsid w:val="00151518"/>
    <w:rsid w:val="00153F30"/>
    <w:rsid w:val="001624FD"/>
    <w:rsid w:val="00162591"/>
    <w:rsid w:val="00164A52"/>
    <w:rsid w:val="001741CD"/>
    <w:rsid w:val="001743A5"/>
    <w:rsid w:val="00175E4C"/>
    <w:rsid w:val="00180115"/>
    <w:rsid w:val="00186131"/>
    <w:rsid w:val="00186A62"/>
    <w:rsid w:val="0019451F"/>
    <w:rsid w:val="001949E5"/>
    <w:rsid w:val="001A5600"/>
    <w:rsid w:val="001A5E5D"/>
    <w:rsid w:val="001A671B"/>
    <w:rsid w:val="001A7C68"/>
    <w:rsid w:val="001B1182"/>
    <w:rsid w:val="001B1C81"/>
    <w:rsid w:val="001B2349"/>
    <w:rsid w:val="001B300F"/>
    <w:rsid w:val="001D1452"/>
    <w:rsid w:val="001D4433"/>
    <w:rsid w:val="001D4524"/>
    <w:rsid w:val="001D538B"/>
    <w:rsid w:val="001D5FC9"/>
    <w:rsid w:val="001D67F7"/>
    <w:rsid w:val="001E1B1B"/>
    <w:rsid w:val="001E2F14"/>
    <w:rsid w:val="001E31EF"/>
    <w:rsid w:val="001E762C"/>
    <w:rsid w:val="001E7BE3"/>
    <w:rsid w:val="001F2FF0"/>
    <w:rsid w:val="001F4E58"/>
    <w:rsid w:val="0021026C"/>
    <w:rsid w:val="00214468"/>
    <w:rsid w:val="002149E9"/>
    <w:rsid w:val="00215273"/>
    <w:rsid w:val="00220CB3"/>
    <w:rsid w:val="00223900"/>
    <w:rsid w:val="00224C74"/>
    <w:rsid w:val="00225397"/>
    <w:rsid w:val="00225DA5"/>
    <w:rsid w:val="002347F2"/>
    <w:rsid w:val="00235022"/>
    <w:rsid w:val="00237A80"/>
    <w:rsid w:val="00247ABD"/>
    <w:rsid w:val="00262778"/>
    <w:rsid w:val="00264E9D"/>
    <w:rsid w:val="00266912"/>
    <w:rsid w:val="00267682"/>
    <w:rsid w:val="00270A57"/>
    <w:rsid w:val="002728BB"/>
    <w:rsid w:val="00273C09"/>
    <w:rsid w:val="00276147"/>
    <w:rsid w:val="00277309"/>
    <w:rsid w:val="00284239"/>
    <w:rsid w:val="002852B9"/>
    <w:rsid w:val="002923A5"/>
    <w:rsid w:val="002930EB"/>
    <w:rsid w:val="002932F9"/>
    <w:rsid w:val="002A614F"/>
    <w:rsid w:val="002A7629"/>
    <w:rsid w:val="002B2047"/>
    <w:rsid w:val="002B2324"/>
    <w:rsid w:val="002B2D40"/>
    <w:rsid w:val="002C12B7"/>
    <w:rsid w:val="002C1717"/>
    <w:rsid w:val="002C3884"/>
    <w:rsid w:val="002C59C1"/>
    <w:rsid w:val="002C7C0D"/>
    <w:rsid w:val="002D24C8"/>
    <w:rsid w:val="002D51D3"/>
    <w:rsid w:val="002D6A10"/>
    <w:rsid w:val="002E3EF3"/>
    <w:rsid w:val="002E41D1"/>
    <w:rsid w:val="002E71C3"/>
    <w:rsid w:val="002F0239"/>
    <w:rsid w:val="002F0959"/>
    <w:rsid w:val="002F0BB4"/>
    <w:rsid w:val="002F2101"/>
    <w:rsid w:val="002F5E1F"/>
    <w:rsid w:val="002F6D68"/>
    <w:rsid w:val="00301F41"/>
    <w:rsid w:val="00303D21"/>
    <w:rsid w:val="003114F7"/>
    <w:rsid w:val="0031475A"/>
    <w:rsid w:val="00316A32"/>
    <w:rsid w:val="00316A8E"/>
    <w:rsid w:val="0032088C"/>
    <w:rsid w:val="00321244"/>
    <w:rsid w:val="003219C6"/>
    <w:rsid w:val="00325A80"/>
    <w:rsid w:val="0032658A"/>
    <w:rsid w:val="00326B2E"/>
    <w:rsid w:val="003271C8"/>
    <w:rsid w:val="00327B5F"/>
    <w:rsid w:val="00340C78"/>
    <w:rsid w:val="00341B49"/>
    <w:rsid w:val="003472FE"/>
    <w:rsid w:val="00353762"/>
    <w:rsid w:val="0035382F"/>
    <w:rsid w:val="003629E9"/>
    <w:rsid w:val="00362F74"/>
    <w:rsid w:val="00367362"/>
    <w:rsid w:val="00371B76"/>
    <w:rsid w:val="00372ECE"/>
    <w:rsid w:val="003757EB"/>
    <w:rsid w:val="00375EBD"/>
    <w:rsid w:val="003770B5"/>
    <w:rsid w:val="00381541"/>
    <w:rsid w:val="00382ED8"/>
    <w:rsid w:val="0038652A"/>
    <w:rsid w:val="00392C49"/>
    <w:rsid w:val="003A05E1"/>
    <w:rsid w:val="003A2C8C"/>
    <w:rsid w:val="003A544F"/>
    <w:rsid w:val="003A7D5B"/>
    <w:rsid w:val="003B083C"/>
    <w:rsid w:val="003B205D"/>
    <w:rsid w:val="003B2A54"/>
    <w:rsid w:val="003B3E93"/>
    <w:rsid w:val="003B5814"/>
    <w:rsid w:val="003B5FDF"/>
    <w:rsid w:val="003E32BF"/>
    <w:rsid w:val="003E71E7"/>
    <w:rsid w:val="003F01EE"/>
    <w:rsid w:val="003F636F"/>
    <w:rsid w:val="003F7670"/>
    <w:rsid w:val="0040175C"/>
    <w:rsid w:val="00402A39"/>
    <w:rsid w:val="00403B2F"/>
    <w:rsid w:val="00404949"/>
    <w:rsid w:val="00407AF1"/>
    <w:rsid w:val="00415B62"/>
    <w:rsid w:val="004167AA"/>
    <w:rsid w:val="00417E5A"/>
    <w:rsid w:val="00420C85"/>
    <w:rsid w:val="004225E1"/>
    <w:rsid w:val="00430070"/>
    <w:rsid w:val="00430152"/>
    <w:rsid w:val="00430DF5"/>
    <w:rsid w:val="00431479"/>
    <w:rsid w:val="00432E3E"/>
    <w:rsid w:val="0043442A"/>
    <w:rsid w:val="00435E21"/>
    <w:rsid w:val="004366F7"/>
    <w:rsid w:val="00437CD3"/>
    <w:rsid w:val="00444F7B"/>
    <w:rsid w:val="004465F6"/>
    <w:rsid w:val="004475AA"/>
    <w:rsid w:val="00450755"/>
    <w:rsid w:val="00453775"/>
    <w:rsid w:val="00457813"/>
    <w:rsid w:val="00457820"/>
    <w:rsid w:val="004644BD"/>
    <w:rsid w:val="00464C1E"/>
    <w:rsid w:val="00467FC9"/>
    <w:rsid w:val="00473457"/>
    <w:rsid w:val="00473770"/>
    <w:rsid w:val="00477B88"/>
    <w:rsid w:val="00487822"/>
    <w:rsid w:val="004939C3"/>
    <w:rsid w:val="00494357"/>
    <w:rsid w:val="0049473D"/>
    <w:rsid w:val="004970AE"/>
    <w:rsid w:val="004A0E06"/>
    <w:rsid w:val="004B1212"/>
    <w:rsid w:val="004B1853"/>
    <w:rsid w:val="004B1D1C"/>
    <w:rsid w:val="004B265F"/>
    <w:rsid w:val="004B369E"/>
    <w:rsid w:val="004B3FA2"/>
    <w:rsid w:val="004B4673"/>
    <w:rsid w:val="004B71B8"/>
    <w:rsid w:val="004C2FEE"/>
    <w:rsid w:val="004C5B95"/>
    <w:rsid w:val="004C7AD5"/>
    <w:rsid w:val="004D27A2"/>
    <w:rsid w:val="004D40CF"/>
    <w:rsid w:val="004D7055"/>
    <w:rsid w:val="004E15F7"/>
    <w:rsid w:val="004E512A"/>
    <w:rsid w:val="004F09AA"/>
    <w:rsid w:val="004F261B"/>
    <w:rsid w:val="004F5B01"/>
    <w:rsid w:val="004F6349"/>
    <w:rsid w:val="00501D3F"/>
    <w:rsid w:val="00505EE5"/>
    <w:rsid w:val="00506E9B"/>
    <w:rsid w:val="005124DB"/>
    <w:rsid w:val="00512BFE"/>
    <w:rsid w:val="00514594"/>
    <w:rsid w:val="005258C0"/>
    <w:rsid w:val="0053153C"/>
    <w:rsid w:val="00534B0A"/>
    <w:rsid w:val="005356C0"/>
    <w:rsid w:val="00537420"/>
    <w:rsid w:val="00540A4A"/>
    <w:rsid w:val="0054696D"/>
    <w:rsid w:val="00551175"/>
    <w:rsid w:val="00551DE5"/>
    <w:rsid w:val="005542A5"/>
    <w:rsid w:val="0055580B"/>
    <w:rsid w:val="0055713F"/>
    <w:rsid w:val="00560F12"/>
    <w:rsid w:val="005622E9"/>
    <w:rsid w:val="0057089C"/>
    <w:rsid w:val="005729A7"/>
    <w:rsid w:val="00572FFB"/>
    <w:rsid w:val="0057779E"/>
    <w:rsid w:val="00586468"/>
    <w:rsid w:val="005875D4"/>
    <w:rsid w:val="005930C2"/>
    <w:rsid w:val="0059369B"/>
    <w:rsid w:val="00596D45"/>
    <w:rsid w:val="00596FE9"/>
    <w:rsid w:val="0059767A"/>
    <w:rsid w:val="005A19CD"/>
    <w:rsid w:val="005A3D0C"/>
    <w:rsid w:val="005A4CA2"/>
    <w:rsid w:val="005B0114"/>
    <w:rsid w:val="005B03F4"/>
    <w:rsid w:val="005B0A8B"/>
    <w:rsid w:val="005B0E5D"/>
    <w:rsid w:val="005B234F"/>
    <w:rsid w:val="005B396B"/>
    <w:rsid w:val="005B5932"/>
    <w:rsid w:val="005B5DDA"/>
    <w:rsid w:val="005C27E8"/>
    <w:rsid w:val="005D3854"/>
    <w:rsid w:val="005D3C58"/>
    <w:rsid w:val="005D4B69"/>
    <w:rsid w:val="005D6045"/>
    <w:rsid w:val="005D6BAF"/>
    <w:rsid w:val="005D7360"/>
    <w:rsid w:val="005D776D"/>
    <w:rsid w:val="005E0628"/>
    <w:rsid w:val="005E491B"/>
    <w:rsid w:val="005E6037"/>
    <w:rsid w:val="005E64AA"/>
    <w:rsid w:val="005E7BE8"/>
    <w:rsid w:val="005F086C"/>
    <w:rsid w:val="005F3EDC"/>
    <w:rsid w:val="005F4A0E"/>
    <w:rsid w:val="005F4C35"/>
    <w:rsid w:val="00607781"/>
    <w:rsid w:val="00613B8A"/>
    <w:rsid w:val="00616C6A"/>
    <w:rsid w:val="00617309"/>
    <w:rsid w:val="006239F0"/>
    <w:rsid w:val="006319B2"/>
    <w:rsid w:val="00636933"/>
    <w:rsid w:val="00640DEE"/>
    <w:rsid w:val="006438F6"/>
    <w:rsid w:val="006471CC"/>
    <w:rsid w:val="00652BC0"/>
    <w:rsid w:val="00671C5B"/>
    <w:rsid w:val="00676104"/>
    <w:rsid w:val="00682609"/>
    <w:rsid w:val="0069168C"/>
    <w:rsid w:val="00693919"/>
    <w:rsid w:val="0069435C"/>
    <w:rsid w:val="0069741C"/>
    <w:rsid w:val="00697E15"/>
    <w:rsid w:val="006B0FCC"/>
    <w:rsid w:val="006B169C"/>
    <w:rsid w:val="006D75E7"/>
    <w:rsid w:val="006E2DDC"/>
    <w:rsid w:val="006E37C3"/>
    <w:rsid w:val="006E748A"/>
    <w:rsid w:val="006E774F"/>
    <w:rsid w:val="006F17A8"/>
    <w:rsid w:val="006F21F8"/>
    <w:rsid w:val="006F4D9F"/>
    <w:rsid w:val="007022EE"/>
    <w:rsid w:val="0070425C"/>
    <w:rsid w:val="007050EB"/>
    <w:rsid w:val="00710D30"/>
    <w:rsid w:val="00711FEB"/>
    <w:rsid w:val="007129D6"/>
    <w:rsid w:val="00712BDE"/>
    <w:rsid w:val="00715661"/>
    <w:rsid w:val="00716461"/>
    <w:rsid w:val="00717A03"/>
    <w:rsid w:val="00724A3C"/>
    <w:rsid w:val="00726BE6"/>
    <w:rsid w:val="00730214"/>
    <w:rsid w:val="00732D67"/>
    <w:rsid w:val="007330C4"/>
    <w:rsid w:val="007336A2"/>
    <w:rsid w:val="00735497"/>
    <w:rsid w:val="00740672"/>
    <w:rsid w:val="007409F6"/>
    <w:rsid w:val="00742276"/>
    <w:rsid w:val="00742D40"/>
    <w:rsid w:val="007443F6"/>
    <w:rsid w:val="007477DF"/>
    <w:rsid w:val="00751240"/>
    <w:rsid w:val="00753C01"/>
    <w:rsid w:val="00760AE1"/>
    <w:rsid w:val="007629D5"/>
    <w:rsid w:val="0076718E"/>
    <w:rsid w:val="00767C1D"/>
    <w:rsid w:val="00770030"/>
    <w:rsid w:val="0077169B"/>
    <w:rsid w:val="00772849"/>
    <w:rsid w:val="00773B83"/>
    <w:rsid w:val="00776E78"/>
    <w:rsid w:val="00781E38"/>
    <w:rsid w:val="00782AE6"/>
    <w:rsid w:val="00785938"/>
    <w:rsid w:val="00787DF5"/>
    <w:rsid w:val="007966B2"/>
    <w:rsid w:val="007977CF"/>
    <w:rsid w:val="00797FC3"/>
    <w:rsid w:val="007A269E"/>
    <w:rsid w:val="007A2A4C"/>
    <w:rsid w:val="007B00A1"/>
    <w:rsid w:val="007B303C"/>
    <w:rsid w:val="007C00B2"/>
    <w:rsid w:val="007C0B02"/>
    <w:rsid w:val="007C64FC"/>
    <w:rsid w:val="007D18BC"/>
    <w:rsid w:val="007D2089"/>
    <w:rsid w:val="007D2D75"/>
    <w:rsid w:val="007D402F"/>
    <w:rsid w:val="007D6C32"/>
    <w:rsid w:val="007D7092"/>
    <w:rsid w:val="007E0DBC"/>
    <w:rsid w:val="007E2C10"/>
    <w:rsid w:val="007E3AC1"/>
    <w:rsid w:val="007E65CA"/>
    <w:rsid w:val="007E7EB0"/>
    <w:rsid w:val="0080082F"/>
    <w:rsid w:val="00804DA4"/>
    <w:rsid w:val="0081324D"/>
    <w:rsid w:val="00816D87"/>
    <w:rsid w:val="00817489"/>
    <w:rsid w:val="0082315B"/>
    <w:rsid w:val="0083197D"/>
    <w:rsid w:val="00833F14"/>
    <w:rsid w:val="008347FE"/>
    <w:rsid w:val="00835D0B"/>
    <w:rsid w:val="00837033"/>
    <w:rsid w:val="00840661"/>
    <w:rsid w:val="00842D9F"/>
    <w:rsid w:val="00846AE0"/>
    <w:rsid w:val="00846E42"/>
    <w:rsid w:val="0085138C"/>
    <w:rsid w:val="008526F7"/>
    <w:rsid w:val="00856D9E"/>
    <w:rsid w:val="00857BB4"/>
    <w:rsid w:val="00857FC0"/>
    <w:rsid w:val="008608D6"/>
    <w:rsid w:val="008702FD"/>
    <w:rsid w:val="0087086C"/>
    <w:rsid w:val="00872556"/>
    <w:rsid w:val="00873399"/>
    <w:rsid w:val="008738A7"/>
    <w:rsid w:val="00875501"/>
    <w:rsid w:val="0087729F"/>
    <w:rsid w:val="00881645"/>
    <w:rsid w:val="00881FE1"/>
    <w:rsid w:val="0088372D"/>
    <w:rsid w:val="00883A52"/>
    <w:rsid w:val="00886601"/>
    <w:rsid w:val="008869BC"/>
    <w:rsid w:val="008A1FDE"/>
    <w:rsid w:val="008A54A8"/>
    <w:rsid w:val="008A6EE2"/>
    <w:rsid w:val="008B2F77"/>
    <w:rsid w:val="008D1D8F"/>
    <w:rsid w:val="008E17EA"/>
    <w:rsid w:val="008E6216"/>
    <w:rsid w:val="008E6983"/>
    <w:rsid w:val="008F2311"/>
    <w:rsid w:val="0090082E"/>
    <w:rsid w:val="00903B26"/>
    <w:rsid w:val="00913223"/>
    <w:rsid w:val="00915CC4"/>
    <w:rsid w:val="00915FA4"/>
    <w:rsid w:val="009205A2"/>
    <w:rsid w:val="00924307"/>
    <w:rsid w:val="0092720F"/>
    <w:rsid w:val="009302CE"/>
    <w:rsid w:val="00930B0E"/>
    <w:rsid w:val="00931AC7"/>
    <w:rsid w:val="009358BA"/>
    <w:rsid w:val="00935EB9"/>
    <w:rsid w:val="00944EDE"/>
    <w:rsid w:val="00950489"/>
    <w:rsid w:val="00950608"/>
    <w:rsid w:val="00950F35"/>
    <w:rsid w:val="00952D59"/>
    <w:rsid w:val="00955C87"/>
    <w:rsid w:val="009564A0"/>
    <w:rsid w:val="0096003A"/>
    <w:rsid w:val="00971BF5"/>
    <w:rsid w:val="00972407"/>
    <w:rsid w:val="00972592"/>
    <w:rsid w:val="00982808"/>
    <w:rsid w:val="00985BCC"/>
    <w:rsid w:val="009877A3"/>
    <w:rsid w:val="00987BF7"/>
    <w:rsid w:val="00991A4F"/>
    <w:rsid w:val="0099740C"/>
    <w:rsid w:val="009A1BED"/>
    <w:rsid w:val="009A23DE"/>
    <w:rsid w:val="009A40C0"/>
    <w:rsid w:val="009A42EA"/>
    <w:rsid w:val="009A7C99"/>
    <w:rsid w:val="009A7F04"/>
    <w:rsid w:val="009B001B"/>
    <w:rsid w:val="009B0E03"/>
    <w:rsid w:val="009B1A85"/>
    <w:rsid w:val="009B64C3"/>
    <w:rsid w:val="009C0A16"/>
    <w:rsid w:val="009C15B5"/>
    <w:rsid w:val="009C3083"/>
    <w:rsid w:val="009D5841"/>
    <w:rsid w:val="009D5FCF"/>
    <w:rsid w:val="009E247C"/>
    <w:rsid w:val="009E2AC8"/>
    <w:rsid w:val="009E62F2"/>
    <w:rsid w:val="009E794B"/>
    <w:rsid w:val="009F6BAC"/>
    <w:rsid w:val="00A06974"/>
    <w:rsid w:val="00A101C6"/>
    <w:rsid w:val="00A126CA"/>
    <w:rsid w:val="00A14B89"/>
    <w:rsid w:val="00A22AEC"/>
    <w:rsid w:val="00A27E74"/>
    <w:rsid w:val="00A35C30"/>
    <w:rsid w:val="00A40AC6"/>
    <w:rsid w:val="00A418C5"/>
    <w:rsid w:val="00A41ED9"/>
    <w:rsid w:val="00A50FEC"/>
    <w:rsid w:val="00A51320"/>
    <w:rsid w:val="00A5249D"/>
    <w:rsid w:val="00A60B36"/>
    <w:rsid w:val="00A61A96"/>
    <w:rsid w:val="00A636C8"/>
    <w:rsid w:val="00A64CA9"/>
    <w:rsid w:val="00A651D8"/>
    <w:rsid w:val="00A6525B"/>
    <w:rsid w:val="00A65C64"/>
    <w:rsid w:val="00A66680"/>
    <w:rsid w:val="00A7012D"/>
    <w:rsid w:val="00A7451D"/>
    <w:rsid w:val="00A80D40"/>
    <w:rsid w:val="00A91EA4"/>
    <w:rsid w:val="00A97CD5"/>
    <w:rsid w:val="00AA0A09"/>
    <w:rsid w:val="00AA0A36"/>
    <w:rsid w:val="00AA5EFA"/>
    <w:rsid w:val="00AA5FCD"/>
    <w:rsid w:val="00AB0F56"/>
    <w:rsid w:val="00AB4732"/>
    <w:rsid w:val="00AB6A41"/>
    <w:rsid w:val="00AC258B"/>
    <w:rsid w:val="00AC7189"/>
    <w:rsid w:val="00AD0224"/>
    <w:rsid w:val="00AD1BF1"/>
    <w:rsid w:val="00AD38B4"/>
    <w:rsid w:val="00AD4AE2"/>
    <w:rsid w:val="00AD631D"/>
    <w:rsid w:val="00AE39C4"/>
    <w:rsid w:val="00AE3DA4"/>
    <w:rsid w:val="00AE79E2"/>
    <w:rsid w:val="00AF7719"/>
    <w:rsid w:val="00B03D30"/>
    <w:rsid w:val="00B03E94"/>
    <w:rsid w:val="00B04972"/>
    <w:rsid w:val="00B05F6F"/>
    <w:rsid w:val="00B0695F"/>
    <w:rsid w:val="00B108A7"/>
    <w:rsid w:val="00B1471E"/>
    <w:rsid w:val="00B22252"/>
    <w:rsid w:val="00B26A7B"/>
    <w:rsid w:val="00B30451"/>
    <w:rsid w:val="00B35886"/>
    <w:rsid w:val="00B433AD"/>
    <w:rsid w:val="00B43CD4"/>
    <w:rsid w:val="00B45D43"/>
    <w:rsid w:val="00B46C7B"/>
    <w:rsid w:val="00B50E12"/>
    <w:rsid w:val="00B51911"/>
    <w:rsid w:val="00B536A6"/>
    <w:rsid w:val="00B548BB"/>
    <w:rsid w:val="00B5546E"/>
    <w:rsid w:val="00B57497"/>
    <w:rsid w:val="00B57F0F"/>
    <w:rsid w:val="00B62B12"/>
    <w:rsid w:val="00B710D8"/>
    <w:rsid w:val="00B74DD2"/>
    <w:rsid w:val="00B75370"/>
    <w:rsid w:val="00B8359E"/>
    <w:rsid w:val="00B83BE0"/>
    <w:rsid w:val="00B91997"/>
    <w:rsid w:val="00B9320A"/>
    <w:rsid w:val="00B9578F"/>
    <w:rsid w:val="00B95BB6"/>
    <w:rsid w:val="00BA1F05"/>
    <w:rsid w:val="00BA26A0"/>
    <w:rsid w:val="00BA7F3B"/>
    <w:rsid w:val="00BB22E7"/>
    <w:rsid w:val="00BB3A43"/>
    <w:rsid w:val="00BB5B42"/>
    <w:rsid w:val="00BC2475"/>
    <w:rsid w:val="00BC278B"/>
    <w:rsid w:val="00BD2E92"/>
    <w:rsid w:val="00BD3913"/>
    <w:rsid w:val="00BD76F1"/>
    <w:rsid w:val="00BD77F8"/>
    <w:rsid w:val="00BE0773"/>
    <w:rsid w:val="00BE0DED"/>
    <w:rsid w:val="00BE1746"/>
    <w:rsid w:val="00BE249E"/>
    <w:rsid w:val="00BE39A5"/>
    <w:rsid w:val="00BE6A47"/>
    <w:rsid w:val="00BE715E"/>
    <w:rsid w:val="00BF4AD7"/>
    <w:rsid w:val="00BF4ECF"/>
    <w:rsid w:val="00BF54B9"/>
    <w:rsid w:val="00BF569C"/>
    <w:rsid w:val="00C0169F"/>
    <w:rsid w:val="00C028AE"/>
    <w:rsid w:val="00C02C90"/>
    <w:rsid w:val="00C037E5"/>
    <w:rsid w:val="00C03966"/>
    <w:rsid w:val="00C041AA"/>
    <w:rsid w:val="00C04709"/>
    <w:rsid w:val="00C13F54"/>
    <w:rsid w:val="00C21C71"/>
    <w:rsid w:val="00C21E0A"/>
    <w:rsid w:val="00C22673"/>
    <w:rsid w:val="00C24494"/>
    <w:rsid w:val="00C2475E"/>
    <w:rsid w:val="00C27925"/>
    <w:rsid w:val="00C32C6B"/>
    <w:rsid w:val="00C33F4A"/>
    <w:rsid w:val="00C416B7"/>
    <w:rsid w:val="00C4654E"/>
    <w:rsid w:val="00C5367C"/>
    <w:rsid w:val="00C72977"/>
    <w:rsid w:val="00C75EED"/>
    <w:rsid w:val="00C92CFE"/>
    <w:rsid w:val="00CA13BF"/>
    <w:rsid w:val="00CA257D"/>
    <w:rsid w:val="00CA6A86"/>
    <w:rsid w:val="00CB072A"/>
    <w:rsid w:val="00CB0981"/>
    <w:rsid w:val="00CB3FAE"/>
    <w:rsid w:val="00CB4A0F"/>
    <w:rsid w:val="00CB65E2"/>
    <w:rsid w:val="00CC148D"/>
    <w:rsid w:val="00CC1749"/>
    <w:rsid w:val="00CC495B"/>
    <w:rsid w:val="00CC5802"/>
    <w:rsid w:val="00CC7D61"/>
    <w:rsid w:val="00CD01E9"/>
    <w:rsid w:val="00CD38B7"/>
    <w:rsid w:val="00CD3908"/>
    <w:rsid w:val="00CD549E"/>
    <w:rsid w:val="00CD5E39"/>
    <w:rsid w:val="00CE14C5"/>
    <w:rsid w:val="00CE28C4"/>
    <w:rsid w:val="00CE2C4B"/>
    <w:rsid w:val="00CE5762"/>
    <w:rsid w:val="00CE77BA"/>
    <w:rsid w:val="00CF199E"/>
    <w:rsid w:val="00CF24E3"/>
    <w:rsid w:val="00CF2A15"/>
    <w:rsid w:val="00CF2F5B"/>
    <w:rsid w:val="00CF3114"/>
    <w:rsid w:val="00CF4230"/>
    <w:rsid w:val="00D0164A"/>
    <w:rsid w:val="00D062E9"/>
    <w:rsid w:val="00D07C4F"/>
    <w:rsid w:val="00D15FCB"/>
    <w:rsid w:val="00D27417"/>
    <w:rsid w:val="00D325A3"/>
    <w:rsid w:val="00D32BC3"/>
    <w:rsid w:val="00D34C49"/>
    <w:rsid w:val="00D36B5E"/>
    <w:rsid w:val="00D377B8"/>
    <w:rsid w:val="00D43D4D"/>
    <w:rsid w:val="00D440EF"/>
    <w:rsid w:val="00D4707D"/>
    <w:rsid w:val="00D60306"/>
    <w:rsid w:val="00D62799"/>
    <w:rsid w:val="00D656AB"/>
    <w:rsid w:val="00D70A29"/>
    <w:rsid w:val="00D72F4E"/>
    <w:rsid w:val="00D74CA9"/>
    <w:rsid w:val="00D76926"/>
    <w:rsid w:val="00D8362A"/>
    <w:rsid w:val="00D85C55"/>
    <w:rsid w:val="00D87882"/>
    <w:rsid w:val="00D9463F"/>
    <w:rsid w:val="00D963F5"/>
    <w:rsid w:val="00DA1DD1"/>
    <w:rsid w:val="00DA30E9"/>
    <w:rsid w:val="00DC4F4C"/>
    <w:rsid w:val="00DD28D7"/>
    <w:rsid w:val="00DD4193"/>
    <w:rsid w:val="00DD4D7D"/>
    <w:rsid w:val="00DD6218"/>
    <w:rsid w:val="00DD73CB"/>
    <w:rsid w:val="00DE5560"/>
    <w:rsid w:val="00DE6345"/>
    <w:rsid w:val="00DE7FEF"/>
    <w:rsid w:val="00DF1908"/>
    <w:rsid w:val="00DF1EA1"/>
    <w:rsid w:val="00DF2A0A"/>
    <w:rsid w:val="00E019E9"/>
    <w:rsid w:val="00E01C7B"/>
    <w:rsid w:val="00E033DB"/>
    <w:rsid w:val="00E1378D"/>
    <w:rsid w:val="00E17CF2"/>
    <w:rsid w:val="00E17E0A"/>
    <w:rsid w:val="00E20A0F"/>
    <w:rsid w:val="00E21514"/>
    <w:rsid w:val="00E30617"/>
    <w:rsid w:val="00E35726"/>
    <w:rsid w:val="00E37E8D"/>
    <w:rsid w:val="00E414DF"/>
    <w:rsid w:val="00E42BFD"/>
    <w:rsid w:val="00E42D70"/>
    <w:rsid w:val="00E51225"/>
    <w:rsid w:val="00E54678"/>
    <w:rsid w:val="00E5697B"/>
    <w:rsid w:val="00E608EA"/>
    <w:rsid w:val="00E61E10"/>
    <w:rsid w:val="00E62FF6"/>
    <w:rsid w:val="00E63393"/>
    <w:rsid w:val="00E71068"/>
    <w:rsid w:val="00E755B3"/>
    <w:rsid w:val="00E75A5F"/>
    <w:rsid w:val="00E7670E"/>
    <w:rsid w:val="00E83E35"/>
    <w:rsid w:val="00E8626B"/>
    <w:rsid w:val="00E90526"/>
    <w:rsid w:val="00E9073A"/>
    <w:rsid w:val="00E91AFD"/>
    <w:rsid w:val="00E9219B"/>
    <w:rsid w:val="00E95CF8"/>
    <w:rsid w:val="00E96A61"/>
    <w:rsid w:val="00E96B79"/>
    <w:rsid w:val="00EA1BF4"/>
    <w:rsid w:val="00EA20BC"/>
    <w:rsid w:val="00EB13CE"/>
    <w:rsid w:val="00EB44EF"/>
    <w:rsid w:val="00EB5CBA"/>
    <w:rsid w:val="00EC10D7"/>
    <w:rsid w:val="00EC7773"/>
    <w:rsid w:val="00ED3FD7"/>
    <w:rsid w:val="00ED75B1"/>
    <w:rsid w:val="00ED7E62"/>
    <w:rsid w:val="00EE2997"/>
    <w:rsid w:val="00F00954"/>
    <w:rsid w:val="00F108B1"/>
    <w:rsid w:val="00F1235E"/>
    <w:rsid w:val="00F12945"/>
    <w:rsid w:val="00F15E9B"/>
    <w:rsid w:val="00F2603B"/>
    <w:rsid w:val="00F26E07"/>
    <w:rsid w:val="00F30940"/>
    <w:rsid w:val="00F3138D"/>
    <w:rsid w:val="00F40B86"/>
    <w:rsid w:val="00F47A5C"/>
    <w:rsid w:val="00F55987"/>
    <w:rsid w:val="00F60F8C"/>
    <w:rsid w:val="00F642FD"/>
    <w:rsid w:val="00F6704A"/>
    <w:rsid w:val="00F706D5"/>
    <w:rsid w:val="00F70A4B"/>
    <w:rsid w:val="00F73E57"/>
    <w:rsid w:val="00F8173F"/>
    <w:rsid w:val="00F81AB2"/>
    <w:rsid w:val="00F903C1"/>
    <w:rsid w:val="00F91092"/>
    <w:rsid w:val="00FB0721"/>
    <w:rsid w:val="00FB2C10"/>
    <w:rsid w:val="00FB3A41"/>
    <w:rsid w:val="00FB3DC0"/>
    <w:rsid w:val="00FB687E"/>
    <w:rsid w:val="00FC5F3A"/>
    <w:rsid w:val="00FC67E5"/>
    <w:rsid w:val="00FD63C0"/>
    <w:rsid w:val="00FD729A"/>
    <w:rsid w:val="00FE0248"/>
    <w:rsid w:val="00FE54D9"/>
    <w:rsid w:val="00FF061C"/>
    <w:rsid w:val="00FF11E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EFD74FB"/>
  <w15:docId w15:val="{693950A7-932E-46B3-B1B6-DF032947A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7362"/>
    <w:rPr>
      <w:rFonts w:ascii="Calibri" w:eastAsia="Calibri" w:hAnsi="Calibri" w:cs="Arial"/>
    </w:rPr>
  </w:style>
  <w:style w:type="paragraph" w:styleId="Heading1">
    <w:name w:val="heading 1"/>
    <w:basedOn w:val="Normal"/>
    <w:next w:val="Normal"/>
    <w:link w:val="Heading1Char"/>
    <w:uiPriority w:val="9"/>
    <w:qFormat/>
    <w:rsid w:val="00367362"/>
    <w:pPr>
      <w:keepNext/>
      <w:keepLines/>
      <w:spacing w:before="240" w:after="0"/>
      <w:outlineLvl w:val="0"/>
    </w:pPr>
    <w:rPr>
      <w:rFonts w:ascii="Calibri Light" w:eastAsia="DengXian Light" w:hAnsi="Calibri Light" w:cs="Times New Roman"/>
      <w:color w:val="2F5496"/>
      <w:sz w:val="32"/>
      <w:szCs w:val="32"/>
    </w:rPr>
  </w:style>
  <w:style w:type="paragraph" w:styleId="Heading2">
    <w:name w:val="heading 2"/>
    <w:basedOn w:val="Normal"/>
    <w:next w:val="Normal"/>
    <w:link w:val="Heading2Char"/>
    <w:uiPriority w:val="9"/>
    <w:unhideWhenUsed/>
    <w:qFormat/>
    <w:rsid w:val="00367362"/>
    <w:pPr>
      <w:keepNext/>
      <w:keepLines/>
      <w:spacing w:before="40" w:after="0"/>
      <w:outlineLvl w:val="1"/>
    </w:pPr>
    <w:rPr>
      <w:rFonts w:ascii="Calibri Light" w:eastAsia="DengXian Light" w:hAnsi="Calibri Light" w:cs="Times New Roman"/>
      <w:color w:val="2F5496"/>
      <w:sz w:val="26"/>
      <w:szCs w:val="26"/>
    </w:rPr>
  </w:style>
  <w:style w:type="paragraph" w:styleId="Heading3">
    <w:name w:val="heading 3"/>
    <w:basedOn w:val="Normal"/>
    <w:next w:val="Normal"/>
    <w:link w:val="Heading3Char"/>
    <w:uiPriority w:val="9"/>
    <w:unhideWhenUsed/>
    <w:qFormat/>
    <w:rsid w:val="00367362"/>
    <w:pPr>
      <w:keepNext/>
      <w:keepLines/>
      <w:spacing w:before="40" w:after="0"/>
      <w:outlineLvl w:val="2"/>
    </w:pPr>
    <w:rPr>
      <w:rFonts w:ascii="Calibri Light" w:eastAsia="DengXian Light" w:hAnsi="Calibri Light" w:cs="Times New Roman"/>
      <w:color w:val="1F376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367362"/>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9C3083"/>
    <w:rPr>
      <w:rFonts w:ascii="Calibri" w:eastAsia="Calibri" w:hAnsi="Calibri" w:cs="Calibri"/>
      <w:noProof/>
      <w:lang w:val="en-US"/>
    </w:rPr>
  </w:style>
  <w:style w:type="paragraph" w:customStyle="1" w:styleId="EndNoteBibliography">
    <w:name w:val="EndNote Bibliography"/>
    <w:basedOn w:val="Normal"/>
    <w:link w:val="EndNoteBibliographyChar"/>
    <w:rsid w:val="00367362"/>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9C3083"/>
    <w:rPr>
      <w:rFonts w:ascii="Calibri" w:eastAsia="Calibri" w:hAnsi="Calibri" w:cs="Calibri"/>
      <w:noProof/>
      <w:lang w:val="en-US"/>
    </w:rPr>
  </w:style>
  <w:style w:type="paragraph" w:styleId="ListParagraph">
    <w:name w:val="List Paragraph"/>
    <w:basedOn w:val="Normal"/>
    <w:uiPriority w:val="34"/>
    <w:qFormat/>
    <w:rsid w:val="00235022"/>
    <w:pPr>
      <w:ind w:left="720"/>
      <w:contextualSpacing/>
    </w:pPr>
  </w:style>
  <w:style w:type="character" w:customStyle="1" w:styleId="Heading1Char">
    <w:name w:val="Heading 1 Char"/>
    <w:basedOn w:val="DefaultParagraphFont"/>
    <w:link w:val="Heading1"/>
    <w:uiPriority w:val="9"/>
    <w:rsid w:val="00235022"/>
    <w:rPr>
      <w:rFonts w:ascii="Calibri Light" w:eastAsia="DengXian Light" w:hAnsi="Calibri Light" w:cs="Times New Roman"/>
      <w:color w:val="2F5496"/>
      <w:sz w:val="32"/>
      <w:szCs w:val="32"/>
    </w:rPr>
  </w:style>
  <w:style w:type="character" w:customStyle="1" w:styleId="Heading2Char">
    <w:name w:val="Heading 2 Char"/>
    <w:basedOn w:val="DefaultParagraphFont"/>
    <w:link w:val="Heading2"/>
    <w:uiPriority w:val="9"/>
    <w:rsid w:val="00235022"/>
    <w:rPr>
      <w:rFonts w:ascii="Calibri Light" w:eastAsia="DengXian Light" w:hAnsi="Calibri Light" w:cs="Times New Roman"/>
      <w:color w:val="2F5496"/>
      <w:sz w:val="26"/>
      <w:szCs w:val="26"/>
    </w:rPr>
  </w:style>
  <w:style w:type="character" w:styleId="CommentReference">
    <w:name w:val="annotation reference"/>
    <w:basedOn w:val="DefaultParagraphFont"/>
    <w:uiPriority w:val="99"/>
    <w:semiHidden/>
    <w:unhideWhenUsed/>
    <w:rsid w:val="00BF569C"/>
    <w:rPr>
      <w:sz w:val="16"/>
      <w:szCs w:val="16"/>
    </w:rPr>
  </w:style>
  <w:style w:type="paragraph" w:styleId="CommentText">
    <w:name w:val="annotation text"/>
    <w:basedOn w:val="Normal"/>
    <w:link w:val="CommentTextChar"/>
    <w:uiPriority w:val="99"/>
    <w:unhideWhenUsed/>
    <w:rsid w:val="00BF569C"/>
    <w:pPr>
      <w:spacing w:line="240" w:lineRule="auto"/>
    </w:pPr>
    <w:rPr>
      <w:sz w:val="20"/>
      <w:szCs w:val="20"/>
    </w:rPr>
  </w:style>
  <w:style w:type="character" w:customStyle="1" w:styleId="CommentTextChar">
    <w:name w:val="Comment Text Char"/>
    <w:basedOn w:val="DefaultParagraphFont"/>
    <w:link w:val="CommentText"/>
    <w:uiPriority w:val="99"/>
    <w:rsid w:val="00BF569C"/>
    <w:rPr>
      <w:sz w:val="20"/>
      <w:szCs w:val="20"/>
    </w:rPr>
  </w:style>
  <w:style w:type="paragraph" w:styleId="CommentSubject">
    <w:name w:val="annotation subject"/>
    <w:basedOn w:val="CommentText"/>
    <w:next w:val="CommentText"/>
    <w:link w:val="CommentSubjectChar"/>
    <w:uiPriority w:val="99"/>
    <w:semiHidden/>
    <w:unhideWhenUsed/>
    <w:rsid w:val="00BF569C"/>
    <w:rPr>
      <w:b/>
      <w:bCs/>
    </w:rPr>
  </w:style>
  <w:style w:type="character" w:customStyle="1" w:styleId="CommentSubjectChar">
    <w:name w:val="Comment Subject Char"/>
    <w:basedOn w:val="CommentTextChar"/>
    <w:link w:val="CommentSubject"/>
    <w:uiPriority w:val="99"/>
    <w:semiHidden/>
    <w:rsid w:val="00BF569C"/>
    <w:rPr>
      <w:b/>
      <w:bCs/>
      <w:sz w:val="20"/>
      <w:szCs w:val="20"/>
    </w:rPr>
  </w:style>
  <w:style w:type="paragraph" w:styleId="BalloonText">
    <w:name w:val="Balloon Text"/>
    <w:basedOn w:val="Normal"/>
    <w:link w:val="BalloonTextChar"/>
    <w:uiPriority w:val="99"/>
    <w:semiHidden/>
    <w:unhideWhenUsed/>
    <w:rsid w:val="00BF56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569C"/>
    <w:rPr>
      <w:rFonts w:ascii="Segoe UI" w:hAnsi="Segoe UI" w:cs="Segoe UI"/>
      <w:sz w:val="18"/>
      <w:szCs w:val="18"/>
    </w:rPr>
  </w:style>
  <w:style w:type="character" w:customStyle="1" w:styleId="Heading3Char">
    <w:name w:val="Heading 3 Char"/>
    <w:basedOn w:val="DefaultParagraphFont"/>
    <w:link w:val="Heading3"/>
    <w:uiPriority w:val="9"/>
    <w:rsid w:val="00BF569C"/>
    <w:rPr>
      <w:rFonts w:ascii="Calibri Light" w:eastAsia="DengXian Light" w:hAnsi="Calibri Light" w:cs="Times New Roman"/>
      <w:color w:val="1F3763"/>
      <w:sz w:val="24"/>
      <w:szCs w:val="24"/>
    </w:rPr>
  </w:style>
  <w:style w:type="table" w:customStyle="1" w:styleId="ListTable6Colorful1">
    <w:name w:val="List Table 6 Colorful1"/>
    <w:basedOn w:val="TableNormal"/>
    <w:uiPriority w:val="51"/>
    <w:rsid w:val="00A35C3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11">
    <w:name w:val="Plain Table 11"/>
    <w:basedOn w:val="TableNormal"/>
    <w:uiPriority w:val="41"/>
    <w:rsid w:val="00A35C3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59"/>
    <w:rsid w:val="001076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link w:val="TextChar"/>
    <w:rsid w:val="001E2F14"/>
    <w:pPr>
      <w:spacing w:after="0" w:line="360" w:lineRule="auto"/>
    </w:pPr>
    <w:rPr>
      <w:rFonts w:ascii="Arial" w:eastAsia="Times New Roman" w:hAnsi="Arial" w:cs="Times New Roman"/>
      <w:sz w:val="24"/>
      <w:szCs w:val="20"/>
    </w:rPr>
  </w:style>
  <w:style w:type="character" w:customStyle="1" w:styleId="TextChar">
    <w:name w:val="Text Char"/>
    <w:basedOn w:val="DefaultParagraphFont"/>
    <w:link w:val="Text"/>
    <w:rsid w:val="001E2F14"/>
    <w:rPr>
      <w:rFonts w:ascii="Arial" w:eastAsia="Times New Roman" w:hAnsi="Arial" w:cs="Times New Roman"/>
      <w:sz w:val="24"/>
      <w:szCs w:val="20"/>
    </w:rPr>
  </w:style>
  <w:style w:type="paragraph" w:styleId="PlainText">
    <w:name w:val="Plain Text"/>
    <w:basedOn w:val="Normal"/>
    <w:link w:val="PlainTextChar"/>
    <w:uiPriority w:val="99"/>
    <w:unhideWhenUsed/>
    <w:rsid w:val="00CE2C4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CE2C4B"/>
    <w:rPr>
      <w:rFonts w:ascii="Consolas" w:hAnsi="Consolas"/>
      <w:sz w:val="21"/>
      <w:szCs w:val="21"/>
    </w:rPr>
  </w:style>
  <w:style w:type="character" w:styleId="Hyperlink">
    <w:name w:val="Hyperlink"/>
    <w:basedOn w:val="DefaultParagraphFont"/>
    <w:uiPriority w:val="99"/>
    <w:unhideWhenUsed/>
    <w:rsid w:val="00367362"/>
    <w:rPr>
      <w:color w:val="0563C1"/>
      <w:u w:val="single"/>
    </w:rPr>
  </w:style>
  <w:style w:type="character" w:customStyle="1" w:styleId="UnresolvedMention1">
    <w:name w:val="Unresolved Mention1"/>
    <w:basedOn w:val="DefaultParagraphFont"/>
    <w:uiPriority w:val="99"/>
    <w:semiHidden/>
    <w:unhideWhenUsed/>
    <w:rsid w:val="00833F14"/>
    <w:rPr>
      <w:color w:val="605E5C"/>
      <w:shd w:val="clear" w:color="auto" w:fill="E1DFDD"/>
    </w:rPr>
  </w:style>
  <w:style w:type="paragraph" w:styleId="Header">
    <w:name w:val="header"/>
    <w:basedOn w:val="Normal"/>
    <w:link w:val="HeaderChar"/>
    <w:uiPriority w:val="99"/>
    <w:unhideWhenUsed/>
    <w:rsid w:val="00BA26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26A0"/>
  </w:style>
  <w:style w:type="paragraph" w:styleId="Footer">
    <w:name w:val="footer"/>
    <w:basedOn w:val="Normal"/>
    <w:link w:val="FooterChar"/>
    <w:uiPriority w:val="99"/>
    <w:unhideWhenUsed/>
    <w:rsid w:val="00BA26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26A0"/>
  </w:style>
  <w:style w:type="character" w:styleId="FollowedHyperlink">
    <w:name w:val="FollowedHyperlink"/>
    <w:basedOn w:val="DefaultParagraphFont"/>
    <w:uiPriority w:val="99"/>
    <w:semiHidden/>
    <w:unhideWhenUsed/>
    <w:rsid w:val="00367362"/>
    <w:rPr>
      <w:color w:val="954F72"/>
      <w:u w:val="single"/>
    </w:rPr>
  </w:style>
  <w:style w:type="paragraph" w:styleId="Revision">
    <w:name w:val="Revision"/>
    <w:hidden/>
    <w:uiPriority w:val="99"/>
    <w:semiHidden/>
    <w:rsid w:val="00367362"/>
    <w:pPr>
      <w:spacing w:after="0" w:line="240" w:lineRule="auto"/>
    </w:pPr>
    <w:rPr>
      <w:rFonts w:ascii="Calibri" w:eastAsia="Calibri" w:hAnsi="Calibri" w:cs="Arial"/>
    </w:rPr>
  </w:style>
  <w:style w:type="paragraph" w:customStyle="1" w:styleId="Title1">
    <w:name w:val="Title1"/>
    <w:basedOn w:val="Normal"/>
    <w:rsid w:val="00DD28D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sc">
    <w:name w:val="desc"/>
    <w:basedOn w:val="Normal"/>
    <w:rsid w:val="00DD28D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tails">
    <w:name w:val="details"/>
    <w:basedOn w:val="Normal"/>
    <w:rsid w:val="00DD28D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jrnl">
    <w:name w:val="jrnl"/>
    <w:basedOn w:val="DefaultParagraphFont"/>
    <w:rsid w:val="00DD28D7"/>
  </w:style>
  <w:style w:type="character" w:customStyle="1" w:styleId="apple-converted-space">
    <w:name w:val="apple-converted-space"/>
    <w:basedOn w:val="DefaultParagraphFont"/>
    <w:rsid w:val="00DD28D7"/>
  </w:style>
  <w:style w:type="table" w:customStyle="1" w:styleId="Tableausimple11">
    <w:name w:val="Tableau simple 11"/>
    <w:basedOn w:val="TableNormal"/>
    <w:uiPriority w:val="41"/>
    <w:rsid w:val="001743A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tionnonrsolue1">
    <w:name w:val="Mention non résolue1"/>
    <w:basedOn w:val="DefaultParagraphFont"/>
    <w:uiPriority w:val="99"/>
    <w:semiHidden/>
    <w:unhideWhenUsed/>
    <w:rsid w:val="001743A5"/>
    <w:rPr>
      <w:color w:val="605E5C"/>
      <w:shd w:val="clear" w:color="auto" w:fill="E1DFDD"/>
    </w:rPr>
  </w:style>
  <w:style w:type="table" w:styleId="PlainTable1">
    <w:name w:val="Plain Table 1"/>
    <w:basedOn w:val="TableNormal"/>
    <w:uiPriority w:val="41"/>
    <w:rsid w:val="00367362"/>
    <w:pPr>
      <w:spacing w:after="0" w:line="240" w:lineRule="auto"/>
    </w:pPr>
    <w:rPr>
      <w:rFonts w:ascii="Calibri" w:eastAsia="Calibri" w:hAnsi="Calibri" w:cs="Arial"/>
      <w:sz w:val="20"/>
      <w:szCs w:val="20"/>
      <w:lang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2">
    <w:name w:val="Unresolved Mention2"/>
    <w:uiPriority w:val="99"/>
    <w:semiHidden/>
    <w:unhideWhenUsed/>
    <w:rsid w:val="00367362"/>
    <w:rPr>
      <w:color w:val="605E5C"/>
      <w:shd w:val="clear" w:color="auto" w:fill="E1DFDD"/>
    </w:rPr>
  </w:style>
  <w:style w:type="paragraph" w:styleId="NoSpacing">
    <w:name w:val="No Spacing"/>
    <w:uiPriority w:val="1"/>
    <w:qFormat/>
    <w:rsid w:val="00004B97"/>
    <w:pPr>
      <w:spacing w:after="0" w:line="240" w:lineRule="auto"/>
    </w:pPr>
  </w:style>
  <w:style w:type="paragraph" w:customStyle="1" w:styleId="Acknowl">
    <w:name w:val="Acknowl"/>
    <w:basedOn w:val="Normal"/>
    <w:link w:val="AcknowlChar"/>
    <w:rsid w:val="00004B97"/>
    <w:pPr>
      <w:spacing w:after="0" w:line="240" w:lineRule="auto"/>
    </w:pPr>
    <w:rPr>
      <w:rFonts w:ascii="Times New Roman" w:eastAsia="Times New Roman" w:hAnsi="Times New Roman" w:cs="Times New Roman"/>
      <w:sz w:val="26"/>
      <w:szCs w:val="20"/>
      <w:lang w:val="en-US"/>
    </w:rPr>
  </w:style>
  <w:style w:type="character" w:customStyle="1" w:styleId="AcknowlChar">
    <w:name w:val="Acknowl Char"/>
    <w:basedOn w:val="DefaultParagraphFont"/>
    <w:link w:val="Acknowl"/>
    <w:rsid w:val="00004B97"/>
    <w:rPr>
      <w:rFonts w:ascii="Times New Roman" w:eastAsia="Times New Roman" w:hAnsi="Times New Roman" w:cs="Times New Roman"/>
      <w:sz w:val="26"/>
      <w:szCs w:val="20"/>
      <w:lang w:val="en-US"/>
    </w:rPr>
  </w:style>
  <w:style w:type="paragraph" w:styleId="NormalWeb">
    <w:name w:val="Normal (Web)"/>
    <w:basedOn w:val="Normal"/>
    <w:uiPriority w:val="99"/>
    <w:semiHidden/>
    <w:unhideWhenUsed/>
    <w:rsid w:val="007A2A4C"/>
    <w:rPr>
      <w:rFonts w:ascii="Times New Roman" w:hAnsi="Times New Roman" w:cs="Times New Roman"/>
      <w:sz w:val="24"/>
      <w:szCs w:val="24"/>
    </w:rPr>
  </w:style>
  <w:style w:type="character" w:customStyle="1" w:styleId="normaltextrun1">
    <w:name w:val="normaltextrun1"/>
    <w:basedOn w:val="DefaultParagraphFont"/>
    <w:rsid w:val="001342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717529">
      <w:bodyDiv w:val="1"/>
      <w:marLeft w:val="0"/>
      <w:marRight w:val="0"/>
      <w:marTop w:val="0"/>
      <w:marBottom w:val="0"/>
      <w:divBdr>
        <w:top w:val="none" w:sz="0" w:space="0" w:color="auto"/>
        <w:left w:val="none" w:sz="0" w:space="0" w:color="auto"/>
        <w:bottom w:val="none" w:sz="0" w:space="0" w:color="auto"/>
        <w:right w:val="none" w:sz="0" w:space="0" w:color="auto"/>
      </w:divBdr>
    </w:div>
    <w:div w:id="1131677285">
      <w:bodyDiv w:val="1"/>
      <w:marLeft w:val="0"/>
      <w:marRight w:val="0"/>
      <w:marTop w:val="0"/>
      <w:marBottom w:val="0"/>
      <w:divBdr>
        <w:top w:val="none" w:sz="0" w:space="0" w:color="auto"/>
        <w:left w:val="none" w:sz="0" w:space="0" w:color="auto"/>
        <w:bottom w:val="none" w:sz="0" w:space="0" w:color="auto"/>
        <w:right w:val="none" w:sz="0" w:space="0" w:color="auto"/>
      </w:divBdr>
      <w:divsChild>
        <w:div w:id="1412391384">
          <w:marLeft w:val="420"/>
          <w:marRight w:val="0"/>
          <w:marTop w:val="0"/>
          <w:marBottom w:val="0"/>
          <w:divBdr>
            <w:top w:val="none" w:sz="0" w:space="0" w:color="auto"/>
            <w:left w:val="none" w:sz="0" w:space="0" w:color="auto"/>
            <w:bottom w:val="none" w:sz="0" w:space="0" w:color="auto"/>
            <w:right w:val="none" w:sz="0" w:space="0" w:color="auto"/>
          </w:divBdr>
          <w:divsChild>
            <w:div w:id="518542160">
              <w:marLeft w:val="0"/>
              <w:marRight w:val="0"/>
              <w:marTop w:val="0"/>
              <w:marBottom w:val="0"/>
              <w:divBdr>
                <w:top w:val="none" w:sz="0" w:space="0" w:color="auto"/>
                <w:left w:val="none" w:sz="0" w:space="0" w:color="auto"/>
                <w:bottom w:val="none" w:sz="0" w:space="0" w:color="auto"/>
                <w:right w:val="none" w:sz="0" w:space="0" w:color="auto"/>
              </w:divBdr>
              <w:divsChild>
                <w:div w:id="1379476910">
                  <w:marLeft w:val="0"/>
                  <w:marRight w:val="0"/>
                  <w:marTop w:val="0"/>
                  <w:marBottom w:val="0"/>
                  <w:divBdr>
                    <w:top w:val="none" w:sz="0" w:space="0" w:color="auto"/>
                    <w:left w:val="none" w:sz="0" w:space="0" w:color="auto"/>
                    <w:bottom w:val="none" w:sz="0" w:space="0" w:color="auto"/>
                    <w:right w:val="none" w:sz="0" w:space="0" w:color="auto"/>
                  </w:divBdr>
                </w:div>
              </w:divsChild>
            </w:div>
            <w:div w:id="147063032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 w:id="1424833874">
      <w:bodyDiv w:val="1"/>
      <w:marLeft w:val="0"/>
      <w:marRight w:val="0"/>
      <w:marTop w:val="0"/>
      <w:marBottom w:val="0"/>
      <w:divBdr>
        <w:top w:val="none" w:sz="0" w:space="0" w:color="auto"/>
        <w:left w:val="none" w:sz="0" w:space="0" w:color="auto"/>
        <w:bottom w:val="none" w:sz="0" w:space="0" w:color="auto"/>
        <w:right w:val="none" w:sz="0" w:space="0" w:color="auto"/>
      </w:divBdr>
    </w:div>
    <w:div w:id="1615743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ti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image" Target="media/image4.tif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spPr>
            <a:ln w="28575" cap="rnd">
              <a:solidFill>
                <a:schemeClr val="accent2"/>
              </a:solidFill>
              <a:round/>
            </a:ln>
            <a:effectLst/>
          </c:spPr>
          <c:marker>
            <c:symbol val="none"/>
          </c:marker>
          <c:cat>
            <c:numRef>
              <c:f>Sheet2!$A$2:$A$32</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cat>
          <c:val>
            <c:numRef>
              <c:f>Sheet2!$B$2:$B$32</c:f>
              <c:numCache>
                <c:formatCode>0.0%</c:formatCode>
                <c:ptCount val="31"/>
                <c:pt idx="0">
                  <c:v>8.6669999999999998E-4</c:v>
                </c:pt>
                <c:pt idx="1">
                  <c:v>9.946E-4</c:v>
                </c:pt>
                <c:pt idx="2">
                  <c:v>1.1413E-3</c:v>
                </c:pt>
                <c:pt idx="3">
                  <c:v>1.3096E-3</c:v>
                </c:pt>
                <c:pt idx="4">
                  <c:v>1.5027E-3</c:v>
                </c:pt>
                <c:pt idx="5">
                  <c:v>1.7242E-3</c:v>
                </c:pt>
                <c:pt idx="6">
                  <c:v>1.9784E-3</c:v>
                </c:pt>
                <c:pt idx="7">
                  <c:v>2.2701000000000002E-3</c:v>
                </c:pt>
                <c:pt idx="8">
                  <c:v>2.6047000000000002E-3</c:v>
                </c:pt>
                <c:pt idx="9">
                  <c:v>2.9884999999999998E-3</c:v>
                </c:pt>
                <c:pt idx="10">
                  <c:v>3.4286999999999998E-3</c:v>
                </c:pt>
                <c:pt idx="11">
                  <c:v>3.9337E-3</c:v>
                </c:pt>
                <c:pt idx="12">
                  <c:v>4.5129999999999997E-3</c:v>
                </c:pt>
                <c:pt idx="13">
                  <c:v>5.1771999999999999E-3</c:v>
                </c:pt>
                <c:pt idx="14">
                  <c:v>5.9389999999999998E-3</c:v>
                </c:pt>
                <c:pt idx="15">
                  <c:v>6.8125E-3</c:v>
                </c:pt>
                <c:pt idx="16">
                  <c:v>7.8139000000000004E-3</c:v>
                </c:pt>
                <c:pt idx="17">
                  <c:v>8.9618000000000007E-3</c:v>
                </c:pt>
                <c:pt idx="18">
                  <c:v>1.02776E-2</c:v>
                </c:pt>
                <c:pt idx="19">
                  <c:v>1.17853E-2</c:v>
                </c:pt>
                <c:pt idx="20">
                  <c:v>1.3512700000000001E-2</c:v>
                </c:pt>
                <c:pt idx="21">
                  <c:v>1.5491400000000001E-2</c:v>
                </c:pt>
                <c:pt idx="22">
                  <c:v>1.7757100000000001E-2</c:v>
                </c:pt>
                <c:pt idx="23">
                  <c:v>2.0350799999999999E-2</c:v>
                </c:pt>
                <c:pt idx="24">
                  <c:v>2.3318800000000001E-2</c:v>
                </c:pt>
                <c:pt idx="25">
                  <c:v>2.67137E-2</c:v>
                </c:pt>
                <c:pt idx="26">
                  <c:v>3.05951E-2</c:v>
                </c:pt>
                <c:pt idx="27">
                  <c:v>3.50303E-2</c:v>
                </c:pt>
                <c:pt idx="28">
                  <c:v>4.0094900000000003E-2</c:v>
                </c:pt>
                <c:pt idx="29">
                  <c:v>4.58743E-2</c:v>
                </c:pt>
                <c:pt idx="30">
                  <c:v>5.2463599999999999E-2</c:v>
                </c:pt>
              </c:numCache>
            </c:numRef>
          </c:val>
          <c:smooth val="0"/>
          <c:extLst>
            <c:ext xmlns:c16="http://schemas.microsoft.com/office/drawing/2014/chart" uri="{C3380CC4-5D6E-409C-BE32-E72D297353CC}">
              <c16:uniqueId val="{00000000-F23F-4B4F-B44E-0A0A8103631C}"/>
            </c:ext>
          </c:extLst>
        </c:ser>
        <c:dLbls>
          <c:showLegendKey val="0"/>
          <c:showVal val="0"/>
          <c:showCatName val="0"/>
          <c:showSerName val="0"/>
          <c:showPercent val="0"/>
          <c:showBubbleSize val="0"/>
        </c:dLbls>
        <c:smooth val="0"/>
        <c:axId val="1563945104"/>
        <c:axId val="1569299792"/>
      </c:lineChart>
      <c:catAx>
        <c:axId val="156394510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Total points</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9299792"/>
        <c:crosses val="autoZero"/>
        <c:auto val="1"/>
        <c:lblAlgn val="ctr"/>
        <c:lblOffset val="100"/>
        <c:noMultiLvlLbl val="0"/>
      </c:catAx>
      <c:valAx>
        <c:axId val="1569299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ICH probability</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394510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5C3DC4A91D2848A1AA10A5CD6E3F92" ma:contentTypeVersion="11" ma:contentTypeDescription="Create a new document." ma:contentTypeScope="" ma:versionID="9a70f7d826152d1cbcf0ccaf3806cb9d">
  <xsd:schema xmlns:xsd="http://www.w3.org/2001/XMLSchema" xmlns:xs="http://www.w3.org/2001/XMLSchema" xmlns:p="http://schemas.microsoft.com/office/2006/metadata/properties" xmlns:ns2="125eb0c2-348a-472c-86f1-f4330c4c3c73" xmlns:ns3="7ea68bfa-21a1-4535-900d-8b7735f5f9e0" targetNamespace="http://schemas.microsoft.com/office/2006/metadata/properties" ma:root="true" ma:fieldsID="46413498a19d16391ce31ad041aeb746" ns2:_="" ns3:_="">
    <xsd:import namespace="125eb0c2-348a-472c-86f1-f4330c4c3c73"/>
    <xsd:import namespace="7ea68bfa-21a1-4535-900d-8b7735f5f9e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5eb0c2-348a-472c-86f1-f4330c4c3c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ea68bfa-21a1-4535-900d-8b7735f5f9e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2D45AA-C090-4CB6-A68C-747403CCAF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5eb0c2-348a-472c-86f1-f4330c4c3c73"/>
    <ds:schemaRef ds:uri="7ea68bfa-21a1-4535-900d-8b7735f5f9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B21579-9D97-498E-B3E6-EE628C6ED508}">
  <ds:schemaRefs>
    <ds:schemaRef ds:uri="http://schemas.microsoft.com/sharepoint/v3/contenttype/forms"/>
  </ds:schemaRefs>
</ds:datastoreItem>
</file>

<file path=customXml/itemProps3.xml><?xml version="1.0" encoding="utf-8"?>
<ds:datastoreItem xmlns:ds="http://schemas.openxmlformats.org/officeDocument/2006/customXml" ds:itemID="{4B3A44EC-C596-48AC-B227-2AAA28DF17BA}">
  <ds:schemaRefs>
    <ds:schemaRef ds:uri="http://schemas.openxmlformats.org/package/2006/metadata/core-properties"/>
    <ds:schemaRef ds:uri="http://schemas.microsoft.com/office/2006/metadata/properties"/>
    <ds:schemaRef ds:uri="http://schemas.microsoft.com/office/infopath/2007/PartnerControls"/>
    <ds:schemaRef ds:uri="http://purl.org/dc/terms/"/>
    <ds:schemaRef ds:uri="125eb0c2-348a-472c-86f1-f4330c4c3c73"/>
    <ds:schemaRef ds:uri="http://purl.org/dc/dcmitype/"/>
    <ds:schemaRef ds:uri="http://schemas.microsoft.com/office/2006/documentManagement/types"/>
    <ds:schemaRef ds:uri="http://purl.org/dc/elements/1.1/"/>
    <ds:schemaRef ds:uri="7ea68bfa-21a1-4535-900d-8b7735f5f9e0"/>
    <ds:schemaRef ds:uri="http://www.w3.org/XML/1998/namespace"/>
  </ds:schemaRefs>
</ds:datastoreItem>
</file>

<file path=customXml/itemProps4.xml><?xml version="1.0" encoding="utf-8"?>
<ds:datastoreItem xmlns:ds="http://schemas.openxmlformats.org/officeDocument/2006/customXml" ds:itemID="{2C8E96C1-F428-4ABE-9256-B4B85424C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2301</Words>
  <Characters>70118</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ACKRILL</dc:creator>
  <cp:keywords/>
  <dc:description/>
  <cp:lastModifiedBy>Thomas Weissensteiner</cp:lastModifiedBy>
  <cp:revision>3</cp:revision>
  <cp:lastPrinted>2019-09-19T08:59:00Z</cp:lastPrinted>
  <dcterms:created xsi:type="dcterms:W3CDTF">2023-07-14T08:25:00Z</dcterms:created>
  <dcterms:modified xsi:type="dcterms:W3CDTF">2023-07-14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5C3DC4A91D2848A1AA10A5CD6E3F92</vt:lpwstr>
  </property>
</Properties>
</file>